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9B251" w14:textId="36647400" w:rsidR="00E95C69" w:rsidRPr="00431D16" w:rsidRDefault="00AF035F" w:rsidP="00E95C69">
      <w:pPr>
        <w:spacing w:after="0" w:line="360" w:lineRule="auto"/>
        <w:contextualSpacing/>
        <w:jc w:val="center"/>
        <w:rPr>
          <w:rFonts w:ascii="Helvetica" w:hAnsi="Helvetica"/>
          <w:b/>
          <w:bCs/>
          <w:sz w:val="28"/>
          <w:szCs w:val="28"/>
        </w:rPr>
      </w:pPr>
      <w:ins w:id="0" w:author="Sanne de Wit" w:date="2022-09-13T14:00:00Z">
        <w:r>
          <w:rPr>
            <w:rFonts w:ascii="Helvetica" w:hAnsi="Helvetica"/>
            <w:b/>
            <w:bCs/>
            <w:sz w:val="28"/>
            <w:szCs w:val="28"/>
          </w:rPr>
          <w:t xml:space="preserve">How long does it take to form a </w:t>
        </w:r>
        <w:proofErr w:type="gramStart"/>
        <w:r>
          <w:rPr>
            <w:rFonts w:ascii="Helvetica" w:hAnsi="Helvetica"/>
            <w:b/>
            <w:bCs/>
            <w:sz w:val="28"/>
            <w:szCs w:val="28"/>
          </w:rPr>
          <w:t>habit?</w:t>
        </w:r>
      </w:ins>
      <w:r w:rsidR="00E95C69" w:rsidRPr="00AF035F">
        <w:rPr>
          <w:rFonts w:ascii="Helvetica" w:hAnsi="Helvetica"/>
          <w:b/>
          <w:bCs/>
          <w:sz w:val="28"/>
          <w:szCs w:val="28"/>
        </w:rPr>
        <w:t>:</w:t>
      </w:r>
      <w:proofErr w:type="gramEnd"/>
      <w:r w:rsidR="00E95C69" w:rsidRPr="00AF035F">
        <w:rPr>
          <w:rFonts w:ascii="Helvetica" w:hAnsi="Helvetica"/>
          <w:b/>
          <w:bCs/>
          <w:sz w:val="28"/>
          <w:szCs w:val="28"/>
        </w:rPr>
        <w:t xml:space="preserve"> </w:t>
      </w:r>
      <w:r w:rsidR="00095F3B" w:rsidRPr="00431D16">
        <w:rPr>
          <w:rFonts w:ascii="Helvetica" w:hAnsi="Helvetica"/>
          <w:b/>
          <w:bCs/>
          <w:sz w:val="28"/>
          <w:szCs w:val="28"/>
        </w:rPr>
        <w:t>A</w:t>
      </w:r>
      <w:r w:rsidR="00E95C69" w:rsidRPr="00431D16">
        <w:rPr>
          <w:rFonts w:ascii="Helvetica" w:hAnsi="Helvetica"/>
          <w:b/>
          <w:bCs/>
          <w:sz w:val="28"/>
          <w:szCs w:val="28"/>
        </w:rPr>
        <w:t xml:space="preserve"> Multi-Centr</w:t>
      </w:r>
      <w:r w:rsidR="00095F3B" w:rsidRPr="00431D16">
        <w:rPr>
          <w:rFonts w:ascii="Helvetica" w:hAnsi="Helvetica"/>
          <w:b/>
          <w:bCs/>
          <w:sz w:val="28"/>
          <w:szCs w:val="28"/>
        </w:rPr>
        <w:t>e</w:t>
      </w:r>
      <w:r w:rsidR="00E95C69" w:rsidRPr="00431D16">
        <w:rPr>
          <w:rFonts w:ascii="Helvetica" w:hAnsi="Helvetica"/>
          <w:b/>
          <w:bCs/>
          <w:sz w:val="28"/>
          <w:szCs w:val="28"/>
        </w:rPr>
        <w:t xml:space="preserve"> Replication</w:t>
      </w:r>
    </w:p>
    <w:p w14:paraId="5C3AB99F" w14:textId="77777777" w:rsidR="00E95C69" w:rsidRPr="00431D16" w:rsidRDefault="00E95C69" w:rsidP="00E95C69">
      <w:pPr>
        <w:spacing w:after="0" w:line="360" w:lineRule="auto"/>
        <w:contextualSpacing/>
        <w:rPr>
          <w:rFonts w:ascii="Helvetica" w:hAnsi="Helvetica"/>
          <w:b/>
        </w:rPr>
      </w:pPr>
    </w:p>
    <w:p w14:paraId="53EFEDB0" w14:textId="00F2CF92" w:rsidR="00E95C69" w:rsidRPr="00431D16" w:rsidRDefault="00E95C69" w:rsidP="00E95C69">
      <w:pPr>
        <w:spacing w:after="0" w:line="360" w:lineRule="auto"/>
        <w:contextualSpacing/>
        <w:jc w:val="center"/>
        <w:rPr>
          <w:rFonts w:ascii="Helvetica" w:hAnsi="Helvetica"/>
          <w:b/>
        </w:rPr>
      </w:pPr>
      <w:r w:rsidRPr="00431D16">
        <w:rPr>
          <w:rFonts w:ascii="Helvetica" w:hAnsi="Helvetica"/>
        </w:rPr>
        <w:t>de Wit, S.</w:t>
      </w:r>
      <w:r w:rsidRPr="00431D16">
        <w:rPr>
          <w:rFonts w:ascii="Helvetica" w:hAnsi="Helvetica"/>
          <w:vertAlign w:val="superscript"/>
        </w:rPr>
        <w:t>1,2</w:t>
      </w:r>
      <w:r w:rsidRPr="00431D16">
        <w:rPr>
          <w:rFonts w:ascii="Helvetica" w:hAnsi="Helvetica"/>
        </w:rPr>
        <w:t>, Bieleke, M.</w:t>
      </w:r>
      <w:r w:rsidRPr="00431D16">
        <w:rPr>
          <w:rFonts w:ascii="Helvetica" w:hAnsi="Helvetica"/>
          <w:vertAlign w:val="superscript"/>
        </w:rPr>
        <w:t>3</w:t>
      </w:r>
      <w:r w:rsidRPr="00431D16">
        <w:rPr>
          <w:rFonts w:ascii="Helvetica" w:hAnsi="Helvetica"/>
        </w:rPr>
        <w:t>, Fletcher, P.C.</w:t>
      </w:r>
      <w:r w:rsidRPr="00431D16">
        <w:rPr>
          <w:rFonts w:ascii="Helvetica" w:hAnsi="Helvetica"/>
          <w:vertAlign w:val="superscript"/>
        </w:rPr>
        <w:t>4,5,6</w:t>
      </w:r>
      <w:r w:rsidRPr="00431D16">
        <w:rPr>
          <w:rFonts w:ascii="Helvetica" w:hAnsi="Helvetica"/>
        </w:rPr>
        <w:t xml:space="preserve">, </w:t>
      </w:r>
      <w:proofErr w:type="spellStart"/>
      <w:r w:rsidRPr="00431D16">
        <w:rPr>
          <w:rFonts w:ascii="Helvetica" w:hAnsi="Helvetica"/>
        </w:rPr>
        <w:t>Horstmann</w:t>
      </w:r>
      <w:proofErr w:type="spellEnd"/>
      <w:r w:rsidRPr="00431D16">
        <w:rPr>
          <w:rFonts w:ascii="Helvetica" w:hAnsi="Helvetica"/>
        </w:rPr>
        <w:t>, A.</w:t>
      </w:r>
      <w:r w:rsidRPr="00431D16">
        <w:rPr>
          <w:rFonts w:ascii="Helvetica" w:hAnsi="Helvetica"/>
          <w:vertAlign w:val="superscript"/>
        </w:rPr>
        <w:t>7</w:t>
      </w:r>
      <w:r w:rsidRPr="00431D16">
        <w:rPr>
          <w:rFonts w:ascii="Helvetica" w:hAnsi="Helvetica"/>
        </w:rPr>
        <w:t xml:space="preserve">, </w:t>
      </w:r>
      <w:proofErr w:type="spellStart"/>
      <w:r w:rsidRPr="00431D16">
        <w:rPr>
          <w:rFonts w:ascii="Helvetica" w:hAnsi="Helvetica"/>
        </w:rPr>
        <w:t>Schüler</w:t>
      </w:r>
      <w:proofErr w:type="spellEnd"/>
      <w:r w:rsidRPr="00431D16">
        <w:rPr>
          <w:rFonts w:ascii="Helvetica" w:hAnsi="Helvetica"/>
        </w:rPr>
        <w:t>, J.</w:t>
      </w:r>
      <w:r w:rsidR="000E729C" w:rsidRPr="00431D16">
        <w:rPr>
          <w:rFonts w:ascii="Helvetica" w:hAnsi="Helvetica"/>
          <w:vertAlign w:val="superscript"/>
        </w:rPr>
        <w:t>3</w:t>
      </w:r>
      <w:r w:rsidRPr="00431D16">
        <w:rPr>
          <w:rFonts w:ascii="Helvetica" w:hAnsi="Helvetica"/>
        </w:rPr>
        <w:t xml:space="preserve">, </w:t>
      </w:r>
      <w:proofErr w:type="spellStart"/>
      <w:r w:rsidRPr="00431D16">
        <w:rPr>
          <w:rFonts w:ascii="Helvetica" w:hAnsi="Helvetica"/>
        </w:rPr>
        <w:t>Brinkhof</w:t>
      </w:r>
      <w:proofErr w:type="spellEnd"/>
      <w:r w:rsidRPr="00431D16">
        <w:rPr>
          <w:rFonts w:ascii="Helvetica" w:hAnsi="Helvetica"/>
        </w:rPr>
        <w:t>, L.P.</w:t>
      </w:r>
      <w:r w:rsidRPr="00431D16">
        <w:rPr>
          <w:rFonts w:ascii="Helvetica" w:hAnsi="Helvetica"/>
          <w:vertAlign w:val="superscript"/>
        </w:rPr>
        <w:t>1,2</w:t>
      </w:r>
      <w:r w:rsidRPr="00431D16">
        <w:rPr>
          <w:rFonts w:ascii="Helvetica" w:hAnsi="Helvetica"/>
        </w:rPr>
        <w:t>, Gunschera, L.J.</w:t>
      </w:r>
      <w:r w:rsidRPr="00431D16">
        <w:rPr>
          <w:rFonts w:ascii="Helvetica" w:hAnsi="Helvetica"/>
          <w:vertAlign w:val="superscript"/>
        </w:rPr>
        <w:t>1</w:t>
      </w:r>
      <w:r w:rsidRPr="00431D16">
        <w:rPr>
          <w:rFonts w:ascii="Helvetica" w:hAnsi="Helvetica"/>
        </w:rPr>
        <w:t>, Murre, J.M.J.</w:t>
      </w:r>
      <w:r w:rsidRPr="00431D16">
        <w:rPr>
          <w:rFonts w:ascii="Helvetica" w:hAnsi="Helvetica"/>
          <w:vertAlign w:val="superscript"/>
        </w:rPr>
        <w:t>1,2</w:t>
      </w:r>
    </w:p>
    <w:p w14:paraId="367E6C7A" w14:textId="77777777" w:rsidR="00E95C69" w:rsidRPr="00431D16" w:rsidRDefault="00E95C69" w:rsidP="00E95C69">
      <w:pPr>
        <w:spacing w:after="0" w:line="360" w:lineRule="auto"/>
        <w:contextualSpacing/>
        <w:rPr>
          <w:rFonts w:ascii="Helvetica" w:hAnsi="Helvetica"/>
          <w:vertAlign w:val="superscript"/>
        </w:rPr>
      </w:pPr>
    </w:p>
    <w:p w14:paraId="2B14619C" w14:textId="77777777" w:rsidR="00E95C69" w:rsidRPr="00431D16" w:rsidRDefault="00E95C69" w:rsidP="00E95C69">
      <w:pPr>
        <w:spacing w:after="0" w:line="360" w:lineRule="auto"/>
        <w:contextualSpacing/>
        <w:rPr>
          <w:rFonts w:ascii="Helvetica" w:hAnsi="Helvetica"/>
        </w:rPr>
      </w:pPr>
      <w:r w:rsidRPr="00431D16">
        <w:rPr>
          <w:rFonts w:ascii="Helvetica" w:hAnsi="Helvetica"/>
          <w:vertAlign w:val="superscript"/>
        </w:rPr>
        <w:t xml:space="preserve">1 </w:t>
      </w:r>
      <w:r w:rsidRPr="00431D16">
        <w:rPr>
          <w:rFonts w:ascii="Helvetica" w:hAnsi="Helvetica"/>
        </w:rPr>
        <w:t>Department of Psychology, University of Amsterdam, Postbus 15933, 1001 NK, Amsterdam, The Netherlands</w:t>
      </w:r>
    </w:p>
    <w:p w14:paraId="47F1569E" w14:textId="77777777" w:rsidR="00E95C69" w:rsidRPr="00431D16" w:rsidRDefault="00E95C69" w:rsidP="00E95C69">
      <w:pPr>
        <w:spacing w:after="0" w:line="360" w:lineRule="auto"/>
        <w:contextualSpacing/>
        <w:rPr>
          <w:rFonts w:ascii="Helvetica" w:hAnsi="Helvetica"/>
        </w:rPr>
      </w:pPr>
      <w:r w:rsidRPr="00431D16">
        <w:rPr>
          <w:rFonts w:ascii="Helvetica" w:hAnsi="Helvetica"/>
          <w:vertAlign w:val="superscript"/>
        </w:rPr>
        <w:t>2</w:t>
      </w:r>
      <w:r w:rsidRPr="00431D16">
        <w:rPr>
          <w:rFonts w:ascii="Helvetica" w:hAnsi="Helvetica"/>
        </w:rPr>
        <w:t xml:space="preserve"> Amsterdam Brain and Cognition, University of Amsterdam, Postbus 15900, 1001 NK, Amsterdam, The Netherlands</w:t>
      </w:r>
    </w:p>
    <w:p w14:paraId="1094C70A" w14:textId="77777777" w:rsidR="00E95C69" w:rsidRPr="00431D16" w:rsidRDefault="00E95C69" w:rsidP="00E95C69">
      <w:pPr>
        <w:spacing w:after="0" w:line="360" w:lineRule="auto"/>
        <w:contextualSpacing/>
        <w:rPr>
          <w:rFonts w:ascii="Helvetica" w:hAnsi="Helvetica"/>
        </w:rPr>
      </w:pPr>
      <w:r w:rsidRPr="00431D16">
        <w:rPr>
          <w:rFonts w:ascii="Helvetica" w:hAnsi="Helvetica"/>
          <w:vertAlign w:val="superscript"/>
        </w:rPr>
        <w:t xml:space="preserve">3 </w:t>
      </w:r>
      <w:r w:rsidRPr="00431D16">
        <w:rPr>
          <w:rFonts w:ascii="Helvetica" w:hAnsi="Helvetica"/>
        </w:rPr>
        <w:t xml:space="preserve">Department of Sport Science, University of Konstanz, </w:t>
      </w:r>
      <w:proofErr w:type="spellStart"/>
      <w:r w:rsidRPr="00431D16">
        <w:rPr>
          <w:rFonts w:ascii="Helvetica" w:hAnsi="Helvetica"/>
        </w:rPr>
        <w:t>Universitätsstraße</w:t>
      </w:r>
      <w:proofErr w:type="spellEnd"/>
      <w:r w:rsidRPr="00431D16">
        <w:rPr>
          <w:rFonts w:ascii="Helvetica" w:hAnsi="Helvetica"/>
        </w:rPr>
        <w:t xml:space="preserve"> 10, 78464 Konstanz, Germany</w:t>
      </w:r>
    </w:p>
    <w:p w14:paraId="36A483BB" w14:textId="77777777" w:rsidR="00E95C69" w:rsidRPr="00431D16" w:rsidRDefault="00E95C69" w:rsidP="00E95C69">
      <w:pPr>
        <w:spacing w:after="0" w:line="360" w:lineRule="auto"/>
        <w:contextualSpacing/>
        <w:rPr>
          <w:rFonts w:ascii="Helvetica" w:hAnsi="Helvetica"/>
        </w:rPr>
      </w:pPr>
      <w:r w:rsidRPr="00431D16">
        <w:rPr>
          <w:rFonts w:ascii="Helvetica" w:hAnsi="Helvetica"/>
          <w:vertAlign w:val="superscript"/>
        </w:rPr>
        <w:t xml:space="preserve">4 </w:t>
      </w:r>
      <w:r w:rsidRPr="00431D16">
        <w:rPr>
          <w:rFonts w:ascii="Helvetica" w:hAnsi="Helvetica"/>
        </w:rPr>
        <w:t>Department of Psychiatry, University of Cambridge, UK</w:t>
      </w:r>
    </w:p>
    <w:p w14:paraId="605E6025" w14:textId="77777777" w:rsidR="00E95C69" w:rsidRPr="00431D16" w:rsidRDefault="00E95C69" w:rsidP="00E95C69">
      <w:pPr>
        <w:spacing w:after="0" w:line="360" w:lineRule="auto"/>
        <w:contextualSpacing/>
        <w:rPr>
          <w:rFonts w:ascii="Helvetica" w:hAnsi="Helvetica"/>
        </w:rPr>
      </w:pPr>
      <w:r w:rsidRPr="00431D16">
        <w:rPr>
          <w:rFonts w:ascii="Helvetica" w:hAnsi="Helvetica"/>
          <w:vertAlign w:val="superscript"/>
        </w:rPr>
        <w:t>5</w:t>
      </w:r>
      <w:r w:rsidRPr="00431D16">
        <w:rPr>
          <w:rFonts w:ascii="Helvetica" w:hAnsi="Helvetica"/>
        </w:rPr>
        <w:t xml:space="preserve"> Cambridgeshire and Peterborough NHS Trust, Cambridge, UK</w:t>
      </w:r>
    </w:p>
    <w:p w14:paraId="1F9B42A9" w14:textId="77777777" w:rsidR="00E95C69" w:rsidRPr="00431D16" w:rsidRDefault="00E95C69" w:rsidP="00E95C69">
      <w:pPr>
        <w:spacing w:after="0" w:line="360" w:lineRule="auto"/>
        <w:contextualSpacing/>
        <w:rPr>
          <w:rFonts w:ascii="Helvetica" w:hAnsi="Helvetica"/>
        </w:rPr>
      </w:pPr>
      <w:r w:rsidRPr="00431D16">
        <w:rPr>
          <w:rFonts w:ascii="Helvetica" w:hAnsi="Helvetica"/>
          <w:vertAlign w:val="superscript"/>
        </w:rPr>
        <w:t xml:space="preserve">6 </w:t>
      </w:r>
      <w:proofErr w:type="spellStart"/>
      <w:r w:rsidRPr="00431D16">
        <w:rPr>
          <w:rFonts w:ascii="Helvetica" w:hAnsi="Helvetica"/>
        </w:rPr>
        <w:t>Wellcome</w:t>
      </w:r>
      <w:proofErr w:type="spellEnd"/>
      <w:r w:rsidRPr="00431D16">
        <w:rPr>
          <w:rFonts w:ascii="Helvetica" w:hAnsi="Helvetica"/>
        </w:rPr>
        <w:t xml:space="preserve"> Trust MRC Institute of Metabolic Science, University of Cambridge, Cambridge Biomedical Campus, Cambridge, UK</w:t>
      </w:r>
    </w:p>
    <w:p w14:paraId="2259115B" w14:textId="77777777" w:rsidR="00E95C69" w:rsidRPr="00431D16" w:rsidRDefault="00E95C69" w:rsidP="00E95C69">
      <w:pPr>
        <w:spacing w:after="0" w:line="360" w:lineRule="auto"/>
        <w:contextualSpacing/>
        <w:rPr>
          <w:rFonts w:ascii="Helvetica" w:hAnsi="Helvetica"/>
        </w:rPr>
      </w:pPr>
      <w:r w:rsidRPr="00431D16">
        <w:rPr>
          <w:rFonts w:ascii="Helvetica" w:hAnsi="Helvetica"/>
          <w:vertAlign w:val="superscript"/>
        </w:rPr>
        <w:t>7</w:t>
      </w:r>
      <w:r w:rsidRPr="00431D16">
        <w:rPr>
          <w:rFonts w:ascii="Helvetica" w:hAnsi="Helvetica"/>
        </w:rPr>
        <w:t xml:space="preserve"> Department of Psychology and </w:t>
      </w:r>
      <w:proofErr w:type="spellStart"/>
      <w:r w:rsidRPr="00431D16">
        <w:rPr>
          <w:rFonts w:ascii="Helvetica" w:hAnsi="Helvetica"/>
        </w:rPr>
        <w:t>Logopedics</w:t>
      </w:r>
      <w:proofErr w:type="spellEnd"/>
      <w:r w:rsidRPr="00431D16">
        <w:rPr>
          <w:rFonts w:ascii="Helvetica" w:hAnsi="Helvetica"/>
        </w:rPr>
        <w:t xml:space="preserve">, Faculty of Medicine, University of Helsinki, </w:t>
      </w:r>
      <w:proofErr w:type="spellStart"/>
      <w:r w:rsidRPr="00431D16">
        <w:rPr>
          <w:rFonts w:ascii="Helvetica" w:hAnsi="Helvetica"/>
        </w:rPr>
        <w:t>Haartmaninkatu</w:t>
      </w:r>
      <w:proofErr w:type="spellEnd"/>
      <w:r w:rsidRPr="00431D16">
        <w:rPr>
          <w:rFonts w:ascii="Helvetica" w:hAnsi="Helvetica"/>
        </w:rPr>
        <w:t xml:space="preserve"> 3, 00290 Helsinki, Finland</w:t>
      </w:r>
    </w:p>
    <w:p w14:paraId="4DFBA03B" w14:textId="62CDF12A" w:rsidR="00E95C69" w:rsidRPr="00431D16" w:rsidRDefault="00E95C69" w:rsidP="00E95C69">
      <w:pPr>
        <w:spacing w:after="0" w:line="360" w:lineRule="auto"/>
        <w:contextualSpacing/>
        <w:rPr>
          <w:rFonts w:ascii="Helvetica" w:hAnsi="Helvetica"/>
          <w:b/>
        </w:rPr>
      </w:pPr>
    </w:p>
    <w:p w14:paraId="11A9D0AC" w14:textId="273E77B6" w:rsidR="00F61D2A" w:rsidRPr="00431D16" w:rsidRDefault="00F61D2A" w:rsidP="00E95C69">
      <w:pPr>
        <w:spacing w:after="0" w:line="360" w:lineRule="auto"/>
        <w:contextualSpacing/>
        <w:rPr>
          <w:rFonts w:ascii="Helvetica" w:hAnsi="Helvetica"/>
          <w:b/>
        </w:rPr>
      </w:pPr>
    </w:p>
    <w:p w14:paraId="22834FDE" w14:textId="62A93D30" w:rsidR="00F61D2A" w:rsidRPr="00431D16" w:rsidRDefault="00F61D2A" w:rsidP="00F61D2A">
      <w:pPr>
        <w:spacing w:after="0" w:line="360" w:lineRule="auto"/>
        <w:contextualSpacing/>
        <w:jc w:val="center"/>
        <w:rPr>
          <w:rFonts w:ascii="Helvetica" w:hAnsi="Helvetica"/>
          <w:b/>
        </w:rPr>
      </w:pPr>
      <w:proofErr w:type="spellStart"/>
      <w:r w:rsidRPr="00431D16">
        <w:rPr>
          <w:rFonts w:ascii="Helvetica" w:hAnsi="Helvetica"/>
          <w:b/>
        </w:rPr>
        <w:t>CRediT</w:t>
      </w:r>
      <w:proofErr w:type="spellEnd"/>
      <w:r w:rsidRPr="00431D16">
        <w:rPr>
          <w:rFonts w:ascii="Helvetica" w:hAnsi="Helvetica"/>
          <w:b/>
        </w:rPr>
        <w:t xml:space="preserve"> Statement</w:t>
      </w:r>
    </w:p>
    <w:p w14:paraId="493EDEE9" w14:textId="77777777" w:rsidR="00E95C69" w:rsidRPr="00431D16" w:rsidRDefault="00E95C69" w:rsidP="00E95C69">
      <w:pPr>
        <w:spacing w:after="0" w:line="360" w:lineRule="auto"/>
        <w:contextualSpacing/>
        <w:rPr>
          <w:rFonts w:ascii="Helvetica" w:eastAsia="Times New Roman" w:hAnsi="Helvetica"/>
          <w:color w:val="000000"/>
          <w:lang w:eastAsia="en-GB"/>
        </w:rPr>
      </w:pPr>
      <w:r w:rsidRPr="00431D16">
        <w:rPr>
          <w:rFonts w:ascii="Helvetica" w:eastAsia="Times New Roman" w:hAnsi="Helvetica"/>
          <w:b/>
          <w:bCs/>
          <w:color w:val="000000"/>
          <w:lang w:eastAsia="en-GB"/>
        </w:rPr>
        <w:t>de Wit:</w:t>
      </w:r>
      <w:r w:rsidRPr="00431D16">
        <w:rPr>
          <w:rFonts w:ascii="Helvetica" w:eastAsia="Times New Roman" w:hAnsi="Helvetica"/>
          <w:color w:val="000000"/>
          <w:lang w:eastAsia="en-GB"/>
        </w:rPr>
        <w:t> Conceptualization, Validation, Data Curation, Supervision, Project administration, Writing – Original Draft Preparation, Supervision, Funding Acquisition</w:t>
      </w:r>
    </w:p>
    <w:p w14:paraId="0BFA6491" w14:textId="77777777" w:rsidR="00E95C69" w:rsidRPr="00431D16" w:rsidRDefault="00E95C69" w:rsidP="00E95C69">
      <w:pPr>
        <w:spacing w:after="0" w:line="360" w:lineRule="auto"/>
        <w:contextualSpacing/>
        <w:rPr>
          <w:rFonts w:ascii="Helvetica" w:eastAsia="Times New Roman" w:hAnsi="Helvetica"/>
          <w:color w:val="000000"/>
          <w:lang w:eastAsia="en-GB"/>
        </w:rPr>
      </w:pPr>
      <w:r w:rsidRPr="00431D16">
        <w:rPr>
          <w:rFonts w:ascii="Helvetica" w:eastAsia="Times New Roman" w:hAnsi="Helvetica"/>
          <w:b/>
          <w:bCs/>
          <w:color w:val="000000"/>
          <w:lang w:eastAsia="en-GB"/>
        </w:rPr>
        <w:t>Bieleke:</w:t>
      </w:r>
      <w:r w:rsidRPr="00431D16">
        <w:rPr>
          <w:rFonts w:ascii="Helvetica" w:eastAsia="Times New Roman" w:hAnsi="Helvetica"/>
          <w:color w:val="000000"/>
          <w:lang w:eastAsia="en-GB"/>
        </w:rPr>
        <w:t> Conceptualization, Supervision, Writing – Review &amp; Editing</w:t>
      </w:r>
    </w:p>
    <w:p w14:paraId="1FF0D2F0" w14:textId="77777777" w:rsidR="00E95C69" w:rsidRPr="00431D16" w:rsidRDefault="00E95C69" w:rsidP="00E95C69">
      <w:pPr>
        <w:spacing w:after="0" w:line="360" w:lineRule="auto"/>
        <w:contextualSpacing/>
        <w:rPr>
          <w:rFonts w:ascii="Helvetica" w:eastAsia="Times New Roman" w:hAnsi="Helvetica"/>
          <w:color w:val="000000"/>
          <w:lang w:eastAsia="en-GB"/>
        </w:rPr>
      </w:pPr>
      <w:r w:rsidRPr="00431D16">
        <w:rPr>
          <w:rFonts w:ascii="Helvetica" w:eastAsia="Times New Roman" w:hAnsi="Helvetica"/>
          <w:b/>
          <w:bCs/>
          <w:color w:val="000000"/>
          <w:lang w:eastAsia="en-GB"/>
        </w:rPr>
        <w:t>Fletcher</w:t>
      </w:r>
      <w:r w:rsidRPr="00431D16">
        <w:rPr>
          <w:rFonts w:ascii="Helvetica" w:eastAsia="Times New Roman" w:hAnsi="Helvetica"/>
          <w:color w:val="000000"/>
          <w:lang w:eastAsia="en-GB"/>
        </w:rPr>
        <w:t>: Conceptualization, Supervision, Writing – Review &amp; Editing</w:t>
      </w:r>
    </w:p>
    <w:p w14:paraId="74D906DE" w14:textId="77777777" w:rsidR="00E95C69" w:rsidRPr="00431D16" w:rsidRDefault="00E95C69" w:rsidP="00E95C69">
      <w:pPr>
        <w:spacing w:after="0" w:line="360" w:lineRule="auto"/>
        <w:contextualSpacing/>
        <w:rPr>
          <w:rFonts w:ascii="Helvetica" w:eastAsia="Times New Roman" w:hAnsi="Helvetica"/>
          <w:color w:val="000000"/>
          <w:lang w:eastAsia="en-GB"/>
        </w:rPr>
      </w:pPr>
      <w:r w:rsidRPr="00431D16">
        <w:rPr>
          <w:rFonts w:ascii="Helvetica" w:eastAsia="Times New Roman" w:hAnsi="Helvetica"/>
          <w:b/>
          <w:bCs/>
          <w:color w:val="000000"/>
          <w:lang w:eastAsia="en-GB"/>
        </w:rPr>
        <w:t>Horstmann:</w:t>
      </w:r>
      <w:r w:rsidRPr="00431D16">
        <w:rPr>
          <w:rFonts w:ascii="Helvetica" w:eastAsia="Times New Roman" w:hAnsi="Helvetica"/>
          <w:color w:val="000000"/>
          <w:lang w:eastAsia="en-GB"/>
        </w:rPr>
        <w:t> Conceptualization, Supervision, Writing – Review &amp; Editing</w:t>
      </w:r>
    </w:p>
    <w:p w14:paraId="44E97001" w14:textId="77777777" w:rsidR="00E95C69" w:rsidRPr="00431D16" w:rsidRDefault="00E95C69" w:rsidP="00E95C69">
      <w:pPr>
        <w:spacing w:after="0" w:line="360" w:lineRule="auto"/>
        <w:contextualSpacing/>
        <w:rPr>
          <w:rFonts w:ascii="Helvetica" w:eastAsia="Times New Roman" w:hAnsi="Helvetica"/>
          <w:color w:val="000000"/>
          <w:lang w:eastAsia="en-GB"/>
        </w:rPr>
      </w:pPr>
      <w:proofErr w:type="spellStart"/>
      <w:r w:rsidRPr="00431D16">
        <w:rPr>
          <w:rFonts w:ascii="Helvetica" w:eastAsia="Times New Roman" w:hAnsi="Helvetica"/>
          <w:b/>
          <w:bCs/>
          <w:color w:val="000000"/>
          <w:lang w:eastAsia="en-GB"/>
        </w:rPr>
        <w:t>Schüler</w:t>
      </w:r>
      <w:proofErr w:type="spellEnd"/>
      <w:r w:rsidRPr="00431D16">
        <w:rPr>
          <w:rFonts w:ascii="Helvetica" w:eastAsia="Times New Roman" w:hAnsi="Helvetica"/>
          <w:b/>
          <w:bCs/>
          <w:color w:val="000000"/>
          <w:lang w:eastAsia="en-GB"/>
        </w:rPr>
        <w:t>:</w:t>
      </w:r>
      <w:r w:rsidRPr="00431D16">
        <w:rPr>
          <w:rFonts w:ascii="Helvetica" w:eastAsia="Times New Roman" w:hAnsi="Helvetica"/>
          <w:color w:val="000000"/>
          <w:lang w:eastAsia="en-GB"/>
        </w:rPr>
        <w:t> Conceptualization, Supervision, Writing – Review &amp; Editing</w:t>
      </w:r>
    </w:p>
    <w:p w14:paraId="4A7AABDB" w14:textId="77777777" w:rsidR="00E95C69" w:rsidRPr="00431D16" w:rsidRDefault="00E95C69" w:rsidP="00E95C69">
      <w:pPr>
        <w:spacing w:after="0" w:line="360" w:lineRule="auto"/>
        <w:contextualSpacing/>
        <w:rPr>
          <w:rFonts w:ascii="Helvetica" w:eastAsia="Times New Roman" w:hAnsi="Helvetica"/>
          <w:color w:val="000000"/>
          <w:lang w:eastAsia="en-GB"/>
        </w:rPr>
      </w:pPr>
      <w:r w:rsidRPr="00431D16">
        <w:rPr>
          <w:rFonts w:ascii="Helvetica" w:eastAsia="Times New Roman" w:hAnsi="Helvetica"/>
          <w:b/>
          <w:bCs/>
          <w:color w:val="000000"/>
          <w:lang w:eastAsia="en-GB"/>
        </w:rPr>
        <w:t>Brinkhof:</w:t>
      </w:r>
      <w:r w:rsidRPr="00431D16">
        <w:rPr>
          <w:rFonts w:ascii="Helvetica" w:eastAsia="Times New Roman" w:hAnsi="Helvetica"/>
          <w:color w:val="000000"/>
          <w:lang w:eastAsia="en-GB"/>
        </w:rPr>
        <w:t> Methodology, Funding Acquisition, Writing - Review &amp; Editing</w:t>
      </w:r>
    </w:p>
    <w:p w14:paraId="5F1FD410" w14:textId="77777777" w:rsidR="00E95C69" w:rsidRPr="00431D16" w:rsidRDefault="00E95C69" w:rsidP="00E95C69">
      <w:pPr>
        <w:spacing w:after="0" w:line="360" w:lineRule="auto"/>
        <w:contextualSpacing/>
        <w:rPr>
          <w:rFonts w:ascii="Helvetica" w:eastAsia="Times New Roman" w:hAnsi="Helvetica"/>
          <w:color w:val="000000"/>
          <w:lang w:eastAsia="en-GB"/>
        </w:rPr>
      </w:pPr>
      <w:r w:rsidRPr="00431D16">
        <w:rPr>
          <w:rFonts w:ascii="Helvetica" w:eastAsia="Times New Roman" w:hAnsi="Helvetica"/>
          <w:b/>
          <w:bCs/>
          <w:color w:val="000000"/>
          <w:lang w:eastAsia="en-GB"/>
        </w:rPr>
        <w:t>Gunschera:</w:t>
      </w:r>
      <w:r w:rsidRPr="00431D16">
        <w:rPr>
          <w:rFonts w:ascii="Helvetica" w:eastAsia="Times New Roman" w:hAnsi="Helvetica"/>
          <w:color w:val="000000"/>
          <w:lang w:eastAsia="en-GB"/>
        </w:rPr>
        <w:t> Software, Investigation, Data Curation, Project administration, Writing – Review &amp; Editing</w:t>
      </w:r>
    </w:p>
    <w:p w14:paraId="63174C0B" w14:textId="77777777" w:rsidR="00E95C69" w:rsidRPr="00431D16" w:rsidRDefault="00E95C69" w:rsidP="00E95C69">
      <w:pPr>
        <w:spacing w:after="0" w:line="360" w:lineRule="auto"/>
        <w:contextualSpacing/>
        <w:rPr>
          <w:rFonts w:ascii="Helvetica" w:eastAsia="Times New Roman" w:hAnsi="Helvetica"/>
          <w:color w:val="000000"/>
          <w:lang w:eastAsia="en-GB"/>
        </w:rPr>
      </w:pPr>
      <w:r w:rsidRPr="00431D16">
        <w:rPr>
          <w:rFonts w:ascii="Helvetica" w:eastAsia="Times New Roman" w:hAnsi="Helvetica"/>
          <w:b/>
          <w:bCs/>
          <w:color w:val="000000"/>
          <w:lang w:eastAsia="en-GB"/>
        </w:rPr>
        <w:t>Murre:</w:t>
      </w:r>
      <w:r w:rsidRPr="00431D16">
        <w:rPr>
          <w:rFonts w:ascii="Helvetica" w:eastAsia="Times New Roman" w:hAnsi="Helvetica"/>
          <w:color w:val="000000"/>
          <w:lang w:eastAsia="en-GB"/>
        </w:rPr>
        <w:t> Conceptualization, Data Curation, Formal Analysis, Visualization, Writing – Original Draft Preparation, Funding Acquisition</w:t>
      </w:r>
    </w:p>
    <w:p w14:paraId="0FCD20DC" w14:textId="77777777" w:rsidR="00E95C69" w:rsidRPr="00431D16" w:rsidRDefault="00E95C69" w:rsidP="00E95C69">
      <w:pPr>
        <w:spacing w:after="0" w:line="360" w:lineRule="auto"/>
        <w:contextualSpacing/>
        <w:rPr>
          <w:rFonts w:ascii="Helvetica" w:eastAsia="Times New Roman" w:hAnsi="Helvetica"/>
          <w:color w:val="000000"/>
          <w:lang w:eastAsia="en-GB"/>
        </w:rPr>
      </w:pPr>
    </w:p>
    <w:p w14:paraId="7A841C92" w14:textId="77777777" w:rsidR="00E95C69" w:rsidRPr="00431D16" w:rsidRDefault="00E95C69" w:rsidP="00E95C69">
      <w:pPr>
        <w:spacing w:after="0" w:line="360" w:lineRule="auto"/>
        <w:contextualSpacing/>
        <w:rPr>
          <w:rFonts w:ascii="Helvetica" w:hAnsi="Helvetica"/>
        </w:rPr>
      </w:pPr>
    </w:p>
    <w:p w14:paraId="3948F45E" w14:textId="77777777" w:rsidR="00E95C69" w:rsidRPr="00431D16" w:rsidRDefault="00E95C69" w:rsidP="00E95C69">
      <w:pPr>
        <w:spacing w:after="0" w:line="360" w:lineRule="auto"/>
        <w:contextualSpacing/>
        <w:rPr>
          <w:rFonts w:ascii="Helvetica" w:hAnsi="Helvetica"/>
        </w:rPr>
      </w:pPr>
    </w:p>
    <w:p w14:paraId="3ED38035" w14:textId="77777777" w:rsidR="00E95C69" w:rsidRPr="00431D16" w:rsidRDefault="00E95C69" w:rsidP="00E95C69">
      <w:pPr>
        <w:spacing w:after="0" w:line="360" w:lineRule="auto"/>
        <w:contextualSpacing/>
        <w:rPr>
          <w:rFonts w:ascii="Helvetica" w:hAnsi="Helvetica"/>
          <w:b/>
          <w:bCs/>
        </w:rPr>
      </w:pPr>
      <w:r w:rsidRPr="00431D16">
        <w:rPr>
          <w:rFonts w:ascii="Helvetica" w:hAnsi="Helvetica"/>
          <w:b/>
          <w:bCs/>
        </w:rPr>
        <w:br w:type="page"/>
      </w:r>
    </w:p>
    <w:p w14:paraId="52EA44B9" w14:textId="0B353F68" w:rsidR="00E95C69" w:rsidRPr="00431D16" w:rsidRDefault="00E95C69" w:rsidP="00E95C69">
      <w:pPr>
        <w:spacing w:after="0" w:line="360" w:lineRule="auto"/>
        <w:contextualSpacing/>
        <w:jc w:val="center"/>
        <w:rPr>
          <w:rFonts w:ascii="Helvetica" w:hAnsi="Helvetica"/>
          <w:b/>
          <w:bCs/>
        </w:rPr>
      </w:pPr>
      <w:r w:rsidRPr="00431D16">
        <w:rPr>
          <w:rFonts w:ascii="Helvetica" w:hAnsi="Helvetica"/>
          <w:b/>
          <w:bCs/>
        </w:rPr>
        <w:lastRenderedPageBreak/>
        <w:t xml:space="preserve">The Shape of Habits: </w:t>
      </w:r>
      <w:r w:rsidR="00095F3B" w:rsidRPr="00431D16">
        <w:rPr>
          <w:rFonts w:ascii="Helvetica" w:hAnsi="Helvetica"/>
          <w:b/>
          <w:bCs/>
        </w:rPr>
        <w:t>A</w:t>
      </w:r>
      <w:r w:rsidRPr="00431D16">
        <w:rPr>
          <w:rFonts w:ascii="Helvetica" w:hAnsi="Helvetica"/>
          <w:b/>
          <w:bCs/>
        </w:rPr>
        <w:t xml:space="preserve"> Multi-</w:t>
      </w:r>
      <w:r w:rsidR="00095F3B" w:rsidRPr="00431D16">
        <w:rPr>
          <w:rFonts w:ascii="Helvetica" w:hAnsi="Helvetica"/>
          <w:b/>
          <w:bCs/>
        </w:rPr>
        <w:t>Centre</w:t>
      </w:r>
      <w:r w:rsidRPr="00431D16">
        <w:rPr>
          <w:rFonts w:ascii="Helvetica" w:hAnsi="Helvetica"/>
          <w:b/>
          <w:bCs/>
        </w:rPr>
        <w:t xml:space="preserve"> Replication</w:t>
      </w:r>
    </w:p>
    <w:p w14:paraId="005B5463" w14:textId="655FEC4D" w:rsidR="00E95C69" w:rsidRPr="00431D16" w:rsidRDefault="00E95C69" w:rsidP="00E95C69">
      <w:pPr>
        <w:spacing w:after="0" w:line="360" w:lineRule="auto"/>
        <w:contextualSpacing/>
        <w:jc w:val="both"/>
        <w:rPr>
          <w:rFonts w:ascii="Helvetica" w:eastAsia="Times New Roman" w:hAnsi="Helvetica" w:cs="Times New Roman"/>
          <w:sz w:val="24"/>
          <w:szCs w:val="24"/>
          <w:lang w:eastAsia="en-GB"/>
        </w:rPr>
      </w:pPr>
      <w:r w:rsidRPr="6A7F18EB">
        <w:rPr>
          <w:rFonts w:ascii="Helvetica" w:eastAsia="Times New Roman" w:hAnsi="Helvetica"/>
          <w:color w:val="000000" w:themeColor="text1"/>
          <w:lang w:eastAsia="en-GB"/>
        </w:rPr>
        <w:t>How long does it take to form a habit? This question w</w:t>
      </w:r>
      <w:ins w:id="1" w:author="Sanne de Wit" w:date="2022-08-10T12:08:00Z">
        <w:r w:rsidR="00CA6863" w:rsidRPr="6A7F18EB">
          <w:rPr>
            <w:rFonts w:ascii="Helvetica" w:eastAsia="Times New Roman" w:hAnsi="Helvetica"/>
            <w:color w:val="000000" w:themeColor="text1"/>
            <w:lang w:eastAsia="en-GB"/>
          </w:rPr>
          <w:t>ill be</w:t>
        </w:r>
      </w:ins>
      <w:del w:id="2" w:author="Sanne de Wit" w:date="2022-08-10T12:08:00Z">
        <w:r w:rsidRPr="6A7F18EB" w:rsidDel="00E95C69">
          <w:rPr>
            <w:rFonts w:ascii="Helvetica" w:eastAsia="Times New Roman" w:hAnsi="Helvetica"/>
            <w:color w:val="000000" w:themeColor="text1"/>
            <w:lang w:eastAsia="en-GB"/>
          </w:rPr>
          <w:delText>as</w:delText>
        </w:r>
      </w:del>
      <w:r w:rsidRPr="6A7F18EB">
        <w:rPr>
          <w:rFonts w:ascii="Helvetica" w:eastAsia="Times New Roman" w:hAnsi="Helvetica"/>
          <w:color w:val="000000" w:themeColor="text1"/>
          <w:lang w:eastAsia="en-GB"/>
        </w:rPr>
        <w:t xml:space="preserve"> addressed by an innovative study by Lally et al. (2010), in which they tracked the subjective automaticity of a novel, daily (eating or exercise-related) routine, using the Self-Report Habit Index. They showed that the gradual automatization of a novel routine is best described by an asymptotic curve, </w:t>
      </w:r>
      <w:r w:rsidR="000A42AC" w:rsidRPr="6A7F18EB">
        <w:rPr>
          <w:rFonts w:ascii="Helvetica" w:eastAsia="Times New Roman" w:hAnsi="Helvetica"/>
          <w:color w:val="000000" w:themeColor="text1"/>
          <w:lang w:eastAsia="en-GB"/>
        </w:rPr>
        <w:t>and</w:t>
      </w:r>
      <w:r w:rsidRPr="6A7F18EB">
        <w:rPr>
          <w:rFonts w:ascii="Helvetica" w:eastAsia="Times New Roman" w:hAnsi="Helvetica"/>
          <w:color w:val="000000" w:themeColor="text1"/>
          <w:lang w:eastAsia="en-GB"/>
        </w:rPr>
        <w:t xml:space="preserve"> that it takes (a median of) 66 days to reach the asymptotic ‘habit plateau’, with a range of 18 to 254 days (based on statistical extrapolation). However, these findings were based on a small sample of 39 participants, and this influential study has not been replicated yet. Therefore, the aim of the present study is to conduct a near-exact, multi-centr</w:t>
      </w:r>
      <w:r w:rsidR="00095F3B" w:rsidRPr="6A7F18EB">
        <w:rPr>
          <w:rFonts w:ascii="Helvetica" w:eastAsia="Times New Roman" w:hAnsi="Helvetica"/>
          <w:color w:val="000000" w:themeColor="text1"/>
          <w:lang w:eastAsia="en-GB"/>
        </w:rPr>
        <w:t>e</w:t>
      </w:r>
      <w:r w:rsidRPr="6A7F18EB">
        <w:rPr>
          <w:rFonts w:ascii="Helvetica" w:eastAsia="Times New Roman" w:hAnsi="Helvetica"/>
          <w:color w:val="000000" w:themeColor="text1"/>
          <w:lang w:eastAsia="en-GB"/>
        </w:rPr>
        <w:t xml:space="preserve"> replication at four different locations. We aim to recruit 800 participants to increase reliability, and to allow us to investigate sources of interindividual variability in habit formation.</w:t>
      </w:r>
    </w:p>
    <w:p w14:paraId="4AC11203" w14:textId="77777777" w:rsidR="00E95C69" w:rsidRPr="00431D16" w:rsidRDefault="00E95C69" w:rsidP="00E95C69">
      <w:pPr>
        <w:spacing w:after="0" w:line="360" w:lineRule="auto"/>
        <w:contextualSpacing/>
        <w:rPr>
          <w:rFonts w:ascii="Helvetica" w:hAnsi="Helvetica"/>
          <w:b/>
        </w:rPr>
      </w:pPr>
    </w:p>
    <w:p w14:paraId="6BDCD1D5" w14:textId="77777777" w:rsidR="00E95C69" w:rsidRPr="00431D16" w:rsidRDefault="00E95C69" w:rsidP="00E95C69">
      <w:pPr>
        <w:spacing w:after="0" w:line="360" w:lineRule="auto"/>
        <w:contextualSpacing/>
        <w:rPr>
          <w:rFonts w:ascii="Helvetica" w:hAnsi="Helvetica"/>
        </w:rPr>
      </w:pPr>
      <w:r w:rsidRPr="00431D16">
        <w:rPr>
          <w:rFonts w:ascii="Helvetica" w:hAnsi="Helvetica"/>
          <w:b/>
        </w:rPr>
        <w:t xml:space="preserve">Keywords: </w:t>
      </w:r>
      <w:r w:rsidRPr="00431D16">
        <w:rPr>
          <w:rFonts w:ascii="Helvetica" w:hAnsi="Helvetica"/>
        </w:rPr>
        <w:t>habit formation, automaticity, behavioural complexity, behavioural consistency, individual differences</w:t>
      </w:r>
    </w:p>
    <w:p w14:paraId="116AD151" w14:textId="77777777" w:rsidR="00E95C69" w:rsidRPr="00431D16" w:rsidRDefault="00E95C69" w:rsidP="00E95C69">
      <w:pPr>
        <w:spacing w:after="0" w:line="360" w:lineRule="auto"/>
        <w:contextualSpacing/>
        <w:rPr>
          <w:rFonts w:ascii="Helvetica" w:hAnsi="Helvetica"/>
          <w:b/>
        </w:rPr>
      </w:pPr>
    </w:p>
    <w:p w14:paraId="49ECCA7F" w14:textId="77777777" w:rsidR="00E95C69" w:rsidRPr="00431D16" w:rsidRDefault="00E95C69" w:rsidP="00E95C69">
      <w:pPr>
        <w:spacing w:after="0" w:line="360" w:lineRule="auto"/>
        <w:ind w:firstLine="720"/>
        <w:contextualSpacing/>
        <w:jc w:val="center"/>
        <w:rPr>
          <w:rFonts w:ascii="Helvetica" w:hAnsi="Helvetica"/>
          <w:b/>
        </w:rPr>
      </w:pPr>
      <w:r w:rsidRPr="00431D16">
        <w:rPr>
          <w:rFonts w:ascii="Helvetica" w:hAnsi="Helvetica"/>
          <w:b/>
        </w:rPr>
        <w:t>Introduction</w:t>
      </w:r>
    </w:p>
    <w:p w14:paraId="1C213B36" w14:textId="7E2E35CD" w:rsidR="00E95C69" w:rsidRPr="00431D16" w:rsidRDefault="00E95C69" w:rsidP="00E95C69">
      <w:pPr>
        <w:widowControl w:val="0"/>
        <w:spacing w:after="0" w:line="360" w:lineRule="auto"/>
        <w:ind w:firstLine="720"/>
        <w:contextualSpacing/>
        <w:jc w:val="both"/>
        <w:rPr>
          <w:rFonts w:ascii="Helvetica" w:hAnsi="Helvetica"/>
        </w:rPr>
      </w:pPr>
      <w:r w:rsidRPr="00431D16">
        <w:rPr>
          <w:rFonts w:ascii="Helvetica" w:hAnsi="Helvetica"/>
        </w:rPr>
        <w:t xml:space="preserve">Even small changes in health-promoting behaviours, </w:t>
      </w:r>
      <w:r w:rsidR="00095F3B" w:rsidRPr="00431D16">
        <w:rPr>
          <w:rFonts w:ascii="Helvetica" w:hAnsi="Helvetica"/>
        </w:rPr>
        <w:t>e.g.,</w:t>
      </w:r>
      <w:r w:rsidRPr="00431D16">
        <w:rPr>
          <w:rFonts w:ascii="Helvetica" w:hAnsi="Helvetica"/>
        </w:rPr>
        <w:t xml:space="preserve"> diet and exercise, can have major health benefits, extend </w:t>
      </w:r>
      <w:r w:rsidR="0045763C" w:rsidRPr="00431D16">
        <w:rPr>
          <w:rFonts w:ascii="Helvetica" w:hAnsi="Helvetica"/>
        </w:rPr>
        <w:t>lives,</w:t>
      </w:r>
      <w:r w:rsidRPr="00431D16">
        <w:rPr>
          <w:rFonts w:ascii="Helvetica" w:hAnsi="Helvetica"/>
        </w:rPr>
        <w:t xml:space="preserve"> and significantly reduce healthcare costs </w:t>
      </w:r>
      <w:sdt>
        <w:sdtPr>
          <w:rPr>
            <w:rFonts w:ascii="Helvetica" w:hAnsi="Helvetica"/>
            <w:color w:val="000000"/>
          </w:rPr>
          <w:tag w:val="MENDELEY_CITATION_v3_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"/>
          <w:id w:val="1015803261"/>
          <w:placeholder>
            <w:docPart w:val="FEB1A4B26066874388C2DC45C9773049"/>
          </w:placeholder>
        </w:sdtPr>
        <w:sdtContent>
          <w:r w:rsidRPr="00431D16">
            <w:rPr>
              <w:rFonts w:ascii="Helvetica" w:hAnsi="Helvetica"/>
              <w:color w:val="000000"/>
            </w:rPr>
            <w:t xml:space="preserve">(Kelly et al., 2009; </w:t>
          </w:r>
          <w:proofErr w:type="spellStart"/>
          <w:r w:rsidRPr="00431D16">
            <w:rPr>
              <w:rFonts w:ascii="Helvetica" w:hAnsi="Helvetica"/>
              <w:color w:val="000000"/>
            </w:rPr>
            <w:t>Nocon</w:t>
          </w:r>
          <w:proofErr w:type="spellEnd"/>
          <w:r w:rsidRPr="00431D16">
            <w:rPr>
              <w:rFonts w:ascii="Helvetica" w:hAnsi="Helvetica"/>
              <w:color w:val="000000"/>
            </w:rPr>
            <w:t xml:space="preserve"> et al., 2008)</w:t>
          </w:r>
        </w:sdtContent>
      </w:sdt>
      <w:r w:rsidRPr="00431D16">
        <w:rPr>
          <w:rFonts w:ascii="Helvetica" w:hAnsi="Helvetica"/>
        </w:rPr>
        <w:t xml:space="preserve">. However, despite good intentions, people often fail to change their behaviour accordingly. An important cause of </w:t>
      </w:r>
      <w:r w:rsidR="00095F3B" w:rsidRPr="00431D16">
        <w:rPr>
          <w:rFonts w:ascii="Helvetica" w:hAnsi="Helvetica"/>
        </w:rPr>
        <w:t>this ‘</w:t>
      </w:r>
      <w:r w:rsidRPr="00431D16">
        <w:rPr>
          <w:rFonts w:ascii="Helvetica" w:hAnsi="Helvetica"/>
        </w:rPr>
        <w:t xml:space="preserve">intention-behaviour gap’ </w:t>
      </w:r>
      <w:sdt>
        <w:sdtPr>
          <w:rPr>
            <w:rFonts w:ascii="Helvetica" w:hAnsi="Helvetica"/>
          </w:rPr>
          <w:tag w:val="MENDELEY_CITATION_v3_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"/>
          <w:id w:val="165686306"/>
          <w:placeholder>
            <w:docPart w:val="FEB1A4B26066874388C2DC45C9773049"/>
          </w:placeholder>
        </w:sdtPr>
        <w:sdtContent>
          <w:r w:rsidRPr="00431D16">
            <w:rPr>
              <w:rFonts w:ascii="Helvetica" w:eastAsia="Times New Roman" w:hAnsi="Helvetica"/>
            </w:rPr>
            <w:t>(Sheeran &amp; Webb, 2016)</w:t>
          </w:r>
        </w:sdtContent>
      </w:sdt>
      <w:r w:rsidRPr="00431D16">
        <w:rPr>
          <w:rFonts w:ascii="Helvetica" w:hAnsi="Helvetica"/>
        </w:rPr>
        <w:t xml:space="preserve"> may be that initial, deliberate goal pursuit requires effort and discipline. The formation of habits that can be triggered automatically by contextual cues may help to bridge the gap. In the words of William James </w:t>
      </w:r>
      <w:sdt>
        <w:sdtPr>
          <w:rPr>
            <w:rFonts w:ascii="Helvetica" w:hAnsi="Helvetica"/>
            <w:color w:val="000000"/>
          </w:rPr>
          <w:tag w:val="MENDELEY_CITATION_v3_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"/>
          <w:id w:val="-248581794"/>
          <w:placeholder>
            <w:docPart w:val="FEB1A4B26066874388C2DC45C9773049"/>
          </w:placeholder>
        </w:sdtPr>
        <w:sdtContent>
          <w:r w:rsidRPr="00431D16">
            <w:rPr>
              <w:rFonts w:ascii="Helvetica" w:hAnsi="Helvetica"/>
              <w:color w:val="000000"/>
            </w:rPr>
            <w:t>(1890)</w:t>
          </w:r>
        </w:sdtContent>
      </w:sdt>
      <w:r w:rsidRPr="00431D16">
        <w:rPr>
          <w:rFonts w:ascii="Helvetica" w:hAnsi="Helvetica"/>
        </w:rPr>
        <w:t xml:space="preserve">, </w:t>
      </w:r>
      <w:r w:rsidRPr="00431D16">
        <w:rPr>
          <w:rFonts w:ascii="Helvetica" w:hAnsi="Helvetica"/>
          <w:i/>
        </w:rPr>
        <w:t>we must make automatic and habitual, as early as possible, as many useful actions as we can</w:t>
      </w:r>
      <w:r w:rsidRPr="00431D16">
        <w:rPr>
          <w:rFonts w:ascii="Helvetica" w:hAnsi="Helvetica"/>
        </w:rPr>
        <w:t xml:space="preserve">. But how long does it take to form a new habit? And why are some people more successful than others? </w:t>
      </w:r>
    </w:p>
    <w:p w14:paraId="41E94EA0" w14:textId="1D4C9EBA" w:rsidR="00E95C69" w:rsidRPr="00431D16" w:rsidRDefault="00E95C69" w:rsidP="00E95C69">
      <w:pPr>
        <w:spacing w:after="0" w:line="360" w:lineRule="auto"/>
        <w:ind w:firstLine="720"/>
        <w:contextualSpacing/>
        <w:jc w:val="both"/>
        <w:rPr>
          <w:rFonts w:ascii="Helvetica" w:hAnsi="Helvetica"/>
        </w:rPr>
      </w:pPr>
      <w:r w:rsidRPr="6A7F18EB">
        <w:rPr>
          <w:rFonts w:ascii="Helvetica" w:hAnsi="Helvetica"/>
        </w:rPr>
        <w:t xml:space="preserve">These important questions were addressed by an innovative study by Lally and colleagues </w:t>
      </w:r>
      <w:sdt>
        <w:sdtPr>
          <w:rPr>
            <w:rFonts w:ascii="Helvetica" w:hAnsi="Helvetica"/>
            <w:color w:val="000000" w:themeColor="text1"/>
          </w:rPr>
          <w:tag w:val="MENDELEY_CITATION_v3_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"/>
          <w:id w:val="58386737"/>
          <w:placeholder>
            <w:docPart w:val="FEB1A4B26066874388C2DC45C9773049"/>
          </w:placeholder>
        </w:sdtPr>
        <w:sdtContent>
          <w:r w:rsidRPr="6A7F18EB">
            <w:rPr>
              <w:rFonts w:ascii="Helvetica" w:hAnsi="Helvetica"/>
              <w:color w:val="000000" w:themeColor="text1"/>
            </w:rPr>
            <w:t>(Lally et al., 2010)</w:t>
          </w:r>
        </w:sdtContent>
      </w:sdt>
      <w:r w:rsidRPr="6A7F18EB">
        <w:rPr>
          <w:rFonts w:ascii="Helvetica" w:hAnsi="Helvetica"/>
        </w:rPr>
        <w:t xml:space="preserve">. They asked volunteers to form a new healthy (dietary or exercise) routine across 12 consecutive weeks and to report daily on the subjective automaticity of this behaviour by filling out the Self-Report Habit Index </w:t>
      </w:r>
      <w:sdt>
        <w:sdtPr>
          <w:rPr>
            <w:rFonts w:ascii="Helvetica" w:hAnsi="Helvetica"/>
            <w:color w:val="000000" w:themeColor="text1"/>
          </w:rPr>
          <w:tag w:val="MENDELEY_CITATION_v3_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"/>
          <w:id w:val="1263599377"/>
          <w:placeholder>
            <w:docPart w:val="FEB1A4B26066874388C2DC45C9773049"/>
          </w:placeholder>
        </w:sdtPr>
        <w:sdtContent>
          <w:r w:rsidRPr="6A7F18EB">
            <w:rPr>
              <w:rFonts w:ascii="Helvetica" w:eastAsia="Times New Roman" w:hAnsi="Helvetica"/>
            </w:rPr>
            <w:t xml:space="preserve">(SRHI; </w:t>
          </w:r>
          <w:proofErr w:type="spellStart"/>
          <w:r w:rsidRPr="6A7F18EB">
            <w:rPr>
              <w:rFonts w:ascii="Helvetica" w:eastAsia="Times New Roman" w:hAnsi="Helvetica"/>
            </w:rPr>
            <w:t>Verplanken</w:t>
          </w:r>
          <w:proofErr w:type="spellEnd"/>
          <w:r w:rsidRPr="6A7F18EB">
            <w:rPr>
              <w:rFonts w:ascii="Helvetica" w:eastAsia="Times New Roman" w:hAnsi="Helvetica"/>
            </w:rPr>
            <w:t xml:space="preserve"> &amp; Orbell, 2003)</w:t>
          </w:r>
        </w:sdtContent>
      </w:sdt>
      <w:r w:rsidRPr="6A7F18EB">
        <w:rPr>
          <w:rFonts w:ascii="Helvetica" w:hAnsi="Helvetica"/>
        </w:rPr>
        <w:t xml:space="preserve">. This allowed the researchers to track and model the gradual automatization of a novel daily routine within individuals. </w:t>
      </w:r>
      <w:r w:rsidR="000A42AC" w:rsidRPr="6A7F18EB">
        <w:rPr>
          <w:rFonts w:ascii="Helvetica" w:hAnsi="Helvetica"/>
        </w:rPr>
        <w:t>T</w:t>
      </w:r>
      <w:r w:rsidRPr="6A7F18EB">
        <w:rPr>
          <w:rFonts w:ascii="Helvetica" w:hAnsi="Helvetica"/>
        </w:rPr>
        <w:t xml:space="preserve">hey found that the first repetitions led to greater gain in automaticity than later repetitions, and eventually behaviour no longer became more automatic. The subjective automatization of a novel, daily routine was therefore best described by an asymptotic curve. They also found that it took participants on average (median) 66 days to reach their ‘personal habit plateau’, with a range from 18 to 254 days (based on statistical </w:t>
      </w:r>
      <w:r w:rsidRPr="6A7F18EB">
        <w:rPr>
          <w:rFonts w:ascii="Helvetica" w:hAnsi="Helvetica"/>
        </w:rPr>
        <w:lastRenderedPageBreak/>
        <w:t>extrapolation). However, this finding was based on a small sample of only 39 participants, and this study has not been replicated yet.</w:t>
      </w:r>
    </w:p>
    <w:p w14:paraId="2E7A18F5" w14:textId="3E554C91" w:rsidR="00E95C69" w:rsidRPr="00431D16" w:rsidRDefault="00E95C69" w:rsidP="00E95C69">
      <w:pPr>
        <w:spacing w:after="0" w:line="360" w:lineRule="auto"/>
        <w:ind w:firstLine="720"/>
        <w:contextualSpacing/>
        <w:jc w:val="both"/>
        <w:rPr>
          <w:rFonts w:ascii="Helvetica" w:hAnsi="Helvetica"/>
        </w:rPr>
      </w:pPr>
      <w:r w:rsidRPr="6A7F18EB">
        <w:rPr>
          <w:rFonts w:ascii="Helvetica" w:hAnsi="Helvetica"/>
        </w:rPr>
        <w:t xml:space="preserve">We consider the study of Lally et al. (2010) an excellent candidate for replication for several reasons. First and foremost, their quantitative within-subject habit tracking and modelling procedure can be used to shed light on how habits are formed. This innovative approach has so far been adopted by only two published studies </w:t>
      </w:r>
      <w:sdt>
        <w:sdtPr>
          <w:rPr>
            <w:rFonts w:ascii="Helvetica" w:hAnsi="Helvetica"/>
          </w:rPr>
          <w:tag w:val="goog_rdk_0"/>
          <w:id w:val="334880014"/>
        </w:sdtPr>
        <w:sdtContent>
          <w:sdt>
            <w:sdtPr>
              <w:rPr>
                <w:rFonts w:ascii="Helvetica" w:hAnsi="Helvetica"/>
                <w:color w:val="000000" w:themeColor="text1"/>
              </w:rPr>
              <w:tag w:val="MENDELEY_CITATION_v3_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"/>
              <w:id w:val="933314439"/>
              <w:placeholder>
                <w:docPart w:val="FEB1A4B26066874388C2DC45C9773049"/>
              </w:placeholder>
            </w:sdtPr>
            <w:sdtContent>
              <w:r w:rsidRPr="6A7F18EB">
                <w:rPr>
                  <w:rFonts w:ascii="Helvetica" w:hAnsi="Helvetica"/>
                  <w:color w:val="000000" w:themeColor="text1"/>
                </w:rPr>
                <w:t>(Fournier et al., 2017; Keller et al., 2021)</w:t>
              </w:r>
            </w:sdtContent>
          </w:sdt>
        </w:sdtContent>
      </w:sdt>
      <w:r w:rsidRPr="6A7F18EB">
        <w:rPr>
          <w:rFonts w:ascii="Helvetica" w:hAnsi="Helvetica"/>
        </w:rPr>
        <w:t xml:space="preserve">, and it can lead to interesting theoretical insights, but importantly also inform behavioural strategies and interventions that aim to achieve lasting behaviour change, by shedding light on the number of </w:t>
      </w:r>
      <w:r w:rsidR="00B567F2" w:rsidRPr="6A7F18EB">
        <w:rPr>
          <w:rFonts w:ascii="Helvetica" w:hAnsi="Helvetica"/>
        </w:rPr>
        <w:t>days</w:t>
      </w:r>
      <w:r w:rsidRPr="6A7F18EB">
        <w:rPr>
          <w:rFonts w:ascii="Helvetica" w:hAnsi="Helvetica"/>
        </w:rPr>
        <w:t xml:space="preserve"> it takes to form a habit </w:t>
      </w:r>
      <w:sdt>
        <w:sdtPr>
          <w:rPr>
            <w:rFonts w:ascii="Helvetica" w:hAnsi="Helvetica"/>
          </w:rPr>
          <w:tag w:val="MENDELEY_CITATION_v3_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"/>
          <w:id w:val="160002977"/>
          <w:placeholder>
            <w:docPart w:val="FEB1A4B26066874388C2DC45C9773049"/>
          </w:placeholder>
        </w:sdtPr>
        <w:sdtContent>
          <w:r w:rsidRPr="6A7F18EB">
            <w:rPr>
              <w:rFonts w:ascii="Helvetica" w:eastAsia="Times New Roman" w:hAnsi="Helvetica"/>
            </w:rPr>
            <w:t xml:space="preserve">(Verhoeven &amp; de Wit, 2018; Wood &amp; </w:t>
          </w:r>
          <w:proofErr w:type="spellStart"/>
          <w:r w:rsidRPr="6A7F18EB">
            <w:rPr>
              <w:rFonts w:ascii="Helvetica" w:eastAsia="Times New Roman" w:hAnsi="Helvetica"/>
            </w:rPr>
            <w:t>Rünger</w:t>
          </w:r>
          <w:proofErr w:type="spellEnd"/>
          <w:r w:rsidRPr="6A7F18EB">
            <w:rPr>
              <w:rFonts w:ascii="Helvetica" w:eastAsia="Times New Roman" w:hAnsi="Helvetica"/>
            </w:rPr>
            <w:t>, 2015)</w:t>
          </w:r>
        </w:sdtContent>
      </w:sdt>
      <w:r w:rsidRPr="6A7F18EB">
        <w:rPr>
          <w:rFonts w:ascii="Helvetica" w:hAnsi="Helvetica"/>
        </w:rPr>
        <w:t xml:space="preserve">. Accordingly, despite its small sample size, this study has had a </w:t>
      </w:r>
      <w:r w:rsidRPr="6A7F18EB">
        <w:rPr>
          <w:rFonts w:ascii="Helvetica" w:hAnsi="Helvetica"/>
          <w:color w:val="000000" w:themeColor="text1"/>
        </w:rPr>
        <w:t xml:space="preserve">major, international impact on the field of habit research and behaviour </w:t>
      </w:r>
      <w:proofErr w:type="gramStart"/>
      <w:r w:rsidRPr="6A7F18EB">
        <w:rPr>
          <w:rFonts w:ascii="Helvetica" w:hAnsi="Helvetica"/>
          <w:color w:val="000000" w:themeColor="text1"/>
        </w:rPr>
        <w:t>change, and</w:t>
      </w:r>
      <w:proofErr w:type="gramEnd"/>
      <w:r w:rsidRPr="6A7F18EB">
        <w:rPr>
          <w:rFonts w:ascii="Helvetica" w:hAnsi="Helvetica"/>
          <w:color w:val="000000" w:themeColor="text1"/>
        </w:rPr>
        <w:t xml:space="preserve"> continues to be widely cited in peer-reviewed scientific journals. Its</w:t>
      </w:r>
      <w:r w:rsidRPr="6A7F18EB">
        <w:rPr>
          <w:rFonts w:ascii="Helvetica" w:hAnsi="Helvetica"/>
        </w:rPr>
        <w:t xml:space="preserve"> influence has not been confined to psychology, but also includes, for example, public environmental occupational health, business economics and science technology. The original study has also made an impressive impact beyond the academic literature. The finding that it takes a median of 66 days is widely advertised through popular science magazines, newspapers, </w:t>
      </w:r>
      <w:proofErr w:type="gramStart"/>
      <w:r w:rsidRPr="6A7F18EB">
        <w:rPr>
          <w:rFonts w:ascii="Helvetica" w:hAnsi="Helvetica"/>
        </w:rPr>
        <w:t>websites</w:t>
      </w:r>
      <w:proofErr w:type="gramEnd"/>
      <w:r w:rsidRPr="6A7F18EB">
        <w:rPr>
          <w:rFonts w:ascii="Helvetica" w:hAnsi="Helvetica"/>
        </w:rPr>
        <w:t xml:space="preserve"> and blogs, and therefore greatly influences the public perception of how long it takes to form a habit. The finding of a (median) 66 days has informed coaching programs and mobile applications aiming to support habit formation.</w:t>
      </w:r>
    </w:p>
    <w:p w14:paraId="1D1C37C3" w14:textId="7EB197D3" w:rsidR="00E95C69" w:rsidRPr="00431D16" w:rsidRDefault="0E9E9A38" w:rsidP="00E95C69">
      <w:pPr>
        <w:spacing w:after="0" w:line="360" w:lineRule="auto"/>
        <w:ind w:firstLine="720"/>
        <w:contextualSpacing/>
        <w:jc w:val="both"/>
        <w:rPr>
          <w:rFonts w:ascii="Helvetica" w:hAnsi="Helvetica"/>
        </w:rPr>
      </w:pPr>
      <w:r w:rsidRPr="7FA3E6E0">
        <w:rPr>
          <w:rFonts w:ascii="Helvetica" w:hAnsi="Helvetica"/>
        </w:rPr>
        <w:t xml:space="preserve"> Therefore, we </w:t>
      </w:r>
      <w:r w:rsidR="11B27576" w:rsidRPr="7FA3E6E0">
        <w:rPr>
          <w:rFonts w:ascii="Helvetica" w:hAnsi="Helvetica"/>
        </w:rPr>
        <w:t xml:space="preserve">will </w:t>
      </w:r>
      <w:r w:rsidRPr="7FA3E6E0">
        <w:rPr>
          <w:rFonts w:ascii="Helvetica" w:hAnsi="Helvetica"/>
        </w:rPr>
        <w:t>conduct a near-exact, multi-centr</w:t>
      </w:r>
      <w:r w:rsidR="381FB143" w:rsidRPr="7FA3E6E0">
        <w:rPr>
          <w:rFonts w:ascii="Helvetica" w:hAnsi="Helvetica"/>
        </w:rPr>
        <w:t>e</w:t>
      </w:r>
      <w:r w:rsidRPr="7FA3E6E0">
        <w:rPr>
          <w:rFonts w:ascii="Helvetica" w:hAnsi="Helvetica"/>
        </w:rPr>
        <w:t xml:space="preserve"> replication of the study of Lally and colleagues (2010). We </w:t>
      </w:r>
      <w:r w:rsidR="11B27576" w:rsidRPr="7FA3E6E0">
        <w:rPr>
          <w:rFonts w:ascii="Helvetica" w:hAnsi="Helvetica"/>
        </w:rPr>
        <w:t xml:space="preserve">will </w:t>
      </w:r>
      <w:r w:rsidRPr="7FA3E6E0">
        <w:rPr>
          <w:rFonts w:ascii="Helvetica" w:hAnsi="Helvetica"/>
        </w:rPr>
        <w:t xml:space="preserve">adopt the original protocol to track and model the development of a health-related habit, but with a greater sample size and independently at four different locations (Amsterdam (The Netherlands), Cambridge (UK), Konstanz (Germany) and Helsinki (Finland)) to increase reliability and generalizability. Next to replicating the original analyses, we </w:t>
      </w:r>
      <w:r w:rsidR="11B27576" w:rsidRPr="7FA3E6E0">
        <w:rPr>
          <w:rFonts w:ascii="Helvetica" w:hAnsi="Helvetica"/>
        </w:rPr>
        <w:t xml:space="preserve">will </w:t>
      </w:r>
      <w:r w:rsidRPr="7FA3E6E0">
        <w:rPr>
          <w:rFonts w:ascii="Helvetica" w:hAnsi="Helvetica"/>
        </w:rPr>
        <w:t>appl</w:t>
      </w:r>
      <w:r w:rsidR="11B27576" w:rsidRPr="7FA3E6E0">
        <w:rPr>
          <w:rFonts w:ascii="Helvetica" w:hAnsi="Helvetica"/>
        </w:rPr>
        <w:t>y</w:t>
      </w:r>
      <w:r w:rsidRPr="7FA3E6E0">
        <w:rPr>
          <w:rFonts w:ascii="Helvetica" w:hAnsi="Helvetica"/>
        </w:rPr>
        <w:t xml:space="preserve"> recent advances in statistical modelling of acquisition curves to gain insight into how habits are formed</w:t>
      </w:r>
      <w:r w:rsidR="1AAC8B9B" w:rsidRPr="7FA3E6E0">
        <w:rPr>
          <w:rFonts w:ascii="Helvetica" w:hAnsi="Helvetica"/>
        </w:rPr>
        <w:t xml:space="preserve"> and test our hypotheses (H</w:t>
      </w:r>
      <w:r w:rsidR="5F7BDA2E" w:rsidRPr="7FA3E6E0">
        <w:rPr>
          <w:rFonts w:ascii="Helvetica" w:hAnsi="Helvetica"/>
        </w:rPr>
        <w:t xml:space="preserve"> in Table A1</w:t>
      </w:r>
      <w:r w:rsidR="1AAC8B9B" w:rsidRPr="7FA3E6E0">
        <w:rPr>
          <w:rFonts w:ascii="Helvetica" w:hAnsi="Helvetica"/>
        </w:rPr>
        <w:t>)</w:t>
      </w:r>
      <w:r w:rsidRPr="7FA3E6E0">
        <w:rPr>
          <w:rFonts w:ascii="Helvetica" w:hAnsi="Helvetica"/>
        </w:rPr>
        <w:t xml:space="preserve">. This </w:t>
      </w:r>
      <w:r w:rsidR="11B27576" w:rsidRPr="7FA3E6E0">
        <w:rPr>
          <w:rFonts w:ascii="Helvetica" w:hAnsi="Helvetica"/>
        </w:rPr>
        <w:t xml:space="preserve">will </w:t>
      </w:r>
      <w:r w:rsidRPr="7FA3E6E0">
        <w:rPr>
          <w:rFonts w:ascii="Helvetica" w:hAnsi="Helvetica"/>
        </w:rPr>
        <w:t xml:space="preserve">allow us to determine whether the relationship between behavioural repetition and subjective automaticity </w:t>
      </w:r>
      <w:r w:rsidR="5AE82E6A" w:rsidRPr="7FA3E6E0">
        <w:rPr>
          <w:rFonts w:ascii="Helvetica" w:hAnsi="Helvetica"/>
        </w:rPr>
        <w:t xml:space="preserve">can be </w:t>
      </w:r>
      <w:r w:rsidRPr="7FA3E6E0">
        <w:rPr>
          <w:rFonts w:ascii="Helvetica" w:hAnsi="Helvetica"/>
        </w:rPr>
        <w:t>modelled best by an asymptotic curve, and whether it indeed takes a (median) of 66 days to form a habit</w:t>
      </w:r>
      <w:r w:rsidR="05E2180C" w:rsidRPr="7FA3E6E0">
        <w:rPr>
          <w:rFonts w:ascii="Helvetica" w:hAnsi="Helvetica"/>
        </w:rPr>
        <w:t xml:space="preserve"> (</w:t>
      </w:r>
      <w:r w:rsidR="2C0B27EF" w:rsidRPr="7FA3E6E0">
        <w:rPr>
          <w:rFonts w:ascii="Helvetica" w:hAnsi="Helvetica"/>
        </w:rPr>
        <w:t xml:space="preserve">see </w:t>
      </w:r>
      <w:r w:rsidR="1AAC8B9B" w:rsidRPr="7FA3E6E0">
        <w:rPr>
          <w:rFonts w:ascii="Helvetica" w:hAnsi="Helvetica"/>
        </w:rPr>
        <w:t>H</w:t>
      </w:r>
      <w:ins w:id="3" w:author="Sanne de Wit" w:date="2022-09-13T14:06:00Z">
        <w:r w:rsidR="5AE82E6A" w:rsidRPr="7FA3E6E0">
          <w:rPr>
            <w:rFonts w:ascii="Helvetica" w:hAnsi="Helvetica"/>
          </w:rPr>
          <w:t>1</w:t>
        </w:r>
      </w:ins>
      <w:del w:id="4" w:author="Sanne de Wit" w:date="2022-09-13T14:06:00Z">
        <w:r w:rsidR="00E95C69" w:rsidRPr="7FA3E6E0" w:rsidDel="0E9E9A38">
          <w:rPr>
            <w:rFonts w:ascii="Helvetica" w:hAnsi="Helvetica"/>
          </w:rPr>
          <w:delText>2</w:delText>
        </w:r>
      </w:del>
      <w:r w:rsidR="2C0B27EF" w:rsidRPr="7FA3E6E0">
        <w:rPr>
          <w:rFonts w:ascii="Helvetica" w:hAnsi="Helvetica"/>
        </w:rPr>
        <w:t>; Table A1</w:t>
      </w:r>
      <w:r w:rsidR="05E2180C" w:rsidRPr="7FA3E6E0">
        <w:rPr>
          <w:rFonts w:ascii="Helvetica" w:hAnsi="Helvetica"/>
        </w:rPr>
        <w:t>)</w:t>
      </w:r>
      <w:r w:rsidRPr="7FA3E6E0">
        <w:rPr>
          <w:rFonts w:ascii="Helvetica" w:hAnsi="Helvetica"/>
        </w:rPr>
        <w:t>.</w:t>
      </w:r>
    </w:p>
    <w:p w14:paraId="5E93F5A0" w14:textId="4F2F628C" w:rsidR="00E95C69" w:rsidRPr="00431D16" w:rsidRDefault="4BF51523" w:rsidP="00E95C69">
      <w:pPr>
        <w:spacing w:after="0" w:line="360" w:lineRule="auto"/>
        <w:ind w:firstLine="720"/>
        <w:contextualSpacing/>
        <w:jc w:val="both"/>
        <w:rPr>
          <w:rFonts w:ascii="Helvetica" w:hAnsi="Helvetica"/>
        </w:rPr>
      </w:pPr>
      <w:r w:rsidRPr="6A7F18EB">
        <w:rPr>
          <w:rFonts w:ascii="Helvetica" w:hAnsi="Helvetica"/>
        </w:rPr>
        <w:t xml:space="preserve">Next to modelling habit formation, we </w:t>
      </w:r>
      <w:ins w:id="5" w:author="Sanne de Wit" w:date="2022-08-10T12:09:00Z">
        <w:r w:rsidR="0EDDBF2D" w:rsidRPr="7FA3E6E0">
          <w:rPr>
            <w:rFonts w:ascii="Helvetica" w:hAnsi="Helvetica"/>
          </w:rPr>
          <w:t xml:space="preserve">will </w:t>
        </w:r>
      </w:ins>
      <w:r w:rsidRPr="6A7F18EB">
        <w:rPr>
          <w:rFonts w:ascii="Helvetica" w:hAnsi="Helvetica"/>
        </w:rPr>
        <w:t>also explore</w:t>
      </w:r>
      <w:del w:id="6" w:author="Sanne de Wit" w:date="2022-08-10T12:09:00Z">
        <w:r w:rsidR="00E95C69" w:rsidRPr="7FA3E6E0" w:rsidDel="0E9E9A38">
          <w:rPr>
            <w:rFonts w:ascii="Helvetica" w:hAnsi="Helvetica"/>
          </w:rPr>
          <w:delText>d</w:delText>
        </w:r>
      </w:del>
      <w:r w:rsidRPr="6A7F18EB">
        <w:rPr>
          <w:rFonts w:ascii="Helvetica" w:hAnsi="Helvetica"/>
        </w:rPr>
        <w:t xml:space="preserve"> potential causes for interindividual variability, including the consistency and complexity of the </w:t>
      </w:r>
      <w:sdt>
        <w:sdtPr>
          <w:rPr>
            <w:rFonts w:ascii="Helvetica" w:hAnsi="Helvetica"/>
          </w:rPr>
          <w:tag w:val="goog_rdk_1"/>
          <w:id w:val="965569565"/>
        </w:sdtPr>
        <w:sdtContent/>
      </w:sdt>
      <w:r w:rsidRPr="6A7F18EB">
        <w:rPr>
          <w:rFonts w:ascii="Helvetica" w:hAnsi="Helvetica"/>
        </w:rPr>
        <w:t xml:space="preserve">habit </w:t>
      </w:r>
      <w:sdt>
        <w:sdtPr>
          <w:rPr>
            <w:rFonts w:ascii="Helvetica" w:hAnsi="Helvetica"/>
            <w:color w:val="000000" w:themeColor="text1"/>
          </w:rPr>
          <w:tag w:val="MENDELEY_CITATION_v3_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"/>
          <w:id w:val="843790609"/>
          <w:placeholder>
            <w:docPart w:val="FEB1A4B26066874388C2DC45C9773049"/>
          </w:placeholder>
        </w:sdtPr>
        <w:sdtContent>
          <w:r w:rsidRPr="6A7F18EB">
            <w:rPr>
              <w:rFonts w:ascii="Helvetica" w:hAnsi="Helvetica"/>
              <w:color w:val="000000" w:themeColor="text1"/>
            </w:rPr>
            <w:t>(Gardner et al., 2021)</w:t>
          </w:r>
        </w:sdtContent>
      </w:sdt>
      <w:r w:rsidRPr="6A7F18EB">
        <w:rPr>
          <w:rFonts w:ascii="Helvetica" w:hAnsi="Helvetica"/>
        </w:rPr>
        <w:t xml:space="preserve">. Lally and colleagues already attempted to do </w:t>
      </w:r>
      <w:r w:rsidR="55A9FB70" w:rsidRPr="6A7F18EB">
        <w:rPr>
          <w:rFonts w:ascii="Helvetica" w:hAnsi="Helvetica"/>
        </w:rPr>
        <w:t>this but</w:t>
      </w:r>
      <w:r w:rsidRPr="6A7F18EB">
        <w:rPr>
          <w:rFonts w:ascii="Helvetica" w:hAnsi="Helvetica"/>
        </w:rPr>
        <w:t xml:space="preserve"> could not draw strong conclusions due to their small sample size. </w:t>
      </w:r>
      <w:r w:rsidR="502276F7" w:rsidRPr="6A7F18EB">
        <w:rPr>
          <w:rFonts w:ascii="Helvetica" w:hAnsi="Helvetica"/>
        </w:rPr>
        <w:t>W</w:t>
      </w:r>
      <w:r w:rsidRPr="6A7F18EB">
        <w:rPr>
          <w:rFonts w:ascii="Helvetica" w:hAnsi="Helvetica"/>
        </w:rPr>
        <w:t xml:space="preserve">e </w:t>
      </w:r>
      <w:ins w:id="7" w:author="Sanne de Wit" w:date="2022-08-10T12:09:00Z">
        <w:r w:rsidR="0EDDBF2D" w:rsidRPr="7FA3E6E0">
          <w:rPr>
            <w:rFonts w:ascii="Helvetica" w:hAnsi="Helvetica"/>
          </w:rPr>
          <w:t xml:space="preserve">will </w:t>
        </w:r>
      </w:ins>
      <w:r w:rsidRPr="6A7F18EB">
        <w:rPr>
          <w:rFonts w:ascii="Helvetica" w:hAnsi="Helvetica"/>
        </w:rPr>
        <w:t>determine</w:t>
      </w:r>
      <w:del w:id="8" w:author="Sanne de Wit" w:date="2022-08-10T12:09:00Z">
        <w:r w:rsidR="00E95C69" w:rsidRPr="7FA3E6E0" w:rsidDel="0E9E9A38">
          <w:rPr>
            <w:rFonts w:ascii="Helvetica" w:hAnsi="Helvetica"/>
          </w:rPr>
          <w:delText>d</w:delText>
        </w:r>
      </w:del>
      <w:r w:rsidRPr="6A7F18EB">
        <w:rPr>
          <w:rFonts w:ascii="Helvetica" w:hAnsi="Helvetica"/>
        </w:rPr>
        <w:t xml:space="preserve"> whether missing a single opportunity to perform the behaviour (i.e., lower consistency) compromise</w:t>
      </w:r>
      <w:ins w:id="9" w:author="Sanne de Wit" w:date="2022-08-10T12:09:00Z">
        <w:r w:rsidR="0EDDBF2D" w:rsidRPr="7FA3E6E0">
          <w:rPr>
            <w:rFonts w:ascii="Helvetica" w:hAnsi="Helvetica"/>
          </w:rPr>
          <w:t>s</w:t>
        </w:r>
      </w:ins>
      <w:del w:id="10" w:author="Sanne de Wit" w:date="2022-08-10T12:09:00Z">
        <w:r w:rsidR="00E95C69" w:rsidRPr="7FA3E6E0" w:rsidDel="0E9E9A38">
          <w:rPr>
            <w:rFonts w:ascii="Helvetica" w:hAnsi="Helvetica"/>
          </w:rPr>
          <w:delText>d</w:delText>
        </w:r>
      </w:del>
      <w:r w:rsidRPr="6A7F18EB">
        <w:rPr>
          <w:rFonts w:ascii="Helvetica" w:hAnsi="Helvetica"/>
        </w:rPr>
        <w:t xml:space="preserve"> habit formation </w:t>
      </w:r>
      <w:sdt>
        <w:sdtPr>
          <w:rPr>
            <w:rFonts w:ascii="Helvetica" w:hAnsi="Helvetica"/>
            <w:color w:val="000000" w:themeColor="text1"/>
          </w:rPr>
          <w:tag w:val="MENDELEY_CITATION_v3_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"/>
          <w:id w:val="129580980"/>
          <w:placeholder>
            <w:docPart w:val="FEB1A4B26066874388C2DC45C9773049"/>
          </w:placeholder>
        </w:sdtPr>
        <w:sdtContent>
          <w:r w:rsidRPr="6A7F18EB">
            <w:rPr>
              <w:rFonts w:ascii="Helvetica" w:hAnsi="Helvetica"/>
              <w:color w:val="000000" w:themeColor="text1"/>
            </w:rPr>
            <w:t>(Armitage, 2005</w:t>
          </w:r>
          <w:r w:rsidR="14BE069C" w:rsidRPr="6A7F18EB">
            <w:rPr>
              <w:rFonts w:ascii="Helvetica" w:hAnsi="Helvetica"/>
              <w:color w:val="000000" w:themeColor="text1"/>
            </w:rPr>
            <w:t xml:space="preserve">; </w:t>
          </w:r>
          <w:r w:rsidR="7C4DEDB0" w:rsidRPr="6A7F18EB">
            <w:rPr>
              <w:rFonts w:ascii="Helvetica" w:hAnsi="Helvetica"/>
              <w:color w:val="000000" w:themeColor="text1"/>
            </w:rPr>
            <w:t xml:space="preserve">see </w:t>
          </w:r>
          <w:r w:rsidR="2858C846" w:rsidRPr="6A7F18EB">
            <w:rPr>
              <w:rFonts w:ascii="Helvetica" w:hAnsi="Helvetica"/>
              <w:color w:val="000000" w:themeColor="text1"/>
            </w:rPr>
            <w:t>H</w:t>
          </w:r>
          <w:ins w:id="11" w:author="Sanne de Wit" w:date="2022-09-13T14:07:00Z">
            <w:r w:rsidR="480AEEA8" w:rsidRPr="7FA3E6E0">
              <w:rPr>
                <w:rFonts w:ascii="Helvetica" w:hAnsi="Helvetica"/>
                <w:color w:val="000000" w:themeColor="text1"/>
              </w:rPr>
              <w:t>2</w:t>
            </w:r>
          </w:ins>
          <w:del w:id="12" w:author="Sanne de Wit" w:date="2022-09-13T14:07:00Z">
            <w:r w:rsidR="00E95C69" w:rsidRPr="7FA3E6E0" w:rsidDel="0E9E9A38">
              <w:rPr>
                <w:rFonts w:ascii="Helvetica" w:hAnsi="Helvetica"/>
                <w:color w:val="000000" w:themeColor="text1"/>
              </w:rPr>
              <w:delText>3</w:delText>
            </w:r>
          </w:del>
          <w:r w:rsidR="7C4DEDB0" w:rsidRPr="6A7F18EB">
            <w:rPr>
              <w:rFonts w:ascii="Helvetica" w:hAnsi="Helvetica"/>
              <w:color w:val="000000" w:themeColor="text1"/>
            </w:rPr>
            <w:t>, Table A1</w:t>
          </w:r>
          <w:r w:rsidRPr="6A7F18EB">
            <w:rPr>
              <w:rFonts w:ascii="Helvetica" w:hAnsi="Helvetica"/>
              <w:color w:val="000000" w:themeColor="text1"/>
            </w:rPr>
            <w:t>)</w:t>
          </w:r>
        </w:sdtContent>
      </w:sdt>
      <w:r w:rsidRPr="6A7F18EB">
        <w:rPr>
          <w:rFonts w:ascii="Helvetica" w:hAnsi="Helvetica"/>
        </w:rPr>
        <w:t>, and investigate</w:t>
      </w:r>
      <w:del w:id="13" w:author="Sanne de Wit" w:date="2022-08-10T12:09:00Z">
        <w:r w:rsidR="00E95C69" w:rsidRPr="7FA3E6E0" w:rsidDel="0E9E9A38">
          <w:rPr>
            <w:rFonts w:ascii="Helvetica" w:hAnsi="Helvetica"/>
          </w:rPr>
          <w:delText>d</w:delText>
        </w:r>
      </w:del>
      <w:r w:rsidRPr="6A7F18EB">
        <w:rPr>
          <w:rFonts w:ascii="Helvetica" w:hAnsi="Helvetica"/>
        </w:rPr>
        <w:t xml:space="preserve"> whether it takes more repetitions to turn a complex </w:t>
      </w:r>
      <w:r w:rsidRPr="6A7F18EB">
        <w:rPr>
          <w:rFonts w:ascii="Helvetica" w:hAnsi="Helvetica"/>
        </w:rPr>
        <w:lastRenderedPageBreak/>
        <w:t>behaviour into a habit (i.e., exercise as opposed to simple eating or drinking behaviour</w:t>
      </w:r>
      <w:r w:rsidR="2858C846" w:rsidRPr="6A7F18EB">
        <w:rPr>
          <w:rFonts w:ascii="Helvetica" w:hAnsi="Helvetica"/>
        </w:rPr>
        <w:t xml:space="preserve">; </w:t>
      </w:r>
      <w:r w:rsidR="7C4DEDB0" w:rsidRPr="6A7F18EB">
        <w:rPr>
          <w:rFonts w:ascii="Helvetica" w:hAnsi="Helvetica"/>
        </w:rPr>
        <w:t xml:space="preserve">see </w:t>
      </w:r>
      <w:r w:rsidR="2858C846" w:rsidRPr="6A7F18EB">
        <w:rPr>
          <w:rFonts w:ascii="Helvetica" w:hAnsi="Helvetica"/>
        </w:rPr>
        <w:t>H</w:t>
      </w:r>
      <w:ins w:id="14" w:author="Sanne de Wit" w:date="2022-09-13T14:07:00Z">
        <w:r w:rsidR="480AEEA8" w:rsidRPr="7FA3E6E0">
          <w:rPr>
            <w:rFonts w:ascii="Helvetica" w:hAnsi="Helvetica"/>
          </w:rPr>
          <w:t>3</w:t>
        </w:r>
      </w:ins>
      <w:del w:id="15" w:author="Sanne de Wit" w:date="2022-09-13T14:07:00Z">
        <w:r w:rsidR="00E95C69" w:rsidRPr="7FA3E6E0" w:rsidDel="0E9E9A38">
          <w:rPr>
            <w:rFonts w:ascii="Helvetica" w:hAnsi="Helvetica"/>
          </w:rPr>
          <w:delText>4</w:delText>
        </w:r>
      </w:del>
      <w:r w:rsidR="7C4DEDB0" w:rsidRPr="6A7F18EB">
        <w:rPr>
          <w:rFonts w:ascii="Helvetica" w:hAnsi="Helvetica"/>
        </w:rPr>
        <w:t>, Table A</w:t>
      </w:r>
      <w:r w:rsidR="3B59CCC0" w:rsidRPr="6A7F18EB">
        <w:rPr>
          <w:rFonts w:ascii="Helvetica" w:hAnsi="Helvetica"/>
        </w:rPr>
        <w:t>1) (</w:t>
      </w:r>
      <w:sdt>
        <w:sdtPr>
          <w:rPr>
            <w:rFonts w:ascii="Helvetica" w:hAnsi="Helvetica"/>
            <w:color w:val="000000" w:themeColor="text1"/>
          </w:rPr>
          <w:tag w:val="MENDELEY_CITATION_v3_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"/>
          <w:id w:val="333983710"/>
          <w:placeholder>
            <w:docPart w:val="FEB1A4B26066874388C2DC45C9773049"/>
          </w:placeholder>
        </w:sdtPr>
        <w:sdtContent>
          <w:r w:rsidRPr="6A7F18EB">
            <w:rPr>
              <w:rFonts w:ascii="Helvetica" w:hAnsi="Helvetica"/>
              <w:color w:val="000000" w:themeColor="text1"/>
            </w:rPr>
            <w:t xml:space="preserve">Kaushal et al., 2017; </w:t>
          </w:r>
          <w:proofErr w:type="spellStart"/>
          <w:r w:rsidRPr="6A7F18EB">
            <w:rPr>
              <w:rFonts w:ascii="Helvetica" w:hAnsi="Helvetica"/>
              <w:color w:val="000000" w:themeColor="text1"/>
            </w:rPr>
            <w:t>Verplanken</w:t>
          </w:r>
          <w:proofErr w:type="spellEnd"/>
          <w:r w:rsidRPr="6A7F18EB">
            <w:rPr>
              <w:rFonts w:ascii="Helvetica" w:hAnsi="Helvetica"/>
              <w:color w:val="000000" w:themeColor="text1"/>
            </w:rPr>
            <w:t>, 2006)</w:t>
          </w:r>
        </w:sdtContent>
      </w:sdt>
      <w:r w:rsidRPr="6A7F18EB">
        <w:rPr>
          <w:rFonts w:ascii="Helvetica" w:hAnsi="Helvetica"/>
        </w:rPr>
        <w:t xml:space="preserve">. </w:t>
      </w:r>
      <w:del w:id="16" w:author="Sanne de Wit" w:date="2022-09-13T14:07:00Z">
        <w:r w:rsidR="00E95C69" w:rsidRPr="7FA3E6E0" w:rsidDel="0E9E9A38">
          <w:rPr>
            <w:rFonts w:ascii="Helvetica" w:hAnsi="Helvetica"/>
          </w:rPr>
          <w:delText>Furthermore, we investigate</w:delText>
        </w:r>
      </w:del>
      <w:del w:id="17" w:author="Sanne de Wit" w:date="2022-08-10T12:10:00Z">
        <w:r w:rsidR="00E95C69" w:rsidRPr="7FA3E6E0" w:rsidDel="0E9E9A38">
          <w:rPr>
            <w:rFonts w:ascii="Helvetica" w:hAnsi="Helvetica"/>
          </w:rPr>
          <w:delText>d</w:delText>
        </w:r>
      </w:del>
      <w:del w:id="18" w:author="Sanne de Wit" w:date="2022-09-13T14:07:00Z">
        <w:r w:rsidR="00E95C69" w:rsidRPr="7FA3E6E0" w:rsidDel="0E9E9A38">
          <w:rPr>
            <w:rFonts w:ascii="Helvetica" w:hAnsi="Helvetica"/>
          </w:rPr>
          <w:delText xml:space="preserve"> whether habit formation is affected by relevant personality factors, namely: conscientiousness </w:delText>
        </w:r>
      </w:del>
      <w:sdt>
        <w:sdtPr>
          <w:rPr>
            <w:rFonts w:ascii="Helvetica" w:hAnsi="Helvetica"/>
            <w:color w:val="000000" w:themeColor="text1"/>
          </w:rPr>
          <w:tag w:val="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"/>
          <w:id w:val="1027060479"/>
          <w:placeholder>
            <w:docPart w:val="FEB1A4B26066874388C2DC45C9773049"/>
          </w:placeholder>
        </w:sdtPr>
        <w:sdtContent>
          <w:del w:id="19" w:author="Sanne de Wit" w:date="2022-09-13T14:07:00Z">
            <w:r w:rsidR="00E95C69" w:rsidRPr="7FA3E6E0" w:rsidDel="0E9E9A38">
              <w:rPr>
                <w:rFonts w:ascii="Helvetica" w:hAnsi="Helvetica"/>
                <w:color w:val="000000" w:themeColor="text1"/>
              </w:rPr>
              <w:delText>(Goldberg, 1999)</w:delText>
            </w:r>
          </w:del>
        </w:sdtContent>
      </w:sdt>
      <w:del w:id="20" w:author="Sanne de Wit" w:date="2022-09-13T14:07:00Z">
        <w:r w:rsidR="00E95C69" w:rsidRPr="7FA3E6E0" w:rsidDel="0E9E9A38">
          <w:rPr>
            <w:rFonts w:ascii="Helvetica" w:hAnsi="Helvetica"/>
          </w:rPr>
          <w:delText xml:space="preserve">, impulsivity </w:delText>
        </w:r>
      </w:del>
      <w:sdt>
        <w:sdtPr>
          <w:rPr>
            <w:rFonts w:ascii="Helvetica" w:hAnsi="Helvetica"/>
            <w:color w:val="000000" w:themeColor="text1"/>
          </w:rPr>
          <w:tag w:val="MENDELEY_CITATION_v3_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"/>
          <w:id w:val="1179525777"/>
          <w:placeholder>
            <w:docPart w:val="FEB1A4B26066874388C2DC45C9773049"/>
          </w:placeholder>
        </w:sdtPr>
        <w:sdtContent>
          <w:del w:id="21" w:author="Sanne de Wit" w:date="2022-09-13T14:07:00Z">
            <w:r w:rsidR="00E95C69" w:rsidRPr="7FA3E6E0" w:rsidDel="0E9E9A38">
              <w:rPr>
                <w:rFonts w:ascii="Helvetica" w:hAnsi="Helvetica"/>
                <w:color w:val="000000" w:themeColor="text1"/>
              </w:rPr>
              <w:delText>(Patton et al., 1995)</w:delText>
            </w:r>
          </w:del>
        </w:sdtContent>
      </w:sdt>
      <w:del w:id="22" w:author="Sanne de Wit" w:date="2022-09-13T14:07:00Z">
        <w:r w:rsidR="00E95C69" w:rsidRPr="7FA3E6E0" w:rsidDel="0E9E9A38">
          <w:rPr>
            <w:rFonts w:ascii="Helvetica" w:hAnsi="Helvetica"/>
          </w:rPr>
          <w:delText xml:space="preserve">, and personal need for structure </w:delText>
        </w:r>
      </w:del>
      <w:sdt>
        <w:sdtPr>
          <w:rPr>
            <w:rFonts w:ascii="Helvetica" w:hAnsi="Helvetica"/>
            <w:color w:val="000000" w:themeColor="text1"/>
          </w:rPr>
          <w:tag w:val="MENDELEY_CITATION_v3_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"/>
          <w:id w:val="1514610031"/>
          <w:placeholder>
            <w:docPart w:val="FEB1A4B26066874388C2DC45C9773049"/>
          </w:placeholder>
        </w:sdtPr>
        <w:sdtContent>
          <w:del w:id="23" w:author="Sanne de Wit" w:date="2022-09-13T14:07:00Z">
            <w:r w:rsidR="00E95C69" w:rsidRPr="7FA3E6E0" w:rsidDel="0E9E9A38">
              <w:rPr>
                <w:rFonts w:ascii="Helvetica" w:hAnsi="Helvetica"/>
                <w:color w:val="000000" w:themeColor="text1"/>
              </w:rPr>
              <w:delText>(Thompson et al., 1989)</w:delText>
            </w:r>
          </w:del>
        </w:sdtContent>
      </w:sdt>
      <w:del w:id="24" w:author="Sanne de Wit" w:date="2022-09-13T14:07:00Z">
        <w:r w:rsidR="00E95C69" w:rsidRPr="7FA3E6E0" w:rsidDel="0E9E9A38">
          <w:rPr>
            <w:rFonts w:ascii="Helvetica" w:hAnsi="Helvetica"/>
          </w:rPr>
          <w:delText>.</w:delText>
        </w:r>
      </w:del>
    </w:p>
    <w:p w14:paraId="6D42E765" w14:textId="77777777" w:rsidR="00E95C69" w:rsidRPr="00431D16" w:rsidRDefault="00E95C69" w:rsidP="00BD34D7">
      <w:pPr>
        <w:spacing w:after="0" w:line="360" w:lineRule="auto"/>
        <w:contextualSpacing/>
        <w:rPr>
          <w:rFonts w:ascii="Helvetica" w:hAnsi="Helvetica"/>
        </w:rPr>
      </w:pPr>
    </w:p>
    <w:p w14:paraId="3AB3F997" w14:textId="77777777" w:rsidR="00E95C69" w:rsidRPr="00431D16" w:rsidRDefault="00E95C69" w:rsidP="00E95C69">
      <w:pPr>
        <w:spacing w:after="0" w:line="360" w:lineRule="auto"/>
        <w:ind w:firstLine="720"/>
        <w:contextualSpacing/>
        <w:jc w:val="center"/>
        <w:rPr>
          <w:rFonts w:ascii="Helvetica" w:hAnsi="Helvetica"/>
          <w:b/>
        </w:rPr>
      </w:pPr>
      <w:r w:rsidRPr="00431D16">
        <w:rPr>
          <w:rFonts w:ascii="Helvetica" w:hAnsi="Helvetica"/>
          <w:b/>
        </w:rPr>
        <w:t>Methods and Analyses</w:t>
      </w:r>
    </w:p>
    <w:p w14:paraId="257ADEEA" w14:textId="77777777" w:rsidR="00E95C69" w:rsidRPr="00431D16" w:rsidRDefault="00E95C69" w:rsidP="00E95C69">
      <w:pPr>
        <w:spacing w:after="0" w:line="360" w:lineRule="auto"/>
        <w:contextualSpacing/>
        <w:rPr>
          <w:rFonts w:ascii="Helvetica" w:hAnsi="Helvetica"/>
          <w:b/>
          <w:bCs/>
          <w:iCs/>
        </w:rPr>
      </w:pPr>
      <w:r w:rsidRPr="00431D16">
        <w:rPr>
          <w:rFonts w:ascii="Helvetica" w:hAnsi="Helvetica"/>
          <w:b/>
          <w:bCs/>
          <w:iCs/>
        </w:rPr>
        <w:t>Participants</w:t>
      </w:r>
    </w:p>
    <w:p w14:paraId="75C66E4D" w14:textId="5DAD4407" w:rsidR="00E95C69" w:rsidRPr="00431D16" w:rsidRDefault="1A9C8A18" w:rsidP="00C406E5">
      <w:pPr>
        <w:spacing w:after="0" w:line="360" w:lineRule="auto"/>
        <w:ind w:firstLine="720"/>
        <w:contextualSpacing/>
        <w:jc w:val="both"/>
        <w:rPr>
          <w:rFonts w:ascii="Helvetica" w:hAnsi="Helvetica"/>
        </w:rPr>
      </w:pPr>
      <w:r w:rsidRPr="6A7F18EB">
        <w:rPr>
          <w:rFonts w:ascii="Helvetica" w:hAnsi="Helvetica"/>
        </w:rPr>
        <w:t>The replication project w</w:t>
      </w:r>
      <w:ins w:id="25" w:author="Sanne de Wit" w:date="2022-08-10T12:10:00Z">
        <w:r w:rsidR="6CDDEF99" w:rsidRPr="6A7F18EB">
          <w:rPr>
            <w:rFonts w:ascii="Helvetica" w:hAnsi="Helvetica"/>
          </w:rPr>
          <w:t>ill be</w:t>
        </w:r>
      </w:ins>
      <w:del w:id="26" w:author="Sanne de Wit" w:date="2022-08-10T12:10:00Z">
        <w:r w:rsidR="00E95C69" w:rsidRPr="6A7F18EB" w:rsidDel="00E95C69">
          <w:rPr>
            <w:rFonts w:ascii="Helvetica" w:hAnsi="Helvetica"/>
          </w:rPr>
          <w:delText>as</w:delText>
        </w:r>
      </w:del>
      <w:r w:rsidRPr="6A7F18EB">
        <w:rPr>
          <w:rFonts w:ascii="Helvetica" w:hAnsi="Helvetica"/>
        </w:rPr>
        <w:t xml:space="preserve"> conducted with a consortium consisting </w:t>
      </w:r>
      <w:bookmarkStart w:id="27" w:name="_Int_Pe3GcLNP"/>
      <w:proofErr w:type="gramStart"/>
      <w:r w:rsidRPr="6A7F18EB">
        <w:rPr>
          <w:rFonts w:ascii="Helvetica" w:hAnsi="Helvetica"/>
        </w:rPr>
        <w:t>of:</w:t>
      </w:r>
      <w:bookmarkEnd w:id="27"/>
      <w:proofErr w:type="gramEnd"/>
      <w:r w:rsidRPr="6A7F18EB">
        <w:rPr>
          <w:rFonts w:ascii="Helvetica" w:hAnsi="Helvetica"/>
        </w:rPr>
        <w:t xml:space="preserve"> the University of Amsterdam, The Netherlands (</w:t>
      </w:r>
      <w:proofErr w:type="spellStart"/>
      <w:r w:rsidRPr="6A7F18EB">
        <w:rPr>
          <w:rFonts w:ascii="Helvetica" w:hAnsi="Helvetica"/>
        </w:rPr>
        <w:t>Dr.</w:t>
      </w:r>
      <w:proofErr w:type="spellEnd"/>
      <w:r w:rsidRPr="6A7F18EB">
        <w:rPr>
          <w:rFonts w:ascii="Helvetica" w:hAnsi="Helvetica"/>
        </w:rPr>
        <w:t xml:space="preserve"> S. de Wit and Prof. J. Murre); the University of Cambridge, UK (Prof. P.C. Fletcher); the University of Helsinki, Finland (Prof. A. Horstmann); and the University of Konstanz, Germany (</w:t>
      </w:r>
      <w:proofErr w:type="spellStart"/>
      <w:r w:rsidRPr="6A7F18EB">
        <w:rPr>
          <w:rFonts w:ascii="Helvetica" w:hAnsi="Helvetica"/>
        </w:rPr>
        <w:t>Dr.</w:t>
      </w:r>
      <w:proofErr w:type="spellEnd"/>
      <w:r w:rsidRPr="6A7F18EB">
        <w:rPr>
          <w:rFonts w:ascii="Helvetica" w:hAnsi="Helvetica"/>
        </w:rPr>
        <w:t xml:space="preserve"> M. Bieleke and Prof. J. </w:t>
      </w:r>
      <w:proofErr w:type="spellStart"/>
      <w:r w:rsidRPr="6A7F18EB">
        <w:rPr>
          <w:rFonts w:ascii="Helvetica" w:hAnsi="Helvetica"/>
        </w:rPr>
        <w:t>Schüler</w:t>
      </w:r>
      <w:proofErr w:type="spellEnd"/>
      <w:r w:rsidRPr="6A7F18EB">
        <w:rPr>
          <w:rFonts w:ascii="Helvetica" w:hAnsi="Helvetica"/>
        </w:rPr>
        <w:t>). We plan</w:t>
      </w:r>
      <w:del w:id="28" w:author="Sanne de Wit" w:date="2022-08-10T12:10:00Z">
        <w:r w:rsidR="00E95C69" w:rsidRPr="6A7F18EB" w:rsidDel="00E95C69">
          <w:rPr>
            <w:rFonts w:ascii="Helvetica" w:hAnsi="Helvetica"/>
          </w:rPr>
          <w:delText>ned</w:delText>
        </w:r>
      </w:del>
      <w:r w:rsidRPr="6A7F18EB">
        <w:rPr>
          <w:rFonts w:ascii="Helvetica" w:hAnsi="Helvetica"/>
        </w:rPr>
        <w:t xml:space="preserve"> to test 200 participants at each of the four sites (between 21-45 years)</w:t>
      </w:r>
      <w:r w:rsidRPr="6A7F18EB">
        <w:rPr>
          <w:rFonts w:ascii="Helvetica" w:hAnsi="Helvetica"/>
          <w:highlight w:val="white"/>
        </w:rPr>
        <w:t xml:space="preserve">. They </w:t>
      </w:r>
      <w:del w:id="29" w:author="Sanne de Wit" w:date="2022-08-10T12:10:00Z">
        <w:r w:rsidR="00E95C69" w:rsidRPr="6A7F18EB" w:rsidDel="00E95C69">
          <w:rPr>
            <w:rFonts w:ascii="Helvetica" w:hAnsi="Helvetica"/>
            <w:highlight w:val="white"/>
          </w:rPr>
          <w:delText xml:space="preserve">were </w:delText>
        </w:r>
      </w:del>
      <w:ins w:id="30" w:author="Sanne de Wit" w:date="2022-08-10T12:10:00Z">
        <w:r w:rsidR="6CDDEF99" w:rsidRPr="6A7F18EB">
          <w:rPr>
            <w:rFonts w:ascii="Helvetica" w:hAnsi="Helvetica"/>
            <w:highlight w:val="white"/>
          </w:rPr>
          <w:t xml:space="preserve">will be </w:t>
        </w:r>
      </w:ins>
      <w:r w:rsidRPr="6A7F18EB">
        <w:rPr>
          <w:rFonts w:ascii="Helvetica" w:hAnsi="Helvetica"/>
          <w:highlight w:val="white"/>
        </w:rPr>
        <w:t xml:space="preserve">recruited via the universities’ websites, crowdsourcing software, and social media. Each participant </w:t>
      </w:r>
      <w:del w:id="31" w:author="Sanne de Wit" w:date="2022-08-10T12:10:00Z">
        <w:r w:rsidR="00E95C69" w:rsidRPr="6A7F18EB" w:rsidDel="00E95C69">
          <w:rPr>
            <w:rFonts w:ascii="Helvetica" w:hAnsi="Helvetica"/>
          </w:rPr>
          <w:delText xml:space="preserve">was </w:delText>
        </w:r>
      </w:del>
      <w:ins w:id="32" w:author="Sanne de Wit" w:date="2022-08-10T12:10:00Z">
        <w:r w:rsidR="6CDDEF99" w:rsidRPr="6A7F18EB">
          <w:rPr>
            <w:rFonts w:ascii="Helvetica" w:hAnsi="Helvetica"/>
          </w:rPr>
          <w:t xml:space="preserve">will be </w:t>
        </w:r>
      </w:ins>
      <w:r w:rsidRPr="6A7F18EB">
        <w:rPr>
          <w:rFonts w:ascii="Helvetica" w:hAnsi="Helvetica"/>
        </w:rPr>
        <w:t>paid €50 for their participation if they complete</w:t>
      </w:r>
      <w:del w:id="33" w:author="Sanne de Wit" w:date="2022-08-10T12:10:00Z">
        <w:r w:rsidR="00E95C69" w:rsidRPr="6A7F18EB" w:rsidDel="00E95C69">
          <w:rPr>
            <w:rFonts w:ascii="Helvetica" w:hAnsi="Helvetica"/>
          </w:rPr>
          <w:delText>d</w:delText>
        </w:r>
      </w:del>
      <w:r w:rsidRPr="6A7F18EB">
        <w:rPr>
          <w:rFonts w:ascii="Helvetica" w:hAnsi="Helvetica"/>
        </w:rPr>
        <w:t xml:space="preserve"> the study. If they drop</w:t>
      </w:r>
      <w:del w:id="34" w:author="Sanne de Wit" w:date="2022-08-10T12:10:00Z">
        <w:r w:rsidR="00E95C69" w:rsidRPr="6A7F18EB" w:rsidDel="00E95C69">
          <w:rPr>
            <w:rFonts w:ascii="Helvetica" w:hAnsi="Helvetica"/>
          </w:rPr>
          <w:delText>ped</w:delText>
        </w:r>
      </w:del>
      <w:r w:rsidRPr="6A7F18EB">
        <w:rPr>
          <w:rFonts w:ascii="Helvetica" w:hAnsi="Helvetica"/>
        </w:rPr>
        <w:t xml:space="preserve"> out in between the first and second meeting, or if they ma</w:t>
      </w:r>
      <w:ins w:id="35" w:author="Sanne de Wit" w:date="2022-08-10T12:10:00Z">
        <w:r w:rsidR="6CDDEF99" w:rsidRPr="6A7F18EB">
          <w:rPr>
            <w:rFonts w:ascii="Helvetica" w:hAnsi="Helvetica"/>
          </w:rPr>
          <w:t>k</w:t>
        </w:r>
      </w:ins>
      <w:del w:id="36" w:author="Sanne de Wit" w:date="2022-08-10T12:10:00Z">
        <w:r w:rsidR="00E95C69" w:rsidRPr="6A7F18EB" w:rsidDel="00E95C69">
          <w:rPr>
            <w:rFonts w:ascii="Helvetica" w:hAnsi="Helvetica"/>
          </w:rPr>
          <w:delText>d</w:delText>
        </w:r>
      </w:del>
      <w:r w:rsidRPr="6A7F18EB">
        <w:rPr>
          <w:rFonts w:ascii="Helvetica" w:hAnsi="Helvetica"/>
        </w:rPr>
        <w:t>e less than four data entries during the</w:t>
      </w:r>
      <w:del w:id="37" w:author="Sanne de Wit" w:date="2022-08-10T12:10:00Z">
        <w:r w:rsidR="00E95C69" w:rsidRPr="6A7F18EB" w:rsidDel="00E95C69">
          <w:rPr>
            <w:rFonts w:ascii="Helvetica" w:hAnsi="Helvetica"/>
          </w:rPr>
          <w:delText>se</w:delText>
        </w:r>
      </w:del>
      <w:r w:rsidRPr="6A7F18EB">
        <w:rPr>
          <w:rFonts w:ascii="Helvetica" w:hAnsi="Helvetica"/>
        </w:rPr>
        <w:t xml:space="preserve"> first four weeks, data collection </w:t>
      </w:r>
      <w:del w:id="38" w:author="Sanne de Wit" w:date="2022-08-10T12:10:00Z">
        <w:r w:rsidR="00E95C69" w:rsidRPr="6A7F18EB" w:rsidDel="00E95C69">
          <w:rPr>
            <w:rFonts w:ascii="Helvetica" w:hAnsi="Helvetica"/>
          </w:rPr>
          <w:delText xml:space="preserve">was </w:delText>
        </w:r>
      </w:del>
      <w:ins w:id="39" w:author="Sanne de Wit" w:date="2022-08-10T12:10:00Z">
        <w:r w:rsidR="6CDDEF99" w:rsidRPr="6A7F18EB">
          <w:rPr>
            <w:rFonts w:ascii="Helvetica" w:hAnsi="Helvetica"/>
          </w:rPr>
          <w:t>will</w:t>
        </w:r>
      </w:ins>
      <w:ins w:id="40" w:author="Sanne de Wit" w:date="2022-08-10T12:11:00Z">
        <w:r w:rsidR="6CDDEF99" w:rsidRPr="6A7F18EB">
          <w:rPr>
            <w:rFonts w:ascii="Helvetica" w:hAnsi="Helvetica"/>
          </w:rPr>
          <w:t xml:space="preserve"> be</w:t>
        </w:r>
      </w:ins>
      <w:ins w:id="41" w:author="Sanne de Wit" w:date="2022-08-10T12:10:00Z">
        <w:r w:rsidR="6CDDEF99" w:rsidRPr="6A7F18EB">
          <w:rPr>
            <w:rFonts w:ascii="Helvetica" w:hAnsi="Helvetica"/>
          </w:rPr>
          <w:t xml:space="preserve"> </w:t>
        </w:r>
      </w:ins>
      <w:r w:rsidRPr="6A7F18EB">
        <w:rPr>
          <w:rFonts w:ascii="Helvetica" w:hAnsi="Helvetica"/>
        </w:rPr>
        <w:t xml:space="preserve">terminated and they </w:t>
      </w:r>
      <w:ins w:id="42" w:author="Sanne de Wit" w:date="2022-08-10T12:11:00Z">
        <w:r w:rsidR="6CDDEF99" w:rsidRPr="6A7F18EB">
          <w:rPr>
            <w:rFonts w:ascii="Helvetica" w:hAnsi="Helvetica"/>
          </w:rPr>
          <w:t xml:space="preserve">will </w:t>
        </w:r>
      </w:ins>
      <w:r w:rsidRPr="6A7F18EB">
        <w:rPr>
          <w:rFonts w:ascii="Helvetica" w:hAnsi="Helvetica"/>
        </w:rPr>
        <w:t>receive</w:t>
      </w:r>
      <w:del w:id="43" w:author="Sanne de Wit" w:date="2022-08-10T12:11:00Z">
        <w:r w:rsidR="00E95C69" w:rsidRPr="6A7F18EB" w:rsidDel="00E95C69">
          <w:rPr>
            <w:rFonts w:ascii="Helvetica" w:hAnsi="Helvetica"/>
          </w:rPr>
          <w:delText>d</w:delText>
        </w:r>
      </w:del>
      <w:r w:rsidRPr="6A7F18EB">
        <w:rPr>
          <w:rFonts w:ascii="Helvetica" w:hAnsi="Helvetica"/>
        </w:rPr>
        <w:t xml:space="preserve"> 20 euros. In the case of dropout, we </w:t>
      </w:r>
      <w:ins w:id="44" w:author="Sanne de Wit" w:date="2022-08-10T12:11:00Z">
        <w:r w:rsidR="6CDDEF99" w:rsidRPr="6A7F18EB">
          <w:rPr>
            <w:rFonts w:ascii="Helvetica" w:hAnsi="Helvetica"/>
          </w:rPr>
          <w:t xml:space="preserve">will </w:t>
        </w:r>
      </w:ins>
      <w:r w:rsidRPr="6A7F18EB">
        <w:rPr>
          <w:rFonts w:ascii="Helvetica" w:hAnsi="Helvetica"/>
        </w:rPr>
        <w:t>test</w:t>
      </w:r>
      <w:del w:id="45" w:author="Sanne de Wit" w:date="2022-08-10T12:11:00Z">
        <w:r w:rsidR="00E95C69" w:rsidRPr="6A7F18EB" w:rsidDel="00E95C69">
          <w:rPr>
            <w:rFonts w:ascii="Helvetica" w:hAnsi="Helvetica"/>
          </w:rPr>
          <w:delText>ed</w:delText>
        </w:r>
      </w:del>
      <w:r w:rsidRPr="6A7F18EB">
        <w:rPr>
          <w:rFonts w:ascii="Helvetica" w:hAnsi="Helvetica"/>
        </w:rPr>
        <w:t xml:space="preserve"> additional participants (as far as our replication budget of 800*50 euros allowed</w:t>
      </w:r>
      <w:del w:id="46" w:author="Sanne de Wit" w:date="2022-10-27T08:40:00Z">
        <w:r w:rsidR="00E95C69" w:rsidRPr="6A7F18EB" w:rsidDel="00E95C69">
          <w:rPr>
            <w:rFonts w:ascii="Helvetica" w:hAnsi="Helvetica"/>
          </w:rPr>
          <w:delText>, and until the data collection deadline (23-12-2023</w:delText>
        </w:r>
      </w:del>
      <w:r w:rsidRPr="6A7F18EB">
        <w:rPr>
          <w:rFonts w:ascii="Helvetica" w:hAnsi="Helvetica"/>
        </w:rPr>
        <w:t>). Each site aim</w:t>
      </w:r>
      <w:ins w:id="47" w:author="Sanne de Wit" w:date="2022-08-10T12:11:00Z">
        <w:r w:rsidR="6CDDEF99" w:rsidRPr="6A7F18EB">
          <w:rPr>
            <w:rFonts w:ascii="Helvetica" w:hAnsi="Helvetica"/>
          </w:rPr>
          <w:t>s</w:t>
        </w:r>
      </w:ins>
      <w:del w:id="48" w:author="Sanne de Wit" w:date="2022-08-10T12:11:00Z">
        <w:r w:rsidR="00E95C69" w:rsidRPr="6A7F18EB" w:rsidDel="00E95C69">
          <w:rPr>
            <w:rFonts w:ascii="Helvetica" w:hAnsi="Helvetica"/>
          </w:rPr>
          <w:delText>ed</w:delText>
        </w:r>
      </w:del>
      <w:r w:rsidRPr="6A7F18EB">
        <w:rPr>
          <w:rFonts w:ascii="Helvetica" w:hAnsi="Helvetica"/>
        </w:rPr>
        <w:t xml:space="preserve"> to include roughly 50% university students (and therefore a comparable sample to the original study) and 50% from a non-student population. </w:t>
      </w:r>
    </w:p>
    <w:p w14:paraId="5882821F" w14:textId="7C1961E4" w:rsidR="00E95C69" w:rsidRPr="00431D16" w:rsidRDefault="00E95C69" w:rsidP="00E95C69">
      <w:pPr>
        <w:spacing w:after="0" w:line="360" w:lineRule="auto"/>
        <w:ind w:firstLine="720"/>
        <w:contextualSpacing/>
        <w:jc w:val="both"/>
        <w:rPr>
          <w:rFonts w:ascii="Helvetica" w:hAnsi="Helvetica"/>
        </w:rPr>
      </w:pPr>
      <w:r w:rsidRPr="00431D16">
        <w:rPr>
          <w:rFonts w:ascii="Helvetica" w:hAnsi="Helvetica"/>
        </w:rPr>
        <w:t xml:space="preserve">This study </w:t>
      </w:r>
      <w:del w:id="49" w:author="Sanne de Wit" w:date="2022-08-10T12:11:00Z">
        <w:r w:rsidRPr="00431D16" w:rsidDel="00CA6863">
          <w:rPr>
            <w:rFonts w:ascii="Helvetica" w:hAnsi="Helvetica"/>
          </w:rPr>
          <w:delText xml:space="preserve">was </w:delText>
        </w:r>
      </w:del>
      <w:ins w:id="50" w:author="Sanne de Wit" w:date="2022-08-10T12:11:00Z">
        <w:r w:rsidR="00CA6863">
          <w:rPr>
            <w:rFonts w:ascii="Helvetica" w:hAnsi="Helvetica"/>
          </w:rPr>
          <w:t>will be</w:t>
        </w:r>
        <w:r w:rsidR="00CA6863" w:rsidRPr="00431D16">
          <w:rPr>
            <w:rFonts w:ascii="Helvetica" w:hAnsi="Helvetica"/>
          </w:rPr>
          <w:t xml:space="preserve"> </w:t>
        </w:r>
      </w:ins>
      <w:r w:rsidRPr="00431D16">
        <w:rPr>
          <w:rFonts w:ascii="Helvetica" w:hAnsi="Helvetica"/>
        </w:rPr>
        <w:t xml:space="preserve">executed in compliance with relevant laws and institutional </w:t>
      </w:r>
      <w:sdt>
        <w:sdtPr>
          <w:rPr>
            <w:rFonts w:ascii="Helvetica" w:hAnsi="Helvetica"/>
          </w:rPr>
          <w:tag w:val="goog_rdk_2"/>
          <w:id w:val="1957986303"/>
        </w:sdtPr>
        <w:sdtContent/>
      </w:sdt>
      <w:r w:rsidRPr="00431D16">
        <w:rPr>
          <w:rFonts w:ascii="Helvetica" w:hAnsi="Helvetica"/>
        </w:rPr>
        <w:t xml:space="preserve">guidelines, aligned with the most recent Transparency and Openness Guidelines, and approved by the local ethics committees of the Universities of Amsterdam, Cambridge, Konstanz, and Helsinki. The detailed study protocol, materials, anonymized raw data, code used in the analyses and output are permanently stored on Open Science Framework </w:t>
      </w:r>
      <w:sdt>
        <w:sdtPr>
          <w:rPr>
            <w:rFonts w:ascii="Helvetica" w:hAnsi="Helvetica"/>
          </w:rPr>
          <w:tag w:val="goog_rdk_3"/>
          <w:id w:val="270587288"/>
        </w:sdtPr>
        <w:sdtContent/>
      </w:sdt>
      <w:r w:rsidRPr="00431D16">
        <w:rPr>
          <w:rFonts w:ascii="Helvetica" w:hAnsi="Helvetica"/>
        </w:rPr>
        <w:t>(</w:t>
      </w:r>
      <w:hyperlink r:id="rId8" w:history="1">
        <w:r w:rsidR="00BF5CCB" w:rsidRPr="009831DB">
          <w:rPr>
            <w:rStyle w:val="Hyperlink"/>
            <w:rFonts w:ascii="Helvetica" w:hAnsi="Helvetica"/>
          </w:rPr>
          <w:t>https://osf.io/n6srx/</w:t>
        </w:r>
      </w:hyperlink>
      <w:r w:rsidRPr="00431D16">
        <w:rPr>
          <w:rFonts w:ascii="Helvetica" w:hAnsi="Helvetica"/>
          <w:color w:val="000000" w:themeColor="text1"/>
        </w:rPr>
        <w:t>)</w:t>
      </w:r>
      <w:r w:rsidR="00BF5CCB">
        <w:rPr>
          <w:rFonts w:ascii="Helvetica" w:hAnsi="Helvetica"/>
          <w:color w:val="000000" w:themeColor="text1"/>
        </w:rPr>
        <w:t xml:space="preserve"> and an overview of our study design is presented in Table A1</w:t>
      </w:r>
      <w:r w:rsidRPr="00431D16">
        <w:rPr>
          <w:rFonts w:ascii="Helvetica" w:hAnsi="Helvetica"/>
          <w:color w:val="000000" w:themeColor="text1"/>
        </w:rPr>
        <w:t>.</w:t>
      </w:r>
    </w:p>
    <w:p w14:paraId="21C6CCBC" w14:textId="4B07626A" w:rsidR="00E95C69" w:rsidRPr="00431D16" w:rsidRDefault="00E95C69" w:rsidP="00E95C69">
      <w:pPr>
        <w:spacing w:after="0" w:line="360" w:lineRule="auto"/>
        <w:ind w:firstLine="720"/>
        <w:contextualSpacing/>
        <w:jc w:val="both"/>
        <w:rPr>
          <w:rFonts w:ascii="Helvetica" w:hAnsi="Helvetica"/>
          <w:highlight w:val="yellow"/>
        </w:rPr>
      </w:pPr>
      <w:r w:rsidRPr="00431D16">
        <w:rPr>
          <w:rFonts w:ascii="Helvetica" w:hAnsi="Helvetica"/>
          <w:i/>
        </w:rPr>
        <w:t>Determining the sample size.</w:t>
      </w:r>
      <w:r w:rsidRPr="00431D16">
        <w:rPr>
          <w:rFonts w:ascii="Helvetica" w:hAnsi="Helvetica"/>
        </w:rPr>
        <w:t xml:space="preserve"> Power analyses are commonly used to determine the sample size required for the power needed to find, e.g., the smallest still relevant effect. However, this traditional approach is not appropriate for this replication study since the main analysis does not directly compare groups. Instead, it takes all individual curves together to determine the median number of repetitions to reach the plateau of automaticity. The precision of the median of Lally et al. can be determined by taking the 95% confidence interval for the median, using the following equations </w:t>
      </w:r>
      <w:sdt>
        <w:sdtPr>
          <w:rPr>
            <w:rFonts w:ascii="Helvetica" w:hAnsi="Helvetica"/>
            <w:color w:val="000000"/>
          </w:rPr>
          <w:tag w:val="MENDELEY_CITATION_v3_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"/>
          <w:id w:val="-112682072"/>
          <w:placeholder>
            <w:docPart w:val="FEB1A4B26066874388C2DC45C9773049"/>
          </w:placeholder>
        </w:sdtPr>
        <w:sdtContent>
          <w:r w:rsidRPr="00431D16">
            <w:rPr>
              <w:rFonts w:ascii="Helvetica" w:hAnsi="Helvetica"/>
              <w:color w:val="000000"/>
            </w:rPr>
            <w:t xml:space="preserve">(Conover, 1980; </w:t>
          </w:r>
          <w:proofErr w:type="spellStart"/>
          <w:r w:rsidRPr="00431D16">
            <w:rPr>
              <w:rFonts w:ascii="Helvetica" w:hAnsi="Helvetica"/>
              <w:color w:val="000000"/>
            </w:rPr>
            <w:t>Hazra</w:t>
          </w:r>
          <w:proofErr w:type="spellEnd"/>
          <w:r w:rsidRPr="00431D16">
            <w:rPr>
              <w:rFonts w:ascii="Helvetica" w:hAnsi="Helvetica"/>
              <w:color w:val="000000"/>
            </w:rPr>
            <w:t>, 2017)</w:t>
          </w:r>
        </w:sdtContent>
      </w:sdt>
      <w:r w:rsidRPr="00431D16">
        <w:rPr>
          <w:rFonts w:ascii="Helvetica" w:hAnsi="Helvetica"/>
        </w:rPr>
        <w:t>:</w:t>
      </w:r>
    </w:p>
    <w:p w14:paraId="62A90A3B" w14:textId="77777777" w:rsidR="00E95C69" w:rsidRPr="00431D16" w:rsidRDefault="00E95C69" w:rsidP="00095F3B">
      <w:pPr>
        <w:numPr>
          <w:ilvl w:val="0"/>
          <w:numId w:val="1"/>
        </w:numPr>
        <w:pBdr>
          <w:top w:val="nil"/>
          <w:left w:val="nil"/>
          <w:bottom w:val="nil"/>
          <w:right w:val="nil"/>
          <w:between w:val="nil"/>
        </w:pBdr>
        <w:spacing w:after="0" w:line="360" w:lineRule="auto"/>
        <w:contextualSpacing/>
        <w:rPr>
          <w:rFonts w:ascii="Helvetica" w:hAnsi="Helvetica"/>
          <w:color w:val="000000"/>
        </w:rPr>
      </w:pPr>
      <w:r w:rsidRPr="00431D16">
        <w:rPr>
          <w:rFonts w:ascii="Helvetica" w:hAnsi="Helvetica"/>
          <w:color w:val="000000"/>
        </w:rPr>
        <w:t xml:space="preserve">The lower 95% confidence limit is given by the </w:t>
      </w:r>
      <m:oMath>
        <m:f>
          <m:fPr>
            <m:ctrlPr>
              <w:rPr>
                <w:rFonts w:ascii="Cambria Math" w:eastAsia="Cambria Math" w:hAnsi="Cambria Math" w:cs="Cambria Math"/>
                <w:color w:val="000000"/>
              </w:rPr>
            </m:ctrlPr>
          </m:fPr>
          <m:num>
            <m:r>
              <w:rPr>
                <w:rFonts w:ascii="Cambria Math" w:eastAsia="Cambria Math" w:hAnsi="Cambria Math" w:cs="Cambria Math"/>
                <w:color w:val="000000"/>
              </w:rPr>
              <m:t>n</m:t>
            </m:r>
          </m:num>
          <m:den>
            <m:r>
              <w:rPr>
                <w:rFonts w:ascii="Cambria Math" w:eastAsia="Cambria Math" w:hAnsi="Cambria Math" w:cs="Cambria Math"/>
                <w:color w:val="000000"/>
              </w:rPr>
              <m:t>2</m:t>
            </m:r>
          </m:den>
        </m:f>
        <m:r>
          <w:rPr>
            <w:rFonts w:ascii="Cambria Math" w:eastAsia="Cambria Math" w:hAnsi="Cambria Math" w:cs="Cambria Math"/>
            <w:color w:val="000000"/>
          </w:rPr>
          <m:t xml:space="preserve"> </m:t>
        </m:r>
      </m:oMath>
      <w:r w:rsidRPr="00431D16">
        <w:rPr>
          <w:rFonts w:ascii="Helvetica" w:eastAsia="Cambria Math" w:hAnsi="Helvetica" w:cs="Cambria Math"/>
          <w:color w:val="000000"/>
        </w:rPr>
        <w:t xml:space="preserve">- </w:t>
      </w:r>
      <m:oMath>
        <m:f>
          <m:fPr>
            <m:ctrlPr>
              <w:rPr>
                <w:rFonts w:ascii="Cambria Math" w:eastAsia="Cambria Math" w:hAnsi="Cambria Math" w:cs="Cambria Math"/>
                <w:color w:val="000000"/>
              </w:rPr>
            </m:ctrlPr>
          </m:fPr>
          <m:num>
            <m:r>
              <w:rPr>
                <w:rFonts w:ascii="Cambria Math" w:eastAsia="Cambria Math" w:hAnsi="Cambria Math" w:cs="Cambria Math"/>
                <w:color w:val="000000"/>
              </w:rPr>
              <m:t>1.96√n</m:t>
            </m:r>
          </m:num>
          <m:den>
            <m:r>
              <w:rPr>
                <w:rFonts w:ascii="Cambria Math" w:eastAsia="Cambria Math" w:hAnsi="Cambria Math" w:cs="Cambria Math"/>
                <w:color w:val="000000"/>
              </w:rPr>
              <m:t>2</m:t>
            </m:r>
          </m:den>
        </m:f>
        <m:r>
          <w:rPr>
            <w:rFonts w:ascii="Cambria Math" w:eastAsia="Cambria Math" w:hAnsi="Cambria Math" w:cs="Cambria Math"/>
            <w:color w:val="000000"/>
          </w:rPr>
          <m:t xml:space="preserve"> </m:t>
        </m:r>
      </m:oMath>
      <w:r w:rsidRPr="00431D16">
        <w:rPr>
          <w:rFonts w:ascii="Helvetica" w:eastAsia="Cambria Math" w:hAnsi="Helvetica" w:cs="Cambria Math"/>
          <w:color w:val="000000"/>
        </w:rPr>
        <w:t>th ranked value.</w:t>
      </w:r>
    </w:p>
    <w:p w14:paraId="09FA73A5" w14:textId="77777777" w:rsidR="00E95C69" w:rsidRPr="00431D16" w:rsidRDefault="00E95C69" w:rsidP="00095F3B">
      <w:pPr>
        <w:numPr>
          <w:ilvl w:val="0"/>
          <w:numId w:val="1"/>
        </w:numPr>
        <w:pBdr>
          <w:top w:val="nil"/>
          <w:left w:val="nil"/>
          <w:bottom w:val="nil"/>
          <w:right w:val="nil"/>
          <w:between w:val="nil"/>
        </w:pBdr>
        <w:spacing w:after="0" w:line="360" w:lineRule="auto"/>
        <w:contextualSpacing/>
        <w:rPr>
          <w:rFonts w:ascii="Helvetica" w:hAnsi="Helvetica"/>
          <w:color w:val="000000"/>
        </w:rPr>
      </w:pPr>
      <w:r w:rsidRPr="00431D16">
        <w:rPr>
          <w:rFonts w:ascii="Helvetica" w:eastAsia="Cambria Math" w:hAnsi="Helvetica" w:cs="Cambria Math"/>
          <w:color w:val="000000"/>
        </w:rPr>
        <w:lastRenderedPageBreak/>
        <w:t xml:space="preserve">The upper </w:t>
      </w:r>
      <w:r w:rsidRPr="00431D16">
        <w:rPr>
          <w:rFonts w:ascii="Helvetica" w:hAnsi="Helvetica"/>
          <w:color w:val="000000"/>
        </w:rPr>
        <w:t xml:space="preserve">95% confidence limit is given by the 1+ </w:t>
      </w:r>
      <m:oMath>
        <m:f>
          <m:fPr>
            <m:ctrlPr>
              <w:rPr>
                <w:rFonts w:ascii="Cambria Math" w:eastAsia="Cambria Math" w:hAnsi="Cambria Math" w:cs="Cambria Math"/>
                <w:color w:val="000000"/>
              </w:rPr>
            </m:ctrlPr>
          </m:fPr>
          <m:num>
            <m:r>
              <w:rPr>
                <w:rFonts w:ascii="Cambria Math" w:eastAsia="Cambria Math" w:hAnsi="Cambria Math" w:cs="Cambria Math"/>
                <w:color w:val="000000"/>
              </w:rPr>
              <m:t>n</m:t>
            </m:r>
          </m:num>
          <m:den>
            <m:r>
              <w:rPr>
                <w:rFonts w:ascii="Cambria Math" w:eastAsia="Cambria Math" w:hAnsi="Cambria Math" w:cs="Cambria Math"/>
                <w:color w:val="000000"/>
              </w:rPr>
              <m:t>2</m:t>
            </m:r>
          </m:den>
        </m:f>
        <m:r>
          <w:rPr>
            <w:rFonts w:ascii="Cambria Math" w:eastAsia="Cambria Math" w:hAnsi="Cambria Math" w:cs="Cambria Math"/>
            <w:color w:val="000000"/>
          </w:rPr>
          <m:t xml:space="preserve"> </m:t>
        </m:r>
      </m:oMath>
      <w:r w:rsidRPr="00431D16">
        <w:rPr>
          <w:rFonts w:ascii="Helvetica" w:eastAsia="Cambria Math" w:hAnsi="Helvetica" w:cs="Cambria Math"/>
          <w:color w:val="000000"/>
        </w:rPr>
        <w:t xml:space="preserve">+ </w:t>
      </w:r>
      <m:oMath>
        <m:f>
          <m:fPr>
            <m:ctrlPr>
              <w:rPr>
                <w:rFonts w:ascii="Cambria Math" w:eastAsia="Cambria Math" w:hAnsi="Cambria Math" w:cs="Cambria Math"/>
                <w:color w:val="000000"/>
              </w:rPr>
            </m:ctrlPr>
          </m:fPr>
          <m:num>
            <m:r>
              <w:rPr>
                <w:rFonts w:ascii="Cambria Math" w:eastAsia="Cambria Math" w:hAnsi="Cambria Math" w:cs="Cambria Math"/>
                <w:color w:val="000000"/>
              </w:rPr>
              <m:t>1.96√n</m:t>
            </m:r>
          </m:num>
          <m:den>
            <m:r>
              <w:rPr>
                <w:rFonts w:ascii="Cambria Math" w:eastAsia="Cambria Math" w:hAnsi="Cambria Math" w:cs="Cambria Math"/>
                <w:color w:val="000000"/>
              </w:rPr>
              <m:t>2</m:t>
            </m:r>
          </m:den>
        </m:f>
        <m:r>
          <w:rPr>
            <w:rFonts w:ascii="Cambria Math" w:eastAsia="Cambria Math" w:hAnsi="Cambria Math" w:cs="Cambria Math"/>
            <w:color w:val="000000"/>
          </w:rPr>
          <m:t xml:space="preserve"> </m:t>
        </m:r>
      </m:oMath>
      <w:r w:rsidRPr="00431D16">
        <w:rPr>
          <w:rFonts w:ascii="Helvetica" w:eastAsia="Cambria Math" w:hAnsi="Helvetica" w:cs="Cambria Math"/>
          <w:color w:val="000000"/>
        </w:rPr>
        <w:t>th ranked value.</w:t>
      </w:r>
    </w:p>
    <w:p w14:paraId="68333E3B" w14:textId="64D28997" w:rsidR="00E95C69" w:rsidRPr="00431D16" w:rsidRDefault="00E95C69" w:rsidP="00E95C69">
      <w:pPr>
        <w:spacing w:after="0" w:line="360" w:lineRule="auto"/>
        <w:ind w:firstLine="720"/>
        <w:contextualSpacing/>
        <w:rPr>
          <w:rFonts w:ascii="Helvetica" w:hAnsi="Helvetica"/>
        </w:rPr>
      </w:pPr>
      <w:r w:rsidRPr="00431D16">
        <w:rPr>
          <w:rFonts w:ascii="Helvetica" w:hAnsi="Helvetica"/>
        </w:rPr>
        <w:t>For the number of participants for whom the nonlinear model was a good fit in the original analysis (N = 39) and who could thus be used to determine the number of repetitions needed to reach a plateau of automaticity, the 95% confidence interval for the median is given by the values ranked 13 to 27 (which covers approximately 36% of the data). Narrowing down this rather large interval</w:t>
      </w:r>
      <w:del w:id="51" w:author="Sanne de Wit" w:date="2022-08-10T12:12:00Z">
        <w:r w:rsidRPr="00431D16" w:rsidDel="00CA6863">
          <w:rPr>
            <w:rFonts w:ascii="Helvetica" w:hAnsi="Helvetica"/>
          </w:rPr>
          <w:delText>,</w:delText>
        </w:r>
      </w:del>
      <w:r w:rsidRPr="00431D16">
        <w:rPr>
          <w:rFonts w:ascii="Helvetica" w:hAnsi="Helvetica"/>
        </w:rPr>
        <w:t xml:space="preserve"> will allow us to obtain a more precise representation of the median. To this end, we propose to increase the sample size by factor 2 (N = 78), resulting in an interval ranging from the 30</w:t>
      </w:r>
      <w:r w:rsidRPr="00431D16">
        <w:rPr>
          <w:rFonts w:ascii="Helvetica" w:hAnsi="Helvetica"/>
          <w:vertAlign w:val="superscript"/>
        </w:rPr>
        <w:t>th</w:t>
      </w:r>
      <w:r w:rsidRPr="00431D16">
        <w:rPr>
          <w:rFonts w:ascii="Helvetica" w:hAnsi="Helvetica"/>
        </w:rPr>
        <w:t xml:space="preserve"> to 49</w:t>
      </w:r>
      <w:r w:rsidRPr="00431D16">
        <w:rPr>
          <w:rFonts w:ascii="Helvetica" w:hAnsi="Helvetica"/>
          <w:vertAlign w:val="superscript"/>
        </w:rPr>
        <w:t>th</w:t>
      </w:r>
      <w:r w:rsidRPr="00431D16">
        <w:rPr>
          <w:rFonts w:ascii="Helvetica" w:hAnsi="Helvetica"/>
        </w:rPr>
        <w:t xml:space="preserve"> value that will cover only 24% of the data. We estimate that this can be achieved by including 61% more participants, </w:t>
      </w:r>
      <w:proofErr w:type="gramStart"/>
      <w:r w:rsidRPr="00431D16">
        <w:rPr>
          <w:rFonts w:ascii="Helvetica" w:hAnsi="Helvetica"/>
        </w:rPr>
        <w:t>based on the fact that</w:t>
      </w:r>
      <w:proofErr w:type="gramEnd"/>
      <w:r w:rsidRPr="00431D16">
        <w:rPr>
          <w:rFonts w:ascii="Helvetica" w:hAnsi="Helvetica"/>
        </w:rPr>
        <w:t xml:space="preserve"> in the original study only 39% of the initially included participants (39 out of 101) could eventually be used in the main analyses, either due to voluntary withdrawal or analysis-based exclusion. Therefore, we aim</w:t>
      </w:r>
      <w:del w:id="52" w:author="Sanne de Wit" w:date="2022-08-10T12:12:00Z">
        <w:r w:rsidRPr="00431D16" w:rsidDel="00CA6863">
          <w:rPr>
            <w:rFonts w:ascii="Helvetica" w:hAnsi="Helvetica"/>
          </w:rPr>
          <w:delText>ed</w:delText>
        </w:r>
      </w:del>
      <w:r w:rsidRPr="00431D16">
        <w:rPr>
          <w:rFonts w:ascii="Helvetica" w:hAnsi="Helvetica"/>
        </w:rPr>
        <w:t xml:space="preserve"> for a primary sample of 200 participants (per site). This sample size </w:t>
      </w:r>
      <w:ins w:id="53" w:author="Sanne de Wit" w:date="2022-08-10T12:12:00Z">
        <w:r w:rsidR="00CA6863">
          <w:rPr>
            <w:rFonts w:ascii="Helvetica" w:hAnsi="Helvetica"/>
          </w:rPr>
          <w:t>i</w:t>
        </w:r>
      </w:ins>
      <w:del w:id="54" w:author="Sanne de Wit" w:date="2022-08-10T12:12:00Z">
        <w:r w:rsidRPr="00431D16" w:rsidDel="00CA6863">
          <w:rPr>
            <w:rFonts w:ascii="Helvetica" w:hAnsi="Helvetica"/>
          </w:rPr>
          <w:delText>wa</w:delText>
        </w:r>
      </w:del>
      <w:r w:rsidRPr="00431D16">
        <w:rPr>
          <w:rFonts w:ascii="Helvetica" w:hAnsi="Helvetica"/>
        </w:rPr>
        <w:t xml:space="preserve">s based on exact replication of the original analysis. As our additional analysis </w:t>
      </w:r>
      <w:ins w:id="55" w:author="Sanne de Wit" w:date="2022-08-10T12:12:00Z">
        <w:r w:rsidR="00CA6863">
          <w:rPr>
            <w:rFonts w:ascii="Helvetica" w:hAnsi="Helvetica"/>
          </w:rPr>
          <w:t xml:space="preserve">will </w:t>
        </w:r>
      </w:ins>
      <w:r w:rsidRPr="00431D16">
        <w:rPr>
          <w:rFonts w:ascii="Helvetica" w:hAnsi="Helvetica"/>
        </w:rPr>
        <w:t>allow</w:t>
      </w:r>
      <w:del w:id="56" w:author="Sanne de Wit" w:date="2022-08-10T12:12:00Z">
        <w:r w:rsidRPr="00431D16" w:rsidDel="00CA6863">
          <w:rPr>
            <w:rFonts w:ascii="Helvetica" w:hAnsi="Helvetica"/>
          </w:rPr>
          <w:delText>ed</w:delText>
        </w:r>
      </w:del>
      <w:r w:rsidRPr="00431D16">
        <w:rPr>
          <w:rFonts w:ascii="Helvetica" w:hAnsi="Helvetica"/>
        </w:rPr>
        <w:t xml:space="preserve"> a greater number of participants to be included, this </w:t>
      </w:r>
      <w:ins w:id="57" w:author="Sanne de Wit" w:date="2022-08-10T12:12:00Z">
        <w:r w:rsidR="00CA6863">
          <w:rPr>
            <w:rFonts w:ascii="Helvetica" w:hAnsi="Helvetica"/>
          </w:rPr>
          <w:t>i</w:t>
        </w:r>
      </w:ins>
      <w:del w:id="58" w:author="Sanne de Wit" w:date="2022-08-10T12:12:00Z">
        <w:r w:rsidRPr="00431D16" w:rsidDel="00CA6863">
          <w:rPr>
            <w:rFonts w:ascii="Helvetica" w:hAnsi="Helvetica"/>
          </w:rPr>
          <w:delText>wa</w:delText>
        </w:r>
      </w:del>
      <w:r w:rsidRPr="00431D16">
        <w:rPr>
          <w:rFonts w:ascii="Helvetica" w:hAnsi="Helvetica"/>
        </w:rPr>
        <w:t>s even more powerful. Importantly, this greater sample size also allow</w:t>
      </w:r>
      <w:ins w:id="59" w:author="Sanne de Wit" w:date="2022-08-10T12:12:00Z">
        <w:r w:rsidR="00CA6863">
          <w:rPr>
            <w:rFonts w:ascii="Helvetica" w:hAnsi="Helvetica"/>
          </w:rPr>
          <w:t>s</w:t>
        </w:r>
      </w:ins>
      <w:del w:id="60" w:author="Sanne de Wit" w:date="2022-08-10T12:12:00Z">
        <w:r w:rsidRPr="00431D16" w:rsidDel="00CA6863">
          <w:rPr>
            <w:rFonts w:ascii="Helvetica" w:hAnsi="Helvetica"/>
          </w:rPr>
          <w:delText>ed</w:delText>
        </w:r>
      </w:del>
      <w:r w:rsidRPr="00431D16">
        <w:rPr>
          <w:rFonts w:ascii="Helvetica" w:hAnsi="Helvetica"/>
        </w:rPr>
        <w:t xml:space="preserve"> for more reliable results regarding the influence of individual differences.</w:t>
      </w:r>
    </w:p>
    <w:p w14:paraId="0D75C0DA" w14:textId="77777777" w:rsidR="00095F3B" w:rsidRPr="00431D16" w:rsidRDefault="00095F3B" w:rsidP="00E95C69">
      <w:pPr>
        <w:spacing w:after="0" w:line="360" w:lineRule="auto"/>
        <w:ind w:firstLine="720"/>
        <w:contextualSpacing/>
        <w:rPr>
          <w:rFonts w:ascii="Helvetica" w:hAnsi="Helvetica"/>
        </w:rPr>
      </w:pPr>
    </w:p>
    <w:p w14:paraId="10E74D9B" w14:textId="77777777" w:rsidR="00E95C69" w:rsidRPr="00431D16" w:rsidRDefault="00E95C69" w:rsidP="00E95C69">
      <w:pPr>
        <w:spacing w:after="0" w:line="360" w:lineRule="auto"/>
        <w:contextualSpacing/>
        <w:rPr>
          <w:rFonts w:ascii="Helvetica" w:hAnsi="Helvetica"/>
          <w:b/>
          <w:bCs/>
          <w:iCs/>
        </w:rPr>
      </w:pPr>
      <w:r w:rsidRPr="00431D16">
        <w:rPr>
          <w:rFonts w:ascii="Helvetica" w:hAnsi="Helvetica"/>
          <w:b/>
          <w:bCs/>
          <w:iCs/>
        </w:rPr>
        <w:t>Procedure</w:t>
      </w:r>
    </w:p>
    <w:p w14:paraId="1498E391" w14:textId="12C67D3D" w:rsidR="00E95C69" w:rsidRPr="00431D16" w:rsidRDefault="00F761BF" w:rsidP="00E95C69">
      <w:pPr>
        <w:spacing w:after="0" w:line="360" w:lineRule="auto"/>
        <w:ind w:firstLine="720"/>
        <w:contextualSpacing/>
        <w:jc w:val="both"/>
        <w:rPr>
          <w:rFonts w:ascii="Helvetica" w:hAnsi="Helvetica"/>
        </w:rPr>
      </w:pPr>
      <w:proofErr w:type="gramStart"/>
      <w:r w:rsidRPr="00431D16">
        <w:rPr>
          <w:rFonts w:ascii="Helvetica" w:hAnsi="Helvetica"/>
        </w:rPr>
        <w:t>For the purpose of</w:t>
      </w:r>
      <w:proofErr w:type="gramEnd"/>
      <w:r w:rsidRPr="00431D16">
        <w:rPr>
          <w:rFonts w:ascii="Helvetica" w:hAnsi="Helvetica"/>
        </w:rPr>
        <w:t xml:space="preserve"> replication, we</w:t>
      </w:r>
      <w:r w:rsidR="00E95C69" w:rsidRPr="00431D16">
        <w:rPr>
          <w:rFonts w:ascii="Helvetica" w:hAnsi="Helvetica"/>
        </w:rPr>
        <w:t xml:space="preserve"> </w:t>
      </w:r>
      <w:ins w:id="61" w:author="Sanne de Wit" w:date="2022-08-10T12:12:00Z">
        <w:r w:rsidR="00CA6863">
          <w:rPr>
            <w:rFonts w:ascii="Helvetica" w:hAnsi="Helvetica"/>
          </w:rPr>
          <w:t xml:space="preserve">will </w:t>
        </w:r>
      </w:ins>
      <w:r w:rsidR="00E95C69" w:rsidRPr="00431D16">
        <w:rPr>
          <w:rFonts w:ascii="Helvetica" w:hAnsi="Helvetica"/>
        </w:rPr>
        <w:t>adopt</w:t>
      </w:r>
      <w:del w:id="62" w:author="Sanne de Wit" w:date="2022-08-10T12:12:00Z">
        <w:r w:rsidR="00E95C69" w:rsidRPr="00431D16" w:rsidDel="00CA6863">
          <w:rPr>
            <w:rFonts w:ascii="Helvetica" w:hAnsi="Helvetica"/>
          </w:rPr>
          <w:delText>ed</w:delText>
        </w:r>
      </w:del>
      <w:r w:rsidR="00E95C69" w:rsidRPr="00431D16">
        <w:rPr>
          <w:rFonts w:ascii="Helvetica" w:hAnsi="Helvetica"/>
        </w:rPr>
        <w:t xml:space="preserve"> the original study protocol (as illustrated in Figure 1). During this 12-week study, participants me</w:t>
      </w:r>
      <w:ins w:id="63" w:author="Sanne de Wit" w:date="2022-08-10T12:12:00Z">
        <w:r w:rsidR="00CA6863">
          <w:rPr>
            <w:rFonts w:ascii="Helvetica" w:hAnsi="Helvetica"/>
          </w:rPr>
          <w:t>e</w:t>
        </w:r>
      </w:ins>
      <w:r w:rsidR="00E95C69" w:rsidRPr="00431D16">
        <w:rPr>
          <w:rFonts w:ascii="Helvetica" w:hAnsi="Helvetica"/>
        </w:rPr>
        <w:t>t with the experimenter three times via video conferencing. Prior to the first meeting, they provide</w:t>
      </w:r>
      <w:del w:id="64" w:author="Sanne de Wit" w:date="2022-08-10T12:12:00Z">
        <w:r w:rsidR="00E95C69" w:rsidRPr="00431D16" w:rsidDel="00CA6863">
          <w:rPr>
            <w:rFonts w:ascii="Helvetica" w:hAnsi="Helvetica"/>
          </w:rPr>
          <w:delText>d</w:delText>
        </w:r>
      </w:del>
      <w:r w:rsidR="00E95C69" w:rsidRPr="00431D16">
        <w:rPr>
          <w:rFonts w:ascii="Helvetica" w:hAnsi="Helvetica"/>
        </w:rPr>
        <w:t xml:space="preserve"> informed consent and completed the </w:t>
      </w:r>
      <w:r w:rsidR="00E95C69" w:rsidRPr="00431D16">
        <w:rPr>
          <w:rFonts w:ascii="Helvetica" w:hAnsi="Helvetica"/>
          <w:color w:val="000000"/>
        </w:rPr>
        <w:t xml:space="preserve">Barratt </w:t>
      </w:r>
      <w:r w:rsidR="00E95C69" w:rsidRPr="00431D16">
        <w:rPr>
          <w:rFonts w:ascii="Helvetica" w:hAnsi="Helvetica"/>
        </w:rPr>
        <w:t xml:space="preserve">Impulsiveness Scale </w:t>
      </w:r>
      <w:sdt>
        <w:sdtPr>
          <w:rPr>
            <w:rFonts w:ascii="Helvetica" w:hAnsi="Helvetica"/>
            <w:color w:val="000000"/>
          </w:rPr>
          <w:tag w:val="MENDELEY_CITATION_v3_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"/>
          <w:id w:val="-1482683906"/>
          <w:placeholder>
            <w:docPart w:val="FEB1A4B26066874388C2DC45C9773049"/>
          </w:placeholder>
        </w:sdtPr>
        <w:sdtContent>
          <w:r w:rsidR="00E95C69" w:rsidRPr="00431D16">
            <w:rPr>
              <w:rFonts w:ascii="Helvetica" w:hAnsi="Helvetica"/>
              <w:color w:val="000000"/>
            </w:rPr>
            <w:t>(Patton et al., 1995)</w:t>
          </w:r>
        </w:sdtContent>
      </w:sdt>
      <w:r w:rsidR="00E95C69" w:rsidRPr="00431D16">
        <w:rPr>
          <w:rFonts w:ascii="Helvetica" w:hAnsi="Helvetica"/>
        </w:rPr>
        <w:t>, the Personal Need for Structure scale (PNS</w:t>
      </w:r>
      <w:r w:rsidR="005E029E" w:rsidRPr="00431D16">
        <w:rPr>
          <w:rFonts w:ascii="Helvetica" w:hAnsi="Helvetica"/>
        </w:rPr>
        <w:t xml:space="preserve">; </w:t>
      </w:r>
      <w:sdt>
        <w:sdtPr>
          <w:rPr>
            <w:rFonts w:ascii="Helvetica" w:hAnsi="Helvetica"/>
            <w:color w:val="000000"/>
          </w:rPr>
          <w:tag w:val="MENDELEY_CITATION_v3_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"/>
          <w:id w:val="-1670868913"/>
          <w:placeholder>
            <w:docPart w:val="FEB1A4B26066874388C2DC45C9773049"/>
          </w:placeholder>
        </w:sdtPr>
        <w:sdtContent>
          <w:r w:rsidR="00E95C69" w:rsidRPr="00431D16">
            <w:rPr>
              <w:rFonts w:ascii="Helvetica" w:hAnsi="Helvetica"/>
              <w:color w:val="000000"/>
            </w:rPr>
            <w:t>Thompson</w:t>
          </w:r>
          <w:r w:rsidR="005E029E" w:rsidRPr="00431D16">
            <w:rPr>
              <w:rFonts w:ascii="Helvetica" w:hAnsi="Helvetica"/>
              <w:color w:val="000000"/>
            </w:rPr>
            <w:t xml:space="preserve"> et al.</w:t>
          </w:r>
          <w:r w:rsidR="00E95C69" w:rsidRPr="00431D16">
            <w:rPr>
              <w:rFonts w:ascii="Helvetica" w:hAnsi="Helvetica"/>
              <w:color w:val="000000"/>
            </w:rPr>
            <w:t>, 1989)</w:t>
          </w:r>
        </w:sdtContent>
      </w:sdt>
      <w:r w:rsidR="00E95C69" w:rsidRPr="00431D16">
        <w:rPr>
          <w:rFonts w:ascii="Helvetica" w:hAnsi="Helvetica"/>
        </w:rPr>
        <w:t xml:space="preserve">, and conscientiousness items from the International Personality Item Pool </w:t>
      </w:r>
      <w:sdt>
        <w:sdtPr>
          <w:rPr>
            <w:rFonts w:ascii="Helvetica" w:hAnsi="Helvetica"/>
            <w:color w:val="000000"/>
          </w:rPr>
          <w:tag w:val="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"/>
          <w:id w:val="2121952431"/>
          <w:placeholder>
            <w:docPart w:val="FEB1A4B26066874388C2DC45C9773049"/>
          </w:placeholder>
        </w:sdtPr>
        <w:sdtContent>
          <w:r w:rsidR="00E95C69" w:rsidRPr="00431D16">
            <w:rPr>
              <w:rFonts w:ascii="Helvetica" w:hAnsi="Helvetica"/>
              <w:color w:val="000000"/>
            </w:rPr>
            <w:t>(Goldberg, 1999)</w:t>
          </w:r>
        </w:sdtContent>
      </w:sdt>
      <w:r w:rsidR="00E95C69" w:rsidRPr="00431D16">
        <w:rPr>
          <w:rFonts w:ascii="Helvetica" w:hAnsi="Helvetica"/>
        </w:rPr>
        <w:t>. Although these three questionnaires were not included in the original publication, they were in fact part of the original study protocol.</w:t>
      </w:r>
      <w:ins w:id="65" w:author="Sanne de Wit" w:date="2022-09-13T14:07:00Z">
        <w:r w:rsidR="00AF035F">
          <w:rPr>
            <w:rFonts w:ascii="Helvetica" w:hAnsi="Helvetica"/>
          </w:rPr>
          <w:t xml:space="preserve"> The results </w:t>
        </w:r>
      </w:ins>
      <w:ins w:id="66" w:author="Sanne de Wit" w:date="2022-09-13T14:09:00Z">
        <w:r w:rsidR="00AF035F">
          <w:rPr>
            <w:rFonts w:ascii="Helvetica" w:hAnsi="Helvetica"/>
          </w:rPr>
          <w:t xml:space="preserve">of these questionnaires </w:t>
        </w:r>
      </w:ins>
      <w:ins w:id="67" w:author="Sanne de Wit" w:date="2022-09-13T14:07:00Z">
        <w:r w:rsidR="00AF035F">
          <w:rPr>
            <w:rFonts w:ascii="Helvetica" w:hAnsi="Helvetica"/>
          </w:rPr>
          <w:t xml:space="preserve">fall outside the scope of the present replication attempt, and will </w:t>
        </w:r>
      </w:ins>
      <w:ins w:id="68" w:author="Sanne de Wit" w:date="2022-09-13T14:08:00Z">
        <w:r w:rsidR="00AF035F">
          <w:rPr>
            <w:rFonts w:ascii="Helvetica" w:hAnsi="Helvetica"/>
          </w:rPr>
          <w:t>be analysed for a separate publication, which will refer to the present manuscript</w:t>
        </w:r>
      </w:ins>
      <w:ins w:id="69" w:author="Sanne de Wit" w:date="2022-09-13T14:07:00Z">
        <w:r w:rsidR="00AF035F">
          <w:rPr>
            <w:rFonts w:ascii="Helvetica" w:hAnsi="Helvetica"/>
          </w:rPr>
          <w:t>.</w:t>
        </w:r>
      </w:ins>
    </w:p>
    <w:p w14:paraId="485EE441" w14:textId="185F95B3" w:rsidR="00E95C69" w:rsidRPr="00431D16" w:rsidRDefault="00E95C69" w:rsidP="00E95C69">
      <w:pPr>
        <w:spacing w:after="0" w:line="360" w:lineRule="auto"/>
        <w:ind w:firstLine="720"/>
        <w:contextualSpacing/>
        <w:jc w:val="both"/>
        <w:rPr>
          <w:rFonts w:ascii="Helvetica" w:hAnsi="Helvetica"/>
        </w:rPr>
      </w:pPr>
      <w:r w:rsidRPr="00431D16">
        <w:rPr>
          <w:rFonts w:ascii="Helvetica" w:hAnsi="Helvetica"/>
        </w:rPr>
        <w:t xml:space="preserve">Subsequently, during the first meeting, participants selected a healthy eating/ drinking/ exercise behaviour that they were motivated to perform daily and turn into a habit. This target behaviour should meet four criteria. It should be </w:t>
      </w:r>
      <w:r w:rsidRPr="00431D16">
        <w:rPr>
          <w:rFonts w:ascii="Helvetica" w:hAnsi="Helvetica"/>
          <w:i/>
        </w:rPr>
        <w:t>something... (1) they don’t already do; (2) they can do in response to an event in their day (a situational cue) (3) that only occurs once a day but every day (4) they believe they can realistically achieve every day</w:t>
      </w:r>
      <w:r w:rsidRPr="00431D16">
        <w:rPr>
          <w:rFonts w:ascii="Helvetica" w:hAnsi="Helvetica"/>
        </w:rPr>
        <w:t xml:space="preserve">. For example: </w:t>
      </w:r>
      <w:r w:rsidRPr="00431D16">
        <w:rPr>
          <w:rFonts w:ascii="Helvetica" w:hAnsi="Helvetica"/>
          <w:i/>
        </w:rPr>
        <w:t>‘doing squats when waking up’</w:t>
      </w:r>
      <w:r w:rsidRPr="00431D16">
        <w:rPr>
          <w:rFonts w:ascii="Helvetica" w:hAnsi="Helvetica"/>
        </w:rPr>
        <w:t>. When they ha</w:t>
      </w:r>
      <w:del w:id="70" w:author="Sanne de Wit" w:date="2022-08-10T12:13:00Z">
        <w:r w:rsidRPr="00431D16" w:rsidDel="00CA6863">
          <w:rPr>
            <w:rFonts w:ascii="Helvetica" w:hAnsi="Helvetica"/>
          </w:rPr>
          <w:delText>d</w:delText>
        </w:r>
      </w:del>
      <w:ins w:id="71" w:author="Sanne de Wit" w:date="2022-08-10T12:13:00Z">
        <w:r w:rsidR="00CA6863">
          <w:rPr>
            <w:rFonts w:ascii="Helvetica" w:hAnsi="Helvetica"/>
          </w:rPr>
          <w:t>ve</w:t>
        </w:r>
      </w:ins>
      <w:r w:rsidRPr="00431D16">
        <w:rPr>
          <w:rFonts w:ascii="Helvetica" w:hAnsi="Helvetica"/>
        </w:rPr>
        <w:t xml:space="preserve"> chosen a target behaviour, participants </w:t>
      </w:r>
      <w:ins w:id="72" w:author="Sanne de Wit" w:date="2022-08-10T12:13:00Z">
        <w:r w:rsidR="00CA6863">
          <w:rPr>
            <w:rFonts w:ascii="Helvetica" w:hAnsi="Helvetica"/>
          </w:rPr>
          <w:t>a</w:t>
        </w:r>
      </w:ins>
      <w:del w:id="73" w:author="Sanne de Wit" w:date="2022-08-10T12:13:00Z">
        <w:r w:rsidRPr="00431D16" w:rsidDel="00CA6863">
          <w:rPr>
            <w:rFonts w:ascii="Helvetica" w:hAnsi="Helvetica"/>
          </w:rPr>
          <w:delText>we</w:delText>
        </w:r>
      </w:del>
      <w:r w:rsidRPr="00431D16">
        <w:rPr>
          <w:rFonts w:ascii="Helvetica" w:hAnsi="Helvetica"/>
        </w:rPr>
        <w:t xml:space="preserve">re asked how often they performed this behaviour over the past four weeks. In the present study, if they </w:t>
      </w:r>
      <w:del w:id="74" w:author="Sanne de Wit" w:date="2022-08-10T12:13:00Z">
        <w:r w:rsidRPr="00431D16" w:rsidDel="00CA6863">
          <w:rPr>
            <w:rFonts w:ascii="Helvetica" w:hAnsi="Helvetica"/>
          </w:rPr>
          <w:delText xml:space="preserve">had </w:delText>
        </w:r>
      </w:del>
      <w:r w:rsidRPr="00431D16">
        <w:rPr>
          <w:rFonts w:ascii="Helvetica" w:hAnsi="Helvetica"/>
        </w:rPr>
        <w:t xml:space="preserve">performed it four times weekly or even more frequently, </w:t>
      </w:r>
      <w:del w:id="75" w:author="Sanne de Wit" w:date="2022-08-10T12:13:00Z">
        <w:r w:rsidRPr="00431D16" w:rsidDel="00CA6863">
          <w:rPr>
            <w:rFonts w:ascii="Helvetica" w:hAnsi="Helvetica"/>
          </w:rPr>
          <w:delText xml:space="preserve">then </w:delText>
        </w:r>
      </w:del>
      <w:r w:rsidRPr="00431D16">
        <w:rPr>
          <w:rFonts w:ascii="Helvetica" w:hAnsi="Helvetica"/>
        </w:rPr>
        <w:t xml:space="preserve">they </w:t>
      </w:r>
      <w:del w:id="76" w:author="Sanne de Wit" w:date="2022-08-10T12:13:00Z">
        <w:r w:rsidRPr="00431D16" w:rsidDel="00CA6863">
          <w:rPr>
            <w:rFonts w:ascii="Helvetica" w:hAnsi="Helvetica"/>
          </w:rPr>
          <w:delText xml:space="preserve">were </w:delText>
        </w:r>
      </w:del>
      <w:ins w:id="77" w:author="Sanne de Wit" w:date="2022-08-10T12:13:00Z">
        <w:r w:rsidR="00CA6863">
          <w:rPr>
            <w:rFonts w:ascii="Helvetica" w:hAnsi="Helvetica"/>
          </w:rPr>
          <w:t>will be</w:t>
        </w:r>
        <w:r w:rsidR="00CA6863" w:rsidRPr="00431D16">
          <w:rPr>
            <w:rFonts w:ascii="Helvetica" w:hAnsi="Helvetica"/>
          </w:rPr>
          <w:t xml:space="preserve"> </w:t>
        </w:r>
      </w:ins>
      <w:r w:rsidRPr="00431D16">
        <w:rPr>
          <w:rFonts w:ascii="Helvetica" w:hAnsi="Helvetica"/>
        </w:rPr>
        <w:lastRenderedPageBreak/>
        <w:t xml:space="preserve">asked to choose a different target behaviour. Finally, they </w:t>
      </w:r>
      <w:del w:id="78" w:author="Sanne de Wit" w:date="2022-08-10T12:14:00Z">
        <w:r w:rsidRPr="00431D16" w:rsidDel="00CA6863">
          <w:rPr>
            <w:rFonts w:ascii="Helvetica" w:hAnsi="Helvetica"/>
          </w:rPr>
          <w:delText xml:space="preserve">were </w:delText>
        </w:r>
      </w:del>
      <w:ins w:id="79" w:author="Sanne de Wit" w:date="2022-08-10T12:14:00Z">
        <w:r w:rsidR="00CA6863">
          <w:rPr>
            <w:rFonts w:ascii="Helvetica" w:hAnsi="Helvetica"/>
          </w:rPr>
          <w:t>will be</w:t>
        </w:r>
        <w:r w:rsidR="00CA6863" w:rsidRPr="00431D16">
          <w:rPr>
            <w:rFonts w:ascii="Helvetica" w:hAnsi="Helvetica"/>
          </w:rPr>
          <w:t xml:space="preserve"> </w:t>
        </w:r>
      </w:ins>
      <w:r w:rsidRPr="00431D16">
        <w:rPr>
          <w:rFonts w:ascii="Helvetica" w:hAnsi="Helvetica"/>
        </w:rPr>
        <w:t>asked to rate anticipated effort of performing this behaviour every day and to rate their intention (see Materials for details), and they schedule</w:t>
      </w:r>
      <w:del w:id="80" w:author="Sanne de Wit" w:date="2022-08-10T12:14:00Z">
        <w:r w:rsidRPr="00431D16" w:rsidDel="00CA6863">
          <w:rPr>
            <w:rFonts w:ascii="Helvetica" w:hAnsi="Helvetica"/>
          </w:rPr>
          <w:delText>d</w:delText>
        </w:r>
      </w:del>
      <w:r w:rsidRPr="00431D16">
        <w:rPr>
          <w:rFonts w:ascii="Helvetica" w:hAnsi="Helvetica"/>
        </w:rPr>
        <w:t xml:space="preserve"> meeting 2 and 3.</w:t>
      </w:r>
    </w:p>
    <w:p w14:paraId="7B675C63" w14:textId="299E5E74" w:rsidR="00E95C69" w:rsidRPr="00431D16" w:rsidRDefault="4BF51523" w:rsidP="7FA3E6E0">
      <w:pPr>
        <w:spacing w:after="0" w:line="360" w:lineRule="auto"/>
        <w:ind w:firstLine="720"/>
        <w:contextualSpacing/>
        <w:jc w:val="both"/>
        <w:rPr>
          <w:rFonts w:ascii="Helvetica" w:hAnsi="Helvetica"/>
          <w:i/>
          <w:iCs/>
        </w:rPr>
      </w:pPr>
      <w:r w:rsidRPr="7FA3E6E0">
        <w:rPr>
          <w:rFonts w:ascii="Helvetica" w:hAnsi="Helvetica"/>
        </w:rPr>
        <w:t xml:space="preserve">Participants </w:t>
      </w:r>
      <w:del w:id="81" w:author="Sanne de Wit" w:date="2022-08-10T12:14:00Z">
        <w:r w:rsidR="00E95C69" w:rsidRPr="7FA3E6E0" w:rsidDel="0E9E9A38">
          <w:rPr>
            <w:rFonts w:ascii="Helvetica" w:hAnsi="Helvetica"/>
          </w:rPr>
          <w:delText xml:space="preserve">were </w:delText>
        </w:r>
      </w:del>
      <w:ins w:id="82" w:author="Sanne de Wit" w:date="2022-08-10T12:14:00Z">
        <w:r w:rsidR="0EDDBF2D" w:rsidRPr="7FA3E6E0">
          <w:rPr>
            <w:rFonts w:ascii="Helvetica" w:hAnsi="Helvetica"/>
          </w:rPr>
          <w:t xml:space="preserve">will be </w:t>
        </w:r>
      </w:ins>
      <w:r w:rsidRPr="7FA3E6E0">
        <w:rPr>
          <w:rFonts w:ascii="Helvetica" w:hAnsi="Helvetica"/>
        </w:rPr>
        <w:t xml:space="preserve">instructed to start performing the behaviour on the day after the first meeting. The first email with a link to the automaticity questionnaire </w:t>
      </w:r>
      <w:del w:id="83" w:author="Sanne de Wit" w:date="2022-08-10T12:14:00Z">
        <w:r w:rsidR="00E95C69" w:rsidRPr="7FA3E6E0" w:rsidDel="0E9E9A38">
          <w:rPr>
            <w:rFonts w:ascii="Helvetica" w:hAnsi="Helvetica"/>
          </w:rPr>
          <w:delText xml:space="preserve">was </w:delText>
        </w:r>
      </w:del>
      <w:ins w:id="84" w:author="Sanne de Wit" w:date="2022-08-10T12:26:00Z">
        <w:r w:rsidR="0EDDBF2D" w:rsidRPr="7FA3E6E0">
          <w:rPr>
            <w:rFonts w:ascii="Helvetica" w:hAnsi="Helvetica"/>
          </w:rPr>
          <w:t>will be</w:t>
        </w:r>
      </w:ins>
      <w:ins w:id="85" w:author="Sanne de Wit" w:date="2022-08-10T12:14:00Z">
        <w:r w:rsidR="0EDDBF2D" w:rsidRPr="7FA3E6E0">
          <w:rPr>
            <w:rFonts w:ascii="Helvetica" w:hAnsi="Helvetica"/>
          </w:rPr>
          <w:t xml:space="preserve"> </w:t>
        </w:r>
      </w:ins>
      <w:r w:rsidRPr="7FA3E6E0">
        <w:rPr>
          <w:rFonts w:ascii="Helvetica" w:hAnsi="Helvetica"/>
        </w:rPr>
        <w:t xml:space="preserve">sent two days after the first meeting. It </w:t>
      </w:r>
      <w:del w:id="86" w:author="Sanne de Wit" w:date="2022-08-10T12:14:00Z">
        <w:r w:rsidR="00E95C69" w:rsidRPr="7FA3E6E0" w:rsidDel="0E9E9A38">
          <w:rPr>
            <w:rFonts w:ascii="Helvetica" w:hAnsi="Helvetica"/>
          </w:rPr>
          <w:delText xml:space="preserve">was </w:delText>
        </w:r>
      </w:del>
      <w:ins w:id="87" w:author="Sanne de Wit" w:date="2022-08-10T12:26:00Z">
        <w:r w:rsidR="0EDDBF2D" w:rsidRPr="7FA3E6E0">
          <w:rPr>
            <w:rFonts w:ascii="Helvetica" w:hAnsi="Helvetica"/>
          </w:rPr>
          <w:t>will</w:t>
        </w:r>
      </w:ins>
      <w:ins w:id="88" w:author="Sanne de Wit" w:date="2022-08-10T12:14:00Z">
        <w:r w:rsidR="0EDDBF2D" w:rsidRPr="7FA3E6E0">
          <w:rPr>
            <w:rFonts w:ascii="Helvetica" w:hAnsi="Helvetica"/>
          </w:rPr>
          <w:t xml:space="preserve"> </w:t>
        </w:r>
      </w:ins>
      <w:r w:rsidRPr="7FA3E6E0">
        <w:rPr>
          <w:rFonts w:ascii="Helvetica" w:hAnsi="Helvetica"/>
        </w:rPr>
        <w:t xml:space="preserve">always </w:t>
      </w:r>
      <w:ins w:id="89" w:author="Sanne de Wit" w:date="2022-08-10T12:26:00Z">
        <w:r w:rsidR="0EDDBF2D" w:rsidRPr="7FA3E6E0">
          <w:rPr>
            <w:rFonts w:ascii="Helvetica" w:hAnsi="Helvetica"/>
          </w:rPr>
          <w:t xml:space="preserve">be </w:t>
        </w:r>
      </w:ins>
      <w:r w:rsidRPr="7FA3E6E0">
        <w:rPr>
          <w:rFonts w:ascii="Helvetica" w:hAnsi="Helvetica"/>
        </w:rPr>
        <w:t>sent at 8.00 AM. This questionnaire ask</w:t>
      </w:r>
      <w:ins w:id="90" w:author="Sanne de Wit" w:date="2022-08-10T12:14:00Z">
        <w:r w:rsidR="0EDDBF2D" w:rsidRPr="7FA3E6E0">
          <w:rPr>
            <w:rFonts w:ascii="Helvetica" w:hAnsi="Helvetica"/>
          </w:rPr>
          <w:t>s</w:t>
        </w:r>
      </w:ins>
      <w:del w:id="91" w:author="Sanne de Wit" w:date="2022-08-10T12:14:00Z">
        <w:r w:rsidR="00E95C69" w:rsidRPr="7FA3E6E0" w:rsidDel="0E9E9A38">
          <w:rPr>
            <w:rFonts w:ascii="Helvetica" w:hAnsi="Helvetica"/>
          </w:rPr>
          <w:delText>ed</w:delText>
        </w:r>
      </w:del>
      <w:r w:rsidRPr="7FA3E6E0">
        <w:rPr>
          <w:rFonts w:ascii="Helvetica" w:hAnsi="Helvetica"/>
        </w:rPr>
        <w:t xml:space="preserve"> them to rate the (current) automaticity of the behaviour using the </w:t>
      </w:r>
      <w:ins w:id="92" w:author="Sanne de Wit" w:date="2022-08-10T12:18:00Z">
        <w:r w:rsidR="0EDDBF2D" w:rsidRPr="7FA3E6E0">
          <w:rPr>
            <w:rFonts w:ascii="Helvetica" w:hAnsi="Helvetica"/>
          </w:rPr>
          <w:t xml:space="preserve">Self-Report Habit Index (SRHI; </w:t>
        </w:r>
        <w:proofErr w:type="spellStart"/>
        <w:r w:rsidR="0EDDBF2D" w:rsidRPr="7FA3E6E0">
          <w:rPr>
            <w:rFonts w:ascii="Helvetica" w:hAnsi="Helvetica"/>
          </w:rPr>
          <w:t>Verplanken</w:t>
        </w:r>
        <w:proofErr w:type="spellEnd"/>
        <w:r w:rsidR="0EDDBF2D" w:rsidRPr="7FA3E6E0">
          <w:rPr>
            <w:rFonts w:ascii="Helvetica" w:hAnsi="Helvetica"/>
          </w:rPr>
          <w:t xml:space="preserve"> &amp; Orbell, 2003; </w:t>
        </w:r>
      </w:ins>
      <w:del w:id="93" w:author="Sanne de Wit" w:date="2022-08-10T12:18:00Z">
        <w:r w:rsidR="00E95C69" w:rsidRPr="7FA3E6E0" w:rsidDel="0E9E9A38">
          <w:rPr>
            <w:rFonts w:ascii="Helvetica" w:hAnsi="Helvetica"/>
          </w:rPr>
          <w:delText>SRHI (</w:delText>
        </w:r>
      </w:del>
      <w:r w:rsidRPr="7FA3E6E0">
        <w:rPr>
          <w:rFonts w:ascii="Helvetica" w:hAnsi="Helvetica"/>
        </w:rPr>
        <w:t xml:space="preserve">e.g., </w:t>
      </w:r>
      <w:r w:rsidRPr="7FA3E6E0">
        <w:rPr>
          <w:rFonts w:ascii="Helvetica" w:hAnsi="Helvetica"/>
          <w:i/>
          <w:iCs/>
        </w:rPr>
        <w:t>‘doing squats when I wake up is something I do automatically’)</w:t>
      </w:r>
      <w:r w:rsidRPr="7FA3E6E0">
        <w:rPr>
          <w:rFonts w:ascii="Helvetica" w:hAnsi="Helvetica"/>
        </w:rPr>
        <w:t>, and whether they performed the behaviour the previous day. If they fail</w:t>
      </w:r>
      <w:del w:id="94" w:author="Sanne de Wit" w:date="2022-08-10T12:14:00Z">
        <w:r w:rsidR="00E95C69" w:rsidRPr="7FA3E6E0" w:rsidDel="0E9E9A38">
          <w:rPr>
            <w:rFonts w:ascii="Helvetica" w:hAnsi="Helvetica"/>
          </w:rPr>
          <w:delText>ed</w:delText>
        </w:r>
      </w:del>
      <w:r w:rsidRPr="7FA3E6E0">
        <w:rPr>
          <w:rFonts w:ascii="Helvetica" w:hAnsi="Helvetica"/>
        </w:rPr>
        <w:t xml:space="preserve"> to fill out the daily questionnaire, they </w:t>
      </w:r>
      <w:del w:id="95" w:author="Sanne de Wit" w:date="2022-08-10T12:14:00Z">
        <w:r w:rsidR="00E95C69" w:rsidRPr="7FA3E6E0" w:rsidDel="0E9E9A38">
          <w:rPr>
            <w:rFonts w:ascii="Helvetica" w:hAnsi="Helvetica"/>
          </w:rPr>
          <w:delText xml:space="preserve">could </w:delText>
        </w:r>
      </w:del>
      <w:ins w:id="96" w:author="Sanne de Wit" w:date="2022-08-10T12:14:00Z">
        <w:r w:rsidR="0EDDBF2D" w:rsidRPr="7FA3E6E0">
          <w:rPr>
            <w:rFonts w:ascii="Helvetica" w:hAnsi="Helvetica"/>
          </w:rPr>
          <w:t xml:space="preserve">can </w:t>
        </w:r>
      </w:ins>
      <w:r w:rsidRPr="7FA3E6E0">
        <w:rPr>
          <w:rFonts w:ascii="Helvetica" w:hAnsi="Helvetica"/>
        </w:rPr>
        <w:t xml:space="preserve">report </w:t>
      </w:r>
      <w:r w:rsidR="58AFD9DE" w:rsidRPr="7FA3E6E0">
        <w:rPr>
          <w:rFonts w:ascii="Helvetica" w:hAnsi="Helvetica"/>
        </w:rPr>
        <w:t>whether</w:t>
      </w:r>
      <w:r w:rsidRPr="7FA3E6E0">
        <w:rPr>
          <w:rFonts w:ascii="Helvetica" w:hAnsi="Helvetica"/>
        </w:rPr>
        <w:t xml:space="preserve"> they ha</w:t>
      </w:r>
      <w:ins w:id="97" w:author="Sanne de Wit" w:date="2022-08-10T12:15:00Z">
        <w:r w:rsidR="0EDDBF2D" w:rsidRPr="7FA3E6E0">
          <w:rPr>
            <w:rFonts w:ascii="Helvetica" w:hAnsi="Helvetica"/>
          </w:rPr>
          <w:t>ve</w:t>
        </w:r>
      </w:ins>
      <w:del w:id="98" w:author="Sanne de Wit" w:date="2022-08-10T12:15:00Z">
        <w:r w:rsidR="00E95C69" w:rsidRPr="7FA3E6E0" w:rsidDel="0E9E9A38">
          <w:rPr>
            <w:rFonts w:ascii="Helvetica" w:hAnsi="Helvetica"/>
          </w:rPr>
          <w:delText>d</w:delText>
        </w:r>
      </w:del>
      <w:r w:rsidRPr="7FA3E6E0">
        <w:rPr>
          <w:rFonts w:ascii="Helvetica" w:hAnsi="Helvetica"/>
        </w:rPr>
        <w:t xml:space="preserve"> performed the behaviour retrospectively for up to three previous days. Finally, if they report</w:t>
      </w:r>
      <w:del w:id="99" w:author="Sanne de Wit" w:date="2022-08-10T12:15:00Z">
        <w:r w:rsidR="00E95C69" w:rsidRPr="7FA3E6E0" w:rsidDel="0E9E9A38">
          <w:rPr>
            <w:rFonts w:ascii="Helvetica" w:hAnsi="Helvetica"/>
          </w:rPr>
          <w:delText>ed</w:delText>
        </w:r>
      </w:del>
      <w:r w:rsidRPr="7FA3E6E0">
        <w:rPr>
          <w:rFonts w:ascii="Helvetica" w:hAnsi="Helvetica"/>
        </w:rPr>
        <w:t xml:space="preserve"> that they did not perform the behaviour, they </w:t>
      </w:r>
      <w:del w:id="100" w:author="Sanne de Wit" w:date="2022-08-10T12:15:00Z">
        <w:r w:rsidR="00E95C69" w:rsidRPr="7FA3E6E0" w:rsidDel="0E9E9A38">
          <w:rPr>
            <w:rFonts w:ascii="Helvetica" w:hAnsi="Helvetica"/>
          </w:rPr>
          <w:delText xml:space="preserve">were </w:delText>
        </w:r>
      </w:del>
      <w:ins w:id="101" w:author="Sanne de Wit" w:date="2022-08-10T12:26:00Z">
        <w:r w:rsidR="0EDDBF2D" w:rsidRPr="7FA3E6E0">
          <w:rPr>
            <w:rFonts w:ascii="Helvetica" w:hAnsi="Helvetica"/>
          </w:rPr>
          <w:t>will be</w:t>
        </w:r>
      </w:ins>
      <w:ins w:id="102" w:author="Sanne de Wit" w:date="2022-08-10T12:15:00Z">
        <w:r w:rsidR="0EDDBF2D" w:rsidRPr="7FA3E6E0">
          <w:rPr>
            <w:rFonts w:ascii="Helvetica" w:hAnsi="Helvetica"/>
          </w:rPr>
          <w:t xml:space="preserve"> </w:t>
        </w:r>
      </w:ins>
      <w:r w:rsidRPr="7FA3E6E0">
        <w:rPr>
          <w:rFonts w:ascii="Helvetica" w:hAnsi="Helvetica"/>
        </w:rPr>
        <w:t xml:space="preserve">asked to indicate the reason from a </w:t>
      </w:r>
      <w:r w:rsidRPr="7FA3E6E0">
        <w:rPr>
          <w:rFonts w:ascii="Helvetica" w:hAnsi="Helvetica"/>
          <w:i/>
          <w:iCs/>
        </w:rPr>
        <w:t xml:space="preserve">list (I was not in the situation/the cue did not occur; I forgot; I wasn’t prepared; I chose not to do it; Other). </w:t>
      </w:r>
      <w:r w:rsidRPr="7FA3E6E0">
        <w:rPr>
          <w:rFonts w:ascii="Helvetica" w:hAnsi="Helvetica"/>
        </w:rPr>
        <w:t>Again, the latter question was not included in Lally et al. (2010), but it was in fact part of their study protocol.</w:t>
      </w:r>
    </w:p>
    <w:p w14:paraId="47504CCF" w14:textId="583E0E84" w:rsidR="00E95C69" w:rsidRPr="00431D16" w:rsidRDefault="00E95C69" w:rsidP="00E95C69">
      <w:pPr>
        <w:spacing w:after="0" w:line="360" w:lineRule="auto"/>
        <w:ind w:firstLine="720"/>
        <w:contextualSpacing/>
        <w:jc w:val="both"/>
        <w:rPr>
          <w:rFonts w:ascii="Helvetica" w:hAnsi="Helvetica"/>
        </w:rPr>
      </w:pPr>
      <w:bookmarkStart w:id="103" w:name="_heading=h.gjdgxs" w:colFirst="0" w:colLast="0"/>
      <w:bookmarkEnd w:id="103"/>
      <w:r w:rsidRPr="00431D16">
        <w:rPr>
          <w:rFonts w:ascii="Helvetica" w:hAnsi="Helvetica"/>
        </w:rPr>
        <w:t xml:space="preserve">The second meeting </w:t>
      </w:r>
      <w:del w:id="104" w:author="Sanne de Wit" w:date="2022-08-10T12:15:00Z">
        <w:r w:rsidRPr="00431D16" w:rsidDel="00CA6863">
          <w:rPr>
            <w:rFonts w:ascii="Helvetica" w:hAnsi="Helvetica"/>
          </w:rPr>
          <w:delText xml:space="preserve">was </w:delText>
        </w:r>
      </w:del>
      <w:ins w:id="105" w:author="Sanne de Wit" w:date="2022-08-10T12:26:00Z">
        <w:r w:rsidR="00CA6863">
          <w:rPr>
            <w:rFonts w:ascii="Helvetica" w:hAnsi="Helvetica"/>
          </w:rPr>
          <w:t>will be</w:t>
        </w:r>
      </w:ins>
      <w:ins w:id="106" w:author="Sanne de Wit" w:date="2022-08-10T12:15:00Z">
        <w:r w:rsidR="00CA6863" w:rsidRPr="00431D16">
          <w:rPr>
            <w:rFonts w:ascii="Helvetica" w:hAnsi="Helvetica"/>
          </w:rPr>
          <w:t xml:space="preserve"> </w:t>
        </w:r>
      </w:ins>
      <w:r w:rsidRPr="00431D16">
        <w:rPr>
          <w:rFonts w:ascii="Helvetica" w:hAnsi="Helvetica"/>
        </w:rPr>
        <w:t xml:space="preserve">scheduled 4-5 weeks after the first one. The main purpose of this meeting </w:t>
      </w:r>
      <w:del w:id="107" w:author="Sanne de Wit" w:date="2022-08-10T12:15:00Z">
        <w:r w:rsidRPr="00431D16" w:rsidDel="00CA6863">
          <w:rPr>
            <w:rFonts w:ascii="Helvetica" w:hAnsi="Helvetica"/>
          </w:rPr>
          <w:delText xml:space="preserve">was </w:delText>
        </w:r>
      </w:del>
      <w:ins w:id="108" w:author="Sanne de Wit" w:date="2022-08-10T12:15:00Z">
        <w:r w:rsidR="00CA6863">
          <w:rPr>
            <w:rFonts w:ascii="Helvetica" w:hAnsi="Helvetica"/>
          </w:rPr>
          <w:t>i</w:t>
        </w:r>
        <w:r w:rsidR="00CA6863" w:rsidRPr="00431D16">
          <w:rPr>
            <w:rFonts w:ascii="Helvetica" w:hAnsi="Helvetica"/>
          </w:rPr>
          <w:t xml:space="preserve">s </w:t>
        </w:r>
      </w:ins>
      <w:r w:rsidRPr="00431D16">
        <w:rPr>
          <w:rFonts w:ascii="Helvetica" w:hAnsi="Helvetica"/>
        </w:rPr>
        <w:t xml:space="preserve">to boost compliance. Furthermore, we </w:t>
      </w:r>
      <w:ins w:id="109" w:author="Sanne de Wit" w:date="2022-08-10T12:15:00Z">
        <w:r w:rsidR="00CA6863">
          <w:rPr>
            <w:rFonts w:ascii="Helvetica" w:hAnsi="Helvetica"/>
          </w:rPr>
          <w:t xml:space="preserve">will </w:t>
        </w:r>
      </w:ins>
      <w:r w:rsidRPr="00431D16">
        <w:rPr>
          <w:rFonts w:ascii="Helvetica" w:hAnsi="Helvetica"/>
        </w:rPr>
        <w:t>ask</w:t>
      </w:r>
      <w:del w:id="110" w:author="Sanne de Wit" w:date="2022-08-10T12:15:00Z">
        <w:r w:rsidRPr="00431D16" w:rsidDel="00CA6863">
          <w:rPr>
            <w:rFonts w:ascii="Helvetica" w:hAnsi="Helvetica"/>
          </w:rPr>
          <w:delText>ed</w:delText>
        </w:r>
      </w:del>
      <w:r w:rsidRPr="00431D16">
        <w:rPr>
          <w:rFonts w:ascii="Helvetica" w:hAnsi="Helvetica"/>
        </w:rPr>
        <w:t xml:space="preserve"> participants whether their daily routines were disrupted by external circumstances during five consecutive days or longer (e.g., illness or holidays). If they answer</w:t>
      </w:r>
      <w:del w:id="111" w:author="Sanne de Wit" w:date="2022-08-10T12:15:00Z">
        <w:r w:rsidRPr="00431D16" w:rsidDel="00CA6863">
          <w:rPr>
            <w:rFonts w:ascii="Helvetica" w:hAnsi="Helvetica"/>
          </w:rPr>
          <w:delText>ed</w:delText>
        </w:r>
      </w:del>
      <w:r w:rsidRPr="00431D16">
        <w:rPr>
          <w:rFonts w:ascii="Helvetica" w:hAnsi="Helvetica"/>
        </w:rPr>
        <w:t xml:space="preserve"> in the affirmative, they </w:t>
      </w:r>
      <w:del w:id="112" w:author="Sanne de Wit" w:date="2022-08-10T12:15:00Z">
        <w:r w:rsidRPr="00431D16" w:rsidDel="00CA6863">
          <w:rPr>
            <w:rFonts w:ascii="Helvetica" w:hAnsi="Helvetica"/>
          </w:rPr>
          <w:delText xml:space="preserve">were </w:delText>
        </w:r>
      </w:del>
      <w:ins w:id="113" w:author="Sanne de Wit" w:date="2022-08-10T12:27:00Z">
        <w:r w:rsidR="00CA6863">
          <w:rPr>
            <w:rFonts w:ascii="Helvetica" w:hAnsi="Helvetica"/>
          </w:rPr>
          <w:t>will</w:t>
        </w:r>
      </w:ins>
      <w:ins w:id="114" w:author="Sanne de Wit" w:date="2022-08-10T12:15:00Z">
        <w:r w:rsidR="00CA6863" w:rsidRPr="00431D16">
          <w:rPr>
            <w:rFonts w:ascii="Helvetica" w:hAnsi="Helvetica"/>
          </w:rPr>
          <w:t xml:space="preserve"> </w:t>
        </w:r>
      </w:ins>
      <w:r w:rsidRPr="00431D16">
        <w:rPr>
          <w:rFonts w:ascii="Helvetica" w:hAnsi="Helvetica"/>
        </w:rPr>
        <w:t xml:space="preserve">additionally </w:t>
      </w:r>
      <w:ins w:id="115" w:author="Sanne de Wit" w:date="2022-08-10T12:27:00Z">
        <w:r w:rsidR="00CA6863">
          <w:rPr>
            <w:rFonts w:ascii="Helvetica" w:hAnsi="Helvetica"/>
          </w:rPr>
          <w:t xml:space="preserve">be </w:t>
        </w:r>
      </w:ins>
      <w:r w:rsidRPr="00431D16">
        <w:rPr>
          <w:rFonts w:ascii="Helvetica" w:hAnsi="Helvetica"/>
        </w:rPr>
        <w:t xml:space="preserve">asked to indicate the start and end date, the circumstances (serious illness / holidays / </w:t>
      </w:r>
      <w:sdt>
        <w:sdtPr>
          <w:rPr>
            <w:rFonts w:ascii="Helvetica" w:hAnsi="Helvetica"/>
          </w:rPr>
          <w:tag w:val="goog_rdk_4"/>
          <w:id w:val="-2025473222"/>
        </w:sdtPr>
        <w:sdtContent/>
      </w:sdt>
      <w:r w:rsidRPr="00431D16">
        <w:rPr>
          <w:rFonts w:ascii="Helvetica" w:hAnsi="Helvetica"/>
        </w:rPr>
        <w:t>other), and the extent to which this interfered with performing the target behaviour during that period.</w:t>
      </w:r>
    </w:p>
    <w:p w14:paraId="71A4FC0D" w14:textId="0491A2A9" w:rsidR="00E95C69" w:rsidRPr="00431D16" w:rsidRDefault="00E95C69" w:rsidP="00E95C69">
      <w:pPr>
        <w:spacing w:after="0" w:line="360" w:lineRule="auto"/>
        <w:ind w:firstLine="720"/>
        <w:contextualSpacing/>
        <w:jc w:val="both"/>
        <w:rPr>
          <w:rFonts w:ascii="Helvetica" w:hAnsi="Helvetica"/>
        </w:rPr>
      </w:pPr>
      <w:r w:rsidRPr="00431D16">
        <w:rPr>
          <w:rFonts w:ascii="Helvetica" w:hAnsi="Helvetica"/>
        </w:rPr>
        <w:t xml:space="preserve">Following the complete 12 weeks of the study, participants </w:t>
      </w:r>
      <w:ins w:id="116" w:author="Sanne de Wit" w:date="2022-08-10T12:27:00Z">
        <w:r w:rsidR="00CA6863">
          <w:rPr>
            <w:rFonts w:ascii="Helvetica" w:hAnsi="Helvetica"/>
          </w:rPr>
          <w:t xml:space="preserve">will </w:t>
        </w:r>
      </w:ins>
      <w:ins w:id="117" w:author="Sanne de Wit" w:date="2022-08-10T12:15:00Z">
        <w:r w:rsidR="00CA6863">
          <w:rPr>
            <w:rFonts w:ascii="Helvetica" w:hAnsi="Helvetica"/>
          </w:rPr>
          <w:t>receive an email with</w:t>
        </w:r>
      </w:ins>
      <w:del w:id="118" w:author="Sanne de Wit" w:date="2022-08-10T12:15:00Z">
        <w:r w:rsidRPr="00431D16" w:rsidDel="00CA6863">
          <w:rPr>
            <w:rFonts w:ascii="Helvetica" w:hAnsi="Helvetica"/>
          </w:rPr>
          <w:delText>were emailed</w:delText>
        </w:r>
      </w:del>
      <w:r w:rsidRPr="00431D16">
        <w:rPr>
          <w:rFonts w:ascii="Helvetica" w:hAnsi="Helvetica"/>
        </w:rPr>
        <w:t xml:space="preserve"> a link to the exit questionnaire, which they should complete before the third and final at the end of the project. After they </w:t>
      </w:r>
      <w:ins w:id="119" w:author="Sanne de Wit" w:date="2022-08-10T12:16:00Z">
        <w:r w:rsidR="00CA6863">
          <w:rPr>
            <w:rFonts w:ascii="Helvetica" w:hAnsi="Helvetica"/>
          </w:rPr>
          <w:t xml:space="preserve">have </w:t>
        </w:r>
      </w:ins>
      <w:r w:rsidRPr="00431D16">
        <w:rPr>
          <w:rFonts w:ascii="Helvetica" w:hAnsi="Helvetica"/>
        </w:rPr>
        <w:t xml:space="preserve">answered the questions listed in the Materials section, we </w:t>
      </w:r>
      <w:ins w:id="120" w:author="Sanne de Wit" w:date="2022-08-10T12:27:00Z">
        <w:r w:rsidR="00CA6863">
          <w:rPr>
            <w:rFonts w:ascii="Helvetica" w:hAnsi="Helvetica"/>
          </w:rPr>
          <w:t xml:space="preserve">will </w:t>
        </w:r>
      </w:ins>
      <w:r w:rsidRPr="00431D16">
        <w:rPr>
          <w:rFonts w:ascii="Helvetica" w:hAnsi="Helvetica"/>
        </w:rPr>
        <w:t>ask</w:t>
      </w:r>
      <w:del w:id="121" w:author="Sanne de Wit" w:date="2022-08-10T12:16:00Z">
        <w:r w:rsidRPr="00431D16" w:rsidDel="00CA6863">
          <w:rPr>
            <w:rFonts w:ascii="Helvetica" w:hAnsi="Helvetica"/>
          </w:rPr>
          <w:delText>ed</w:delText>
        </w:r>
      </w:del>
      <w:r w:rsidRPr="00431D16">
        <w:rPr>
          <w:rFonts w:ascii="Helvetica" w:hAnsi="Helvetica"/>
        </w:rPr>
        <w:t xml:space="preserve"> them to fill out several additional questionnaires, to investigate relevant individual differences. Those data are not part of the replication and will therefore be analysed for a separate publication, which will refer to the present manuscript</w:t>
      </w:r>
      <w:ins w:id="122" w:author="Sanne de Wit" w:date="2022-09-13T14:09:00Z">
        <w:r w:rsidR="00AF035F">
          <w:rPr>
            <w:rFonts w:ascii="Helvetica" w:hAnsi="Helvetica"/>
          </w:rPr>
          <w:t xml:space="preserve"> (and will also include the impulsiveness, PNS and conscientiousness questionnaires)</w:t>
        </w:r>
      </w:ins>
      <w:r w:rsidRPr="00431D16">
        <w:rPr>
          <w:rFonts w:ascii="Helvetica" w:hAnsi="Helvetica"/>
        </w:rPr>
        <w:t xml:space="preserve">. During the final meeting, participants </w:t>
      </w:r>
      <w:del w:id="123" w:author="Sanne de Wit" w:date="2022-08-10T12:16:00Z">
        <w:r w:rsidRPr="00431D16" w:rsidDel="00CA6863">
          <w:rPr>
            <w:rFonts w:ascii="Helvetica" w:hAnsi="Helvetica"/>
          </w:rPr>
          <w:delText>we</w:delText>
        </w:r>
      </w:del>
      <w:del w:id="124" w:author="Sanne de Wit" w:date="2022-08-10T12:27:00Z">
        <w:r w:rsidRPr="00431D16" w:rsidDel="00CA6863">
          <w:rPr>
            <w:rFonts w:ascii="Helvetica" w:hAnsi="Helvetica"/>
          </w:rPr>
          <w:delText>re</w:delText>
        </w:r>
      </w:del>
      <w:ins w:id="125" w:author="Sanne de Wit" w:date="2022-08-10T12:27:00Z">
        <w:r w:rsidR="00CA6863">
          <w:rPr>
            <w:rFonts w:ascii="Helvetica" w:hAnsi="Helvetica"/>
          </w:rPr>
          <w:t>will be</w:t>
        </w:r>
      </w:ins>
      <w:r w:rsidRPr="00431D16">
        <w:rPr>
          <w:rFonts w:ascii="Helvetica" w:hAnsi="Helvetica"/>
        </w:rPr>
        <w:t xml:space="preserve"> thanked and reimbursed for their participation.</w:t>
      </w:r>
    </w:p>
    <w:p w14:paraId="328DADF4" w14:textId="00572523" w:rsidR="00E95C69" w:rsidRPr="00431D16" w:rsidRDefault="00E95C69" w:rsidP="00E95C69">
      <w:pPr>
        <w:spacing w:after="0" w:line="360" w:lineRule="auto"/>
        <w:contextualSpacing/>
        <w:jc w:val="both"/>
        <w:rPr>
          <w:rFonts w:ascii="Helvetica" w:hAnsi="Helvetica"/>
        </w:rPr>
      </w:pPr>
    </w:p>
    <w:p w14:paraId="236A69D2" w14:textId="580AE43A" w:rsidR="00E95C69" w:rsidRPr="00431D16" w:rsidRDefault="00E95C69" w:rsidP="00E95C69">
      <w:pPr>
        <w:spacing w:after="0" w:line="360" w:lineRule="auto"/>
        <w:contextualSpacing/>
        <w:jc w:val="both"/>
        <w:rPr>
          <w:rFonts w:ascii="Helvetica" w:hAnsi="Helvetica"/>
          <w:b/>
          <w:bCs/>
        </w:rPr>
      </w:pPr>
      <w:r w:rsidRPr="00431D16">
        <w:rPr>
          <w:rFonts w:ascii="Helvetica" w:hAnsi="Helvetica"/>
          <w:b/>
          <w:bCs/>
        </w:rPr>
        <w:t>Figure 1</w:t>
      </w:r>
    </w:p>
    <w:p w14:paraId="341EB79F" w14:textId="46843EAB" w:rsidR="00E95C69" w:rsidRPr="00431D16" w:rsidRDefault="00E95C69" w:rsidP="00E95C69">
      <w:pPr>
        <w:spacing w:after="0" w:line="360" w:lineRule="auto"/>
        <w:contextualSpacing/>
        <w:jc w:val="both"/>
        <w:rPr>
          <w:rFonts w:ascii="Helvetica" w:hAnsi="Helvetica"/>
          <w:i/>
          <w:iCs/>
        </w:rPr>
      </w:pPr>
      <w:r w:rsidRPr="00431D16">
        <w:rPr>
          <w:rFonts w:ascii="Helvetica" w:hAnsi="Helvetica"/>
          <w:i/>
          <w:iCs/>
        </w:rPr>
        <w:t>Study Procedure</w:t>
      </w:r>
    </w:p>
    <w:p w14:paraId="3E7C0520" w14:textId="2E3AF27E" w:rsidR="00E95C69" w:rsidRPr="00431D16" w:rsidRDefault="00E95C69" w:rsidP="00B265B8">
      <w:pPr>
        <w:spacing w:after="0" w:line="360" w:lineRule="auto"/>
        <w:ind w:firstLine="720"/>
        <w:contextualSpacing/>
        <w:rPr>
          <w:rFonts w:ascii="Helvetica" w:hAnsi="Helvetica"/>
        </w:rPr>
      </w:pPr>
      <w:r w:rsidRPr="00431D16">
        <w:rPr>
          <w:rFonts w:ascii="Helvetica" w:hAnsi="Helvetica"/>
          <w:i/>
          <w:noProof/>
        </w:rPr>
        <w:lastRenderedPageBreak/>
        <w:drawing>
          <wp:inline distT="0" distB="0" distL="0" distR="0" wp14:anchorId="66FCC0D7" wp14:editId="097EE2CF">
            <wp:extent cx="5696515" cy="1760086"/>
            <wp:effectExtent l="0" t="0" r="0" b="0"/>
            <wp:docPr id="3" name="image1.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Graphical user interface, application&#10;&#10;Description automatically generated"/>
                    <pic:cNvPicPr preferRelativeResize="0"/>
                  </pic:nvPicPr>
                  <pic:blipFill>
                    <a:blip r:embed="rId9"/>
                    <a:srcRect/>
                    <a:stretch>
                      <a:fillRect/>
                    </a:stretch>
                  </pic:blipFill>
                  <pic:spPr>
                    <a:xfrm>
                      <a:off x="0" y="0"/>
                      <a:ext cx="5696515" cy="1760086"/>
                    </a:xfrm>
                    <a:prstGeom prst="rect">
                      <a:avLst/>
                    </a:prstGeom>
                    <a:ln/>
                  </pic:spPr>
                </pic:pic>
              </a:graphicData>
            </a:graphic>
          </wp:inline>
        </w:drawing>
      </w:r>
      <w:r w:rsidRPr="00431D16">
        <w:rPr>
          <w:rFonts w:ascii="Helvetica" w:hAnsi="Helvetica"/>
          <w:i/>
        </w:rPr>
        <w:t>Note.</w:t>
      </w:r>
      <w:r w:rsidRPr="00431D16">
        <w:rPr>
          <w:rFonts w:ascii="Helvetica" w:hAnsi="Helvetica"/>
        </w:rPr>
        <w:t xml:space="preserve"> At the start of the study, participants</w:t>
      </w:r>
      <w:ins w:id="126" w:author="Sanne de Wit" w:date="2022-08-10T12:27:00Z">
        <w:r w:rsidR="00CA6863">
          <w:rPr>
            <w:rFonts w:ascii="Helvetica" w:hAnsi="Helvetica"/>
          </w:rPr>
          <w:t xml:space="preserve"> will</w:t>
        </w:r>
      </w:ins>
      <w:r w:rsidRPr="00431D16">
        <w:rPr>
          <w:rFonts w:ascii="Helvetica" w:hAnsi="Helvetica"/>
        </w:rPr>
        <w:t xml:space="preserve"> fill</w:t>
      </w:r>
      <w:del w:id="127" w:author="Sanne de Wit" w:date="2022-08-10T12:16:00Z">
        <w:r w:rsidRPr="00431D16" w:rsidDel="00CA6863">
          <w:rPr>
            <w:rFonts w:ascii="Helvetica" w:hAnsi="Helvetica"/>
          </w:rPr>
          <w:delText>ed</w:delText>
        </w:r>
      </w:del>
      <w:r w:rsidRPr="00431D16">
        <w:rPr>
          <w:rFonts w:ascii="Helvetica" w:hAnsi="Helvetica"/>
        </w:rPr>
        <w:t xml:space="preserve"> out questionnaires about personality factors. During the first online meeting with the experimenter, they </w:t>
      </w:r>
      <w:ins w:id="128" w:author="Sanne de Wit" w:date="2022-08-10T12:27:00Z">
        <w:r w:rsidR="00CA6863">
          <w:rPr>
            <w:rFonts w:ascii="Helvetica" w:hAnsi="Helvetica"/>
          </w:rPr>
          <w:t xml:space="preserve">will </w:t>
        </w:r>
      </w:ins>
      <w:r w:rsidRPr="00431D16">
        <w:rPr>
          <w:rFonts w:ascii="Helvetica" w:hAnsi="Helvetica"/>
        </w:rPr>
        <w:t>cho</w:t>
      </w:r>
      <w:ins w:id="129" w:author="Sanne de Wit" w:date="2022-08-10T12:16:00Z">
        <w:r w:rsidR="00CA6863">
          <w:rPr>
            <w:rFonts w:ascii="Helvetica" w:hAnsi="Helvetica"/>
          </w:rPr>
          <w:t>o</w:t>
        </w:r>
      </w:ins>
      <w:r w:rsidRPr="00431D16">
        <w:rPr>
          <w:rFonts w:ascii="Helvetica" w:hAnsi="Helvetica"/>
        </w:rPr>
        <w:t>se an exercise / drinking / eating habit that they want</w:t>
      </w:r>
      <w:del w:id="130" w:author="Sanne de Wit" w:date="2022-08-10T12:16:00Z">
        <w:r w:rsidRPr="00431D16" w:rsidDel="00CA6863">
          <w:rPr>
            <w:rFonts w:ascii="Helvetica" w:hAnsi="Helvetica"/>
          </w:rPr>
          <w:delText>ed</w:delText>
        </w:r>
      </w:del>
      <w:r w:rsidRPr="00431D16">
        <w:rPr>
          <w:rFonts w:ascii="Helvetica" w:hAnsi="Helvetica"/>
        </w:rPr>
        <w:t xml:space="preserve"> to form during the next 12 weeks. They </w:t>
      </w:r>
      <w:ins w:id="131" w:author="Sanne de Wit" w:date="2022-08-10T12:27:00Z">
        <w:r w:rsidR="00CA6863">
          <w:rPr>
            <w:rFonts w:ascii="Helvetica" w:hAnsi="Helvetica"/>
          </w:rPr>
          <w:t xml:space="preserve">will </w:t>
        </w:r>
      </w:ins>
      <w:r w:rsidRPr="00431D16">
        <w:rPr>
          <w:rFonts w:ascii="Helvetica" w:hAnsi="Helvetica"/>
        </w:rPr>
        <w:t>also report</w:t>
      </w:r>
      <w:del w:id="132" w:author="Sanne de Wit" w:date="2022-08-10T12:16:00Z">
        <w:r w:rsidRPr="00431D16" w:rsidDel="00CA6863">
          <w:rPr>
            <w:rFonts w:ascii="Helvetica" w:hAnsi="Helvetica"/>
          </w:rPr>
          <w:delText>ed</w:delText>
        </w:r>
      </w:del>
      <w:r w:rsidRPr="00431D16">
        <w:rPr>
          <w:rFonts w:ascii="Helvetica" w:hAnsi="Helvetica"/>
        </w:rPr>
        <w:t xml:space="preserve"> on the anticipated effort, enjoyment (reward) and strength of their intention. Next, they </w:t>
      </w:r>
      <w:ins w:id="133" w:author="Sanne de Wit" w:date="2022-08-10T12:27:00Z">
        <w:r w:rsidR="00CA6863">
          <w:rPr>
            <w:rFonts w:ascii="Helvetica" w:hAnsi="Helvetica"/>
          </w:rPr>
          <w:t>will be</w:t>
        </w:r>
      </w:ins>
      <w:del w:id="134" w:author="Sanne de Wit" w:date="2022-08-10T12:16:00Z">
        <w:r w:rsidRPr="00431D16" w:rsidDel="00CA6863">
          <w:rPr>
            <w:rFonts w:ascii="Helvetica" w:hAnsi="Helvetica"/>
          </w:rPr>
          <w:delText>we</w:delText>
        </w:r>
      </w:del>
      <w:del w:id="135" w:author="Sanne de Wit" w:date="2022-08-10T12:27:00Z">
        <w:r w:rsidRPr="00431D16" w:rsidDel="00CA6863">
          <w:rPr>
            <w:rFonts w:ascii="Helvetica" w:hAnsi="Helvetica"/>
          </w:rPr>
          <w:delText>re</w:delText>
        </w:r>
      </w:del>
      <w:r w:rsidRPr="00431D16">
        <w:rPr>
          <w:rFonts w:ascii="Helvetica" w:hAnsi="Helvetica"/>
        </w:rPr>
        <w:t xml:space="preserve"> asked to perform this behaviour daily and to report every morning on habit strength (using items of the Self-Report Habit Index). After the first four weeks, they </w:t>
      </w:r>
      <w:ins w:id="136" w:author="Sanne de Wit" w:date="2022-08-10T12:27:00Z">
        <w:r w:rsidR="00CA6863">
          <w:rPr>
            <w:rFonts w:ascii="Helvetica" w:hAnsi="Helvetica"/>
          </w:rPr>
          <w:t xml:space="preserve">will </w:t>
        </w:r>
      </w:ins>
      <w:r w:rsidRPr="00431D16">
        <w:rPr>
          <w:rFonts w:ascii="Helvetica" w:hAnsi="Helvetica"/>
        </w:rPr>
        <w:t>ha</w:t>
      </w:r>
      <w:del w:id="137" w:author="Sanne de Wit" w:date="2022-08-10T12:16:00Z">
        <w:r w:rsidRPr="00431D16" w:rsidDel="00CA6863">
          <w:rPr>
            <w:rFonts w:ascii="Helvetica" w:hAnsi="Helvetica"/>
          </w:rPr>
          <w:delText>d</w:delText>
        </w:r>
      </w:del>
      <w:ins w:id="138" w:author="Sanne de Wit" w:date="2022-08-10T12:16:00Z">
        <w:r w:rsidR="00CA6863">
          <w:rPr>
            <w:rFonts w:ascii="Helvetica" w:hAnsi="Helvetica"/>
          </w:rPr>
          <w:t>ve</w:t>
        </w:r>
      </w:ins>
      <w:r w:rsidRPr="00431D16">
        <w:rPr>
          <w:rFonts w:ascii="Helvetica" w:hAnsi="Helvetica"/>
        </w:rPr>
        <w:t xml:space="preserve"> the second meeting with the experimenter and </w:t>
      </w:r>
      <w:ins w:id="139" w:author="Sanne de Wit" w:date="2022-08-10T12:27:00Z">
        <w:r w:rsidR="00CA6863">
          <w:rPr>
            <w:rFonts w:ascii="Helvetica" w:hAnsi="Helvetica"/>
          </w:rPr>
          <w:t>wil</w:t>
        </w:r>
      </w:ins>
      <w:ins w:id="140" w:author="Sanne de Wit" w:date="2022-08-10T12:28:00Z">
        <w:r w:rsidR="00CA6863">
          <w:rPr>
            <w:rFonts w:ascii="Helvetica" w:hAnsi="Helvetica"/>
          </w:rPr>
          <w:t>l be</w:t>
        </w:r>
      </w:ins>
      <w:del w:id="141" w:author="Sanne de Wit" w:date="2022-08-10T12:16:00Z">
        <w:r w:rsidRPr="00431D16" w:rsidDel="00CA6863">
          <w:rPr>
            <w:rFonts w:ascii="Helvetica" w:hAnsi="Helvetica"/>
          </w:rPr>
          <w:delText>we</w:delText>
        </w:r>
      </w:del>
      <w:del w:id="142" w:author="Sanne de Wit" w:date="2022-08-10T12:28:00Z">
        <w:r w:rsidRPr="00431D16" w:rsidDel="00CA6863">
          <w:rPr>
            <w:rFonts w:ascii="Helvetica" w:hAnsi="Helvetica"/>
          </w:rPr>
          <w:delText>re</w:delText>
        </w:r>
      </w:del>
      <w:r w:rsidRPr="00431D16">
        <w:rPr>
          <w:rFonts w:ascii="Helvetica" w:hAnsi="Helvetica"/>
        </w:rPr>
        <w:t xml:space="preserve"> encouraged to continue. After twelve weeks, they </w:t>
      </w:r>
      <w:ins w:id="143" w:author="Sanne de Wit" w:date="2022-08-10T12:28:00Z">
        <w:r w:rsidR="00CA6863">
          <w:rPr>
            <w:rFonts w:ascii="Helvetica" w:hAnsi="Helvetica"/>
          </w:rPr>
          <w:t xml:space="preserve">will </w:t>
        </w:r>
      </w:ins>
      <w:r w:rsidRPr="00431D16">
        <w:rPr>
          <w:rFonts w:ascii="Helvetica" w:hAnsi="Helvetica"/>
        </w:rPr>
        <w:t>fill</w:t>
      </w:r>
      <w:del w:id="144" w:author="Sanne de Wit" w:date="2022-08-10T12:17:00Z">
        <w:r w:rsidRPr="00431D16" w:rsidDel="00CA6863">
          <w:rPr>
            <w:rFonts w:ascii="Helvetica" w:hAnsi="Helvetica"/>
          </w:rPr>
          <w:delText>ed</w:delText>
        </w:r>
      </w:del>
      <w:r w:rsidRPr="00431D16">
        <w:rPr>
          <w:rFonts w:ascii="Helvetica" w:hAnsi="Helvetica"/>
        </w:rPr>
        <w:t xml:space="preserve"> out the exit questionnaires. These questionnaires contain</w:t>
      </w:r>
      <w:del w:id="145" w:author="Sanne de Wit" w:date="2022-08-10T12:17:00Z">
        <w:r w:rsidRPr="00431D16" w:rsidDel="00CA6863">
          <w:rPr>
            <w:rFonts w:ascii="Helvetica" w:hAnsi="Helvetica"/>
          </w:rPr>
          <w:delText>ed</w:delText>
        </w:r>
      </w:del>
      <w:r w:rsidRPr="00431D16">
        <w:rPr>
          <w:rFonts w:ascii="Helvetica" w:hAnsi="Helvetica"/>
        </w:rPr>
        <w:t xml:space="preserve"> questions regarding effort, reward, intention</w:t>
      </w:r>
      <w:r w:rsidR="00755554">
        <w:rPr>
          <w:rFonts w:ascii="Helvetica" w:hAnsi="Helvetica"/>
        </w:rPr>
        <w:t>,</w:t>
      </w:r>
      <w:r w:rsidRPr="00431D16">
        <w:rPr>
          <w:rFonts w:ascii="Helvetica" w:hAnsi="Helvetica"/>
        </w:rPr>
        <w:t xml:space="preserve"> and self-efficacy (as well as several additional questionnaires at the end that are not part of the replication attempt). Finally, they </w:t>
      </w:r>
      <w:ins w:id="146" w:author="Sanne de Wit" w:date="2022-08-10T12:28:00Z">
        <w:r w:rsidR="00CA6863">
          <w:rPr>
            <w:rFonts w:ascii="Helvetica" w:hAnsi="Helvetica"/>
          </w:rPr>
          <w:t xml:space="preserve">will </w:t>
        </w:r>
      </w:ins>
      <w:r w:rsidRPr="00431D16">
        <w:rPr>
          <w:rFonts w:ascii="Helvetica" w:hAnsi="Helvetica"/>
        </w:rPr>
        <w:t>ha</w:t>
      </w:r>
      <w:ins w:id="147" w:author="Sanne de Wit" w:date="2022-08-10T12:17:00Z">
        <w:r w:rsidR="00CA6863">
          <w:rPr>
            <w:rFonts w:ascii="Helvetica" w:hAnsi="Helvetica"/>
          </w:rPr>
          <w:t>ve</w:t>
        </w:r>
      </w:ins>
      <w:del w:id="148" w:author="Sanne de Wit" w:date="2022-08-10T12:17:00Z">
        <w:r w:rsidRPr="00431D16" w:rsidDel="00CA6863">
          <w:rPr>
            <w:rFonts w:ascii="Helvetica" w:hAnsi="Helvetica"/>
          </w:rPr>
          <w:delText>d</w:delText>
        </w:r>
      </w:del>
      <w:r w:rsidRPr="00431D16">
        <w:rPr>
          <w:rFonts w:ascii="Helvetica" w:hAnsi="Helvetica"/>
        </w:rPr>
        <w:t xml:space="preserve"> their third meeting with the </w:t>
      </w:r>
      <w:proofErr w:type="gramStart"/>
      <w:r w:rsidRPr="00431D16">
        <w:rPr>
          <w:rFonts w:ascii="Helvetica" w:hAnsi="Helvetica"/>
        </w:rPr>
        <w:t>experimenter, and</w:t>
      </w:r>
      <w:proofErr w:type="gramEnd"/>
      <w:r w:rsidRPr="00431D16">
        <w:rPr>
          <w:rFonts w:ascii="Helvetica" w:hAnsi="Helvetica"/>
        </w:rPr>
        <w:t xml:space="preserve"> </w:t>
      </w:r>
      <w:ins w:id="149" w:author="Sanne de Wit" w:date="2022-08-10T12:28:00Z">
        <w:r w:rsidR="00CA6863">
          <w:rPr>
            <w:rFonts w:ascii="Helvetica" w:hAnsi="Helvetica"/>
          </w:rPr>
          <w:t xml:space="preserve">will </w:t>
        </w:r>
        <w:proofErr w:type="spellStart"/>
        <w:r w:rsidR="00CA6863">
          <w:rPr>
            <w:rFonts w:ascii="Helvetica" w:hAnsi="Helvetica"/>
          </w:rPr>
          <w:t>be</w:t>
        </w:r>
      </w:ins>
      <w:del w:id="150" w:author="Sanne de Wit" w:date="2022-08-10T12:17:00Z">
        <w:r w:rsidRPr="00431D16" w:rsidDel="00CA6863">
          <w:rPr>
            <w:rFonts w:ascii="Helvetica" w:hAnsi="Helvetica"/>
          </w:rPr>
          <w:delText>we</w:delText>
        </w:r>
      </w:del>
      <w:del w:id="151" w:author="Sanne de Wit" w:date="2022-08-10T12:28:00Z">
        <w:r w:rsidRPr="00431D16" w:rsidDel="00CA6863">
          <w:rPr>
            <w:rFonts w:ascii="Helvetica" w:hAnsi="Helvetica"/>
          </w:rPr>
          <w:delText xml:space="preserve">re </w:delText>
        </w:r>
      </w:del>
      <w:r w:rsidRPr="00431D16">
        <w:rPr>
          <w:rFonts w:ascii="Helvetica" w:hAnsi="Helvetica"/>
        </w:rPr>
        <w:t>thanked</w:t>
      </w:r>
      <w:proofErr w:type="spellEnd"/>
      <w:r w:rsidRPr="00431D16">
        <w:rPr>
          <w:rFonts w:ascii="Helvetica" w:hAnsi="Helvetica"/>
        </w:rPr>
        <w:t xml:space="preserve"> and reimbursed for their participation.</w:t>
      </w:r>
    </w:p>
    <w:p w14:paraId="5E0D1739" w14:textId="77777777" w:rsidR="00F761BF" w:rsidRPr="00431D16" w:rsidRDefault="00F761BF" w:rsidP="00B265B8">
      <w:pPr>
        <w:spacing w:after="0" w:line="360" w:lineRule="auto"/>
        <w:ind w:firstLine="720"/>
        <w:contextualSpacing/>
        <w:rPr>
          <w:rFonts w:ascii="Helvetica" w:hAnsi="Helvetica"/>
        </w:rPr>
      </w:pPr>
    </w:p>
    <w:p w14:paraId="2E54E027" w14:textId="442073AF" w:rsidR="002D5AAE" w:rsidRPr="00431D16" w:rsidRDefault="00F761BF" w:rsidP="002D5AAE">
      <w:pPr>
        <w:spacing w:after="0" w:line="360" w:lineRule="auto"/>
        <w:ind w:firstLine="720"/>
        <w:contextualSpacing/>
        <w:jc w:val="both"/>
        <w:rPr>
          <w:rFonts w:ascii="Helvetica" w:hAnsi="Helvetica"/>
        </w:rPr>
      </w:pPr>
      <w:r w:rsidRPr="00431D16">
        <w:rPr>
          <w:rFonts w:ascii="Helvetica" w:hAnsi="Helvetica"/>
        </w:rPr>
        <w:t xml:space="preserve">Our replication </w:t>
      </w:r>
      <w:del w:id="152" w:author="Sanne de Wit" w:date="2022-08-10T12:17:00Z">
        <w:r w:rsidRPr="00431D16" w:rsidDel="00CA6863">
          <w:rPr>
            <w:rFonts w:ascii="Helvetica" w:hAnsi="Helvetica"/>
          </w:rPr>
          <w:delText>wa</w:delText>
        </w:r>
      </w:del>
      <w:ins w:id="153" w:author="Sanne de Wit" w:date="2022-08-10T12:17:00Z">
        <w:r w:rsidR="00CA6863">
          <w:rPr>
            <w:rFonts w:ascii="Helvetica" w:hAnsi="Helvetica"/>
          </w:rPr>
          <w:t>i</w:t>
        </w:r>
      </w:ins>
      <w:r w:rsidRPr="00431D16">
        <w:rPr>
          <w:rFonts w:ascii="Helvetica" w:hAnsi="Helvetica"/>
        </w:rPr>
        <w:t xml:space="preserve">s aimed to be near-exact. </w:t>
      </w:r>
      <w:r w:rsidR="00E95C69" w:rsidRPr="00431D16">
        <w:rPr>
          <w:rFonts w:ascii="Helvetica" w:hAnsi="Helvetica"/>
        </w:rPr>
        <w:t xml:space="preserve">The main changes </w:t>
      </w:r>
      <w:del w:id="154" w:author="Sanne de Wit" w:date="2022-08-10T12:19:00Z">
        <w:r w:rsidR="00E95C69" w:rsidRPr="00431D16" w:rsidDel="00CA6863">
          <w:rPr>
            <w:rFonts w:ascii="Helvetica" w:hAnsi="Helvetica"/>
          </w:rPr>
          <w:delText xml:space="preserve">that we made </w:delText>
        </w:r>
      </w:del>
      <w:r w:rsidR="00E95C69" w:rsidRPr="00431D16">
        <w:rPr>
          <w:rFonts w:ascii="Helvetica" w:hAnsi="Helvetica"/>
        </w:rPr>
        <w:t xml:space="preserve">to the original protocol are summarised in this paragraph. </w:t>
      </w:r>
      <w:proofErr w:type="gramStart"/>
      <w:r w:rsidR="00E95C69" w:rsidRPr="00431D16">
        <w:rPr>
          <w:rFonts w:ascii="Helvetica" w:hAnsi="Helvetica"/>
        </w:rPr>
        <w:t>First of all</w:t>
      </w:r>
      <w:proofErr w:type="gramEnd"/>
      <w:r w:rsidR="00E95C69" w:rsidRPr="00431D16">
        <w:rPr>
          <w:rFonts w:ascii="Helvetica" w:hAnsi="Helvetica"/>
        </w:rPr>
        <w:t xml:space="preserve">, we </w:t>
      </w:r>
      <w:ins w:id="155" w:author="Sanne de Wit" w:date="2022-08-10T12:17:00Z">
        <w:r w:rsidR="00CA6863">
          <w:rPr>
            <w:rFonts w:ascii="Helvetica" w:hAnsi="Helvetica"/>
          </w:rPr>
          <w:t xml:space="preserve">will </w:t>
        </w:r>
      </w:ins>
      <w:r w:rsidR="00E95C69" w:rsidRPr="00431D16">
        <w:rPr>
          <w:rFonts w:ascii="Helvetica" w:hAnsi="Helvetica"/>
        </w:rPr>
        <w:t>conduct</w:t>
      </w:r>
      <w:del w:id="156" w:author="Sanne de Wit" w:date="2022-08-10T12:17:00Z">
        <w:r w:rsidR="00E95C69" w:rsidRPr="00431D16" w:rsidDel="00CA6863">
          <w:rPr>
            <w:rFonts w:ascii="Helvetica" w:hAnsi="Helvetica"/>
          </w:rPr>
          <w:delText>ed</w:delText>
        </w:r>
      </w:del>
      <w:r w:rsidR="00E95C69" w:rsidRPr="00431D16">
        <w:rPr>
          <w:rFonts w:ascii="Helvetica" w:hAnsi="Helvetica"/>
        </w:rPr>
        <w:t xml:space="preserve"> the three meetings online via video conferencing. Furthermore, the daily email to participants </w:t>
      </w:r>
      <w:ins w:id="157" w:author="Sanne de Wit" w:date="2022-08-10T12:19:00Z">
        <w:r w:rsidR="00CA6863">
          <w:rPr>
            <w:rFonts w:ascii="Helvetica" w:hAnsi="Helvetica"/>
          </w:rPr>
          <w:t xml:space="preserve">will be </w:t>
        </w:r>
      </w:ins>
      <w:del w:id="158" w:author="Sanne de Wit" w:date="2022-08-10T12:17:00Z">
        <w:r w:rsidR="00B71B07" w:rsidRPr="00431D16" w:rsidDel="00CA6863">
          <w:rPr>
            <w:rFonts w:ascii="Helvetica" w:hAnsi="Helvetica"/>
          </w:rPr>
          <w:delText>wa</w:delText>
        </w:r>
      </w:del>
      <w:del w:id="159" w:author="Sanne de Wit" w:date="2022-08-10T12:19:00Z">
        <w:r w:rsidR="00E95C69" w:rsidRPr="00431D16" w:rsidDel="00CA6863">
          <w:rPr>
            <w:rFonts w:ascii="Helvetica" w:hAnsi="Helvetica"/>
          </w:rPr>
          <w:delText xml:space="preserve">s </w:delText>
        </w:r>
      </w:del>
      <w:r w:rsidR="00E95C69" w:rsidRPr="00431D16">
        <w:rPr>
          <w:rFonts w:ascii="Helvetica" w:hAnsi="Helvetica"/>
        </w:rPr>
        <w:t xml:space="preserve">sent automatically through the LOTUS </w:t>
      </w:r>
      <w:r w:rsidR="007C4B47" w:rsidRPr="00431D16">
        <w:rPr>
          <w:rFonts w:ascii="Helvetica" w:hAnsi="Helvetica"/>
        </w:rPr>
        <w:t>software</w:t>
      </w:r>
      <w:r w:rsidR="00E95C69" w:rsidRPr="00431D16">
        <w:rPr>
          <w:rFonts w:ascii="Helvetica" w:hAnsi="Helvetica"/>
        </w:rPr>
        <w:t xml:space="preserve"> (</w:t>
      </w:r>
      <w:hyperlink r:id="rId10">
        <w:r w:rsidR="00E95C69" w:rsidRPr="00431D16">
          <w:rPr>
            <w:rFonts w:ascii="Helvetica" w:hAnsi="Helvetica"/>
            <w:color w:val="0563C1"/>
            <w:u w:val="single"/>
          </w:rPr>
          <w:t>www.lab.uva.nl/lotus</w:t>
        </w:r>
      </w:hyperlink>
      <w:r w:rsidR="00E95C69" w:rsidRPr="00431D16">
        <w:rPr>
          <w:rFonts w:ascii="Helvetica" w:hAnsi="Helvetica"/>
        </w:rPr>
        <w:t xml:space="preserve">), and the questionnaires </w:t>
      </w:r>
      <w:del w:id="160" w:author="Sanne de Wit" w:date="2022-08-10T12:19:00Z">
        <w:r w:rsidR="00E95C69" w:rsidRPr="00431D16" w:rsidDel="00CA6863">
          <w:rPr>
            <w:rFonts w:ascii="Helvetica" w:hAnsi="Helvetica"/>
          </w:rPr>
          <w:delText xml:space="preserve">were </w:delText>
        </w:r>
      </w:del>
      <w:ins w:id="161" w:author="Sanne de Wit" w:date="2022-08-10T12:19:00Z">
        <w:r w:rsidR="00CA6863">
          <w:rPr>
            <w:rFonts w:ascii="Helvetica" w:hAnsi="Helvetica"/>
          </w:rPr>
          <w:t>a</w:t>
        </w:r>
        <w:r w:rsidR="00CA6863" w:rsidRPr="00431D16">
          <w:rPr>
            <w:rFonts w:ascii="Helvetica" w:hAnsi="Helvetica"/>
          </w:rPr>
          <w:t xml:space="preserve">re </w:t>
        </w:r>
      </w:ins>
      <w:r w:rsidR="00E95C69" w:rsidRPr="00431D16">
        <w:rPr>
          <w:rFonts w:ascii="Helvetica" w:hAnsi="Helvetica"/>
        </w:rPr>
        <w:t xml:space="preserve">filled out online </w:t>
      </w:r>
      <w:r w:rsidR="007C4B47" w:rsidRPr="00431D16">
        <w:rPr>
          <w:rFonts w:ascii="Helvetica" w:hAnsi="Helvetica"/>
        </w:rPr>
        <w:t>via</w:t>
      </w:r>
      <w:r w:rsidR="00E95C69" w:rsidRPr="00431D16">
        <w:rPr>
          <w:rFonts w:ascii="Helvetica" w:hAnsi="Helvetica"/>
        </w:rPr>
        <w:t xml:space="preserve"> Qualtrics (</w:t>
      </w:r>
      <w:hyperlink r:id="rId11" w:history="1">
        <w:r w:rsidR="00757AF7" w:rsidRPr="002E3091">
          <w:rPr>
            <w:rStyle w:val="Hyperlink"/>
            <w:rFonts w:ascii="Helvetica" w:hAnsi="Helvetica"/>
          </w:rPr>
          <w:t>www.qualtrics.com</w:t>
        </w:r>
      </w:hyperlink>
      <w:r w:rsidR="00E95C69" w:rsidRPr="00431D16">
        <w:rPr>
          <w:rFonts w:ascii="Helvetica" w:hAnsi="Helvetica"/>
        </w:rPr>
        <w:t xml:space="preserve">).  Due to technological advances since the original study, there </w:t>
      </w:r>
      <w:ins w:id="162" w:author="Sanne de Wit" w:date="2022-08-10T12:17:00Z">
        <w:r w:rsidR="00CA6863">
          <w:rPr>
            <w:rFonts w:ascii="Helvetica" w:hAnsi="Helvetica"/>
          </w:rPr>
          <w:t>i</w:t>
        </w:r>
      </w:ins>
      <w:del w:id="163" w:author="Sanne de Wit" w:date="2022-08-10T12:17:00Z">
        <w:r w:rsidR="00E95C69" w:rsidRPr="00431D16" w:rsidDel="00CA6863">
          <w:rPr>
            <w:rFonts w:ascii="Helvetica" w:hAnsi="Helvetica"/>
          </w:rPr>
          <w:delText>wa</w:delText>
        </w:r>
      </w:del>
      <w:r w:rsidR="00E95C69" w:rsidRPr="00431D16">
        <w:rPr>
          <w:rFonts w:ascii="Helvetica" w:hAnsi="Helvetica"/>
        </w:rPr>
        <w:t xml:space="preserve">s another difference that we </w:t>
      </w:r>
      <w:del w:id="164" w:author="Sanne de Wit" w:date="2022-08-10T12:20:00Z">
        <w:r w:rsidR="00E95C69" w:rsidRPr="00431D16" w:rsidDel="00CA6863">
          <w:rPr>
            <w:rFonts w:ascii="Helvetica" w:hAnsi="Helvetica"/>
          </w:rPr>
          <w:delText>could not</w:delText>
        </w:r>
      </w:del>
      <w:ins w:id="165" w:author="Sanne de Wit" w:date="2022-08-10T12:20:00Z">
        <w:r w:rsidR="00CA6863">
          <w:rPr>
            <w:rFonts w:ascii="Helvetica" w:hAnsi="Helvetica"/>
          </w:rPr>
          <w:t>cannot</w:t>
        </w:r>
      </w:ins>
      <w:r w:rsidR="00E95C69" w:rsidRPr="00431D16">
        <w:rPr>
          <w:rFonts w:ascii="Helvetica" w:hAnsi="Helvetica"/>
        </w:rPr>
        <w:t xml:space="preserve"> circumvent. These days, some people receive a push message on their smartphone when receiving an email. Being reminded to complete the </w:t>
      </w:r>
      <w:ins w:id="166" w:author="Sanne de Wit" w:date="2022-08-10T12:19:00Z">
        <w:r w:rsidR="00CA6863">
          <w:rPr>
            <w:rFonts w:ascii="Helvetica" w:hAnsi="Helvetica"/>
          </w:rPr>
          <w:t>SRHI</w:t>
        </w:r>
      </w:ins>
      <w:del w:id="167" w:author="Sanne de Wit" w:date="2022-08-10T12:19:00Z">
        <w:r w:rsidR="00E95C69" w:rsidRPr="00431D16" w:rsidDel="00CA6863">
          <w:rPr>
            <w:rFonts w:ascii="Helvetica" w:hAnsi="Helvetica"/>
          </w:rPr>
          <w:delText>Self-Report Habit Index (SRHI; Verplanken &amp; Orbell, 2003)</w:delText>
        </w:r>
      </w:del>
      <w:r w:rsidR="00E95C69" w:rsidRPr="00431D16">
        <w:rPr>
          <w:rFonts w:ascii="Helvetica" w:hAnsi="Helvetica"/>
        </w:rPr>
        <w:t xml:space="preserve"> by push-messages might affect adherence (even though these were sent early in the morning). Therefore, at the end of the study, we </w:t>
      </w:r>
      <w:ins w:id="168" w:author="Sanne de Wit" w:date="2022-08-10T12:20:00Z">
        <w:r w:rsidR="00CA6863">
          <w:rPr>
            <w:rFonts w:ascii="Helvetica" w:hAnsi="Helvetica"/>
          </w:rPr>
          <w:t xml:space="preserve">will </w:t>
        </w:r>
      </w:ins>
      <w:r w:rsidR="00E95C69" w:rsidRPr="00431D16">
        <w:rPr>
          <w:rFonts w:ascii="Helvetica" w:hAnsi="Helvetica"/>
        </w:rPr>
        <w:t>ask</w:t>
      </w:r>
      <w:del w:id="169" w:author="Sanne de Wit" w:date="2022-08-10T12:20:00Z">
        <w:r w:rsidR="00E95C69" w:rsidRPr="00431D16" w:rsidDel="00CA6863">
          <w:rPr>
            <w:rFonts w:ascii="Helvetica" w:hAnsi="Helvetica"/>
          </w:rPr>
          <w:delText>ed</w:delText>
        </w:r>
      </w:del>
      <w:r w:rsidR="00E95C69" w:rsidRPr="00431D16">
        <w:rPr>
          <w:rFonts w:ascii="Helvetica" w:hAnsi="Helvetica"/>
        </w:rPr>
        <w:t xml:space="preserve"> participants whether they receive push messages or not</w:t>
      </w:r>
      <w:ins w:id="170" w:author="Sanne de Wit" w:date="2022-08-10T12:20:00Z">
        <w:r w:rsidR="00CA6863">
          <w:rPr>
            <w:rFonts w:ascii="Helvetica" w:hAnsi="Helvetica"/>
          </w:rPr>
          <w:t>,</w:t>
        </w:r>
      </w:ins>
      <w:r w:rsidR="00E95C69" w:rsidRPr="00431D16">
        <w:rPr>
          <w:rFonts w:ascii="Helvetica" w:hAnsi="Helvetica"/>
        </w:rPr>
        <w:t xml:space="preserve"> to allow us to conduct a control analysis to determine whether this affected the results. We also added several questions regarding their behavioural intentions to the first meeting</w:t>
      </w:r>
      <w:r w:rsidR="00B71B07" w:rsidRPr="00431D16">
        <w:rPr>
          <w:rFonts w:ascii="Helvetica" w:hAnsi="Helvetica"/>
        </w:rPr>
        <w:t>, and regarding the target routine to the third meeting</w:t>
      </w:r>
      <w:r w:rsidR="00E95C69" w:rsidRPr="00431D16">
        <w:rPr>
          <w:rFonts w:ascii="Helvetica" w:hAnsi="Helvetica"/>
        </w:rPr>
        <w:t>. We have uploaded the detailed study protocol on OSF (</w:t>
      </w:r>
      <w:hyperlink r:id="rId12">
        <w:r w:rsidR="00E95C69" w:rsidRPr="00431D16">
          <w:rPr>
            <w:rFonts w:ascii="Helvetica" w:hAnsi="Helvetica"/>
            <w:color w:val="0563C1"/>
            <w:u w:val="single"/>
          </w:rPr>
          <w:t>https://osf.io/n6srx/</w:t>
        </w:r>
      </w:hyperlink>
      <w:r w:rsidR="00E95C69" w:rsidRPr="00431D16">
        <w:rPr>
          <w:rFonts w:ascii="Helvetica" w:hAnsi="Helvetica"/>
        </w:rPr>
        <w:t>),</w:t>
      </w:r>
      <w:r w:rsidR="00B265B8" w:rsidRPr="00431D16">
        <w:rPr>
          <w:rFonts w:ascii="Helvetica" w:hAnsi="Helvetica"/>
        </w:rPr>
        <w:t xml:space="preserve"> with </w:t>
      </w:r>
      <w:r w:rsidRPr="00431D16">
        <w:rPr>
          <w:rFonts w:ascii="Helvetica" w:hAnsi="Helvetica"/>
        </w:rPr>
        <w:t xml:space="preserve">all </w:t>
      </w:r>
      <w:r w:rsidR="00B265B8" w:rsidRPr="00431D16">
        <w:rPr>
          <w:rFonts w:ascii="Helvetica" w:hAnsi="Helvetica"/>
        </w:rPr>
        <w:t xml:space="preserve">minor </w:t>
      </w:r>
      <w:r w:rsidR="00B265B8" w:rsidRPr="00431D16">
        <w:rPr>
          <w:rFonts w:ascii="Helvetica" w:hAnsi="Helvetica"/>
        </w:rPr>
        <w:lastRenderedPageBreak/>
        <w:t xml:space="preserve">changes to the original protocol highlighted, and signed </w:t>
      </w:r>
      <w:r w:rsidR="002D5AAE" w:rsidRPr="00431D16">
        <w:rPr>
          <w:rFonts w:ascii="Helvetica" w:hAnsi="Helvetica"/>
        </w:rPr>
        <w:t>approval by Dr Lally, the author of the original publication.</w:t>
      </w:r>
    </w:p>
    <w:p w14:paraId="0E195F71" w14:textId="77777777" w:rsidR="00F761BF" w:rsidRPr="00431D16" w:rsidRDefault="00F761BF" w:rsidP="002D5AAE">
      <w:pPr>
        <w:spacing w:after="0" w:line="360" w:lineRule="auto"/>
        <w:ind w:firstLine="720"/>
        <w:contextualSpacing/>
        <w:jc w:val="both"/>
        <w:rPr>
          <w:rFonts w:ascii="Helvetica" w:hAnsi="Helvetica"/>
        </w:rPr>
      </w:pPr>
    </w:p>
    <w:p w14:paraId="78F2B12C" w14:textId="77777777" w:rsidR="00E95C69" w:rsidRPr="00431D16" w:rsidRDefault="00E95C69" w:rsidP="00E95C69">
      <w:pPr>
        <w:spacing w:after="0" w:line="360" w:lineRule="auto"/>
        <w:contextualSpacing/>
        <w:rPr>
          <w:rFonts w:ascii="Helvetica" w:hAnsi="Helvetica"/>
          <w:b/>
          <w:bCs/>
          <w:iCs/>
        </w:rPr>
      </w:pPr>
      <w:r w:rsidRPr="00431D16">
        <w:rPr>
          <w:rFonts w:ascii="Helvetica" w:hAnsi="Helvetica"/>
          <w:b/>
          <w:bCs/>
          <w:iCs/>
        </w:rPr>
        <w:t>Materials</w:t>
      </w:r>
    </w:p>
    <w:p w14:paraId="1183DB60" w14:textId="55602465" w:rsidR="00E95C69" w:rsidRPr="00431D16" w:rsidRDefault="00E95C69" w:rsidP="00E95C69">
      <w:pPr>
        <w:spacing w:after="0" w:line="360" w:lineRule="auto"/>
        <w:ind w:firstLine="720"/>
        <w:contextualSpacing/>
        <w:jc w:val="both"/>
        <w:rPr>
          <w:rFonts w:ascii="Helvetica" w:hAnsi="Helvetica"/>
        </w:rPr>
      </w:pPr>
      <w:r w:rsidRPr="00431D16">
        <w:rPr>
          <w:rFonts w:ascii="Helvetica" w:hAnsi="Helvetica"/>
        </w:rPr>
        <w:t xml:space="preserve">The questionnaires that </w:t>
      </w:r>
      <w:ins w:id="171" w:author="Sanne de Wit" w:date="2022-08-10T12:25:00Z">
        <w:r w:rsidR="00CA6863">
          <w:rPr>
            <w:rFonts w:ascii="Helvetica" w:hAnsi="Helvetica"/>
          </w:rPr>
          <w:t>a</w:t>
        </w:r>
      </w:ins>
      <w:del w:id="172" w:author="Sanne de Wit" w:date="2022-08-10T12:25:00Z">
        <w:r w:rsidRPr="00431D16" w:rsidDel="00CA6863">
          <w:rPr>
            <w:rFonts w:ascii="Helvetica" w:hAnsi="Helvetica"/>
          </w:rPr>
          <w:delText>we</w:delText>
        </w:r>
      </w:del>
      <w:r w:rsidRPr="00431D16">
        <w:rPr>
          <w:rFonts w:ascii="Helvetica" w:hAnsi="Helvetica"/>
        </w:rPr>
        <w:t xml:space="preserve">re used during the screening, lab sessions, and daily habit formation </w:t>
      </w:r>
      <w:del w:id="173" w:author="Sanne de Wit" w:date="2022-08-10T12:25:00Z">
        <w:r w:rsidRPr="00431D16" w:rsidDel="00CA6863">
          <w:rPr>
            <w:rFonts w:ascii="Helvetica" w:hAnsi="Helvetica"/>
          </w:rPr>
          <w:delText xml:space="preserve">were </w:delText>
        </w:r>
      </w:del>
      <w:ins w:id="174" w:author="Sanne de Wit" w:date="2022-08-10T12:25:00Z">
        <w:r w:rsidR="00CA6863">
          <w:rPr>
            <w:rFonts w:ascii="Helvetica" w:hAnsi="Helvetica"/>
          </w:rPr>
          <w:t>a</w:t>
        </w:r>
        <w:r w:rsidR="00CA6863" w:rsidRPr="00431D16">
          <w:rPr>
            <w:rFonts w:ascii="Helvetica" w:hAnsi="Helvetica"/>
          </w:rPr>
          <w:t xml:space="preserve">re </w:t>
        </w:r>
      </w:ins>
      <w:r w:rsidRPr="00431D16">
        <w:rPr>
          <w:rFonts w:ascii="Helvetica" w:hAnsi="Helvetica"/>
        </w:rPr>
        <w:t xml:space="preserve">all administered using Qualtrics (www.qualtrics.com), and daily reminders </w:t>
      </w:r>
      <w:del w:id="175" w:author="Sanne de Wit" w:date="2022-08-10T12:26:00Z">
        <w:r w:rsidRPr="00431D16" w:rsidDel="00CA6863">
          <w:rPr>
            <w:rFonts w:ascii="Helvetica" w:hAnsi="Helvetica"/>
          </w:rPr>
          <w:delText xml:space="preserve">were </w:delText>
        </w:r>
      </w:del>
      <w:ins w:id="176" w:author="Sanne de Wit" w:date="2022-08-10T12:26:00Z">
        <w:r w:rsidR="00CA6863">
          <w:rPr>
            <w:rFonts w:ascii="Helvetica" w:hAnsi="Helvetica"/>
          </w:rPr>
          <w:t>a</w:t>
        </w:r>
        <w:r w:rsidR="00CA6863" w:rsidRPr="00431D16">
          <w:rPr>
            <w:rFonts w:ascii="Helvetica" w:hAnsi="Helvetica"/>
          </w:rPr>
          <w:t xml:space="preserve">re </w:t>
        </w:r>
      </w:ins>
      <w:r w:rsidRPr="00431D16">
        <w:rPr>
          <w:rFonts w:ascii="Helvetica" w:hAnsi="Helvetica"/>
        </w:rPr>
        <w:t xml:space="preserve">sent via the in-house Lotus </w:t>
      </w:r>
      <w:r w:rsidR="00C120E8" w:rsidRPr="00431D16">
        <w:rPr>
          <w:rFonts w:ascii="Helvetica" w:hAnsi="Helvetica"/>
        </w:rPr>
        <w:t xml:space="preserve">software </w:t>
      </w:r>
      <w:r w:rsidRPr="00431D16">
        <w:rPr>
          <w:rFonts w:ascii="Helvetica" w:hAnsi="Helvetica"/>
        </w:rPr>
        <w:t>(</w:t>
      </w:r>
      <w:hyperlink r:id="rId13" w:history="1">
        <w:r w:rsidR="00C120E8" w:rsidRPr="00431D16">
          <w:rPr>
            <w:rStyle w:val="Hyperlink"/>
            <w:rFonts w:ascii="Helvetica" w:hAnsi="Helvetica"/>
          </w:rPr>
          <w:t>https://www.lab.uva.nl/lotus/help/</w:t>
        </w:r>
      </w:hyperlink>
      <w:r w:rsidRPr="00431D16">
        <w:rPr>
          <w:rFonts w:ascii="Helvetica" w:hAnsi="Helvetica"/>
        </w:rPr>
        <w:t>).</w:t>
      </w:r>
    </w:p>
    <w:p w14:paraId="0A83A50E" w14:textId="017B9E75" w:rsidR="00E95C69" w:rsidRPr="00431D16" w:rsidRDefault="00E95C69" w:rsidP="00E95C69">
      <w:pPr>
        <w:spacing w:after="0" w:line="360" w:lineRule="auto"/>
        <w:ind w:firstLine="720"/>
        <w:contextualSpacing/>
        <w:jc w:val="both"/>
        <w:rPr>
          <w:rFonts w:ascii="Helvetica" w:hAnsi="Helvetica"/>
        </w:rPr>
      </w:pPr>
      <w:r w:rsidRPr="00431D16">
        <w:rPr>
          <w:rFonts w:ascii="Helvetica" w:hAnsi="Helvetica"/>
          <w:i/>
        </w:rPr>
        <w:t>Impulsivity.</w:t>
      </w:r>
      <w:r w:rsidRPr="00431D16">
        <w:rPr>
          <w:rFonts w:ascii="Helvetica" w:hAnsi="Helvetica"/>
        </w:rPr>
        <w:t xml:space="preserve"> The Barratt Impulsiveness Scale (BIS-11; Patton</w:t>
      </w:r>
      <w:r w:rsidR="005E029E" w:rsidRPr="00431D16">
        <w:rPr>
          <w:rFonts w:ascii="Helvetica" w:hAnsi="Helvetica"/>
        </w:rPr>
        <w:t xml:space="preserve"> et al.</w:t>
      </w:r>
      <w:r w:rsidRPr="00431D16">
        <w:rPr>
          <w:rFonts w:ascii="Helvetica" w:hAnsi="Helvetica"/>
        </w:rPr>
        <w:t>, 1995) is a 30-item self-report instrument designed to assess the personality and behavioural construct of impulsiveness. Participants rate the items (e.g., “</w:t>
      </w:r>
      <w:r w:rsidRPr="00431D16">
        <w:rPr>
          <w:rFonts w:ascii="Helvetica" w:hAnsi="Helvetica"/>
          <w:i/>
        </w:rPr>
        <w:t>I am self-controlled</w:t>
      </w:r>
      <w:r w:rsidRPr="00431D16">
        <w:rPr>
          <w:rFonts w:ascii="Helvetica" w:hAnsi="Helvetica"/>
        </w:rPr>
        <w:t xml:space="preserve">”) on a four-point Likert scale (ranging from rarely/never to almost always/always). The BIS-11 has demonstrated acceptable internal consistency across a range of cultures (Cronbach’s alpha range .71-.83). </w:t>
      </w:r>
    </w:p>
    <w:p w14:paraId="775FBFE2" w14:textId="1A5E761B" w:rsidR="00E95C69" w:rsidRPr="00431D16" w:rsidRDefault="00E95C69" w:rsidP="00E95C69">
      <w:pPr>
        <w:spacing w:after="0" w:line="360" w:lineRule="auto"/>
        <w:ind w:firstLine="720"/>
        <w:contextualSpacing/>
        <w:jc w:val="both"/>
        <w:rPr>
          <w:rFonts w:ascii="Helvetica" w:hAnsi="Helvetica"/>
        </w:rPr>
      </w:pPr>
      <w:bookmarkStart w:id="177" w:name="_heading=h.30j0zll" w:colFirst="0" w:colLast="0"/>
      <w:bookmarkEnd w:id="177"/>
      <w:r w:rsidRPr="00431D16">
        <w:rPr>
          <w:rFonts w:ascii="Helvetica" w:hAnsi="Helvetica"/>
          <w:i/>
        </w:rPr>
        <w:t>Personal Need for Structure.</w:t>
      </w:r>
      <w:r w:rsidRPr="00431D16">
        <w:rPr>
          <w:rFonts w:ascii="Helvetica" w:hAnsi="Helvetica"/>
        </w:rPr>
        <w:t xml:space="preserve"> The Personal Need for Structure questionnaire (PNS; Thompson, </w:t>
      </w:r>
      <w:proofErr w:type="spellStart"/>
      <w:r w:rsidRPr="00431D16">
        <w:rPr>
          <w:rFonts w:ascii="Helvetica" w:hAnsi="Helvetica"/>
        </w:rPr>
        <w:t>Naccarato</w:t>
      </w:r>
      <w:proofErr w:type="spellEnd"/>
      <w:r w:rsidRPr="00431D16">
        <w:rPr>
          <w:rFonts w:ascii="Helvetica" w:hAnsi="Helvetica"/>
        </w:rPr>
        <w:t>, &amp; Parker, 1989) encompasses 12 items and assesses the degree to which people are motivated to structure their environment in simple and unambiguous ways. Participants rate items (e.g., “</w:t>
      </w:r>
      <w:r w:rsidRPr="00431D16">
        <w:rPr>
          <w:rFonts w:ascii="Helvetica" w:hAnsi="Helvetica"/>
          <w:i/>
        </w:rPr>
        <w:t>I enjoy being spontaneous</w:t>
      </w:r>
      <w:r w:rsidRPr="00431D16">
        <w:rPr>
          <w:rFonts w:ascii="Helvetica" w:hAnsi="Helvetica"/>
        </w:rPr>
        <w:t xml:space="preserve">”) on a six-point Likert scale (ranging from strongly disagree to strongly agree). The scale is thought to capture two factors, factor one concerns the wish for structure whereas factor two concerns the reason for a lack of structure. Overall, the PNS has demonstrated acceptable internal consistency </w:t>
      </w:r>
      <w:sdt>
        <w:sdtPr>
          <w:rPr>
            <w:rFonts w:ascii="Helvetica" w:hAnsi="Helvetica"/>
          </w:rPr>
          <w:tag w:val="MENDELEY_CITATION_v3_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"/>
          <w:id w:val="-1020542666"/>
          <w:placeholder>
            <w:docPart w:val="FEB1A4B26066874388C2DC45C9773049"/>
          </w:placeholder>
        </w:sdtPr>
        <w:sdtContent>
          <w:r w:rsidRPr="00431D16">
            <w:rPr>
              <w:rFonts w:ascii="Helvetica" w:eastAsia="Times New Roman" w:hAnsi="Helvetica"/>
            </w:rPr>
            <w:t>(</w:t>
          </w:r>
          <w:proofErr w:type="spellStart"/>
          <w:r w:rsidRPr="00431D16">
            <w:rPr>
              <w:rFonts w:ascii="Helvetica" w:eastAsia="Times New Roman" w:hAnsi="Helvetica"/>
            </w:rPr>
            <w:t>Neuberg</w:t>
          </w:r>
          <w:proofErr w:type="spellEnd"/>
          <w:r w:rsidRPr="00431D16">
            <w:rPr>
              <w:rFonts w:ascii="Helvetica" w:eastAsia="Times New Roman" w:hAnsi="Helvetica"/>
            </w:rPr>
            <w:t xml:space="preserve"> &amp; Newsom, 1993)</w:t>
          </w:r>
        </w:sdtContent>
      </w:sdt>
      <w:r w:rsidRPr="00431D16">
        <w:rPr>
          <w:rFonts w:ascii="Helvetica" w:hAnsi="Helvetica"/>
        </w:rPr>
        <w:t>.</w:t>
      </w:r>
    </w:p>
    <w:p w14:paraId="2F512AFA" w14:textId="77777777" w:rsidR="00E95C69" w:rsidRPr="00431D16" w:rsidRDefault="00E95C69" w:rsidP="00E95C69">
      <w:pPr>
        <w:spacing w:after="0" w:line="360" w:lineRule="auto"/>
        <w:ind w:firstLine="720"/>
        <w:contextualSpacing/>
        <w:jc w:val="both"/>
        <w:rPr>
          <w:rFonts w:ascii="Helvetica" w:hAnsi="Helvetica"/>
        </w:rPr>
      </w:pPr>
      <w:r w:rsidRPr="00431D16">
        <w:rPr>
          <w:rFonts w:ascii="Helvetica" w:hAnsi="Helvetica"/>
          <w:i/>
        </w:rPr>
        <w:t>Conscientiousness.</w:t>
      </w:r>
      <w:r w:rsidRPr="00431D16">
        <w:rPr>
          <w:rFonts w:ascii="Helvetica" w:hAnsi="Helvetica"/>
        </w:rPr>
        <w:t xml:space="preserve"> Self-reported conscientiousness was measured with ten corresponding items of the International Personality Item Pool (IPIP; Goldberg, 1999), a measure commonly used to assess the big-five personality factors. Participants rate the ten items (e.g., “</w:t>
      </w:r>
      <w:r w:rsidRPr="00431D16">
        <w:rPr>
          <w:rFonts w:ascii="Helvetica" w:hAnsi="Helvetica"/>
          <w:i/>
        </w:rPr>
        <w:t>I like order</w:t>
      </w:r>
      <w:r w:rsidRPr="00431D16">
        <w:rPr>
          <w:rFonts w:ascii="Helvetica" w:hAnsi="Helvetica"/>
        </w:rPr>
        <w:t xml:space="preserve">”) on a five-point Likert scale (ranging from very inaccurate to very accurate). The IPIP, as well as the conscientiousness subscale specifically (Cronbach’s alpha = .86), have demonstrated good internal consistency (Cronbach’s alpha = .79 - .87) and test-retest reliability </w:t>
      </w:r>
      <w:sdt>
        <w:sdtPr>
          <w:rPr>
            <w:rFonts w:ascii="Helvetica" w:hAnsi="Helvetica"/>
            <w:color w:val="000000"/>
          </w:rPr>
          <w:tag w:val="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"/>
          <w:id w:val="-1380013516"/>
          <w:placeholder>
            <w:docPart w:val="FEB1A4B26066874388C2DC45C9773049"/>
          </w:placeholder>
        </w:sdtPr>
        <w:sdtContent>
          <w:r w:rsidRPr="00431D16">
            <w:rPr>
              <w:rFonts w:ascii="Helvetica" w:hAnsi="Helvetica"/>
              <w:color w:val="000000"/>
            </w:rPr>
            <w:t xml:space="preserve">(Goldberg, 1999; </w:t>
          </w:r>
          <w:proofErr w:type="spellStart"/>
          <w:r w:rsidRPr="00431D16">
            <w:rPr>
              <w:rFonts w:ascii="Helvetica" w:hAnsi="Helvetica"/>
              <w:color w:val="000000"/>
            </w:rPr>
            <w:t>Ypofanti</w:t>
          </w:r>
          <w:proofErr w:type="spellEnd"/>
          <w:r w:rsidRPr="00431D16">
            <w:rPr>
              <w:rFonts w:ascii="Helvetica" w:hAnsi="Helvetica"/>
              <w:color w:val="000000"/>
            </w:rPr>
            <w:t xml:space="preserve"> et al., 2015)</w:t>
          </w:r>
        </w:sdtContent>
      </w:sdt>
      <w:r w:rsidRPr="00431D16">
        <w:rPr>
          <w:rFonts w:ascii="Helvetica" w:hAnsi="Helvetica"/>
        </w:rPr>
        <w:t>.</w:t>
      </w:r>
    </w:p>
    <w:p w14:paraId="57EA859F" w14:textId="7E1CB71C" w:rsidR="00E95C69" w:rsidRPr="00431D16" w:rsidRDefault="00E95C69" w:rsidP="00E95C69">
      <w:pPr>
        <w:spacing w:after="0" w:line="360" w:lineRule="auto"/>
        <w:ind w:firstLine="720"/>
        <w:contextualSpacing/>
        <w:jc w:val="both"/>
        <w:rPr>
          <w:rFonts w:ascii="Helvetica" w:hAnsi="Helvetica"/>
        </w:rPr>
      </w:pPr>
      <w:r w:rsidRPr="00431D16">
        <w:rPr>
          <w:rFonts w:ascii="Helvetica" w:hAnsi="Helvetica"/>
          <w:i/>
        </w:rPr>
        <w:t>Self-reported habit strength.</w:t>
      </w:r>
      <w:r w:rsidRPr="00431D16">
        <w:rPr>
          <w:rFonts w:ascii="Helvetica" w:hAnsi="Helvetica"/>
        </w:rPr>
        <w:t xml:space="preserve"> We </w:t>
      </w:r>
      <w:ins w:id="178" w:author="Sanne de Wit" w:date="2022-08-10T16:22:00Z">
        <w:r w:rsidR="00595624">
          <w:rPr>
            <w:rFonts w:ascii="Helvetica" w:hAnsi="Helvetica"/>
          </w:rPr>
          <w:t xml:space="preserve">will </w:t>
        </w:r>
      </w:ins>
      <w:r w:rsidRPr="00431D16">
        <w:rPr>
          <w:rFonts w:ascii="Helvetica" w:hAnsi="Helvetica"/>
        </w:rPr>
        <w:t>assess</w:t>
      </w:r>
      <w:del w:id="179" w:author="Sanne de Wit" w:date="2022-08-10T16:22:00Z">
        <w:r w:rsidRPr="00431D16" w:rsidDel="00595624">
          <w:rPr>
            <w:rFonts w:ascii="Helvetica" w:hAnsi="Helvetica"/>
          </w:rPr>
          <w:delText>ed</w:delText>
        </w:r>
      </w:del>
      <w:r w:rsidRPr="00431D16">
        <w:rPr>
          <w:rFonts w:ascii="Helvetica" w:hAnsi="Helvetica"/>
        </w:rPr>
        <w:t xml:space="preserve"> the subjective experience of habitual behaviour with the Self-Report Habit Index (SRHI; </w:t>
      </w:r>
      <w:proofErr w:type="spellStart"/>
      <w:r w:rsidRPr="00431D16">
        <w:rPr>
          <w:rFonts w:ascii="Helvetica" w:hAnsi="Helvetica"/>
        </w:rPr>
        <w:t>Verplanken</w:t>
      </w:r>
      <w:proofErr w:type="spellEnd"/>
      <w:r w:rsidRPr="00431D16">
        <w:rPr>
          <w:rFonts w:ascii="Helvetica" w:hAnsi="Helvetica"/>
        </w:rPr>
        <w:t xml:space="preserve"> &amp; Orbell, 2003). While the SRHI entails twelve items in total, we make use only of the seven that were included in the original analyses (Lally et al., 2010). These items include: “</w:t>
      </w:r>
      <w:r w:rsidRPr="00431D16">
        <w:rPr>
          <w:rFonts w:ascii="Helvetica" w:hAnsi="Helvetica"/>
          <w:i/>
        </w:rPr>
        <w:t>I do automatically; I do without having to consciously remember; I do without thinking; That would require effort to not to do; I start doing it before I realize I’m doing it; I would find hard not to do; and I have no need to think about doing</w:t>
      </w:r>
      <w:r w:rsidRPr="00431D16">
        <w:rPr>
          <w:rFonts w:ascii="Helvetica" w:hAnsi="Helvetica"/>
        </w:rPr>
        <w:t xml:space="preserve">”. Participants indicate their agreement with the statements, with respect to the selected target behaviour, on a seven-point Likert scale (ranging from strongly disagree to strongly </w:t>
      </w:r>
      <w:r w:rsidRPr="00431D16">
        <w:rPr>
          <w:rFonts w:ascii="Helvetica" w:hAnsi="Helvetica"/>
        </w:rPr>
        <w:lastRenderedPageBreak/>
        <w:t>agree). Scores range</w:t>
      </w:r>
      <w:del w:id="180" w:author="Sanne de Wit" w:date="2022-08-10T16:23:00Z">
        <w:r w:rsidRPr="00431D16" w:rsidDel="00595624">
          <w:rPr>
            <w:rFonts w:ascii="Helvetica" w:hAnsi="Helvetica"/>
          </w:rPr>
          <w:delText>d</w:delText>
        </w:r>
      </w:del>
      <w:r w:rsidRPr="00431D16">
        <w:rPr>
          <w:rFonts w:ascii="Helvetica" w:hAnsi="Helvetica"/>
        </w:rPr>
        <w:t xml:space="preserve"> from 0-6, and, therefore, the maximal total score </w:t>
      </w:r>
      <w:ins w:id="181" w:author="Sanne de Wit" w:date="2022-08-10T16:23:00Z">
        <w:r w:rsidR="00595624">
          <w:rPr>
            <w:rFonts w:ascii="Helvetica" w:hAnsi="Helvetica"/>
          </w:rPr>
          <w:t>i</w:t>
        </w:r>
      </w:ins>
      <w:del w:id="182" w:author="Sanne de Wit" w:date="2022-08-10T16:23:00Z">
        <w:r w:rsidRPr="00431D16" w:rsidDel="00595624">
          <w:rPr>
            <w:rFonts w:ascii="Helvetica" w:hAnsi="Helvetica"/>
          </w:rPr>
          <w:delText>wa</w:delText>
        </w:r>
      </w:del>
      <w:r w:rsidRPr="00431D16">
        <w:rPr>
          <w:rFonts w:ascii="Helvetica" w:hAnsi="Helvetica"/>
        </w:rPr>
        <w:t xml:space="preserve">s 42. The SRHI has exhibited good psychometric properties across a range of contexts (Cronbach’s alpha = .81 - .95; </w:t>
      </w:r>
      <w:sdt>
        <w:sdtPr>
          <w:rPr>
            <w:rFonts w:ascii="Helvetica" w:hAnsi="Helvetica"/>
            <w:color w:val="000000"/>
          </w:rPr>
          <w:tag w:val="MENDELEY_CITATION_v3_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"/>
          <w:id w:val="981282091"/>
          <w:placeholder>
            <w:docPart w:val="FEB1A4B26066874388C2DC45C9773049"/>
          </w:placeholder>
        </w:sdtPr>
        <w:sdtContent>
          <w:proofErr w:type="spellStart"/>
          <w:r w:rsidRPr="00431D16">
            <w:rPr>
              <w:rFonts w:ascii="Helvetica" w:eastAsia="Times New Roman" w:hAnsi="Helvetica"/>
            </w:rPr>
            <w:t>Morean</w:t>
          </w:r>
          <w:proofErr w:type="spellEnd"/>
          <w:r w:rsidRPr="00431D16">
            <w:rPr>
              <w:rFonts w:ascii="Helvetica" w:eastAsia="Times New Roman" w:hAnsi="Helvetica"/>
            </w:rPr>
            <w:t xml:space="preserve"> et al., 2018; </w:t>
          </w:r>
          <w:proofErr w:type="spellStart"/>
          <w:r w:rsidRPr="00431D16">
            <w:rPr>
              <w:rFonts w:ascii="Helvetica" w:eastAsia="Times New Roman" w:hAnsi="Helvetica"/>
            </w:rPr>
            <w:t>Verplanken</w:t>
          </w:r>
          <w:proofErr w:type="spellEnd"/>
          <w:r w:rsidRPr="00431D16">
            <w:rPr>
              <w:rFonts w:ascii="Helvetica" w:eastAsia="Times New Roman" w:hAnsi="Helvetica"/>
            </w:rPr>
            <w:t xml:space="preserve"> &amp; Orbell, 2003)</w:t>
          </w:r>
        </w:sdtContent>
      </w:sdt>
      <w:r w:rsidRPr="00431D16">
        <w:rPr>
          <w:rFonts w:ascii="Helvetica" w:hAnsi="Helvetica"/>
        </w:rPr>
        <w:t>.</w:t>
      </w:r>
    </w:p>
    <w:p w14:paraId="5B150591" w14:textId="31C7E898" w:rsidR="00E95C69" w:rsidRPr="00431D16" w:rsidRDefault="0E9E9A38" w:rsidP="00E95C69">
      <w:pPr>
        <w:spacing w:after="0" w:line="360" w:lineRule="auto"/>
        <w:ind w:firstLine="720"/>
        <w:contextualSpacing/>
        <w:jc w:val="both"/>
        <w:rPr>
          <w:rFonts w:ascii="Helvetica" w:hAnsi="Helvetica"/>
        </w:rPr>
      </w:pPr>
      <w:r w:rsidRPr="7FA3E6E0">
        <w:rPr>
          <w:rFonts w:ascii="Helvetica" w:hAnsi="Helvetica"/>
          <w:i/>
          <w:iCs/>
        </w:rPr>
        <w:t xml:space="preserve">Effort, intention, and reward. </w:t>
      </w:r>
      <w:r w:rsidRPr="00431D16">
        <w:rPr>
          <w:rFonts w:ascii="Helvetica" w:hAnsi="Helvetica"/>
        </w:rPr>
        <w:t xml:space="preserve">During the first meeting, we </w:t>
      </w:r>
      <w:ins w:id="183" w:author="Sanne de Wit" w:date="2022-08-10T19:35:00Z">
        <w:r w:rsidR="725E0523" w:rsidRPr="7FA3E6E0">
          <w:rPr>
            <w:rFonts w:ascii="Helvetica" w:hAnsi="Helvetica"/>
          </w:rPr>
          <w:t xml:space="preserve">will </w:t>
        </w:r>
      </w:ins>
      <w:r w:rsidRPr="00431D16">
        <w:rPr>
          <w:rFonts w:ascii="Helvetica" w:hAnsi="Helvetica"/>
        </w:rPr>
        <w:t>ask</w:t>
      </w:r>
      <w:del w:id="184" w:author="Sanne de Wit" w:date="2022-08-10T16:23:00Z">
        <w:r w:rsidR="00E95C69" w:rsidRPr="7FA3E6E0" w:rsidDel="0E9E9A38">
          <w:rPr>
            <w:rFonts w:ascii="Helvetica" w:hAnsi="Helvetica"/>
          </w:rPr>
          <w:delText>ed</w:delText>
        </w:r>
      </w:del>
      <w:r w:rsidRPr="00431D16">
        <w:rPr>
          <w:rFonts w:ascii="Helvetica" w:hAnsi="Helvetica"/>
        </w:rPr>
        <w:t xml:space="preserve"> participants to rate (from 1 [easy] to 5 [difficult]) “</w:t>
      </w:r>
      <w:r w:rsidRPr="7FA3E6E0">
        <w:rPr>
          <w:rFonts w:ascii="Helvetica" w:hAnsi="Helvetica"/>
          <w:i/>
          <w:iCs/>
        </w:rPr>
        <w:t>how easy/difficult would it be for you to do [target behaviour X] everyday</w:t>
      </w:r>
      <w:r w:rsidRPr="00431D16">
        <w:rPr>
          <w:rFonts w:ascii="Helvetica" w:hAnsi="Helvetica"/>
        </w:rPr>
        <w:t>”. Furthermore, we add</w:t>
      </w:r>
      <w:del w:id="185" w:author="Sanne de Wit" w:date="2022-08-10T16:23:00Z">
        <w:r w:rsidR="00E95C69" w:rsidRPr="7FA3E6E0" w:rsidDel="0E9E9A38">
          <w:rPr>
            <w:rFonts w:ascii="Helvetica" w:hAnsi="Helvetica"/>
          </w:rPr>
          <w:delText>ed</w:delText>
        </w:r>
      </w:del>
      <w:r w:rsidRPr="00431D16">
        <w:rPr>
          <w:rFonts w:ascii="Helvetica" w:hAnsi="Helvetica"/>
        </w:rPr>
        <w:t xml:space="preserve"> four questions to the original protocol, informed by the Theory of Planned Behaviour </w:t>
      </w:r>
      <w:sdt>
        <w:sdtPr>
          <w:rPr>
            <w:rFonts w:ascii="Helvetica" w:hAnsi="Helvetica"/>
            <w:color w:val="000000"/>
          </w:rPr>
          <w:tag w:val="MENDELEY_CITATION_v3_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"/>
          <w:id w:val="-150058807"/>
          <w:placeholder>
            <w:docPart w:val="FEB1A4B26066874388C2DC45C9773049"/>
          </w:placeholder>
        </w:sdtPr>
        <w:sdtEndPr>
          <w:rPr>
            <w:color w:val="000000" w:themeColor="text1"/>
          </w:rPr>
        </w:sdtEndPr>
        <w:sdtContent>
          <w:r w:rsidRPr="00431D16">
            <w:rPr>
              <w:rFonts w:ascii="Helvetica" w:hAnsi="Helvetica"/>
              <w:color w:val="000000"/>
            </w:rPr>
            <w:t>(Ajzen, 1991)</w:t>
          </w:r>
        </w:sdtContent>
      </w:sdt>
      <w:r w:rsidRPr="00431D16">
        <w:rPr>
          <w:rFonts w:ascii="Helvetica" w:hAnsi="Helvetica"/>
        </w:rPr>
        <w:t xml:space="preserve">. These </w:t>
      </w:r>
      <w:ins w:id="186" w:author="Sanne de Wit" w:date="2022-08-10T16:23:00Z">
        <w:r w:rsidR="630DEC46" w:rsidRPr="7FA3E6E0">
          <w:rPr>
            <w:rFonts w:ascii="Helvetica" w:hAnsi="Helvetica"/>
          </w:rPr>
          <w:t>have been</w:t>
        </w:r>
      </w:ins>
      <w:del w:id="187" w:author="Sanne de Wit" w:date="2022-08-10T16:23:00Z">
        <w:r w:rsidR="00E95C69" w:rsidRPr="7FA3E6E0" w:rsidDel="0E9E9A38">
          <w:rPr>
            <w:rFonts w:ascii="Helvetica" w:hAnsi="Helvetica"/>
          </w:rPr>
          <w:delText>were</w:delText>
        </w:r>
      </w:del>
      <w:r w:rsidRPr="00431D16">
        <w:rPr>
          <w:rFonts w:ascii="Helvetica" w:hAnsi="Helvetica"/>
        </w:rPr>
        <w:t xml:space="preserve"> incorporated to measure intention, attitude, subjective norm, and perceived behavioural control, and participants indicated their agreement with the respective statements on a seven-point Likert scale (ranging from strongly disagree to strongly agree). The corresponding questions </w:t>
      </w:r>
      <w:ins w:id="188" w:author="Sanne de Wit" w:date="2022-08-10T16:23:00Z">
        <w:r w:rsidR="630DEC46" w:rsidRPr="7FA3E6E0">
          <w:rPr>
            <w:rFonts w:ascii="Helvetica" w:hAnsi="Helvetica"/>
          </w:rPr>
          <w:t>a</w:t>
        </w:r>
      </w:ins>
      <w:del w:id="189" w:author="Sanne de Wit" w:date="2022-08-10T16:23:00Z">
        <w:r w:rsidR="00E95C69" w:rsidRPr="7FA3E6E0" w:rsidDel="0E9E9A38">
          <w:rPr>
            <w:rFonts w:ascii="Helvetica" w:hAnsi="Helvetica"/>
          </w:rPr>
          <w:delText>we</w:delText>
        </w:r>
      </w:del>
      <w:r w:rsidRPr="00431D16">
        <w:rPr>
          <w:rFonts w:ascii="Helvetica" w:hAnsi="Helvetica"/>
        </w:rPr>
        <w:t>re: “</w:t>
      </w:r>
      <w:r w:rsidRPr="7FA3E6E0">
        <w:rPr>
          <w:rFonts w:ascii="Helvetica" w:hAnsi="Helvetica"/>
          <w:i/>
          <w:iCs/>
        </w:rPr>
        <w:t>I intend to (target behaviour X) every day”</w:t>
      </w:r>
      <w:r w:rsidRPr="00431D16">
        <w:rPr>
          <w:rFonts w:ascii="Helvetica" w:hAnsi="Helvetica"/>
        </w:rPr>
        <w:t xml:space="preserve"> (intention);</w:t>
      </w:r>
      <w:r w:rsidRPr="7FA3E6E0">
        <w:rPr>
          <w:rFonts w:ascii="Helvetica" w:hAnsi="Helvetica"/>
          <w:i/>
          <w:iCs/>
        </w:rPr>
        <w:t xml:space="preserve"> “target behaviour X) every day is good for me” </w:t>
      </w:r>
      <w:r w:rsidRPr="00431D16">
        <w:rPr>
          <w:rFonts w:ascii="Helvetica" w:hAnsi="Helvetica"/>
        </w:rPr>
        <w:t>(attitude)</w:t>
      </w:r>
      <w:r w:rsidRPr="7FA3E6E0">
        <w:rPr>
          <w:rFonts w:ascii="Helvetica" w:hAnsi="Helvetica"/>
          <w:i/>
          <w:iCs/>
        </w:rPr>
        <w:t xml:space="preserve">; “the people in my life whose opinion I value would approve of me (target behaviour X) every day” </w:t>
      </w:r>
      <w:r w:rsidRPr="00431D16">
        <w:rPr>
          <w:rFonts w:ascii="Helvetica" w:hAnsi="Helvetica"/>
        </w:rPr>
        <w:t>(subjective norm)</w:t>
      </w:r>
      <w:r w:rsidRPr="7FA3E6E0">
        <w:rPr>
          <w:rFonts w:ascii="Helvetica" w:hAnsi="Helvetica"/>
          <w:i/>
          <w:iCs/>
        </w:rPr>
        <w:t>; “I believe that I have control over whether or not I (perform target behaviour X) every day</w:t>
      </w:r>
      <w:r w:rsidRPr="00431D16">
        <w:rPr>
          <w:rFonts w:ascii="Helvetica" w:hAnsi="Helvetica"/>
        </w:rPr>
        <w:t xml:space="preserve">” (perceived behavioural control). Furthermore, we </w:t>
      </w:r>
      <w:ins w:id="190" w:author="Sanne de Wit" w:date="2022-08-10T16:23:00Z">
        <w:r w:rsidR="630DEC46" w:rsidRPr="7FA3E6E0">
          <w:rPr>
            <w:rFonts w:ascii="Helvetica" w:hAnsi="Helvetica"/>
          </w:rPr>
          <w:t xml:space="preserve">have </w:t>
        </w:r>
      </w:ins>
      <w:r w:rsidRPr="00431D16">
        <w:rPr>
          <w:rFonts w:ascii="Helvetica" w:hAnsi="Helvetica"/>
        </w:rPr>
        <w:t>added a question about anticipated reward: “</w:t>
      </w:r>
      <w:r w:rsidRPr="7FA3E6E0">
        <w:rPr>
          <w:rFonts w:ascii="Helvetica" w:hAnsi="Helvetica"/>
          <w:i/>
          <w:iCs/>
        </w:rPr>
        <w:t>I enjoy [target behaviour X] everyday</w:t>
      </w:r>
      <w:r w:rsidRPr="00431D16">
        <w:rPr>
          <w:rFonts w:ascii="Helvetica" w:hAnsi="Helvetica"/>
        </w:rPr>
        <w:t>”.</w:t>
      </w:r>
      <w:ins w:id="191" w:author="Gustaw Opiełka" w:date="2022-11-03T12:45:00Z">
        <w:r w:rsidR="077F7B14" w:rsidRPr="00431D16">
          <w:rPr>
            <w:rFonts w:ascii="Helvetica" w:hAnsi="Helvetica"/>
          </w:rPr>
          <w:t xml:space="preserve"> </w:t>
        </w:r>
      </w:ins>
      <w:ins w:id="192" w:author="Gustaw Opiełka" w:date="2022-11-03T12:46:00Z">
        <w:r w:rsidR="077F7B14" w:rsidRPr="00431D16">
          <w:rPr>
            <w:rFonts w:ascii="Helvetica" w:hAnsi="Helvetica"/>
          </w:rPr>
          <w:t xml:space="preserve">These variables will be </w:t>
        </w:r>
        <w:r w:rsidR="731AE852" w:rsidRPr="00431D16">
          <w:rPr>
            <w:rFonts w:ascii="Helvetica" w:hAnsi="Helvetica"/>
          </w:rPr>
          <w:t>inv</w:t>
        </w:r>
      </w:ins>
      <w:ins w:id="193" w:author="Gustaw Opiełka" w:date="2022-11-03T12:47:00Z">
        <w:r w:rsidR="731AE852" w:rsidRPr="00431D16">
          <w:rPr>
            <w:rFonts w:ascii="Helvetica" w:hAnsi="Helvetica"/>
          </w:rPr>
          <w:t>estigated</w:t>
        </w:r>
      </w:ins>
      <w:ins w:id="194" w:author="Gustaw Opiełka" w:date="2022-11-03T12:46:00Z">
        <w:r w:rsidR="077F7B14" w:rsidRPr="00431D16">
          <w:rPr>
            <w:rFonts w:ascii="Helvetica" w:hAnsi="Helvetica"/>
          </w:rPr>
          <w:t xml:space="preserve"> in an exploratory fashion</w:t>
        </w:r>
      </w:ins>
      <w:ins w:id="195" w:author="Gustaw Opiełka" w:date="2022-11-03T12:47:00Z">
        <w:r w:rsidR="4D30ED0A" w:rsidRPr="00431D16">
          <w:rPr>
            <w:rFonts w:ascii="Helvetica" w:hAnsi="Helvetica"/>
          </w:rPr>
          <w:t>.</w:t>
        </w:r>
      </w:ins>
    </w:p>
    <w:p w14:paraId="4EA63FC7" w14:textId="509A4174" w:rsidR="00224A13" w:rsidRDefault="00E95C69" w:rsidP="00224A13">
      <w:pPr>
        <w:spacing w:after="0" w:line="360" w:lineRule="auto"/>
        <w:ind w:firstLine="720"/>
        <w:contextualSpacing/>
        <w:jc w:val="both"/>
        <w:rPr>
          <w:rFonts w:ascii="Helvetica" w:hAnsi="Helvetica"/>
        </w:rPr>
      </w:pPr>
      <w:bookmarkStart w:id="196" w:name="_heading=h.1fob9te" w:colFirst="0" w:colLast="0"/>
      <w:bookmarkEnd w:id="196"/>
      <w:r w:rsidRPr="00431D16">
        <w:rPr>
          <w:rFonts w:ascii="Helvetica" w:hAnsi="Helvetica"/>
          <w:i/>
        </w:rPr>
        <w:t xml:space="preserve">Exit questionnaire. </w:t>
      </w:r>
      <w:r w:rsidRPr="00431D16">
        <w:rPr>
          <w:rFonts w:ascii="Helvetica" w:hAnsi="Helvetica"/>
        </w:rPr>
        <w:t xml:space="preserve">Upon completing the 84th day of performing the selected target behaviour, participants </w:t>
      </w:r>
      <w:ins w:id="197" w:author="Sanne de Wit" w:date="2022-08-10T16:23:00Z">
        <w:r w:rsidR="00595624">
          <w:rPr>
            <w:rFonts w:ascii="Helvetica" w:hAnsi="Helvetica"/>
          </w:rPr>
          <w:t xml:space="preserve">will </w:t>
        </w:r>
      </w:ins>
      <w:r w:rsidRPr="00431D16">
        <w:rPr>
          <w:rFonts w:ascii="Helvetica" w:hAnsi="Helvetica"/>
        </w:rPr>
        <w:t>receive</w:t>
      </w:r>
      <w:del w:id="198" w:author="Sanne de Wit" w:date="2022-08-10T16:23:00Z">
        <w:r w:rsidRPr="00431D16" w:rsidDel="00595624">
          <w:rPr>
            <w:rFonts w:ascii="Helvetica" w:hAnsi="Helvetica"/>
          </w:rPr>
          <w:delText>d</w:delText>
        </w:r>
      </w:del>
      <w:r w:rsidRPr="00431D16">
        <w:rPr>
          <w:rFonts w:ascii="Helvetica" w:hAnsi="Helvetica"/>
        </w:rPr>
        <w:t xml:space="preserve"> a final email, containing the link to a Qualtrics questionnaire. This questionnaire </w:t>
      </w:r>
      <w:proofErr w:type="gramStart"/>
      <w:r w:rsidRPr="00431D16">
        <w:rPr>
          <w:rFonts w:ascii="Helvetica" w:hAnsi="Helvetica"/>
        </w:rPr>
        <w:t>include</w:t>
      </w:r>
      <w:proofErr w:type="gramEnd"/>
      <w:del w:id="199" w:author="Sanne de Wit" w:date="2022-08-10T16:23:00Z">
        <w:r w:rsidRPr="00431D16" w:rsidDel="00595624">
          <w:rPr>
            <w:rFonts w:ascii="Helvetica" w:hAnsi="Helvetica"/>
          </w:rPr>
          <w:delText>d</w:delText>
        </w:r>
      </w:del>
      <w:ins w:id="200" w:author="Sanne de Wit" w:date="2022-08-10T16:23:00Z">
        <w:r w:rsidR="00595624">
          <w:rPr>
            <w:rFonts w:ascii="Helvetica" w:hAnsi="Helvetica"/>
          </w:rPr>
          <w:t>s</w:t>
        </w:r>
      </w:ins>
      <w:r w:rsidRPr="00431D16">
        <w:rPr>
          <w:rFonts w:ascii="Helvetica" w:hAnsi="Helvetica"/>
        </w:rPr>
        <w:t xml:space="preserve"> the effort and intention questions that </w:t>
      </w:r>
      <w:ins w:id="201" w:author="Sanne de Wit" w:date="2022-08-10T16:24:00Z">
        <w:r w:rsidR="00595624">
          <w:rPr>
            <w:rFonts w:ascii="Helvetica" w:hAnsi="Helvetica"/>
          </w:rPr>
          <w:t>a</w:t>
        </w:r>
      </w:ins>
      <w:del w:id="202" w:author="Sanne de Wit" w:date="2022-08-10T16:24:00Z">
        <w:r w:rsidRPr="00431D16" w:rsidDel="00595624">
          <w:rPr>
            <w:rFonts w:ascii="Helvetica" w:hAnsi="Helvetica"/>
          </w:rPr>
          <w:delText>we</w:delText>
        </w:r>
      </w:del>
      <w:r w:rsidRPr="00431D16">
        <w:rPr>
          <w:rFonts w:ascii="Helvetica" w:hAnsi="Helvetica"/>
        </w:rPr>
        <w:t>re also posed during the first meeting. Participants rate</w:t>
      </w:r>
      <w:del w:id="203" w:author="Sanne de Wit" w:date="2022-08-10T16:24:00Z">
        <w:r w:rsidRPr="00431D16" w:rsidDel="00595624">
          <w:rPr>
            <w:rFonts w:ascii="Helvetica" w:hAnsi="Helvetica"/>
          </w:rPr>
          <w:delText>d</w:delText>
        </w:r>
      </w:del>
      <w:r w:rsidRPr="00431D16">
        <w:rPr>
          <w:rFonts w:ascii="Helvetica" w:hAnsi="Helvetica"/>
        </w:rPr>
        <w:t xml:space="preserve"> the following items on a five-point Likert scale (ranging from strongly disagree to strongly agree): </w:t>
      </w:r>
      <w:r w:rsidRPr="00431D16">
        <w:rPr>
          <w:rFonts w:ascii="Helvetica" w:hAnsi="Helvetica"/>
          <w:i/>
        </w:rPr>
        <w:t>Doing this everyday got easier over time; During the study my enjoyment of the behaviour increased; During the study my desire to do the behaviour increased; During the study my belief in my ability to do the behaviour increased; This is now a habit.  </w:t>
      </w:r>
      <w:r w:rsidRPr="00431D16">
        <w:rPr>
          <w:rFonts w:ascii="Helvetica" w:hAnsi="Helvetica"/>
        </w:rPr>
        <w:t xml:space="preserve">Subsequently, we </w:t>
      </w:r>
      <w:ins w:id="204" w:author="Sanne de Wit" w:date="2022-08-10T16:24:00Z">
        <w:r w:rsidR="00595624">
          <w:rPr>
            <w:rFonts w:ascii="Helvetica" w:hAnsi="Helvetica"/>
          </w:rPr>
          <w:t xml:space="preserve">will </w:t>
        </w:r>
      </w:ins>
      <w:r w:rsidRPr="00431D16">
        <w:rPr>
          <w:rFonts w:ascii="Helvetica" w:hAnsi="Helvetica"/>
        </w:rPr>
        <w:t>pose</w:t>
      </w:r>
      <w:del w:id="205" w:author="Sanne de Wit" w:date="2022-08-10T16:24:00Z">
        <w:r w:rsidRPr="00431D16" w:rsidDel="00595624">
          <w:rPr>
            <w:rFonts w:ascii="Helvetica" w:hAnsi="Helvetica"/>
          </w:rPr>
          <w:delText>d</w:delText>
        </w:r>
      </w:del>
      <w:r w:rsidRPr="00431D16">
        <w:rPr>
          <w:rFonts w:ascii="Helvetica" w:hAnsi="Helvetica"/>
        </w:rPr>
        <w:t xml:space="preserve"> several additional open questions (that were not part of the original study) to determine: (i) whether they received </w:t>
      </w:r>
      <w:bookmarkStart w:id="206" w:name="_Hlk111053966"/>
      <w:r w:rsidRPr="00431D16">
        <w:rPr>
          <w:rFonts w:ascii="Helvetica" w:hAnsi="Helvetica"/>
        </w:rPr>
        <w:t>push messages on their phone upon receiving an email</w:t>
      </w:r>
      <w:bookmarkEnd w:id="206"/>
      <w:r w:rsidRPr="00431D16">
        <w:rPr>
          <w:rFonts w:ascii="Helvetica" w:hAnsi="Helvetica"/>
        </w:rPr>
        <w:t xml:space="preserve">; </w:t>
      </w:r>
      <w:r w:rsidR="00224A13">
        <w:rPr>
          <w:rFonts w:ascii="Helvetica" w:hAnsi="Helvetica"/>
        </w:rPr>
        <w:t xml:space="preserve">(ii) whether they changed the planned target behaviour and/or cue throughout the study (and if yes, to state the new plan/cue); </w:t>
      </w:r>
      <w:r w:rsidRPr="00431D16">
        <w:rPr>
          <w:rFonts w:ascii="Helvetica" w:hAnsi="Helvetica"/>
        </w:rPr>
        <w:t>(</w:t>
      </w:r>
      <w:r w:rsidR="00224A13">
        <w:rPr>
          <w:rFonts w:ascii="Helvetica" w:hAnsi="Helvetica"/>
        </w:rPr>
        <w:t>i</w:t>
      </w:r>
      <w:r w:rsidRPr="00431D16">
        <w:rPr>
          <w:rFonts w:ascii="Helvetica" w:hAnsi="Helvetica"/>
        </w:rPr>
        <w:t xml:space="preserve">ii) what the main obstacle was for forming the target habit (open question); </w:t>
      </w:r>
      <w:r w:rsidR="00C711DD">
        <w:rPr>
          <w:rFonts w:ascii="Helvetica" w:hAnsi="Helvetica"/>
        </w:rPr>
        <w:t>(iv) what advise they would offer for other people; (v) how consistently they performed the target behaviour on each day; (vi) w</w:t>
      </w:r>
      <w:r w:rsidR="00CA6863">
        <w:rPr>
          <w:rFonts w:ascii="Helvetica" w:hAnsi="Helvetica"/>
        </w:rPr>
        <w:t>h</w:t>
      </w:r>
      <w:r w:rsidR="00C711DD">
        <w:rPr>
          <w:rFonts w:ascii="Helvetica" w:hAnsi="Helvetica"/>
        </w:rPr>
        <w:t>ether they interpreted the habit questionnaire to pertain to behaviour instigation or execution; (vii) whether preparatory behaviours posed an obstacle; (viii) whether they noticed effects of the new routine and whether those were motivating or not; (xi) and finally, several questions repeated from meeting 2 that pertain</w:t>
      </w:r>
      <w:del w:id="207" w:author="Sanne de Wit" w:date="2022-08-10T16:24:00Z">
        <w:r w:rsidR="00C711DD" w:rsidDel="00595624">
          <w:rPr>
            <w:rFonts w:ascii="Helvetica" w:hAnsi="Helvetica"/>
          </w:rPr>
          <w:delText>ed</w:delText>
        </w:r>
      </w:del>
      <w:r w:rsidR="00C711DD">
        <w:rPr>
          <w:rFonts w:ascii="Helvetica" w:hAnsi="Helvetica"/>
        </w:rPr>
        <w:t xml:space="preserve"> to the disruption of their daily routines (for an overview; see (</w:t>
      </w:r>
      <w:r w:rsidR="00C711DD" w:rsidRPr="00C711DD">
        <w:rPr>
          <w:rFonts w:ascii="Helvetica" w:hAnsi="Helvetica"/>
        </w:rPr>
        <w:t>https://osf.io/apwd3/</w:t>
      </w:r>
      <w:r w:rsidR="00C711DD">
        <w:rPr>
          <w:rFonts w:ascii="Helvetica" w:hAnsi="Helvetica"/>
        </w:rPr>
        <w:t>).</w:t>
      </w:r>
    </w:p>
    <w:p w14:paraId="4EF967F1" w14:textId="77777777" w:rsidR="00224A13" w:rsidRDefault="00224A13" w:rsidP="00224A13">
      <w:pPr>
        <w:spacing w:after="0" w:line="360" w:lineRule="auto"/>
        <w:ind w:firstLine="720"/>
        <w:contextualSpacing/>
        <w:jc w:val="both"/>
        <w:rPr>
          <w:del w:id="208" w:author="Sanne de Wit" w:date="2022-11-03T11:56:00Z"/>
          <w:rFonts w:ascii="Helvetica" w:hAnsi="Helvetica"/>
        </w:rPr>
      </w:pPr>
    </w:p>
    <w:p w14:paraId="3F2CA851" w14:textId="5DF081BC" w:rsidR="00224A13" w:rsidDel="00595624" w:rsidRDefault="00224A13" w:rsidP="00224A13">
      <w:pPr>
        <w:spacing w:after="0" w:line="360" w:lineRule="auto"/>
        <w:ind w:firstLine="720"/>
        <w:contextualSpacing/>
        <w:jc w:val="both"/>
        <w:rPr>
          <w:del w:id="209" w:author="Sanne de Wit" w:date="2022-08-10T16:25:00Z"/>
          <w:rFonts w:ascii="Helvetica" w:hAnsi="Helvetica"/>
        </w:rPr>
      </w:pPr>
    </w:p>
    <w:p w14:paraId="5FC29D9E" w14:textId="6DB18952" w:rsidR="00E95C69" w:rsidRPr="00431D16" w:rsidDel="00595624" w:rsidRDefault="00E95C69" w:rsidP="00224A13">
      <w:pPr>
        <w:spacing w:after="0" w:line="360" w:lineRule="auto"/>
        <w:ind w:firstLine="720"/>
        <w:contextualSpacing/>
        <w:jc w:val="both"/>
        <w:rPr>
          <w:del w:id="210" w:author="Sanne de Wit" w:date="2022-08-10T16:25:00Z"/>
          <w:rFonts w:ascii="Helvetica" w:hAnsi="Helvetica"/>
        </w:rPr>
      </w:pPr>
      <w:del w:id="211" w:author="Sanne de Wit" w:date="2022-08-10T16:25:00Z">
        <w:r w:rsidRPr="00595624" w:rsidDel="00595624">
          <w:rPr>
            <w:rFonts w:ascii="Helvetica" w:hAnsi="Helvetica"/>
          </w:rPr>
          <w:delText xml:space="preserve">(iii) whether they changed their original planned behaviour and/or cue during the </w:delText>
        </w:r>
      </w:del>
      <w:customXmlDelRangeStart w:id="212" w:author="Sanne de Wit" w:date="2022-08-10T16:25:00Z"/>
      <w:sdt>
        <w:sdtPr>
          <w:rPr>
            <w:rFonts w:ascii="Helvetica" w:hAnsi="Helvetica"/>
          </w:rPr>
          <w:tag w:val="goog_rdk_6"/>
          <w:id w:val="-1340458396"/>
        </w:sdtPr>
        <w:sdtContent>
          <w:customXmlDelRangeEnd w:id="212"/>
          <w:customXmlDelRangeStart w:id="213" w:author="Sanne de Wit" w:date="2022-08-10T16:25:00Z"/>
        </w:sdtContent>
      </w:sdt>
      <w:customXmlDelRangeEnd w:id="213"/>
      <w:del w:id="214" w:author="Sanne de Wit" w:date="2022-08-10T16:25:00Z">
        <w:r w:rsidRPr="00595624" w:rsidDel="00595624">
          <w:rPr>
            <w:rFonts w:ascii="Helvetica" w:hAnsi="Helvetica"/>
          </w:rPr>
          <w:delText>study (and if yes, to state their new plan); (iv) and finally, we repeated the questions during meeting 2 pertaining to a disruption of their daily routines.</w:delText>
        </w:r>
      </w:del>
    </w:p>
    <w:p w14:paraId="1F84ADFA" w14:textId="77777777" w:rsidR="00531E3D" w:rsidRPr="00431D16" w:rsidRDefault="00531E3D" w:rsidP="00E95C69">
      <w:pPr>
        <w:spacing w:after="0" w:line="360" w:lineRule="auto"/>
        <w:ind w:firstLine="720"/>
        <w:contextualSpacing/>
        <w:jc w:val="both"/>
        <w:rPr>
          <w:rFonts w:ascii="Helvetica" w:hAnsi="Helvetica"/>
          <w:i/>
        </w:rPr>
      </w:pPr>
    </w:p>
    <w:p w14:paraId="4825A777" w14:textId="77777777" w:rsidR="00E95C69" w:rsidRPr="00431D16" w:rsidRDefault="00E95C69" w:rsidP="00E95C69">
      <w:pPr>
        <w:spacing w:after="0" w:line="360" w:lineRule="auto"/>
        <w:contextualSpacing/>
        <w:rPr>
          <w:rFonts w:ascii="Helvetica" w:hAnsi="Helvetica"/>
          <w:b/>
          <w:bCs/>
          <w:iCs/>
        </w:rPr>
      </w:pPr>
      <w:r w:rsidRPr="00431D16">
        <w:rPr>
          <w:rFonts w:ascii="Helvetica" w:hAnsi="Helvetica"/>
          <w:b/>
          <w:bCs/>
          <w:iCs/>
        </w:rPr>
        <w:t>Planned analyses</w:t>
      </w:r>
    </w:p>
    <w:p w14:paraId="67965DBD" w14:textId="5669C487" w:rsidR="00E95C69" w:rsidRPr="00431D16" w:rsidRDefault="0E9E9A38" w:rsidP="00E95C69">
      <w:pPr>
        <w:spacing w:after="0" w:line="360" w:lineRule="auto"/>
        <w:ind w:firstLine="720"/>
        <w:contextualSpacing/>
        <w:jc w:val="both"/>
        <w:rPr>
          <w:rFonts w:ascii="Helvetica" w:hAnsi="Helvetica"/>
        </w:rPr>
      </w:pPr>
      <w:r w:rsidRPr="7FA3E6E0">
        <w:rPr>
          <w:rFonts w:ascii="Helvetica" w:hAnsi="Helvetica"/>
          <w:i/>
          <w:iCs/>
        </w:rPr>
        <w:t>Replication of original habit modelling.</w:t>
      </w:r>
      <w:r w:rsidRPr="7FA3E6E0">
        <w:rPr>
          <w:rFonts w:ascii="Helvetica" w:hAnsi="Helvetica"/>
        </w:rPr>
        <w:t xml:space="preserve"> Firstly, we will duplicate the data processing and fitting process in the original paper exactly, using SPSS (for detailed description and explanations, see Lally et al., 2010). In agreement with the original paper, participants </w:t>
      </w:r>
      <w:ins w:id="215" w:author="Sanne de Wit" w:date="2022-08-10T16:25:00Z">
        <w:r w:rsidR="630DEC46" w:rsidRPr="7FA3E6E0">
          <w:rPr>
            <w:rFonts w:ascii="Helvetica" w:hAnsi="Helvetica"/>
          </w:rPr>
          <w:t>a</w:t>
        </w:r>
      </w:ins>
      <w:del w:id="216" w:author="Sanne de Wit" w:date="2022-08-10T16:25:00Z">
        <w:r w:rsidR="00E95C69" w:rsidRPr="7FA3E6E0" w:rsidDel="0E9E9A38">
          <w:rPr>
            <w:rFonts w:ascii="Helvetica" w:hAnsi="Helvetica"/>
          </w:rPr>
          <w:delText>we</w:delText>
        </w:r>
      </w:del>
      <w:r w:rsidRPr="7FA3E6E0">
        <w:rPr>
          <w:rFonts w:ascii="Helvetica" w:hAnsi="Helvetica"/>
        </w:rPr>
        <w:t>re excluded from analyses if: (i) they fail</w:t>
      </w:r>
      <w:del w:id="217" w:author="Sanne de Wit" w:date="2022-08-10T19:38:00Z">
        <w:r w:rsidR="00E95C69" w:rsidRPr="7FA3E6E0" w:rsidDel="0E9E9A38">
          <w:rPr>
            <w:rFonts w:ascii="Helvetica" w:hAnsi="Helvetica"/>
          </w:rPr>
          <w:delText>ed</w:delText>
        </w:r>
      </w:del>
      <w:r w:rsidRPr="7FA3E6E0">
        <w:rPr>
          <w:rFonts w:ascii="Helvetica" w:hAnsi="Helvetica"/>
        </w:rPr>
        <w:t xml:space="preserve"> to provide data beyond day 60;  (ii) SPSS </w:t>
      </w:r>
      <w:ins w:id="218" w:author="Sanne de Wit" w:date="2022-08-10T19:38:00Z">
        <w:r w:rsidR="725E0523" w:rsidRPr="7FA3E6E0">
          <w:rPr>
            <w:rFonts w:ascii="Helvetica" w:hAnsi="Helvetica"/>
          </w:rPr>
          <w:t>i</w:t>
        </w:r>
      </w:ins>
      <w:del w:id="219" w:author="Sanne de Wit" w:date="2022-08-10T19:38:00Z">
        <w:r w:rsidR="00E95C69" w:rsidRPr="7FA3E6E0" w:rsidDel="0E9E9A38">
          <w:rPr>
            <w:rFonts w:ascii="Helvetica" w:hAnsi="Helvetica"/>
          </w:rPr>
          <w:delText>wa</w:delText>
        </w:r>
      </w:del>
      <w:r w:rsidRPr="7FA3E6E0">
        <w:rPr>
          <w:rFonts w:ascii="Helvetica" w:hAnsi="Helvetica"/>
        </w:rPr>
        <w:t>s unable to find an optimal solution after 100 iterations attempting to fit the curve equation to the data; (iii) the model generate</w:t>
      </w:r>
      <w:del w:id="220" w:author="Sanne de Wit" w:date="2022-08-10T19:38:00Z">
        <w:r w:rsidR="00E95C69" w:rsidRPr="7FA3E6E0" w:rsidDel="0E9E9A38">
          <w:rPr>
            <w:rFonts w:ascii="Helvetica" w:hAnsi="Helvetica"/>
          </w:rPr>
          <w:delText>d</w:delText>
        </w:r>
      </w:del>
      <w:ins w:id="221" w:author="Sanne de Wit" w:date="2022-08-10T19:38:00Z">
        <w:r w:rsidR="725E0523" w:rsidRPr="7FA3E6E0">
          <w:rPr>
            <w:rFonts w:ascii="Helvetica" w:hAnsi="Helvetica"/>
          </w:rPr>
          <w:t>s</w:t>
        </w:r>
      </w:ins>
      <w:r w:rsidRPr="7FA3E6E0">
        <w:rPr>
          <w:rFonts w:ascii="Helvetica" w:hAnsi="Helvetica"/>
        </w:rPr>
        <w:t xml:space="preserve"> a zero value for the </w:t>
      </w:r>
      <w:r w:rsidRPr="7FA3E6E0">
        <w:rPr>
          <w:rFonts w:ascii="Helvetica" w:hAnsi="Helvetica"/>
          <w:i/>
          <w:iCs/>
        </w:rPr>
        <w:t>b</w:t>
      </w:r>
      <w:r w:rsidRPr="7FA3E6E0">
        <w:rPr>
          <w:rFonts w:ascii="Helvetica" w:hAnsi="Helvetica"/>
        </w:rPr>
        <w:t xml:space="preserve"> parameter of the fitted equation </w:t>
      </w:r>
      <w:r w:rsidRPr="7FA3E6E0">
        <w:rPr>
          <w:rFonts w:ascii="Helvetica" w:hAnsi="Helvetica"/>
          <w:i/>
          <w:iCs/>
        </w:rPr>
        <w:t>y = a – be</w:t>
      </w:r>
      <w:r w:rsidRPr="7FA3E6E0">
        <w:rPr>
          <w:rFonts w:ascii="Helvetica" w:hAnsi="Helvetica"/>
          <w:i/>
          <w:iCs/>
          <w:vertAlign w:val="superscript"/>
        </w:rPr>
        <w:t>-cx</w:t>
      </w:r>
      <w:r w:rsidRPr="7FA3E6E0">
        <w:rPr>
          <w:rFonts w:ascii="Helvetica" w:hAnsi="Helvetica"/>
        </w:rPr>
        <w:t xml:space="preserve">, which implies no learning (a flat curve); (iv) </w:t>
      </w:r>
      <w:del w:id="222" w:author="Sanne de Wit" w:date="2022-11-03T11:40:00Z">
        <w:r w:rsidR="00E95C69" w:rsidRPr="7FA3E6E0" w:rsidDel="0E9E9A38">
          <w:rPr>
            <w:rFonts w:ascii="Helvetica" w:hAnsi="Helvetica"/>
          </w:rPr>
          <w:delText xml:space="preserve"> </w:delText>
        </w:r>
      </w:del>
      <w:r w:rsidRPr="7FA3E6E0">
        <w:rPr>
          <w:rFonts w:ascii="Helvetica" w:hAnsi="Helvetica"/>
        </w:rPr>
        <w:t xml:space="preserve">the modelled asymptote score </w:t>
      </w:r>
      <w:ins w:id="223" w:author="Sanne de Wit" w:date="2022-08-10T19:38:00Z">
        <w:r w:rsidR="725E0523" w:rsidRPr="7FA3E6E0">
          <w:rPr>
            <w:rFonts w:ascii="Helvetica" w:hAnsi="Helvetica"/>
          </w:rPr>
          <w:t>i</w:t>
        </w:r>
      </w:ins>
      <w:del w:id="224" w:author="Sanne de Wit" w:date="2022-08-10T19:38:00Z">
        <w:r w:rsidR="00E95C69" w:rsidRPr="7FA3E6E0" w:rsidDel="0E9E9A38">
          <w:rPr>
            <w:rFonts w:ascii="Helvetica" w:hAnsi="Helvetica"/>
          </w:rPr>
          <w:delText>wa</w:delText>
        </w:r>
      </w:del>
      <w:r w:rsidRPr="7FA3E6E0">
        <w:rPr>
          <w:rFonts w:ascii="Helvetica" w:hAnsi="Helvetica"/>
        </w:rPr>
        <w:t>s below 21 (indicating a lack of habit) or higher than 49 (which is an unrealistic value); (v) if the R</w:t>
      </w:r>
      <w:r w:rsidRPr="7FA3E6E0">
        <w:rPr>
          <w:rFonts w:ascii="Helvetica" w:hAnsi="Helvetica"/>
          <w:vertAlign w:val="superscript"/>
        </w:rPr>
        <w:t>2</w:t>
      </w:r>
      <w:r w:rsidRPr="7FA3E6E0">
        <w:rPr>
          <w:rFonts w:ascii="Helvetica" w:hAnsi="Helvetica"/>
        </w:rPr>
        <w:t xml:space="preserve"> value </w:t>
      </w:r>
      <w:ins w:id="225" w:author="Sanne de Wit" w:date="2022-08-10T19:38:00Z">
        <w:r w:rsidR="725E0523" w:rsidRPr="7FA3E6E0">
          <w:rPr>
            <w:rFonts w:ascii="Helvetica" w:hAnsi="Helvetica"/>
          </w:rPr>
          <w:t>i</w:t>
        </w:r>
      </w:ins>
      <w:del w:id="226" w:author="Sanne de Wit" w:date="2022-08-10T19:38:00Z">
        <w:r w:rsidR="00E95C69" w:rsidRPr="7FA3E6E0" w:rsidDel="0E9E9A38">
          <w:rPr>
            <w:rFonts w:ascii="Helvetica" w:hAnsi="Helvetica"/>
          </w:rPr>
          <w:delText>wa</w:delText>
        </w:r>
      </w:del>
      <w:r w:rsidRPr="7FA3E6E0">
        <w:rPr>
          <w:rFonts w:ascii="Helvetica" w:hAnsi="Helvetica"/>
        </w:rPr>
        <w:t>s below 0.7.</w:t>
      </w:r>
    </w:p>
    <w:p w14:paraId="0E970FE1" w14:textId="3912D1CD" w:rsidR="00E95C69" w:rsidRPr="00431D16" w:rsidRDefault="4BF51523" w:rsidP="6A7F18EB">
      <w:pPr>
        <w:spacing w:after="0" w:line="360" w:lineRule="auto"/>
        <w:ind w:firstLine="720"/>
        <w:contextualSpacing/>
        <w:jc w:val="both"/>
        <w:rPr>
          <w:rFonts w:ascii="Helvetica" w:hAnsi="Helvetica"/>
        </w:rPr>
      </w:pPr>
      <w:r w:rsidRPr="6A7F18EB">
        <w:rPr>
          <w:rFonts w:ascii="Helvetica" w:hAnsi="Helvetica"/>
        </w:rPr>
        <w:t xml:space="preserve">In accordance with the original analyses, both a linear and nonlinear, asymptotic regression (i.e., </w:t>
      </w:r>
      <w:r w:rsidRPr="7FA3E6E0">
        <w:rPr>
          <w:rFonts w:ascii="Helvetica" w:hAnsi="Helvetica"/>
          <w:i/>
          <w:iCs/>
        </w:rPr>
        <w:t>y = a – be</w:t>
      </w:r>
      <w:r w:rsidRPr="7FA3E6E0">
        <w:rPr>
          <w:rFonts w:ascii="Helvetica" w:hAnsi="Helvetica"/>
          <w:i/>
          <w:iCs/>
          <w:vertAlign w:val="superscript"/>
        </w:rPr>
        <w:t>-cx</w:t>
      </w:r>
      <w:r w:rsidRPr="6A7F18EB">
        <w:rPr>
          <w:rFonts w:ascii="Helvetica" w:hAnsi="Helvetica"/>
        </w:rPr>
        <w:t xml:space="preserve">) will be run for the remaining participants. In this equation, </w:t>
      </w:r>
      <w:r w:rsidRPr="7FA3E6E0">
        <w:rPr>
          <w:rFonts w:ascii="Helvetica" w:hAnsi="Helvetica"/>
          <w:i/>
          <w:iCs/>
        </w:rPr>
        <w:t xml:space="preserve">y </w:t>
      </w:r>
      <w:r w:rsidRPr="6A7F18EB">
        <w:rPr>
          <w:rFonts w:ascii="Helvetica" w:hAnsi="Helvetica"/>
        </w:rPr>
        <w:t xml:space="preserve">stands for automaticity, </w:t>
      </w:r>
      <w:sdt>
        <w:sdtPr>
          <w:rPr>
            <w:rFonts w:ascii="Helvetica" w:hAnsi="Helvetica"/>
          </w:rPr>
          <w:tag w:val="goog_rdk_7"/>
          <w:id w:val="828914665"/>
        </w:sdtPr>
        <w:sdtContent/>
      </w:sdt>
      <w:sdt>
        <w:sdtPr>
          <w:rPr>
            <w:rFonts w:ascii="Helvetica" w:hAnsi="Helvetica"/>
          </w:rPr>
          <w:tag w:val="goog_rdk_8"/>
          <w:id w:val="607968070"/>
        </w:sdtPr>
        <w:sdtContent/>
      </w:sdt>
      <w:r w:rsidRPr="7FA3E6E0">
        <w:rPr>
          <w:rFonts w:ascii="Helvetica" w:hAnsi="Helvetica"/>
          <w:i/>
          <w:iCs/>
        </w:rPr>
        <w:t>x</w:t>
      </w:r>
      <w:r w:rsidRPr="6A7F18EB">
        <w:rPr>
          <w:rFonts w:ascii="Helvetica" w:hAnsi="Helvetica"/>
        </w:rPr>
        <w:t xml:space="preserve"> for day of the study, </w:t>
      </w:r>
      <w:r w:rsidRPr="7FA3E6E0">
        <w:rPr>
          <w:rFonts w:ascii="Helvetica" w:hAnsi="Helvetica"/>
          <w:i/>
          <w:iCs/>
        </w:rPr>
        <w:t>a</w:t>
      </w:r>
      <w:r w:rsidRPr="6A7F18EB">
        <w:rPr>
          <w:rFonts w:ascii="Helvetica" w:hAnsi="Helvetica"/>
        </w:rPr>
        <w:t xml:space="preserve"> for the asymptote (or ‘automaticity plateau score’), </w:t>
      </w:r>
      <w:r w:rsidRPr="7FA3E6E0">
        <w:rPr>
          <w:rFonts w:ascii="Helvetica" w:hAnsi="Helvetica"/>
          <w:i/>
          <w:iCs/>
        </w:rPr>
        <w:t>b</w:t>
      </w:r>
      <w:r w:rsidRPr="6A7F18EB">
        <w:rPr>
          <w:rFonts w:ascii="Helvetica" w:hAnsi="Helvetica"/>
        </w:rPr>
        <w:t xml:space="preserve"> for the difference between the asymptote and the modelled initial value of </w:t>
      </w:r>
      <w:r w:rsidRPr="7FA3E6E0">
        <w:rPr>
          <w:rFonts w:ascii="Helvetica" w:hAnsi="Helvetica"/>
          <w:i/>
          <w:iCs/>
        </w:rPr>
        <w:t>y</w:t>
      </w:r>
      <w:r w:rsidRPr="6A7F18EB">
        <w:rPr>
          <w:rFonts w:ascii="Helvetica" w:hAnsi="Helvetica"/>
        </w:rPr>
        <w:t xml:space="preserve"> (when x = 0), and </w:t>
      </w:r>
      <w:r w:rsidRPr="7FA3E6E0">
        <w:rPr>
          <w:rFonts w:ascii="Helvetica" w:hAnsi="Helvetica"/>
          <w:i/>
          <w:iCs/>
        </w:rPr>
        <w:t>c</w:t>
      </w:r>
      <w:r w:rsidRPr="6A7F18EB">
        <w:rPr>
          <w:rFonts w:ascii="Helvetica" w:hAnsi="Helvetica"/>
        </w:rPr>
        <w:t xml:space="preserve"> is the rate constant that represents the rate at which the maximum is reached. These parameters are restricted to positive values and the corresponding starting values </w:t>
      </w:r>
      <w:proofErr w:type="gramStart"/>
      <w:r w:rsidRPr="6A7F18EB">
        <w:rPr>
          <w:rFonts w:ascii="Helvetica" w:hAnsi="Helvetica"/>
        </w:rPr>
        <w:t>are:</w:t>
      </w:r>
      <w:proofErr w:type="gramEnd"/>
      <w:r w:rsidRPr="6A7F18EB">
        <w:rPr>
          <w:rFonts w:ascii="Helvetica" w:hAnsi="Helvetica"/>
        </w:rPr>
        <w:t xml:space="preserve"> a = 27, b = 23, and c = 0.6. </w:t>
      </w:r>
      <w:bookmarkStart w:id="227" w:name="_Hlk111023755"/>
      <w:r w:rsidRPr="6A7F18EB">
        <w:rPr>
          <w:rFonts w:ascii="Helvetica" w:hAnsi="Helvetica"/>
        </w:rPr>
        <w:t>Subsequently, the number of repetitions needed to reach a plateau of automaticity (95% of asymptote) will be calculated using the following (inverse) equation: -[ln(a/20/b)]/</w:t>
      </w:r>
      <w:r w:rsidRPr="7FA3E6E0">
        <w:rPr>
          <w:rFonts w:ascii="Helvetica" w:hAnsi="Helvetica"/>
          <w:i/>
          <w:iCs/>
        </w:rPr>
        <w:t>c</w:t>
      </w:r>
      <w:r w:rsidR="4C4B59D6" w:rsidRPr="7FA3E6E0">
        <w:rPr>
          <w:rFonts w:ascii="Helvetica" w:hAnsi="Helvetica"/>
          <w:i/>
          <w:iCs/>
        </w:rPr>
        <w:t xml:space="preserve"> </w:t>
      </w:r>
      <w:r w:rsidR="4C4B59D6" w:rsidRPr="6A7F18EB">
        <w:rPr>
          <w:rFonts w:ascii="Helvetica" w:hAnsi="Helvetica"/>
        </w:rPr>
        <w:t>(</w:t>
      </w:r>
      <w:r w:rsidR="5CB4562E" w:rsidRPr="6A7F18EB">
        <w:rPr>
          <w:rFonts w:ascii="Helvetica" w:hAnsi="Helvetica"/>
        </w:rPr>
        <w:t xml:space="preserve">see </w:t>
      </w:r>
      <w:r w:rsidR="4C4B59D6" w:rsidRPr="6A7F18EB">
        <w:rPr>
          <w:rFonts w:ascii="Helvetica" w:hAnsi="Helvetica"/>
        </w:rPr>
        <w:t>H2</w:t>
      </w:r>
      <w:r w:rsidR="5CB4562E" w:rsidRPr="6A7F18EB">
        <w:rPr>
          <w:rFonts w:ascii="Helvetica" w:hAnsi="Helvetica"/>
        </w:rPr>
        <w:t>; Table A1</w:t>
      </w:r>
      <w:r w:rsidR="4C4B59D6" w:rsidRPr="6A7F18EB">
        <w:rPr>
          <w:rFonts w:ascii="Helvetica" w:hAnsi="Helvetica"/>
        </w:rPr>
        <w:t>)</w:t>
      </w:r>
      <w:bookmarkEnd w:id="227"/>
      <w:r w:rsidRPr="6A7F18EB">
        <w:rPr>
          <w:rFonts w:ascii="Helvetica" w:hAnsi="Helvetica"/>
        </w:rPr>
        <w:t xml:space="preserve">. </w:t>
      </w:r>
      <w:sdt>
        <w:sdtPr>
          <w:rPr>
            <w:rFonts w:ascii="Helvetica" w:hAnsi="Helvetica"/>
          </w:rPr>
          <w:tag w:val="goog_rdk_9"/>
          <w:id w:val="729604361"/>
        </w:sdtPr>
        <w:sdtContent/>
      </w:sdt>
      <w:ins w:id="228" w:author="Gustaw Opiełka" w:date="2022-11-02T21:42:00Z">
        <w:r w:rsidR="55B7ECF3" w:rsidRPr="7FA3E6E0">
          <w:rPr>
            <w:rFonts w:ascii="Helvetica" w:hAnsi="Helvetica"/>
          </w:rPr>
          <w:t xml:space="preserve"> this means that the finding is not generalizable.</w:t>
        </w:r>
      </w:ins>
      <w:bookmarkStart w:id="229" w:name="_Hlk111024145"/>
      <w:sdt>
        <w:sdtPr>
          <w:rPr>
            <w:rFonts w:ascii="Helvetica" w:hAnsi="Helvetica"/>
          </w:rPr>
          <w:tag w:val="goog_rdk_10"/>
          <w:id w:val="1824706746"/>
          <w:showingPlcHdr/>
        </w:sdtPr>
        <w:sdtContent>
          <w:r w:rsidR="3CA9507B" w:rsidRPr="6A7F18EB">
            <w:rPr>
              <w:rFonts w:ascii="Helvetica" w:hAnsi="Helvetica"/>
            </w:rPr>
            <w:t xml:space="preserve">     </w:t>
          </w:r>
        </w:sdtContent>
      </w:sdt>
      <w:r w:rsidRPr="6A7F18EB">
        <w:rPr>
          <w:rFonts w:ascii="Helvetica" w:hAnsi="Helvetica"/>
        </w:rPr>
        <w:t>Following the original study, the R</w:t>
      </w:r>
      <w:r w:rsidRPr="6A7F18EB">
        <w:rPr>
          <w:rFonts w:ascii="Helvetica" w:hAnsi="Helvetica"/>
          <w:vertAlign w:val="superscript"/>
        </w:rPr>
        <w:t>2</w:t>
      </w:r>
      <w:r w:rsidRPr="6A7F18EB">
        <w:rPr>
          <w:rFonts w:ascii="Helvetica" w:hAnsi="Helvetica"/>
        </w:rPr>
        <w:t xml:space="preserve"> measure of goodness-of-fit will be used to determine whether the relationship between repetition and automaticity is modelled most successfully by an asymptotic curve, and a Sign test will be used to determine whether this is a significant difference</w:t>
      </w:r>
      <w:r w:rsidR="09BE9CB8" w:rsidRPr="6A7F18EB">
        <w:rPr>
          <w:rFonts w:ascii="Helvetica" w:hAnsi="Helvetica"/>
        </w:rPr>
        <w:t xml:space="preserve"> (</w:t>
      </w:r>
      <w:r w:rsidR="4B3A8DF3" w:rsidRPr="6A7F18EB">
        <w:rPr>
          <w:rFonts w:ascii="Helvetica" w:hAnsi="Helvetica"/>
        </w:rPr>
        <w:t xml:space="preserve">see </w:t>
      </w:r>
      <w:r w:rsidR="09BE9CB8" w:rsidRPr="6A7F18EB">
        <w:rPr>
          <w:rFonts w:ascii="Helvetica" w:hAnsi="Helvetica"/>
        </w:rPr>
        <w:t>H1</w:t>
      </w:r>
      <w:r w:rsidR="4B3A8DF3" w:rsidRPr="6A7F18EB">
        <w:rPr>
          <w:rFonts w:ascii="Helvetica" w:hAnsi="Helvetica"/>
        </w:rPr>
        <w:t>, Table A1</w:t>
      </w:r>
      <w:r w:rsidR="09BE9CB8" w:rsidRPr="6A7F18EB">
        <w:rPr>
          <w:rFonts w:ascii="Helvetica" w:hAnsi="Helvetica"/>
        </w:rPr>
        <w:t>)</w:t>
      </w:r>
      <w:r w:rsidRPr="6A7F18EB">
        <w:rPr>
          <w:rFonts w:ascii="Helvetica" w:hAnsi="Helvetica"/>
        </w:rPr>
        <w:t>. These analyses are conducted separately for each of the four datasets.</w:t>
      </w:r>
      <w:del w:id="230" w:author="Lukas Gunschera" w:date="2022-09-19T10:21:00Z">
        <w:r w:rsidR="00E95C69" w:rsidRPr="7FA3E6E0" w:rsidDel="0E9E9A38">
          <w:rPr>
            <w:rFonts w:ascii="Helvetica" w:hAnsi="Helvetica"/>
          </w:rPr>
          <w:delText xml:space="preserve"> Additionally, we will report the BIC and AIC measures of goodness-of-fit, which are nowadays considered superior to R</w:delText>
        </w:r>
        <w:r w:rsidR="00E95C69" w:rsidRPr="7FA3E6E0" w:rsidDel="0E9E9A38">
          <w:rPr>
            <w:rFonts w:ascii="Helvetica" w:hAnsi="Helvetica"/>
            <w:vertAlign w:val="superscript"/>
          </w:rPr>
          <w:delText>2</w:delText>
        </w:r>
        <w:r w:rsidR="00E95C69" w:rsidRPr="7FA3E6E0" w:rsidDel="0E9E9A38">
          <w:rPr>
            <w:rFonts w:ascii="Helvetica" w:hAnsi="Helvetica"/>
          </w:rPr>
          <w:delText xml:space="preserve"> and can be of aid to the reader to assess our results.</w:delText>
        </w:r>
      </w:del>
      <w:ins w:id="231" w:author="Gustaw Opiełka" w:date="2022-11-02T21:42:00Z">
        <w:r w:rsidR="55B7ECF3" w:rsidRPr="7FA3E6E0">
          <w:rPr>
            <w:rFonts w:ascii="Helvetica" w:hAnsi="Helvetica"/>
          </w:rPr>
          <w:t xml:space="preserve"> </w:t>
        </w:r>
        <w:bookmarkEnd w:id="229"/>
        <w:r w:rsidR="55B7ECF3" w:rsidRPr="7FA3E6E0">
          <w:rPr>
            <w:rFonts w:ascii="Helvetica" w:hAnsi="Helvetica"/>
          </w:rPr>
          <w:t xml:space="preserve">To investigate whether </w:t>
        </w:r>
      </w:ins>
      <w:ins w:id="232" w:author="Gustaw Opiełka" w:date="2022-11-02T21:51:00Z">
        <w:r w:rsidR="6434938B" w:rsidRPr="7FA3E6E0">
          <w:rPr>
            <w:rFonts w:ascii="Helvetica" w:hAnsi="Helvetica"/>
          </w:rPr>
          <w:t xml:space="preserve">Lally’s et al. (2010) </w:t>
        </w:r>
      </w:ins>
      <w:ins w:id="233" w:author="Gustaw Opiełka" w:date="2022-11-02T21:49:00Z">
        <w:r w:rsidR="2018C273" w:rsidRPr="7FA3E6E0">
          <w:rPr>
            <w:rFonts w:ascii="Helvetica" w:hAnsi="Helvetica"/>
          </w:rPr>
          <w:t>estimate of the time it takes</w:t>
        </w:r>
      </w:ins>
      <w:ins w:id="234" w:author="Gustaw Opiełka" w:date="2022-11-02T21:42:00Z">
        <w:r w:rsidR="55B7ECF3" w:rsidRPr="7FA3E6E0">
          <w:rPr>
            <w:rFonts w:ascii="Helvetica" w:hAnsi="Helvetica"/>
          </w:rPr>
          <w:t xml:space="preserve"> </w:t>
        </w:r>
      </w:ins>
      <w:ins w:id="235" w:author="Gustaw Opiełka" w:date="2022-11-02T21:48:00Z">
        <w:r w:rsidR="08457EA8" w:rsidRPr="7FA3E6E0">
          <w:rPr>
            <w:rFonts w:ascii="Helvetica" w:eastAsia="Helvetica" w:hAnsi="Helvetica" w:cs="Helvetica"/>
          </w:rPr>
          <w:t xml:space="preserve">to reach </w:t>
        </w:r>
      </w:ins>
      <w:ins w:id="236" w:author="Gustaw Opiełka" w:date="2022-11-02T21:49:00Z">
        <w:r w:rsidR="08DB7D36" w:rsidRPr="7FA3E6E0">
          <w:rPr>
            <w:rFonts w:ascii="Helvetica" w:eastAsia="Helvetica" w:hAnsi="Helvetica" w:cs="Helvetica"/>
          </w:rPr>
          <w:t>a ’</w:t>
        </w:r>
      </w:ins>
      <w:ins w:id="237" w:author="Gustaw Opiełka" w:date="2022-11-02T21:48:00Z">
        <w:r w:rsidR="08457EA8" w:rsidRPr="7FA3E6E0">
          <w:rPr>
            <w:rFonts w:ascii="Helvetica" w:eastAsia="Helvetica" w:hAnsi="Helvetica" w:cs="Helvetica"/>
          </w:rPr>
          <w:t>habit plateau’</w:t>
        </w:r>
      </w:ins>
      <w:ins w:id="238" w:author="Gustaw Opiełka" w:date="2022-11-02T21:42:00Z">
        <w:r w:rsidR="55B7ECF3" w:rsidRPr="7FA3E6E0">
          <w:rPr>
            <w:rFonts w:ascii="Helvetica" w:hAnsi="Helvetica"/>
          </w:rPr>
          <w:t xml:space="preserve"> is generalizable across the </w:t>
        </w:r>
      </w:ins>
      <w:ins w:id="239" w:author="Gustaw Opiełka" w:date="2022-11-02T21:44:00Z">
        <w:r w:rsidR="75E643E8" w:rsidRPr="7FA3E6E0">
          <w:rPr>
            <w:rFonts w:ascii="Helvetica" w:hAnsi="Helvetica"/>
          </w:rPr>
          <w:t>research sites</w:t>
        </w:r>
      </w:ins>
      <w:ins w:id="240" w:author="Gustaw Opiełka" w:date="2022-11-02T21:42:00Z">
        <w:r w:rsidR="55B7ECF3" w:rsidRPr="7FA3E6E0">
          <w:rPr>
            <w:rFonts w:ascii="Helvetica" w:hAnsi="Helvetica"/>
          </w:rPr>
          <w:t xml:space="preserve"> we will check whether 95% confidence intervals contain the original median value</w:t>
        </w:r>
      </w:ins>
      <w:ins w:id="241" w:author="Gustaw Opiełka" w:date="2022-11-02T21:46:00Z">
        <w:r w:rsidR="1B568329" w:rsidRPr="7FA3E6E0">
          <w:rPr>
            <w:rFonts w:ascii="Helvetica" w:hAnsi="Helvetica"/>
          </w:rPr>
          <w:t xml:space="preserve"> (66)</w:t>
        </w:r>
      </w:ins>
      <w:ins w:id="242" w:author="Gustaw Opiełka" w:date="2022-11-02T21:42:00Z">
        <w:r w:rsidR="55B7ECF3" w:rsidRPr="7FA3E6E0">
          <w:rPr>
            <w:rFonts w:ascii="Helvetica" w:hAnsi="Helvetica"/>
          </w:rPr>
          <w:t xml:space="preserve">. We will use the majority rule – if at least three out of four yield confidence intervals containing the original </w:t>
        </w:r>
      </w:ins>
      <w:ins w:id="243" w:author="Gustaw Opiełka" w:date="2022-11-02T21:43:00Z">
        <w:r w:rsidR="14FA7AA1" w:rsidRPr="7FA3E6E0">
          <w:rPr>
            <w:rFonts w:ascii="Helvetica" w:hAnsi="Helvetica"/>
          </w:rPr>
          <w:t>value</w:t>
        </w:r>
      </w:ins>
      <w:ins w:id="244" w:author="Gustaw Opiełka" w:date="2022-11-02T21:42:00Z">
        <w:r w:rsidR="55B7ECF3" w:rsidRPr="7FA3E6E0">
          <w:rPr>
            <w:rFonts w:ascii="Helvetica" w:hAnsi="Helvetica"/>
          </w:rPr>
          <w:t xml:space="preserve"> of 66 we will conclude that we have </w:t>
        </w:r>
        <w:r w:rsidR="55B7ECF3" w:rsidRPr="7FA3E6E0">
          <w:rPr>
            <w:rFonts w:ascii="Helvetica" w:hAnsi="Helvetica"/>
          </w:rPr>
          <w:lastRenderedPageBreak/>
          <w:t>replicated the original finding</w:t>
        </w:r>
      </w:ins>
      <w:ins w:id="245" w:author="Gustaw Opiełka" w:date="2022-11-02T21:43:00Z">
        <w:r w:rsidR="60D07D63" w:rsidRPr="7FA3E6E0">
          <w:rPr>
            <w:rFonts w:ascii="Helvetica" w:hAnsi="Helvetica"/>
          </w:rPr>
          <w:t>.</w:t>
        </w:r>
      </w:ins>
      <w:ins w:id="246" w:author="Gustaw Opiełka" w:date="2022-11-02T21:42:00Z">
        <w:r w:rsidR="55B7ECF3" w:rsidRPr="7FA3E6E0">
          <w:rPr>
            <w:rFonts w:ascii="Helvetica" w:hAnsi="Helvetica"/>
          </w:rPr>
          <w:t xml:space="preserve"> Conversely, if the original value of 66 falls outside the confidence intervals of more than one </w:t>
        </w:r>
      </w:ins>
      <w:ins w:id="247" w:author="Gustaw Opiełka" w:date="2022-11-02T21:45:00Z">
        <w:r w:rsidR="35A4E28C" w:rsidRPr="7FA3E6E0">
          <w:rPr>
            <w:rFonts w:ascii="Helvetica" w:hAnsi="Helvetica"/>
          </w:rPr>
          <w:t>research site,</w:t>
        </w:r>
      </w:ins>
    </w:p>
    <w:p w14:paraId="08EC67E4" w14:textId="772E9CDD" w:rsidR="00E95C69" w:rsidRPr="00431D16" w:rsidRDefault="0E9E9A38" w:rsidP="00E746D7">
      <w:pPr>
        <w:spacing w:after="0" w:line="360" w:lineRule="auto"/>
        <w:ind w:firstLine="720"/>
        <w:contextualSpacing/>
        <w:jc w:val="both"/>
        <w:rPr>
          <w:rFonts w:ascii="Helvetica" w:hAnsi="Helvetica"/>
        </w:rPr>
      </w:pPr>
      <w:r w:rsidRPr="7FA3E6E0">
        <w:rPr>
          <w:rFonts w:ascii="Helvetica" w:hAnsi="Helvetica"/>
          <w:i/>
          <w:iCs/>
        </w:rPr>
        <w:t>Additional habit modelling.</w:t>
      </w:r>
      <w:r w:rsidRPr="00431D16">
        <w:rPr>
          <w:rFonts w:ascii="Helvetica" w:hAnsi="Helvetica"/>
        </w:rPr>
        <w:t xml:space="preserve"> The equation above that was used by Lally and colleagues could fit only 48% of the participants (</w:t>
      </w:r>
      <w:r w:rsidRPr="7FA3E6E0">
        <w:rPr>
          <w:rFonts w:ascii="Helvetica" w:hAnsi="Helvetica"/>
          <w:i/>
          <w:iCs/>
        </w:rPr>
        <w:t>N</w:t>
      </w:r>
      <w:r w:rsidRPr="00431D16">
        <w:rPr>
          <w:rFonts w:ascii="Helvetica" w:hAnsi="Helvetica"/>
        </w:rPr>
        <w:t xml:space="preserve"> = 39), </w:t>
      </w:r>
      <w:proofErr w:type="gramStart"/>
      <w:r w:rsidRPr="00431D16">
        <w:rPr>
          <w:rFonts w:ascii="Helvetica" w:hAnsi="Helvetica"/>
        </w:rPr>
        <w:t>as a result of</w:t>
      </w:r>
      <w:proofErr w:type="gramEnd"/>
      <w:r w:rsidRPr="00431D16">
        <w:rPr>
          <w:rFonts w:ascii="Helvetica" w:hAnsi="Helvetica"/>
        </w:rPr>
        <w:t xml:space="preserve"> which there was a large confidence interval around the finding of 66 days to habitual behaviour. Therefore, we will perform an additional </w:t>
      </w:r>
      <w:ins w:id="248" w:author="Lukas Gunschera" w:date="2022-09-19T10:22:00Z">
        <w:r w:rsidR="1E7410D7" w:rsidRPr="7FA3E6E0">
          <w:rPr>
            <w:rFonts w:ascii="Helvetica" w:hAnsi="Helvetica"/>
          </w:rPr>
          <w:t xml:space="preserve">‘improved </w:t>
        </w:r>
      </w:ins>
      <w:proofErr w:type="gramStart"/>
      <w:r w:rsidRPr="00431D16">
        <w:rPr>
          <w:rFonts w:ascii="Helvetica" w:hAnsi="Helvetica"/>
        </w:rPr>
        <w:t>analysis</w:t>
      </w:r>
      <w:ins w:id="249" w:author="Lukas Gunschera" w:date="2022-09-19T10:22:00Z">
        <w:r w:rsidR="1E7410D7" w:rsidRPr="7FA3E6E0">
          <w:rPr>
            <w:rFonts w:ascii="Helvetica" w:hAnsi="Helvetica"/>
          </w:rPr>
          <w:t>’</w:t>
        </w:r>
        <w:proofErr w:type="gramEnd"/>
        <w:r w:rsidR="1E7410D7" w:rsidRPr="7FA3E6E0">
          <w:rPr>
            <w:rFonts w:ascii="Helvetica" w:hAnsi="Helvetica"/>
          </w:rPr>
          <w:t xml:space="preserve"> alongside the replication </w:t>
        </w:r>
        <w:proofErr w:type="spellStart"/>
        <w:r w:rsidR="1E7410D7" w:rsidRPr="7FA3E6E0">
          <w:rPr>
            <w:rFonts w:ascii="Helvetica" w:hAnsi="Helvetica"/>
          </w:rPr>
          <w:t>analysis</w:t>
        </w:r>
      </w:ins>
      <w:r w:rsidR="00A6281C">
        <w:rPr>
          <w:rFonts w:ascii="Helvetica" w:hAnsi="Helvetica"/>
        </w:rPr>
        <w:t>.</w:t>
      </w:r>
      <w:del w:id="250" w:author="Lukas Gunschera" w:date="2022-09-19T10:22:00Z">
        <w:r w:rsidR="00E95C69" w:rsidRPr="7FA3E6E0" w:rsidDel="0E9E9A38">
          <w:rPr>
            <w:rFonts w:ascii="Helvetica" w:hAnsi="Helvetica"/>
          </w:rPr>
          <w:delText xml:space="preserve"> </w:delText>
        </w:r>
      </w:del>
      <w:ins w:id="251" w:author="Lukas Gunschera" w:date="2022-09-19T10:22:00Z">
        <w:r w:rsidR="1E7410D7" w:rsidRPr="7FA3E6E0">
          <w:rPr>
            <w:rFonts w:ascii="Helvetica" w:hAnsi="Helvetica"/>
          </w:rPr>
          <w:t>The</w:t>
        </w:r>
        <w:proofErr w:type="spellEnd"/>
        <w:r w:rsidR="1E7410D7" w:rsidRPr="7FA3E6E0">
          <w:rPr>
            <w:rFonts w:ascii="Helvetica" w:hAnsi="Helvetica"/>
          </w:rPr>
          <w:t xml:space="preserve"> novel approach </w:t>
        </w:r>
      </w:ins>
      <w:r w:rsidRPr="00431D16">
        <w:rPr>
          <w:rFonts w:ascii="Helvetica" w:hAnsi="Helvetica"/>
        </w:rPr>
        <w:t xml:space="preserve">circumvents unnecessary rejection of data and addresses weaknesses in the original approach in four different ways. </w:t>
      </w:r>
      <w:ins w:id="252" w:author="Lukas Gunschera" w:date="2022-09-19T10:23:00Z">
        <w:r w:rsidR="1E7410D7" w:rsidRPr="7FA3E6E0">
          <w:rPr>
            <w:rFonts w:ascii="Helvetica" w:hAnsi="Helvetica"/>
          </w:rPr>
          <w:t>This ‘improved analysis’ falls outside the scope of our replication attempt</w:t>
        </w:r>
      </w:ins>
      <w:ins w:id="253" w:author="Lukas Gunschera" w:date="2022-09-19T10:24:00Z">
        <w:r w:rsidR="1E7410D7" w:rsidRPr="7FA3E6E0">
          <w:rPr>
            <w:rFonts w:ascii="Helvetica" w:hAnsi="Helvetica"/>
          </w:rPr>
          <w:t xml:space="preserve"> and takes the following form. </w:t>
        </w:r>
      </w:ins>
      <w:del w:id="254" w:author="Lukas Gunschera" w:date="2022-09-19T10:24:00Z">
        <w:r w:rsidR="00E95C69" w:rsidRPr="7FA3E6E0" w:rsidDel="190D040A">
          <w:rPr>
            <w:rFonts w:ascii="Helvetica" w:hAnsi="Helvetica"/>
          </w:rPr>
          <w:delText xml:space="preserve">This falls outside the scope of our replication attempt. </w:delText>
        </w:r>
      </w:del>
      <w:r w:rsidRPr="00431D16">
        <w:rPr>
          <w:rFonts w:ascii="Helvetica" w:hAnsi="Helvetica"/>
        </w:rPr>
        <w:t xml:space="preserve">First, </w:t>
      </w:r>
      <w:bookmarkStart w:id="255" w:name="_Hlk111024260"/>
      <w:r w:rsidRPr="00431D16">
        <w:rPr>
          <w:rFonts w:ascii="Helvetica" w:hAnsi="Helvetica"/>
        </w:rPr>
        <w:t xml:space="preserve">in addition to the exponential shape that was adopted by Lally et al., we will include another plausible (S-shaped) curve to model the relationship between repetition and subjective automaticity </w:t>
      </w:r>
      <w:sdt>
        <w:sdtPr>
          <w:rPr>
            <w:rFonts w:ascii="Helvetica" w:hAnsi="Helvetica"/>
            <w:color w:val="000000"/>
          </w:rPr>
          <w:tag w:val="MENDELEY_CITATION_v3_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"/>
          <w:id w:val="767202963"/>
          <w:placeholder>
            <w:docPart w:val="FEB1A4B26066874388C2DC45C9773049"/>
          </w:placeholder>
        </w:sdtPr>
        <w:sdtEndPr>
          <w:rPr>
            <w:color w:val="000000" w:themeColor="text1"/>
          </w:rPr>
        </w:sdtEndPr>
        <w:sdtContent>
          <w:r w:rsidRPr="00431D16">
            <w:rPr>
              <w:rFonts w:ascii="Helvetica" w:hAnsi="Helvetica"/>
              <w:color w:val="000000"/>
            </w:rPr>
            <w:t>(Murre, 2014; Murre et al., 2013)</w:t>
          </w:r>
        </w:sdtContent>
      </w:sdt>
      <w:r w:rsidRPr="00431D16">
        <w:rPr>
          <w:rFonts w:ascii="Helvetica" w:hAnsi="Helvetica"/>
        </w:rPr>
        <w:t xml:space="preserve">. In such a curve, the initial portion is relatively flat, followed by a steeper ramp that levels off to asymptote with prolonged habit formation </w:t>
      </w:r>
      <w:sdt>
        <w:sdtPr>
          <w:rPr>
            <w:rFonts w:ascii="Helvetica" w:hAnsi="Helvetica"/>
            <w:color w:val="000000"/>
          </w:rPr>
          <w:tag w:val="MENDELEY_CITATION_v3_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"/>
          <w:id w:val="35402226"/>
          <w:placeholder>
            <w:docPart w:val="FEB1A4B26066874388C2DC45C9773049"/>
          </w:placeholder>
        </w:sdtPr>
        <w:sdtEndPr>
          <w:rPr>
            <w:color w:val="000000" w:themeColor="text1"/>
          </w:rPr>
        </w:sdtEndPr>
        <w:sdtContent>
          <w:r w:rsidRPr="00431D16">
            <w:rPr>
              <w:rFonts w:ascii="Helvetica" w:hAnsi="Helvetica"/>
              <w:color w:val="000000"/>
            </w:rPr>
            <w:t>(see also Fournier et al., 2017)</w:t>
          </w:r>
        </w:sdtContent>
      </w:sdt>
      <w:r w:rsidRPr="00431D16">
        <w:rPr>
          <w:rFonts w:ascii="Helvetica" w:hAnsi="Helvetica"/>
        </w:rPr>
        <w:t>; an exponential curve is a special case of this equation.</w:t>
      </w:r>
      <w:bookmarkEnd w:id="255"/>
      <w:r w:rsidRPr="00431D16">
        <w:rPr>
          <w:rFonts w:ascii="Helvetica" w:hAnsi="Helvetica"/>
        </w:rPr>
        <w:t xml:space="preserve"> Second, Lally et al. used a Sign test to show that a more complex (asymptotic) model led to an increased R</w:t>
      </w:r>
      <w:r w:rsidR="514BD335" w:rsidRPr="00431D16">
        <w:rPr>
          <w:rFonts w:ascii="Helvetica" w:hAnsi="Helvetica"/>
          <w:vertAlign w:val="superscript"/>
        </w:rPr>
        <w:t>2</w:t>
      </w:r>
      <w:r w:rsidRPr="00431D16">
        <w:rPr>
          <w:rFonts w:ascii="Helvetica" w:hAnsi="Helvetica"/>
        </w:rPr>
        <w:t xml:space="preserve"> compared to a simple, linear regression model. This, however, is unsurprising as more complex models usually fit the data better and a Sign test does not penalise the goodness-of-fit for adding a parameter to the model. This will be remedied by using the Bayesian Information Criterion (BIC), which is also more appropriate for nonlinear models for other reasons </w:t>
      </w:r>
      <w:sdt>
        <w:sdtPr>
          <w:rPr>
            <w:rFonts w:ascii="Helvetica" w:hAnsi="Helvetica"/>
          </w:rPr>
          <w:tag w:val="MENDELEY_CITATION_v3_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"/>
          <w:id w:val="-1672249633"/>
          <w:placeholder>
            <w:docPart w:val="FEB1A4B26066874388C2DC45C9773049"/>
          </w:placeholder>
        </w:sdtPr>
        <w:sdtContent>
          <w:r w:rsidRPr="00431D16">
            <w:rPr>
              <w:rFonts w:ascii="Helvetica" w:eastAsia="Times New Roman" w:hAnsi="Helvetica"/>
            </w:rPr>
            <w:t>(</w:t>
          </w:r>
          <w:ins w:id="256" w:author="Lukas Gunschera" w:date="2022-09-19T10:25:00Z">
            <w:r w:rsidR="0066CFEE" w:rsidRPr="7FA3E6E0">
              <w:rPr>
                <w:rFonts w:ascii="Helvetica" w:eastAsia="Times New Roman" w:hAnsi="Helvetica"/>
              </w:rPr>
              <w:t xml:space="preserve">see </w:t>
            </w:r>
          </w:ins>
          <w:proofErr w:type="spellStart"/>
          <w:r w:rsidRPr="00431D16">
            <w:rPr>
              <w:rFonts w:ascii="Helvetica" w:eastAsia="Times New Roman" w:hAnsi="Helvetica"/>
            </w:rPr>
            <w:t>Spiess</w:t>
          </w:r>
          <w:proofErr w:type="spellEnd"/>
          <w:r w:rsidRPr="00431D16">
            <w:rPr>
              <w:rFonts w:ascii="Helvetica" w:eastAsia="Times New Roman" w:hAnsi="Helvetica"/>
            </w:rPr>
            <w:t xml:space="preserve"> &amp; </w:t>
          </w:r>
          <w:proofErr w:type="spellStart"/>
          <w:r w:rsidRPr="00431D16">
            <w:rPr>
              <w:rFonts w:ascii="Helvetica" w:eastAsia="Times New Roman" w:hAnsi="Helvetica"/>
            </w:rPr>
            <w:t>Neumeyer</w:t>
          </w:r>
          <w:proofErr w:type="spellEnd"/>
          <w:r w:rsidRPr="00431D16">
            <w:rPr>
              <w:rFonts w:ascii="Helvetica" w:eastAsia="Times New Roman" w:hAnsi="Helvetica"/>
            </w:rPr>
            <w:t>, 2010)</w:t>
          </w:r>
        </w:sdtContent>
      </w:sdt>
      <w:r w:rsidRPr="00431D16">
        <w:rPr>
          <w:rFonts w:ascii="Helvetica" w:hAnsi="Helvetica"/>
        </w:rPr>
        <w:t>. Third, Lally and colleagues used SPSS to fit the exponential model simultaneously with a freely varying initial value and asymptotic final value. For our additional analyses, we will instead make use of Mathematica (Version 12), which includes powerful optimizers to prevent unwarranted rejection of data. Fourth, even though the maximum possible score of their measure of automaticity was 42, they allowed the asymptote to take on values as high as 49 (an impossible value). In our additional analysis, we will use 42 as the maximum score.</w:t>
      </w:r>
    </w:p>
    <w:p w14:paraId="705A4E79" w14:textId="02093BB1" w:rsidR="00E95C69" w:rsidRPr="00431D16" w:rsidRDefault="00E95C69" w:rsidP="00E95C69">
      <w:pPr>
        <w:spacing w:after="0" w:line="360" w:lineRule="auto"/>
        <w:ind w:firstLine="720"/>
        <w:contextualSpacing/>
        <w:jc w:val="both"/>
        <w:rPr>
          <w:del w:id="257" w:author="Gustaw Opiełka" w:date="2022-10-21T13:47:00Z"/>
          <w:rFonts w:ascii="Helvetica" w:hAnsi="Helvetica"/>
        </w:rPr>
      </w:pPr>
      <w:del w:id="258" w:author="Gustaw Opiełka" w:date="2022-10-21T13:47:00Z">
        <w:r w:rsidRPr="7FA3E6E0" w:rsidDel="0E9E9A38">
          <w:rPr>
            <w:rFonts w:ascii="Helvetica" w:hAnsi="Helvetica"/>
          </w:rPr>
          <w:delText xml:space="preserve">In the next step, we will compare the days-distribution (histogram) of the replicated data-sets at the four sites within our consortium with each other and with the original data using Kolmogorov-Smirnov tests. </w:delText>
        </w:r>
        <w:bookmarkStart w:id="259" w:name="_Hlk111575796"/>
        <w:r w:rsidRPr="7FA3E6E0" w:rsidDel="0E9E9A38">
          <w:rPr>
            <w:rFonts w:ascii="Helvetica" w:hAnsi="Helvetica"/>
          </w:rPr>
          <w:delText xml:space="preserve">If sets are found to not differ significantly, this means that the findings are highly reliable and generalizable. If sets do differ, this means that the finding of 66 days for habit formation is not generalizable. In this case, our first step will be to repeat the analyses with just the student subsamples to investigate whether this is the cause of divergent findings (as the original study </w:delText>
        </w:r>
        <w:r w:rsidRPr="7FA3E6E0" w:rsidDel="1AAC8B9B">
          <w:rPr>
            <w:rFonts w:ascii="Helvetica" w:hAnsi="Helvetica"/>
          </w:rPr>
          <w:delText>tested a student sample</w:delText>
        </w:r>
        <w:r w:rsidRPr="7FA3E6E0" w:rsidDel="0E9E9A38">
          <w:rPr>
            <w:rFonts w:ascii="Helvetica" w:hAnsi="Helvetica"/>
          </w:rPr>
          <w:delText xml:space="preserve">). If we still find a significant difference, this means that future research is required to reveal the underlying cause(s), e.g.: different languages/cultures. </w:delText>
        </w:r>
      </w:del>
    </w:p>
    <w:bookmarkEnd w:id="259"/>
    <w:p w14:paraId="1233354F" w14:textId="4EE34FDF" w:rsidR="00D47900" w:rsidRPr="005A0041" w:rsidRDefault="0E9E9A38" w:rsidP="00817A14">
      <w:pPr>
        <w:spacing w:after="0" w:line="360" w:lineRule="auto"/>
        <w:ind w:firstLine="720"/>
        <w:contextualSpacing/>
        <w:jc w:val="both"/>
        <w:rPr>
          <w:ins w:id="260" w:author="Lukas Gunschera" w:date="2022-09-28T16:02:00Z"/>
          <w:rFonts w:ascii="Helvetica" w:hAnsi="Helvetica"/>
        </w:rPr>
      </w:pPr>
      <w:r w:rsidRPr="7FA3E6E0">
        <w:rPr>
          <w:rFonts w:ascii="Helvetica" w:hAnsi="Helvetica"/>
          <w:i/>
          <w:iCs/>
        </w:rPr>
        <w:lastRenderedPageBreak/>
        <w:t xml:space="preserve">Behavioural complexity, </w:t>
      </w:r>
      <w:r w:rsidR="6D3059F2" w:rsidRPr="7FA3E6E0">
        <w:rPr>
          <w:rFonts w:ascii="Helvetica" w:hAnsi="Helvetica"/>
          <w:i/>
          <w:iCs/>
        </w:rPr>
        <w:t>consistency</w:t>
      </w:r>
      <w:del w:id="261" w:author="Lukas Gunschera" w:date="2022-09-28T17:16:00Z">
        <w:r w:rsidR="00E95C69" w:rsidRPr="7FA3E6E0" w:rsidDel="6D3059F2">
          <w:rPr>
            <w:rFonts w:ascii="Helvetica" w:hAnsi="Helvetica"/>
            <w:i/>
            <w:iCs/>
          </w:rPr>
          <w:delText>,</w:delText>
        </w:r>
        <w:r w:rsidR="00E95C69" w:rsidRPr="7FA3E6E0" w:rsidDel="0E9E9A38">
          <w:rPr>
            <w:rFonts w:ascii="Helvetica" w:hAnsi="Helvetica"/>
            <w:i/>
            <w:iCs/>
          </w:rPr>
          <w:delText xml:space="preserve"> and individual differences</w:delText>
        </w:r>
      </w:del>
      <w:r w:rsidRPr="7FA3E6E0">
        <w:rPr>
          <w:rFonts w:ascii="Helvetica" w:hAnsi="Helvetica"/>
          <w:i/>
          <w:iCs/>
        </w:rPr>
        <w:t>.</w:t>
      </w:r>
      <w:r w:rsidRPr="7FA3E6E0">
        <w:rPr>
          <w:rFonts w:ascii="Helvetica" w:hAnsi="Helvetica"/>
        </w:rPr>
        <w:t xml:space="preserve"> </w:t>
      </w:r>
      <w:bookmarkStart w:id="262" w:name="_Hlk111575981"/>
      <w:r w:rsidRPr="7FA3E6E0">
        <w:rPr>
          <w:rFonts w:ascii="Helvetica" w:hAnsi="Helvetica"/>
        </w:rPr>
        <w:t xml:space="preserve">For even more powerful analyses of potential sources in intra- </w:t>
      </w:r>
      <w:ins w:id="263" w:author="Gustaw Opiełka" w:date="2022-11-03T09:53:00Z">
        <w:r w:rsidR="008A9460" w:rsidRPr="7FA3E6E0">
          <w:rPr>
            <w:rFonts w:ascii="Helvetica" w:hAnsi="Helvetica"/>
          </w:rPr>
          <w:t>and</w:t>
        </w:r>
      </w:ins>
      <w:r w:rsidR="2914C831" w:rsidRPr="7FA3E6E0">
        <w:rPr>
          <w:rFonts w:ascii="Helvetica" w:hAnsi="Helvetica"/>
        </w:rPr>
        <w:t xml:space="preserve"> </w:t>
      </w:r>
      <w:r w:rsidRPr="7FA3E6E0">
        <w:rPr>
          <w:rFonts w:ascii="Helvetica" w:hAnsi="Helvetica"/>
        </w:rPr>
        <w:t xml:space="preserve">interindividual variability and to further constrain the confidence interval, we </w:t>
      </w:r>
      <w:ins w:id="264" w:author="Sanne de Wit" w:date="2022-08-16T20:59:00Z">
        <w:r w:rsidR="190D040A" w:rsidRPr="7FA3E6E0">
          <w:rPr>
            <w:rFonts w:ascii="Helvetica" w:hAnsi="Helvetica"/>
          </w:rPr>
          <w:t xml:space="preserve">will </w:t>
        </w:r>
      </w:ins>
      <w:r w:rsidRPr="7FA3E6E0">
        <w:rPr>
          <w:rFonts w:ascii="Helvetica" w:hAnsi="Helvetica"/>
        </w:rPr>
        <w:t>combine</w:t>
      </w:r>
      <w:del w:id="265" w:author="Sanne de Wit" w:date="2022-08-16T20:59:00Z">
        <w:r w:rsidR="00E95C69" w:rsidRPr="7FA3E6E0" w:rsidDel="0E9E9A38">
          <w:rPr>
            <w:rFonts w:ascii="Helvetica" w:hAnsi="Helvetica"/>
          </w:rPr>
          <w:delText>d</w:delText>
        </w:r>
      </w:del>
      <w:r w:rsidRPr="7FA3E6E0">
        <w:rPr>
          <w:rFonts w:ascii="Helvetica" w:hAnsi="Helvetica"/>
        </w:rPr>
        <w:t xml:space="preserve"> our data sets to investigate (as in the original study) the effects of </w:t>
      </w:r>
      <w:r w:rsidR="2C290E32" w:rsidRPr="7FA3E6E0">
        <w:rPr>
          <w:rFonts w:ascii="Helvetica" w:hAnsi="Helvetica"/>
        </w:rPr>
        <w:t>consistency (</w:t>
      </w:r>
      <w:r w:rsidR="01210190" w:rsidRPr="7FA3E6E0">
        <w:rPr>
          <w:rFonts w:ascii="Helvetica" w:hAnsi="Helvetica"/>
        </w:rPr>
        <w:t xml:space="preserve">see </w:t>
      </w:r>
      <w:r w:rsidR="2C290E32" w:rsidRPr="7FA3E6E0">
        <w:rPr>
          <w:rFonts w:ascii="Helvetica" w:hAnsi="Helvetica"/>
        </w:rPr>
        <w:t>RQ</w:t>
      </w:r>
      <w:ins w:id="266" w:author="Gustaw Opiełka" w:date="2022-11-03T09:58:00Z">
        <w:r w:rsidR="20575DD0" w:rsidRPr="7FA3E6E0">
          <w:rPr>
            <w:rFonts w:ascii="Helvetica" w:hAnsi="Helvetica"/>
          </w:rPr>
          <w:t>2</w:t>
        </w:r>
      </w:ins>
      <w:del w:id="267" w:author="Gustaw Opiełka" w:date="2022-11-03T09:58:00Z">
        <w:r w:rsidR="00E95C69" w:rsidRPr="7FA3E6E0" w:rsidDel="2C290E32">
          <w:rPr>
            <w:rFonts w:ascii="Helvetica" w:hAnsi="Helvetica"/>
          </w:rPr>
          <w:delText>3</w:delText>
        </w:r>
      </w:del>
      <w:r w:rsidR="01210190" w:rsidRPr="7FA3E6E0">
        <w:rPr>
          <w:rFonts w:ascii="Helvetica" w:hAnsi="Helvetica"/>
        </w:rPr>
        <w:t>; Table A1</w:t>
      </w:r>
      <w:r w:rsidR="2C290E32" w:rsidRPr="7FA3E6E0">
        <w:rPr>
          <w:rFonts w:ascii="Helvetica" w:hAnsi="Helvetica"/>
        </w:rPr>
        <w:t xml:space="preserve">) and </w:t>
      </w:r>
      <w:r w:rsidRPr="7FA3E6E0">
        <w:rPr>
          <w:rFonts w:ascii="Helvetica" w:hAnsi="Helvetica"/>
        </w:rPr>
        <w:t>complexity (i.e., behaviour type: drinking/eating/exercising</w:t>
      </w:r>
      <w:r w:rsidR="2C290E32" w:rsidRPr="7FA3E6E0">
        <w:rPr>
          <w:rFonts w:ascii="Helvetica" w:hAnsi="Helvetica"/>
        </w:rPr>
        <w:t xml:space="preserve">; </w:t>
      </w:r>
      <w:r w:rsidR="01210190" w:rsidRPr="7FA3E6E0">
        <w:rPr>
          <w:rFonts w:ascii="Helvetica" w:hAnsi="Helvetica"/>
        </w:rPr>
        <w:t xml:space="preserve">see </w:t>
      </w:r>
      <w:r w:rsidR="2C290E32" w:rsidRPr="7FA3E6E0">
        <w:rPr>
          <w:rFonts w:ascii="Helvetica" w:hAnsi="Helvetica"/>
        </w:rPr>
        <w:t>RQ</w:t>
      </w:r>
      <w:ins w:id="268" w:author="Gustaw Opiełka" w:date="2022-11-03T09:58:00Z">
        <w:r w:rsidR="0AE35819" w:rsidRPr="7FA3E6E0">
          <w:rPr>
            <w:rFonts w:ascii="Helvetica" w:hAnsi="Helvetica"/>
          </w:rPr>
          <w:t>3</w:t>
        </w:r>
      </w:ins>
      <w:del w:id="269" w:author="Gustaw Opiełka" w:date="2022-11-03T09:58:00Z">
        <w:r w:rsidR="00E95C69" w:rsidRPr="7FA3E6E0" w:rsidDel="2C290E32">
          <w:rPr>
            <w:rFonts w:ascii="Helvetica" w:hAnsi="Helvetica"/>
          </w:rPr>
          <w:delText>4</w:delText>
        </w:r>
      </w:del>
      <w:r w:rsidR="01210190" w:rsidRPr="7FA3E6E0">
        <w:rPr>
          <w:rFonts w:ascii="Helvetica" w:hAnsi="Helvetica"/>
        </w:rPr>
        <w:t>; Table A1</w:t>
      </w:r>
      <w:r w:rsidRPr="7FA3E6E0">
        <w:rPr>
          <w:rFonts w:ascii="Helvetica" w:hAnsi="Helvetica"/>
        </w:rPr>
        <w:t xml:space="preserve">) on automaticity development. </w:t>
      </w:r>
      <w:del w:id="270" w:author="Lukas Gunschera" w:date="2022-09-28T18:39:00Z">
        <w:r w:rsidR="00E95C69" w:rsidRPr="7FA3E6E0" w:rsidDel="0E9E9A38">
          <w:rPr>
            <w:rFonts w:ascii="Helvetica" w:hAnsi="Helvetica"/>
          </w:rPr>
          <w:delText xml:space="preserve">Complexity </w:delText>
        </w:r>
        <w:r w:rsidR="00E95C69" w:rsidRPr="7FA3E6E0" w:rsidDel="0E1BF8B9">
          <w:rPr>
            <w:rFonts w:ascii="Helvetica" w:hAnsi="Helvetica"/>
          </w:rPr>
          <w:delText>will be</w:delText>
        </w:r>
        <w:r w:rsidR="00E95C69" w:rsidRPr="7FA3E6E0" w:rsidDel="0E9E9A38">
          <w:rPr>
            <w:rFonts w:ascii="Helvetica" w:hAnsi="Helvetica"/>
          </w:rPr>
          <w:delText xml:space="preserve">is investigated by comparing the estimated curve parameters and performance variables </w:delText>
        </w:r>
        <w:bookmarkStart w:id="271" w:name="_Hlk111023461"/>
        <w:r w:rsidR="00E95C69" w:rsidRPr="7FA3E6E0" w:rsidDel="0E9E9A38">
          <w:rPr>
            <w:rFonts w:ascii="Helvetica" w:hAnsi="Helvetica"/>
          </w:rPr>
          <w:delText>(i.e., number of reported repetitions and percent compliance)</w:delText>
        </w:r>
        <w:bookmarkEnd w:id="271"/>
        <w:r w:rsidR="00E95C69" w:rsidRPr="7FA3E6E0" w:rsidDel="0E9E9A38">
          <w:rPr>
            <w:rFonts w:ascii="Helvetica" w:hAnsi="Helvetica"/>
          </w:rPr>
          <w:delText xml:space="preserve"> between relatively simple eating and drinking behaviours and more complex exercise routines </w:delText>
        </w:r>
      </w:del>
      <w:del w:id="272" w:author="Lukas Gunschera" w:date="2022-09-29T09:01:00Z">
        <w:r w:rsidR="00E95C69" w:rsidRPr="7FA3E6E0" w:rsidDel="0E9E9A38">
          <w:rPr>
            <w:rFonts w:ascii="Helvetica" w:hAnsi="Helvetica"/>
          </w:rPr>
          <w:delText xml:space="preserve">using Kruskal-Wallis comparisons. </w:delText>
        </w:r>
      </w:del>
      <w:ins w:id="273" w:author="Lukas Gunschera" w:date="2022-09-28T18:37:00Z">
        <w:r w:rsidR="64FB3926" w:rsidRPr="7FA3E6E0">
          <w:rPr>
            <w:rFonts w:ascii="Helvetica" w:hAnsi="Helvetica"/>
          </w:rPr>
          <w:t>The effect of omissions will be investigated by comparing automaticity immediately preceding and following a single missed opportunity</w:t>
        </w:r>
        <w:r w:rsidR="40540C3B" w:rsidRPr="7FA3E6E0">
          <w:rPr>
            <w:rFonts w:ascii="Helvetica" w:hAnsi="Helvetica"/>
          </w:rPr>
          <w:t xml:space="preserve"> or ‘omission’ (contrasting the definition of Lally et al., who defined an omission as </w:t>
        </w:r>
      </w:ins>
      <w:ins w:id="274" w:author="Lukas Gunschera" w:date="2022-09-28T18:38:00Z">
        <w:r w:rsidR="40540C3B" w:rsidRPr="7FA3E6E0">
          <w:rPr>
            <w:rFonts w:ascii="Helvetica" w:hAnsi="Helvetica"/>
          </w:rPr>
          <w:t>preceded by three occasions when it had been performed)</w:t>
        </w:r>
        <w:r w:rsidR="39AC0569" w:rsidRPr="7FA3E6E0">
          <w:rPr>
            <w:rFonts w:ascii="Helvetica" w:hAnsi="Helvetica"/>
          </w:rPr>
          <w:t xml:space="preserve"> using Wilcoxon signed rank tests.</w:t>
        </w:r>
      </w:ins>
      <w:ins w:id="275" w:author="Lukas Gunschera" w:date="2022-09-29T09:01:00Z">
        <w:r w:rsidR="105979E9" w:rsidRPr="7FA3E6E0">
          <w:rPr>
            <w:rFonts w:ascii="Helvetica" w:hAnsi="Helvetica"/>
          </w:rPr>
          <w:t xml:space="preserve"> </w:t>
        </w:r>
      </w:ins>
      <w:del w:id="276" w:author="Lukas Gunschera" w:date="2022-09-28T18:38:00Z">
        <w:r w:rsidR="00E95C69" w:rsidRPr="7FA3E6E0" w:rsidDel="0E9E9A38">
          <w:rPr>
            <w:rFonts w:ascii="Helvetica" w:hAnsi="Helvetica"/>
          </w:rPr>
          <w:delText xml:space="preserve">The effect of consistency was </w:delText>
        </w:r>
        <w:r w:rsidR="00E95C69" w:rsidRPr="7FA3E6E0" w:rsidDel="0E1BF8B9">
          <w:rPr>
            <w:rFonts w:ascii="Helvetica" w:hAnsi="Helvetica"/>
          </w:rPr>
          <w:delText xml:space="preserve">will be </w:delText>
        </w:r>
        <w:r w:rsidR="00E95C69" w:rsidRPr="7FA3E6E0" w:rsidDel="0E9E9A38">
          <w:rPr>
            <w:rFonts w:ascii="Helvetica" w:hAnsi="Helvetica"/>
          </w:rPr>
          <w:delText xml:space="preserve">investigated by comparing automaticity immediately preceding and following a single missed opportunity or ‘omissions’ (defined by Lally et al. as an occasion where the behaviour was reported to not have been performed but was immediately preceded by three occasions when it had been performed) using Wilcoxon signed rank tests. </w:delText>
        </w:r>
      </w:del>
      <w:r w:rsidRPr="7FA3E6E0">
        <w:rPr>
          <w:rFonts w:ascii="Helvetica" w:hAnsi="Helvetica"/>
        </w:rPr>
        <w:t>Furthermore, this difference in automaticity w</w:t>
      </w:r>
      <w:r w:rsidR="31CE0A95" w:rsidRPr="7FA3E6E0">
        <w:rPr>
          <w:rFonts w:ascii="Helvetica" w:hAnsi="Helvetica"/>
        </w:rPr>
        <w:t>ill be</w:t>
      </w:r>
      <w:r w:rsidRPr="7FA3E6E0">
        <w:rPr>
          <w:rFonts w:ascii="Helvetica" w:hAnsi="Helvetica"/>
        </w:rPr>
        <w:t xml:space="preserve"> compared to situations when the behaviour was performed on three consecutive days.</w:t>
      </w:r>
      <w:ins w:id="277" w:author="Lukas Gunschera" w:date="2022-09-28T18:38:00Z">
        <w:r w:rsidR="39AC0569" w:rsidRPr="7FA3E6E0">
          <w:rPr>
            <w:rFonts w:ascii="Helvetica" w:hAnsi="Helvetica"/>
          </w:rPr>
          <w:t xml:space="preserve"> </w:t>
        </w:r>
      </w:ins>
    </w:p>
    <w:p w14:paraId="25C75016" w14:textId="648236BD" w:rsidR="4177BAD9" w:rsidRPr="005A0041" w:rsidRDefault="5BEDC238" w:rsidP="00A6281C">
      <w:pPr>
        <w:spacing w:after="0" w:line="360" w:lineRule="auto"/>
        <w:ind w:firstLine="480"/>
        <w:contextualSpacing/>
        <w:jc w:val="both"/>
        <w:rPr>
          <w:ins w:id="278" w:author="Lukas Gunschera" w:date="2022-09-28T15:54:00Z"/>
          <w:del w:id="279" w:author="Gustaw Opiełka" w:date="2022-10-17T11:07:00Z"/>
          <w:rFonts w:ascii="Helvetica" w:eastAsia="-apple-system" w:hAnsi="Helvetica" w:cs="-apple-system"/>
          <w:color w:val="232629"/>
          <w:rPrChange w:id="280" w:author="Lukas Gunschera" w:date="2022-10-21T14:33:00Z">
            <w:rPr>
              <w:ins w:id="281" w:author="Lukas Gunschera" w:date="2022-09-28T15:54:00Z"/>
              <w:del w:id="282" w:author="Gustaw Opiełka" w:date="2022-10-17T11:07:00Z"/>
              <w:rFonts w:ascii="-apple-system" w:eastAsia="-apple-system" w:hAnsi="-apple-system" w:cs="-apple-system"/>
              <w:color w:val="232629"/>
            </w:rPr>
          </w:rPrChange>
        </w:rPr>
      </w:pPr>
      <w:proofErr w:type="gramStart"/>
      <w:ins w:id="283" w:author="Gustaw Opiełka" w:date="2022-10-07T13:15:00Z">
        <w:r w:rsidRPr="7FA3E6E0">
          <w:rPr>
            <w:rFonts w:ascii="Helvetica" w:hAnsi="Helvetica"/>
          </w:rPr>
          <w:t>Similarly</w:t>
        </w:r>
        <w:proofErr w:type="gramEnd"/>
        <w:r w:rsidRPr="7FA3E6E0">
          <w:rPr>
            <w:rFonts w:ascii="Helvetica" w:hAnsi="Helvetica"/>
          </w:rPr>
          <w:t xml:space="preserve"> to Lally et al</w:t>
        </w:r>
        <w:r w:rsidR="1086EC53" w:rsidRPr="7FA3E6E0">
          <w:rPr>
            <w:rFonts w:ascii="Helvetica" w:hAnsi="Helvetica"/>
          </w:rPr>
          <w:t>.,</w:t>
        </w:r>
        <w:r w:rsidRPr="7FA3E6E0">
          <w:rPr>
            <w:rFonts w:ascii="Helvetica" w:hAnsi="Helvetica"/>
          </w:rPr>
          <w:t xml:space="preserve"> c</w:t>
        </w:r>
      </w:ins>
      <w:ins w:id="284" w:author="Gustaw Opiełka" w:date="2022-10-07T13:02:00Z">
        <w:r w:rsidR="33381D3C" w:rsidRPr="7FA3E6E0">
          <w:rPr>
            <w:rFonts w:ascii="Helvetica" w:hAnsi="Helvetica"/>
          </w:rPr>
          <w:t>omplexity will be investigated by comparing the estimated curve parameters</w:t>
        </w:r>
      </w:ins>
      <w:ins w:id="285" w:author="Gustaw Opiełka" w:date="2022-10-07T13:06:00Z">
        <w:r w:rsidR="52F8AD79" w:rsidRPr="7FA3E6E0">
          <w:rPr>
            <w:rFonts w:ascii="Helvetica" w:hAnsi="Helvetica"/>
          </w:rPr>
          <w:t xml:space="preserve"> (i.e</w:t>
        </w:r>
      </w:ins>
      <w:ins w:id="286" w:author="Gustaw Opiełka" w:date="2022-10-07T13:07:00Z">
        <w:r w:rsidR="52F8AD79" w:rsidRPr="7FA3E6E0">
          <w:rPr>
            <w:rFonts w:ascii="Helvetica" w:hAnsi="Helvetica"/>
          </w:rPr>
          <w:t xml:space="preserve">., </w:t>
        </w:r>
      </w:ins>
      <w:ins w:id="287" w:author="Gustaw Opiełka" w:date="2022-10-07T13:08:00Z">
        <w:r w:rsidR="7DE6CF13" w:rsidRPr="7FA3E6E0">
          <w:rPr>
            <w:rFonts w:ascii="Helvetica" w:hAnsi="Helvetica"/>
          </w:rPr>
          <w:t xml:space="preserve">a, b, and </w:t>
        </w:r>
      </w:ins>
      <w:ins w:id="288" w:author="Gustaw Opiełka" w:date="2022-11-03T11:50:00Z">
        <w:r w:rsidR="4BBB54CC" w:rsidRPr="7FA3E6E0">
          <w:rPr>
            <w:rFonts w:ascii="Helvetica" w:hAnsi="Helvetica"/>
          </w:rPr>
          <w:t>time to reach 95% of asymptote</w:t>
        </w:r>
      </w:ins>
      <w:ins w:id="289" w:author="Gustaw Opiełka" w:date="2022-10-07T13:08:00Z">
        <w:r w:rsidR="7DE6CF13" w:rsidRPr="7FA3E6E0">
          <w:rPr>
            <w:rFonts w:ascii="Helvetica" w:hAnsi="Helvetica"/>
          </w:rPr>
          <w:t>)</w:t>
        </w:r>
      </w:ins>
      <w:ins w:id="290" w:author="Gustaw Opiełka" w:date="2022-10-07T13:02:00Z">
        <w:r w:rsidR="33381D3C" w:rsidRPr="7FA3E6E0">
          <w:rPr>
            <w:rFonts w:ascii="Helvetica" w:hAnsi="Helvetica"/>
          </w:rPr>
          <w:t xml:space="preserve"> and performance variables (i.e., number of reported repetitions and percent compliance) between </w:t>
        </w:r>
      </w:ins>
      <w:ins w:id="291" w:author="Gustaw Opiełka" w:date="2022-10-07T13:15:00Z">
        <w:r w:rsidR="78173A62" w:rsidRPr="7FA3E6E0">
          <w:rPr>
            <w:rFonts w:ascii="Helvetica" w:hAnsi="Helvetica"/>
          </w:rPr>
          <w:t>eating</w:t>
        </w:r>
      </w:ins>
      <w:ins w:id="292" w:author="Gustaw Opiełka" w:date="2022-10-07T13:19:00Z">
        <w:r w:rsidR="0224C53A" w:rsidRPr="7FA3E6E0">
          <w:rPr>
            <w:rFonts w:ascii="Helvetica" w:hAnsi="Helvetica"/>
          </w:rPr>
          <w:t>,</w:t>
        </w:r>
      </w:ins>
      <w:ins w:id="293" w:author="Gustaw Opiełka" w:date="2022-10-07T13:15:00Z">
        <w:r w:rsidR="78173A62" w:rsidRPr="7FA3E6E0">
          <w:rPr>
            <w:rFonts w:ascii="Helvetica" w:hAnsi="Helvetica"/>
          </w:rPr>
          <w:t xml:space="preserve"> </w:t>
        </w:r>
        <w:r w:rsidR="02562A85" w:rsidRPr="7FA3E6E0">
          <w:rPr>
            <w:rFonts w:ascii="Helvetica" w:hAnsi="Helvetica"/>
          </w:rPr>
          <w:t>drinking, and exercise behaviours</w:t>
        </w:r>
      </w:ins>
      <w:ins w:id="294" w:author="Gustaw Opiełka" w:date="2022-10-07T13:02:00Z">
        <w:r w:rsidR="33381D3C" w:rsidRPr="7FA3E6E0">
          <w:rPr>
            <w:rFonts w:ascii="Helvetica" w:hAnsi="Helvetica"/>
          </w:rPr>
          <w:t>.</w:t>
        </w:r>
      </w:ins>
      <w:ins w:id="295" w:author="Gustaw Opiełka" w:date="2022-10-07T13:03:00Z">
        <w:r w:rsidR="42166D4A" w:rsidRPr="7FA3E6E0">
          <w:rPr>
            <w:rFonts w:ascii="Helvetica" w:hAnsi="Helvetica"/>
          </w:rPr>
          <w:t xml:space="preserve"> </w:t>
        </w:r>
      </w:ins>
      <w:ins w:id="296" w:author="Gustaw Opiełka" w:date="2022-10-17T11:10:00Z">
        <w:r w:rsidR="225DBCE7" w:rsidRPr="7FA3E6E0">
          <w:rPr>
            <w:rFonts w:ascii="Helvetica" w:hAnsi="Helvetica"/>
          </w:rPr>
          <w:t xml:space="preserve">To this end, </w:t>
        </w:r>
      </w:ins>
      <w:ins w:id="297" w:author="Gustaw Opiełka" w:date="2022-10-17T11:18:00Z">
        <w:r w:rsidR="2382FC94" w:rsidRPr="7FA3E6E0">
          <w:rPr>
            <w:rFonts w:ascii="Helvetica" w:hAnsi="Helvetica"/>
          </w:rPr>
          <w:t>we will perfo</w:t>
        </w:r>
      </w:ins>
      <w:ins w:id="298" w:author="Gustaw Opiełka" w:date="2022-10-18T15:22:00Z">
        <w:r w:rsidR="2936F821" w:rsidRPr="7FA3E6E0">
          <w:rPr>
            <w:rFonts w:ascii="Helvetica" w:hAnsi="Helvetica"/>
          </w:rPr>
          <w:t>r</w:t>
        </w:r>
      </w:ins>
      <w:ins w:id="299" w:author="Gustaw Opiełka" w:date="2022-10-17T11:18:00Z">
        <w:r w:rsidR="2382FC94" w:rsidRPr="7FA3E6E0">
          <w:rPr>
            <w:rFonts w:ascii="Helvetica" w:hAnsi="Helvetica"/>
          </w:rPr>
          <w:t>m five univariate ANOVA’s</w:t>
        </w:r>
      </w:ins>
      <w:ins w:id="300" w:author="Gustaw Opiełka" w:date="2022-11-03T12:36:00Z">
        <w:r w:rsidR="277B029B" w:rsidRPr="7FA3E6E0">
          <w:rPr>
            <w:rFonts w:ascii="Helvetica" w:hAnsi="Helvetica"/>
          </w:rPr>
          <w:t>.</w:t>
        </w:r>
      </w:ins>
      <w:r w:rsidR="21EE3944" w:rsidRPr="7FA3E6E0">
        <w:rPr>
          <w:rFonts w:ascii="Helvetica" w:hAnsi="Helvetica"/>
        </w:rPr>
        <w:t xml:space="preserve"> </w:t>
      </w:r>
      <w:ins w:id="301" w:author="Gustaw Opiełka" w:date="2022-11-03T12:35:00Z">
        <w:r w:rsidR="14F19BE2" w:rsidRPr="7FA3E6E0">
          <w:rPr>
            <w:rFonts w:ascii="Helvetica" w:eastAsia="Helvetica" w:hAnsi="Helvetica" w:cs="Helvetica"/>
            <w:color w:val="000000" w:themeColor="text1"/>
          </w:rPr>
          <w:t>For all the ANOVA’s that turn out significant we will perform post-hoc pairwise comparisons to examine which behaviours drive the effect.</w:t>
        </w:r>
      </w:ins>
      <w:r w:rsidR="5F1AFFE3" w:rsidRPr="7FA3E6E0">
        <w:rPr>
          <w:rFonts w:ascii="Helvetica" w:hAnsi="Helvetica"/>
        </w:rPr>
        <w:t xml:space="preserve"> </w:t>
      </w:r>
      <w:ins w:id="302" w:author="Gustaw Opiełka" w:date="2022-10-17T11:45:00Z">
        <w:r w:rsidR="5F1AFFE3" w:rsidRPr="7FA3E6E0">
          <w:rPr>
            <w:rFonts w:ascii="Helvetica" w:hAnsi="Helvetica"/>
          </w:rPr>
          <w:t>We will correct for the multiple test</w:t>
        </w:r>
        <w:r w:rsidR="5C29C1CE" w:rsidRPr="7FA3E6E0">
          <w:rPr>
            <w:rFonts w:ascii="Helvetica" w:hAnsi="Helvetica"/>
          </w:rPr>
          <w:t>ing error rate using the Tukey</w:t>
        </w:r>
      </w:ins>
      <w:ins w:id="303" w:author="Gustaw Opiełka" w:date="2022-10-17T11:46:00Z">
        <w:r w:rsidR="10804249" w:rsidRPr="7FA3E6E0">
          <w:rPr>
            <w:rFonts w:ascii="Helvetica" w:hAnsi="Helvetica"/>
          </w:rPr>
          <w:t>-Kramer's method. Tukey-Kramer</w:t>
        </w:r>
      </w:ins>
      <w:ins w:id="304" w:author="Gustaw Opiełka" w:date="2022-10-17T11:47:00Z">
        <w:r w:rsidR="10804249" w:rsidRPr="7FA3E6E0">
          <w:rPr>
            <w:rFonts w:ascii="Helvetica" w:hAnsi="Helvetica"/>
          </w:rPr>
          <w:t xml:space="preserve"> was chosen since we expect the samp</w:t>
        </w:r>
        <w:r w:rsidR="089D9B28" w:rsidRPr="7FA3E6E0">
          <w:rPr>
            <w:rFonts w:ascii="Helvetica" w:hAnsi="Helvetica"/>
          </w:rPr>
          <w:t xml:space="preserve">le sizes to be unequal between the groups (participants choose </w:t>
        </w:r>
      </w:ins>
      <w:ins w:id="305" w:author="Gustaw Opiełka" w:date="2022-10-17T11:48:00Z">
        <w:r w:rsidR="089D9B28" w:rsidRPr="7FA3E6E0">
          <w:rPr>
            <w:rFonts w:ascii="Helvetica" w:hAnsi="Helvetica"/>
          </w:rPr>
          <w:t xml:space="preserve">the type of </w:t>
        </w:r>
        <w:r w:rsidR="2AE33023" w:rsidRPr="7FA3E6E0">
          <w:rPr>
            <w:rFonts w:ascii="Helvetica" w:hAnsi="Helvetica"/>
          </w:rPr>
          <w:t>behaviour</w:t>
        </w:r>
        <w:r w:rsidR="089D9B28" w:rsidRPr="7FA3E6E0">
          <w:rPr>
            <w:rFonts w:ascii="Helvetica" w:hAnsi="Helvetica"/>
          </w:rPr>
          <w:t xml:space="preserve"> themselves, </w:t>
        </w:r>
        <w:r w:rsidR="4AD494DA" w:rsidRPr="7FA3E6E0">
          <w:rPr>
            <w:rFonts w:ascii="Helvetica" w:hAnsi="Helvetica"/>
          </w:rPr>
          <w:t>therefore</w:t>
        </w:r>
        <w:r w:rsidR="089D9B28" w:rsidRPr="7FA3E6E0">
          <w:rPr>
            <w:rFonts w:ascii="Helvetica" w:hAnsi="Helvetica"/>
          </w:rPr>
          <w:t xml:space="preserve"> we have no control over </w:t>
        </w:r>
      </w:ins>
      <w:ins w:id="306" w:author="Gustaw Opiełka" w:date="2022-10-17T11:51:00Z">
        <w:r w:rsidR="56189AD2" w:rsidRPr="7FA3E6E0">
          <w:rPr>
            <w:rFonts w:ascii="Helvetica" w:hAnsi="Helvetica"/>
          </w:rPr>
          <w:t xml:space="preserve">the group sizes). </w:t>
        </w:r>
      </w:ins>
    </w:p>
    <w:p w14:paraId="763D1385" w14:textId="22147A13" w:rsidR="002E4FAF" w:rsidRPr="005A0041" w:rsidRDefault="002E4FAF" w:rsidP="00A6281C">
      <w:pPr>
        <w:spacing w:after="0" w:line="360" w:lineRule="auto"/>
        <w:ind w:firstLine="480"/>
        <w:contextualSpacing/>
        <w:jc w:val="both"/>
        <w:rPr>
          <w:del w:id="307" w:author="Gustaw Opiełka" w:date="2022-11-03T12:02:00Z"/>
          <w:rFonts w:ascii="Helvetica" w:hAnsi="Helvetica"/>
          <w:i/>
          <w:iCs/>
        </w:rPr>
      </w:pPr>
      <w:del w:id="308" w:author="Gustaw Opiełka" w:date="2022-11-03T12:02:00Z">
        <w:r w:rsidRPr="7FA3E6E0" w:rsidDel="1774069B">
          <w:rPr>
            <w:rFonts w:ascii="Helvetica" w:hAnsi="Helvetica"/>
            <w:i/>
            <w:iCs/>
          </w:rPr>
          <w:delText xml:space="preserve">Effort, intention, and reward. </w:delText>
        </w:r>
        <w:r w:rsidRPr="7FA3E6E0" w:rsidDel="1774069B">
          <w:rPr>
            <w:rFonts w:ascii="Helvetica" w:hAnsi="Helvetica"/>
          </w:rPr>
          <w:delText>In addition to addressing the research questions of the original study, we will also perform multiple regression analyses to explore determine whether (next to self-reported habit) anticipated effort, reward, intention, attitude, subjective norm and perceived behavioural control are correlated with the performance variables and curve parameters.</w:delText>
        </w:r>
      </w:del>
    </w:p>
    <w:p w14:paraId="39FEE973" w14:textId="543B6D11" w:rsidR="002E4FAF" w:rsidRPr="00394541" w:rsidRDefault="002E4FAF" w:rsidP="00A6281C">
      <w:pPr>
        <w:spacing w:after="0" w:line="360" w:lineRule="auto"/>
        <w:ind w:firstLine="480"/>
        <w:contextualSpacing/>
        <w:jc w:val="both"/>
        <w:rPr>
          <w:ins w:id="309" w:author="Lukas Gunschera" w:date="2022-09-28T15:55:00Z"/>
          <w:del w:id="310" w:author="Gustaw Opiełka" w:date="2022-10-17T11:07:00Z"/>
          <w:rFonts w:ascii="Helvetica" w:hAnsi="Helvetica"/>
        </w:rPr>
      </w:pPr>
    </w:p>
    <w:p w14:paraId="3ED6EAE4" w14:textId="2D78B909" w:rsidR="00363CA6" w:rsidRPr="00394541" w:rsidRDefault="00363CA6" w:rsidP="00A6281C">
      <w:pPr>
        <w:spacing w:after="0" w:line="360" w:lineRule="auto"/>
        <w:ind w:firstLine="480"/>
        <w:contextualSpacing/>
        <w:jc w:val="both"/>
        <w:rPr>
          <w:ins w:id="311" w:author="Lukas Gunschera" w:date="2022-09-28T15:57:00Z"/>
          <w:del w:id="312" w:author="Gustaw Opiełka" w:date="2022-10-17T11:07:00Z"/>
          <w:rFonts w:ascii="Helvetica" w:hAnsi="Helvetica"/>
        </w:rPr>
      </w:pPr>
    </w:p>
    <w:p w14:paraId="1D2F0EBA" w14:textId="23335504" w:rsidR="00BD5BDA" w:rsidRPr="00394541" w:rsidRDefault="00BD5BDA" w:rsidP="00394541">
      <w:pPr>
        <w:spacing w:after="0" w:line="360" w:lineRule="auto"/>
        <w:ind w:firstLine="480"/>
        <w:contextualSpacing/>
        <w:jc w:val="both"/>
        <w:rPr>
          <w:ins w:id="313" w:author="Lukas Gunschera" w:date="2022-09-28T15:54:00Z"/>
          <w:del w:id="314" w:author="Gustaw Opiełka" w:date="2022-10-17T11:07:00Z"/>
          <w:rFonts w:ascii="Helvetica" w:hAnsi="Helvetica"/>
        </w:rPr>
      </w:pPr>
    </w:p>
    <w:p w14:paraId="6FABABFB" w14:textId="43667614" w:rsidR="00A6281C" w:rsidRDefault="00E95C69" w:rsidP="00A6281C">
      <w:pPr>
        <w:spacing w:after="0" w:line="360" w:lineRule="auto"/>
        <w:ind w:firstLine="480"/>
        <w:contextualSpacing/>
        <w:jc w:val="both"/>
        <w:rPr>
          <w:rFonts w:ascii="Helvetica" w:hAnsi="Helvetica"/>
        </w:rPr>
      </w:pPr>
      <w:bookmarkStart w:id="315" w:name="_Hlk111575286"/>
      <w:bookmarkEnd w:id="262"/>
      <w:del w:id="316" w:author="Sanne de Wit" w:date="2022-09-13T14:10:00Z">
        <w:r w:rsidRPr="005A0041" w:rsidDel="00AF035F">
          <w:rPr>
            <w:rFonts w:ascii="Helvetica" w:hAnsi="Helvetica"/>
          </w:rPr>
          <w:lastRenderedPageBreak/>
          <w:delText xml:space="preserve">We will also perform </w:delText>
        </w:r>
      </w:del>
      <w:del w:id="317" w:author="Sanne de Wit" w:date="2022-08-16T20:45:00Z">
        <w:r w:rsidRPr="005A0041" w:rsidDel="000761BF">
          <w:rPr>
            <w:rFonts w:ascii="Helvetica" w:hAnsi="Helvetica"/>
          </w:rPr>
          <w:delText xml:space="preserve">multiple </w:delText>
        </w:r>
      </w:del>
      <w:del w:id="318" w:author="Sanne de Wit" w:date="2022-09-13T14:10:00Z">
        <w:r w:rsidRPr="005A0041" w:rsidDel="00AF035F">
          <w:rPr>
            <w:rFonts w:ascii="Helvetica" w:hAnsi="Helvetica"/>
          </w:rPr>
          <w:delText>regression analyses to determine whether impulsivity, personal need for structure and conscientiousness were related to curve parameters and performance variables</w:delText>
        </w:r>
      </w:del>
      <w:bookmarkEnd w:id="315"/>
    </w:p>
    <w:p w14:paraId="4E0CA41C" w14:textId="77777777" w:rsidR="00394541" w:rsidRDefault="00394541" w:rsidP="00394541">
      <w:pPr>
        <w:widowControl w:val="0"/>
        <w:spacing w:after="0" w:line="360" w:lineRule="auto"/>
        <w:ind w:left="480" w:hanging="480"/>
        <w:contextualSpacing/>
        <w:rPr>
          <w:rFonts w:ascii="Helvetica" w:hAnsi="Helvetica"/>
        </w:rPr>
      </w:pPr>
    </w:p>
    <w:p w14:paraId="56A772F6" w14:textId="663D0599" w:rsidR="00E95C69" w:rsidRPr="005A0041" w:rsidRDefault="00E95C69" w:rsidP="00394541">
      <w:pPr>
        <w:widowControl w:val="0"/>
        <w:spacing w:after="0" w:line="360" w:lineRule="auto"/>
        <w:ind w:left="480" w:hanging="480"/>
        <w:contextualSpacing/>
        <w:jc w:val="center"/>
        <w:rPr>
          <w:rFonts w:ascii="Helvetica" w:hAnsi="Helvetica"/>
          <w:color w:val="FF0000"/>
        </w:rPr>
      </w:pPr>
      <w:r w:rsidRPr="005A0041">
        <w:rPr>
          <w:rFonts w:ascii="Helvetica" w:hAnsi="Helvetica"/>
          <w:b/>
        </w:rPr>
        <w:t>References</w:t>
      </w:r>
    </w:p>
    <w:p w14:paraId="70F232E3" w14:textId="22DFCB0C" w:rsidR="00E95C69" w:rsidRPr="00394541" w:rsidRDefault="00E95C69" w:rsidP="00C120E8">
      <w:pPr>
        <w:autoSpaceDE w:val="0"/>
        <w:autoSpaceDN w:val="0"/>
        <w:spacing w:after="0" w:line="360" w:lineRule="auto"/>
        <w:ind w:left="720" w:hanging="720"/>
        <w:contextualSpacing/>
        <w:rPr>
          <w:rFonts w:ascii="Helvetica" w:eastAsia="Times New Roman" w:hAnsi="Helvetica"/>
        </w:rPr>
      </w:pPr>
      <w:r w:rsidRPr="005A0041">
        <w:rPr>
          <w:rFonts w:ascii="Helvetica" w:eastAsia="Times New Roman" w:hAnsi="Helvetica"/>
        </w:rPr>
        <w:t xml:space="preserve">Ajzen, I. (1991). The theory of planned </w:t>
      </w:r>
      <w:proofErr w:type="spellStart"/>
      <w:r w:rsidRPr="005A0041">
        <w:rPr>
          <w:rFonts w:ascii="Helvetica" w:eastAsia="Times New Roman" w:hAnsi="Helvetica"/>
        </w:rPr>
        <w:t>behavior</w:t>
      </w:r>
      <w:proofErr w:type="spellEnd"/>
      <w:r w:rsidRPr="005A0041">
        <w:rPr>
          <w:rFonts w:ascii="Helvetica" w:eastAsia="Times New Roman" w:hAnsi="Helvetica"/>
        </w:rPr>
        <w:t xml:space="preserve">. </w:t>
      </w:r>
      <w:r w:rsidRPr="005A0041">
        <w:rPr>
          <w:rFonts w:ascii="Helvetica" w:eastAsia="Times New Roman" w:hAnsi="Helvetica"/>
          <w:i/>
          <w:iCs/>
        </w:rPr>
        <w:t xml:space="preserve">Organizational </w:t>
      </w:r>
      <w:proofErr w:type="spellStart"/>
      <w:r w:rsidRPr="005A0041">
        <w:rPr>
          <w:rFonts w:ascii="Helvetica" w:eastAsia="Times New Roman" w:hAnsi="Helvetica"/>
          <w:i/>
          <w:iCs/>
        </w:rPr>
        <w:t>Behavior</w:t>
      </w:r>
      <w:proofErr w:type="spellEnd"/>
      <w:r w:rsidRPr="005A0041">
        <w:rPr>
          <w:rFonts w:ascii="Helvetica" w:eastAsia="Times New Roman" w:hAnsi="Helvetica"/>
          <w:i/>
          <w:iCs/>
        </w:rPr>
        <w:t xml:space="preserve"> and Human Decision Processes</w:t>
      </w:r>
      <w:r w:rsidRPr="005A0041">
        <w:rPr>
          <w:rFonts w:ascii="Helvetica" w:eastAsia="Times New Roman" w:hAnsi="Helvetica"/>
        </w:rPr>
        <w:t xml:space="preserve">, </w:t>
      </w:r>
      <w:r w:rsidRPr="005A0041">
        <w:rPr>
          <w:rFonts w:ascii="Helvetica" w:eastAsia="Times New Roman" w:hAnsi="Helvetica"/>
          <w:i/>
          <w:iCs/>
        </w:rPr>
        <w:t>50</w:t>
      </w:r>
      <w:r w:rsidRPr="005A0041">
        <w:rPr>
          <w:rFonts w:ascii="Helvetica" w:eastAsia="Times New Roman" w:hAnsi="Helvetica"/>
        </w:rPr>
        <w:t>(2), 179–211. https://doi.org/10.1016/0749-5978(91)90020-T</w:t>
      </w:r>
    </w:p>
    <w:p w14:paraId="16972168"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r w:rsidRPr="005A0041">
        <w:rPr>
          <w:rFonts w:ascii="Helvetica" w:eastAsia="Times New Roman" w:hAnsi="Helvetica"/>
        </w:rPr>
        <w:t xml:space="preserve">Armitage, C. J. (2005). Can the theory of planned </w:t>
      </w:r>
      <w:proofErr w:type="spellStart"/>
      <w:r w:rsidRPr="005A0041">
        <w:rPr>
          <w:rFonts w:ascii="Helvetica" w:eastAsia="Times New Roman" w:hAnsi="Helvetica"/>
        </w:rPr>
        <w:t>behavior</w:t>
      </w:r>
      <w:proofErr w:type="spellEnd"/>
      <w:r w:rsidRPr="005A0041">
        <w:rPr>
          <w:rFonts w:ascii="Helvetica" w:eastAsia="Times New Roman" w:hAnsi="Helvetica"/>
        </w:rPr>
        <w:t xml:space="preserve"> predict the maintenance of physical activity? </w:t>
      </w:r>
      <w:r w:rsidRPr="005A0041">
        <w:rPr>
          <w:rFonts w:ascii="Helvetica" w:eastAsia="Times New Roman" w:hAnsi="Helvetica"/>
          <w:i/>
          <w:iCs/>
        </w:rPr>
        <w:t>Health Psychology</w:t>
      </w:r>
      <w:r w:rsidRPr="005A0041">
        <w:rPr>
          <w:rFonts w:ascii="Helvetica" w:eastAsia="Times New Roman" w:hAnsi="Helvetica"/>
        </w:rPr>
        <w:t>. https://doi.org/10.1037/0278</w:t>
      </w:r>
      <w:r w:rsidRPr="00431D16">
        <w:rPr>
          <w:rFonts w:ascii="Helvetica" w:eastAsia="Times New Roman" w:hAnsi="Helvetica"/>
        </w:rPr>
        <w:t>-6133.24.3.235</w:t>
      </w:r>
    </w:p>
    <w:p w14:paraId="3EE95ED5"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r w:rsidRPr="00431D16">
        <w:rPr>
          <w:rFonts w:ascii="Helvetica" w:eastAsia="Times New Roman" w:hAnsi="Helvetica"/>
        </w:rPr>
        <w:t xml:space="preserve">Conover, W. J. (1980). </w:t>
      </w:r>
      <w:r w:rsidRPr="00431D16">
        <w:rPr>
          <w:rFonts w:ascii="Helvetica" w:eastAsia="Times New Roman" w:hAnsi="Helvetica"/>
          <w:i/>
          <w:iCs/>
        </w:rPr>
        <w:t>Practical Nonparametric Statistics</w:t>
      </w:r>
      <w:r w:rsidRPr="00431D16">
        <w:rPr>
          <w:rFonts w:ascii="Helvetica" w:eastAsia="Times New Roman" w:hAnsi="Helvetica"/>
        </w:rPr>
        <w:t>. John Wiley and Sons.</w:t>
      </w:r>
    </w:p>
    <w:p w14:paraId="19E7F93B"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r w:rsidRPr="00431D16">
        <w:rPr>
          <w:rFonts w:ascii="Helvetica" w:eastAsia="Times New Roman" w:hAnsi="Helvetica"/>
        </w:rPr>
        <w:t xml:space="preserve">Fournier, M., </w:t>
      </w:r>
      <w:proofErr w:type="spellStart"/>
      <w:r w:rsidRPr="00431D16">
        <w:rPr>
          <w:rFonts w:ascii="Helvetica" w:eastAsia="Times New Roman" w:hAnsi="Helvetica"/>
        </w:rPr>
        <w:t>d’Arripe</w:t>
      </w:r>
      <w:proofErr w:type="spellEnd"/>
      <w:r w:rsidRPr="00431D16">
        <w:rPr>
          <w:rFonts w:ascii="Helvetica" w:eastAsia="Times New Roman" w:hAnsi="Helvetica"/>
        </w:rPr>
        <w:t xml:space="preserve">-Longueville, F., </w:t>
      </w:r>
      <w:proofErr w:type="spellStart"/>
      <w:r w:rsidRPr="00431D16">
        <w:rPr>
          <w:rFonts w:ascii="Helvetica" w:eastAsia="Times New Roman" w:hAnsi="Helvetica"/>
        </w:rPr>
        <w:t>Rovere</w:t>
      </w:r>
      <w:proofErr w:type="spellEnd"/>
      <w:r w:rsidRPr="00431D16">
        <w:rPr>
          <w:rFonts w:ascii="Helvetica" w:eastAsia="Times New Roman" w:hAnsi="Helvetica"/>
        </w:rPr>
        <w:t xml:space="preserve">, C., Easthope, C. S., Schwabe, L., </w:t>
      </w:r>
      <w:proofErr w:type="spellStart"/>
      <w:r w:rsidRPr="00431D16">
        <w:rPr>
          <w:rFonts w:ascii="Helvetica" w:eastAsia="Times New Roman" w:hAnsi="Helvetica"/>
        </w:rPr>
        <w:t>el</w:t>
      </w:r>
      <w:proofErr w:type="spellEnd"/>
      <w:r w:rsidRPr="00431D16">
        <w:rPr>
          <w:rFonts w:ascii="Helvetica" w:eastAsia="Times New Roman" w:hAnsi="Helvetica"/>
        </w:rPr>
        <w:t xml:space="preserve"> </w:t>
      </w:r>
      <w:proofErr w:type="spellStart"/>
      <w:r w:rsidRPr="00431D16">
        <w:rPr>
          <w:rFonts w:ascii="Helvetica" w:eastAsia="Times New Roman" w:hAnsi="Helvetica"/>
        </w:rPr>
        <w:t>Methni</w:t>
      </w:r>
      <w:proofErr w:type="spellEnd"/>
      <w:r w:rsidRPr="00431D16">
        <w:rPr>
          <w:rFonts w:ascii="Helvetica" w:eastAsia="Times New Roman" w:hAnsi="Helvetica"/>
        </w:rPr>
        <w:t xml:space="preserve">, J., &amp; </w:t>
      </w:r>
      <w:proofErr w:type="spellStart"/>
      <w:r w:rsidRPr="00431D16">
        <w:rPr>
          <w:rFonts w:ascii="Helvetica" w:eastAsia="Times New Roman" w:hAnsi="Helvetica"/>
        </w:rPr>
        <w:t>Radel</w:t>
      </w:r>
      <w:proofErr w:type="spellEnd"/>
      <w:r w:rsidRPr="00431D16">
        <w:rPr>
          <w:rFonts w:ascii="Helvetica" w:eastAsia="Times New Roman" w:hAnsi="Helvetica"/>
        </w:rPr>
        <w:t xml:space="preserve">, R. (2017). Effects of circadian cortisol on the development of a health habit. </w:t>
      </w:r>
      <w:r w:rsidRPr="00431D16">
        <w:rPr>
          <w:rFonts w:ascii="Helvetica" w:eastAsia="Times New Roman" w:hAnsi="Helvetica"/>
          <w:i/>
          <w:iCs/>
        </w:rPr>
        <w:t>Health Psychology</w:t>
      </w:r>
      <w:r w:rsidRPr="00431D16">
        <w:rPr>
          <w:rFonts w:ascii="Helvetica" w:eastAsia="Times New Roman" w:hAnsi="Helvetica"/>
        </w:rPr>
        <w:t>. https://doi.org/10.1037/hea0000510</w:t>
      </w:r>
    </w:p>
    <w:p w14:paraId="73511CD4"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r w:rsidRPr="00431D16">
        <w:rPr>
          <w:rFonts w:ascii="Helvetica" w:eastAsia="Times New Roman" w:hAnsi="Helvetica"/>
        </w:rPr>
        <w:t xml:space="preserve">Gardner, B., Arden, M. A., Brown, D., Eves, F. F., Green, J., Hamilton, K., </w:t>
      </w:r>
      <w:proofErr w:type="spellStart"/>
      <w:r w:rsidRPr="00431D16">
        <w:rPr>
          <w:rFonts w:ascii="Helvetica" w:eastAsia="Times New Roman" w:hAnsi="Helvetica"/>
        </w:rPr>
        <w:t>Hankonen</w:t>
      </w:r>
      <w:proofErr w:type="spellEnd"/>
      <w:r w:rsidRPr="00431D16">
        <w:rPr>
          <w:rFonts w:ascii="Helvetica" w:eastAsia="Times New Roman" w:hAnsi="Helvetica"/>
        </w:rPr>
        <w:t xml:space="preserve">, N., </w:t>
      </w:r>
      <w:proofErr w:type="spellStart"/>
      <w:r w:rsidRPr="00431D16">
        <w:rPr>
          <w:rFonts w:ascii="Helvetica" w:eastAsia="Times New Roman" w:hAnsi="Helvetica"/>
        </w:rPr>
        <w:t>Inauen</w:t>
      </w:r>
      <w:proofErr w:type="spellEnd"/>
      <w:r w:rsidRPr="00431D16">
        <w:rPr>
          <w:rFonts w:ascii="Helvetica" w:eastAsia="Times New Roman" w:hAnsi="Helvetica"/>
        </w:rPr>
        <w:t xml:space="preserve">, J., Keller, J., </w:t>
      </w:r>
      <w:proofErr w:type="spellStart"/>
      <w:r w:rsidRPr="00431D16">
        <w:rPr>
          <w:rFonts w:ascii="Helvetica" w:eastAsia="Times New Roman" w:hAnsi="Helvetica"/>
        </w:rPr>
        <w:t>Kwasnicka</w:t>
      </w:r>
      <w:proofErr w:type="spellEnd"/>
      <w:r w:rsidRPr="00431D16">
        <w:rPr>
          <w:rFonts w:ascii="Helvetica" w:eastAsia="Times New Roman" w:hAnsi="Helvetica"/>
        </w:rPr>
        <w:t xml:space="preserve">, D., </w:t>
      </w:r>
      <w:proofErr w:type="spellStart"/>
      <w:r w:rsidRPr="00431D16">
        <w:rPr>
          <w:rFonts w:ascii="Helvetica" w:eastAsia="Times New Roman" w:hAnsi="Helvetica"/>
        </w:rPr>
        <w:t>Labudek</w:t>
      </w:r>
      <w:proofErr w:type="spellEnd"/>
      <w:r w:rsidRPr="00431D16">
        <w:rPr>
          <w:rFonts w:ascii="Helvetica" w:eastAsia="Times New Roman" w:hAnsi="Helvetica"/>
        </w:rPr>
        <w:t xml:space="preserve">, S., Marien, H., Masaryk, R., McCleary, N., Mullan, B. A., </w:t>
      </w:r>
      <w:proofErr w:type="spellStart"/>
      <w:r w:rsidRPr="00431D16">
        <w:rPr>
          <w:rFonts w:ascii="Helvetica" w:eastAsia="Times New Roman" w:hAnsi="Helvetica"/>
        </w:rPr>
        <w:t>Neter</w:t>
      </w:r>
      <w:proofErr w:type="spellEnd"/>
      <w:r w:rsidRPr="00431D16">
        <w:rPr>
          <w:rFonts w:ascii="Helvetica" w:eastAsia="Times New Roman" w:hAnsi="Helvetica"/>
        </w:rPr>
        <w:t xml:space="preserve">, E., Orbell, S., </w:t>
      </w:r>
      <w:proofErr w:type="spellStart"/>
      <w:r w:rsidRPr="00431D16">
        <w:rPr>
          <w:rFonts w:ascii="Helvetica" w:eastAsia="Times New Roman" w:hAnsi="Helvetica"/>
        </w:rPr>
        <w:t>Potthoff</w:t>
      </w:r>
      <w:proofErr w:type="spellEnd"/>
      <w:r w:rsidRPr="00431D16">
        <w:rPr>
          <w:rFonts w:ascii="Helvetica" w:eastAsia="Times New Roman" w:hAnsi="Helvetica"/>
        </w:rPr>
        <w:t xml:space="preserve">, S., &amp; Lally, P. (2021). Developing habit-based health behaviour change interventions: twenty-one questions to guide future research. </w:t>
      </w:r>
      <w:r w:rsidRPr="00431D16">
        <w:rPr>
          <w:rFonts w:ascii="Helvetica" w:eastAsia="Times New Roman" w:hAnsi="Helvetica"/>
          <w:i/>
          <w:iCs/>
        </w:rPr>
        <w:t>Psychology and Health</w:t>
      </w:r>
      <w:r w:rsidRPr="00431D16">
        <w:rPr>
          <w:rFonts w:ascii="Helvetica" w:eastAsia="Times New Roman" w:hAnsi="Helvetica"/>
        </w:rPr>
        <w:t>. https://doi.org/10.1080/08870446.2021.2003362</w:t>
      </w:r>
    </w:p>
    <w:p w14:paraId="09CBED66" w14:textId="366AC7D2" w:rsidR="00E95C69" w:rsidRPr="00431D16" w:rsidRDefault="00E95C69" w:rsidP="00C120E8">
      <w:pPr>
        <w:autoSpaceDE w:val="0"/>
        <w:autoSpaceDN w:val="0"/>
        <w:spacing w:after="0" w:line="360" w:lineRule="auto"/>
        <w:ind w:left="720" w:hanging="720"/>
        <w:contextualSpacing/>
        <w:rPr>
          <w:rFonts w:ascii="Helvetica" w:eastAsia="Times New Roman" w:hAnsi="Helvetica"/>
        </w:rPr>
      </w:pPr>
      <w:proofErr w:type="spellStart"/>
      <w:r w:rsidRPr="00431D16">
        <w:rPr>
          <w:rFonts w:ascii="Helvetica" w:eastAsia="Times New Roman" w:hAnsi="Helvetica"/>
        </w:rPr>
        <w:t>Hazra</w:t>
      </w:r>
      <w:proofErr w:type="spellEnd"/>
      <w:r w:rsidRPr="00431D16">
        <w:rPr>
          <w:rFonts w:ascii="Helvetica" w:eastAsia="Times New Roman" w:hAnsi="Helvetica"/>
        </w:rPr>
        <w:t xml:space="preserve">, A. (2017). Using the confidence interval confidently. </w:t>
      </w:r>
      <w:r w:rsidRPr="00431D16">
        <w:rPr>
          <w:rFonts w:ascii="Helvetica" w:eastAsia="Times New Roman" w:hAnsi="Helvetica"/>
          <w:i/>
          <w:iCs/>
        </w:rPr>
        <w:t>Journal of Thoracic Disease</w:t>
      </w:r>
      <w:r w:rsidRPr="00431D16">
        <w:rPr>
          <w:rFonts w:ascii="Helvetica" w:eastAsia="Times New Roman" w:hAnsi="Helvetica"/>
        </w:rPr>
        <w:t xml:space="preserve">. </w:t>
      </w:r>
      <w:r w:rsidR="00AA3F1F" w:rsidRPr="00431D16">
        <w:rPr>
          <w:rFonts w:ascii="Helvetica" w:eastAsia="Times New Roman" w:hAnsi="Helvetica"/>
        </w:rPr>
        <w:t>https://doi.org/10.21037/jtd.2017.09.14</w:t>
      </w:r>
    </w:p>
    <w:p w14:paraId="1378D996" w14:textId="36BC04A7" w:rsidR="00AA3F1F" w:rsidRPr="00431D16" w:rsidRDefault="00AA3F1F" w:rsidP="00AA3F1F">
      <w:pPr>
        <w:autoSpaceDE w:val="0"/>
        <w:autoSpaceDN w:val="0"/>
        <w:spacing w:after="0" w:line="360" w:lineRule="auto"/>
        <w:ind w:left="720" w:hanging="720"/>
        <w:contextualSpacing/>
        <w:rPr>
          <w:del w:id="319" w:author="Gustaw Opiełka" w:date="2022-11-03T12:03:00Z"/>
          <w:rFonts w:ascii="Helvetica" w:eastAsia="Times New Roman" w:hAnsi="Helvetica"/>
        </w:rPr>
      </w:pPr>
      <w:del w:id="320" w:author="Gustaw Opiełka" w:date="2022-11-03T12:03:00Z">
        <w:r w:rsidRPr="7FA3E6E0" w:rsidDel="09760A3E">
          <w:rPr>
            <w:rFonts w:ascii="Helvetica" w:eastAsia="Times New Roman" w:hAnsi="Helvetica"/>
          </w:rPr>
          <w:delText>Hull, C. L. (1943). Principles of behavior: an introduction to behavior theory. In Principles of behavior: an introduction to behavior theory. Appleton-Century.</w:delText>
        </w:r>
      </w:del>
    </w:p>
    <w:p w14:paraId="660B4CB6" w14:textId="01732572" w:rsidR="00AA3F1F" w:rsidRPr="00431D16" w:rsidRDefault="00AA3F1F" w:rsidP="00AA3F1F">
      <w:pPr>
        <w:autoSpaceDE w:val="0"/>
        <w:autoSpaceDN w:val="0"/>
        <w:spacing w:after="0" w:line="360" w:lineRule="auto"/>
        <w:ind w:left="720" w:hanging="720"/>
        <w:contextualSpacing/>
        <w:rPr>
          <w:del w:id="321" w:author="Gustaw Opiełka" w:date="2022-11-03T12:03:00Z"/>
          <w:rFonts w:ascii="Helvetica" w:eastAsia="Times New Roman" w:hAnsi="Helvetica"/>
        </w:rPr>
      </w:pPr>
      <w:del w:id="322" w:author="Gustaw Opiełka" w:date="2022-11-03T12:03:00Z">
        <w:r w:rsidRPr="7FA3E6E0" w:rsidDel="09760A3E">
          <w:rPr>
            <w:rFonts w:ascii="Helvetica" w:eastAsia="Times New Roman" w:hAnsi="Helvetica"/>
          </w:rPr>
          <w:delText>Hull, C. L. (1951). Essentials of behavior. In Essentials of behavior. Yale University Press.</w:delText>
        </w:r>
      </w:del>
    </w:p>
    <w:p w14:paraId="6F5F299C" w14:textId="77777777" w:rsidR="00E95C69" w:rsidRPr="004E699A" w:rsidRDefault="00E95C69" w:rsidP="00C120E8">
      <w:pPr>
        <w:autoSpaceDE w:val="0"/>
        <w:autoSpaceDN w:val="0"/>
        <w:spacing w:after="0" w:line="360" w:lineRule="auto"/>
        <w:ind w:left="720" w:hanging="720"/>
        <w:contextualSpacing/>
        <w:rPr>
          <w:rFonts w:ascii="Helvetica" w:eastAsia="Times New Roman" w:hAnsi="Helvetica"/>
          <w:lang w:val="de-DE"/>
        </w:rPr>
      </w:pPr>
      <w:r w:rsidRPr="00431D16">
        <w:rPr>
          <w:rFonts w:ascii="Helvetica" w:eastAsia="Times New Roman" w:hAnsi="Helvetica"/>
        </w:rPr>
        <w:t xml:space="preserve">James, W. (1890). </w:t>
      </w:r>
      <w:r w:rsidRPr="00431D16">
        <w:rPr>
          <w:rFonts w:ascii="Helvetica" w:eastAsia="Times New Roman" w:hAnsi="Helvetica"/>
          <w:i/>
          <w:iCs/>
        </w:rPr>
        <w:t>The principles of Psychology</w:t>
      </w:r>
      <w:r w:rsidRPr="00431D16">
        <w:rPr>
          <w:rFonts w:ascii="Helvetica" w:eastAsia="Times New Roman" w:hAnsi="Helvetica"/>
        </w:rPr>
        <w:t xml:space="preserve">. </w:t>
      </w:r>
      <w:r w:rsidRPr="004E699A">
        <w:rPr>
          <w:rFonts w:ascii="Helvetica" w:eastAsia="Times New Roman" w:hAnsi="Helvetica"/>
          <w:lang w:val="de-DE"/>
        </w:rPr>
        <w:t>Holt.</w:t>
      </w:r>
    </w:p>
    <w:p w14:paraId="30CC316C"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proofErr w:type="spellStart"/>
      <w:r w:rsidRPr="004E699A">
        <w:rPr>
          <w:rFonts w:ascii="Helvetica" w:eastAsia="Times New Roman" w:hAnsi="Helvetica"/>
          <w:lang w:val="de-DE"/>
        </w:rPr>
        <w:t>Kaushal</w:t>
      </w:r>
      <w:proofErr w:type="spellEnd"/>
      <w:r w:rsidRPr="004E699A">
        <w:rPr>
          <w:rFonts w:ascii="Helvetica" w:eastAsia="Times New Roman" w:hAnsi="Helvetica"/>
          <w:lang w:val="de-DE"/>
        </w:rPr>
        <w:t xml:space="preserve">, N., Rhodes, R. E., </w:t>
      </w:r>
      <w:proofErr w:type="spellStart"/>
      <w:r w:rsidRPr="004E699A">
        <w:rPr>
          <w:rFonts w:ascii="Helvetica" w:eastAsia="Times New Roman" w:hAnsi="Helvetica"/>
          <w:lang w:val="de-DE"/>
        </w:rPr>
        <w:t>Meldrum</w:t>
      </w:r>
      <w:proofErr w:type="spellEnd"/>
      <w:r w:rsidRPr="004E699A">
        <w:rPr>
          <w:rFonts w:ascii="Helvetica" w:eastAsia="Times New Roman" w:hAnsi="Helvetica"/>
          <w:lang w:val="de-DE"/>
        </w:rPr>
        <w:t xml:space="preserve">, J. T., &amp; Spence, J. C. (2017). </w:t>
      </w:r>
      <w:r w:rsidRPr="00431D16">
        <w:rPr>
          <w:rFonts w:ascii="Helvetica" w:eastAsia="Times New Roman" w:hAnsi="Helvetica"/>
        </w:rPr>
        <w:t xml:space="preserve">The role of habit in different phases of exercise. </w:t>
      </w:r>
      <w:r w:rsidRPr="00431D16">
        <w:rPr>
          <w:rFonts w:ascii="Helvetica" w:eastAsia="Times New Roman" w:hAnsi="Helvetica"/>
          <w:i/>
          <w:iCs/>
        </w:rPr>
        <w:t>British Journal of Health Psychology</w:t>
      </w:r>
      <w:r w:rsidRPr="00431D16">
        <w:rPr>
          <w:rFonts w:ascii="Helvetica" w:eastAsia="Times New Roman" w:hAnsi="Helvetica"/>
        </w:rPr>
        <w:t>. https://doi.org/10.1111/bjhp.12237</w:t>
      </w:r>
    </w:p>
    <w:p w14:paraId="2490B781"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r w:rsidRPr="004E699A">
        <w:rPr>
          <w:rFonts w:ascii="Helvetica" w:eastAsia="Times New Roman" w:hAnsi="Helvetica"/>
          <w:lang w:val="de-DE"/>
        </w:rPr>
        <w:t xml:space="preserve">Keller, J., </w:t>
      </w:r>
      <w:proofErr w:type="spellStart"/>
      <w:r w:rsidRPr="004E699A">
        <w:rPr>
          <w:rFonts w:ascii="Helvetica" w:eastAsia="Times New Roman" w:hAnsi="Helvetica"/>
          <w:lang w:val="de-DE"/>
        </w:rPr>
        <w:t>Kwasnicka</w:t>
      </w:r>
      <w:proofErr w:type="spellEnd"/>
      <w:r w:rsidRPr="004E699A">
        <w:rPr>
          <w:rFonts w:ascii="Helvetica" w:eastAsia="Times New Roman" w:hAnsi="Helvetica"/>
          <w:lang w:val="de-DE"/>
        </w:rPr>
        <w:t xml:space="preserve">, D., Klaiber, P., Sichert, L., Lally, P., &amp; Fleig, L. (2021). </w:t>
      </w:r>
      <w:r w:rsidRPr="00431D16">
        <w:rPr>
          <w:rFonts w:ascii="Helvetica" w:eastAsia="Times New Roman" w:hAnsi="Helvetica"/>
        </w:rPr>
        <w:t xml:space="preserve">Habit formation following routine-based versus time-based cue planning: A randomized controlled trial. </w:t>
      </w:r>
      <w:r w:rsidRPr="00431D16">
        <w:rPr>
          <w:rFonts w:ascii="Helvetica" w:eastAsia="Times New Roman" w:hAnsi="Helvetica"/>
          <w:i/>
          <w:iCs/>
        </w:rPr>
        <w:t>British Journal of Health Psychology</w:t>
      </w:r>
      <w:r w:rsidRPr="00431D16">
        <w:rPr>
          <w:rFonts w:ascii="Helvetica" w:eastAsia="Times New Roman" w:hAnsi="Helvetica"/>
        </w:rPr>
        <w:t>. https://doi.org/10.1111/bjhp.12504</w:t>
      </w:r>
    </w:p>
    <w:p w14:paraId="5EDC9D56"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r w:rsidRPr="00431D16">
        <w:rPr>
          <w:rFonts w:ascii="Helvetica" w:eastAsia="Times New Roman" w:hAnsi="Helvetica"/>
        </w:rPr>
        <w:t xml:space="preserve">Kelly, M. T., Rennie, K. L., Wallace, J. M. W., Robson, P. J., Welch, R. W., Hannon-Fletcher, M. P., &amp; Livingstone, M. B. E. (2009). Associations between the portion sizes of food groups consumed and measures of adiposity in the British national diet and nutrition survey. </w:t>
      </w:r>
      <w:r w:rsidRPr="00431D16">
        <w:rPr>
          <w:rFonts w:ascii="Helvetica" w:eastAsia="Times New Roman" w:hAnsi="Helvetica"/>
          <w:i/>
          <w:iCs/>
        </w:rPr>
        <w:t>British Journal of Nutrition</w:t>
      </w:r>
      <w:r w:rsidRPr="00431D16">
        <w:rPr>
          <w:rFonts w:ascii="Helvetica" w:eastAsia="Times New Roman" w:hAnsi="Helvetica"/>
        </w:rPr>
        <w:t>. https://doi.org/10.1017/S0007114508060777</w:t>
      </w:r>
    </w:p>
    <w:p w14:paraId="508CE567"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r w:rsidRPr="00877A9F">
        <w:rPr>
          <w:rFonts w:ascii="Helvetica" w:eastAsia="Times New Roman" w:hAnsi="Helvetica"/>
        </w:rPr>
        <w:lastRenderedPageBreak/>
        <w:t xml:space="preserve">Lally, P., van Jaarsveld, C. H. M., Potts, H. W. W., &amp; Wardle, J. (2010). </w:t>
      </w:r>
      <w:r w:rsidRPr="00431D16">
        <w:rPr>
          <w:rFonts w:ascii="Helvetica" w:eastAsia="Times New Roman" w:hAnsi="Helvetica"/>
        </w:rPr>
        <w:t xml:space="preserve">How are habits formed: Modelling habit formation in the real world. </w:t>
      </w:r>
      <w:r w:rsidRPr="00431D16">
        <w:rPr>
          <w:rFonts w:ascii="Helvetica" w:eastAsia="Times New Roman" w:hAnsi="Helvetica"/>
          <w:i/>
          <w:iCs/>
        </w:rPr>
        <w:t>European Journal of Social Psychology</w:t>
      </w:r>
      <w:r w:rsidRPr="00431D16">
        <w:rPr>
          <w:rFonts w:ascii="Helvetica" w:eastAsia="Times New Roman" w:hAnsi="Helvetica"/>
        </w:rPr>
        <w:t xml:space="preserve">, </w:t>
      </w:r>
      <w:r w:rsidRPr="00431D16">
        <w:rPr>
          <w:rFonts w:ascii="Helvetica" w:eastAsia="Times New Roman" w:hAnsi="Helvetica"/>
          <w:i/>
          <w:iCs/>
        </w:rPr>
        <w:t>40</w:t>
      </w:r>
      <w:r w:rsidRPr="00431D16">
        <w:rPr>
          <w:rFonts w:ascii="Helvetica" w:eastAsia="Times New Roman" w:hAnsi="Helvetica"/>
        </w:rPr>
        <w:t>(6), 998–1009. https://doi.org/10.1002/ejsp.674</w:t>
      </w:r>
    </w:p>
    <w:p w14:paraId="48496F3E"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r w:rsidRPr="00431D16">
        <w:rPr>
          <w:rFonts w:ascii="Helvetica" w:eastAsia="Times New Roman" w:hAnsi="Helvetica"/>
        </w:rPr>
        <w:t xml:space="preserve">Goldberg, L. (1999). A broad-bandwidth, public domain, personality inventory measuring the </w:t>
      </w:r>
      <w:proofErr w:type="gramStart"/>
      <w:r w:rsidRPr="00431D16">
        <w:rPr>
          <w:rFonts w:ascii="Helvetica" w:eastAsia="Times New Roman" w:hAnsi="Helvetica"/>
        </w:rPr>
        <w:t>lower level</w:t>
      </w:r>
      <w:proofErr w:type="gramEnd"/>
      <w:r w:rsidRPr="00431D16">
        <w:rPr>
          <w:rFonts w:ascii="Helvetica" w:eastAsia="Times New Roman" w:hAnsi="Helvetica"/>
        </w:rPr>
        <w:t xml:space="preserve"> facets of several Five-Factor models. In </w:t>
      </w:r>
      <w:r w:rsidRPr="00431D16">
        <w:rPr>
          <w:rFonts w:ascii="Helvetica" w:eastAsia="Times New Roman" w:hAnsi="Helvetica"/>
          <w:i/>
          <w:iCs/>
        </w:rPr>
        <w:t>Personality psychology in Europe (Vol. 7)</w:t>
      </w:r>
      <w:r w:rsidRPr="00431D16">
        <w:rPr>
          <w:rFonts w:ascii="Helvetica" w:eastAsia="Times New Roman" w:hAnsi="Helvetica"/>
        </w:rPr>
        <w:t>.</w:t>
      </w:r>
    </w:p>
    <w:p w14:paraId="443D7AA9"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proofErr w:type="spellStart"/>
      <w:r w:rsidRPr="00431D16">
        <w:rPr>
          <w:rFonts w:ascii="Helvetica" w:eastAsia="Times New Roman" w:hAnsi="Helvetica"/>
        </w:rPr>
        <w:t>Morean</w:t>
      </w:r>
      <w:proofErr w:type="spellEnd"/>
      <w:r w:rsidRPr="00431D16">
        <w:rPr>
          <w:rFonts w:ascii="Helvetica" w:eastAsia="Times New Roman" w:hAnsi="Helvetica"/>
        </w:rPr>
        <w:t xml:space="preserve">, M. E., DeMartini, K. S., Foster, D., </w:t>
      </w:r>
      <w:proofErr w:type="spellStart"/>
      <w:r w:rsidRPr="00431D16">
        <w:rPr>
          <w:rFonts w:ascii="Helvetica" w:eastAsia="Times New Roman" w:hAnsi="Helvetica"/>
        </w:rPr>
        <w:t>Patock</w:t>
      </w:r>
      <w:proofErr w:type="spellEnd"/>
      <w:r w:rsidRPr="00431D16">
        <w:rPr>
          <w:rFonts w:ascii="Helvetica" w:eastAsia="Times New Roman" w:hAnsi="Helvetica"/>
        </w:rPr>
        <w:t xml:space="preserve">-Peckham, J., Garrison, K. A., Corlett, P. R., Krystal, J. H., Krishan-Sarin, S., &amp; O’Malley, S. S. (2018). The Self-Report Habit Index: Assessing habitual marijuana, alcohol, e-cigarette, and cigarette use. </w:t>
      </w:r>
      <w:r w:rsidRPr="00431D16">
        <w:rPr>
          <w:rFonts w:ascii="Helvetica" w:eastAsia="Times New Roman" w:hAnsi="Helvetica"/>
          <w:i/>
          <w:iCs/>
        </w:rPr>
        <w:t>Drug and Alcohol Dependence</w:t>
      </w:r>
      <w:r w:rsidRPr="00431D16">
        <w:rPr>
          <w:rFonts w:ascii="Helvetica" w:eastAsia="Times New Roman" w:hAnsi="Helvetica"/>
        </w:rPr>
        <w:t>. https://doi.org/10.1016/j.drugalcdep.2018.01.014</w:t>
      </w:r>
    </w:p>
    <w:p w14:paraId="059776C5"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r w:rsidRPr="00431D16">
        <w:rPr>
          <w:rFonts w:ascii="Helvetica" w:eastAsia="Times New Roman" w:hAnsi="Helvetica"/>
        </w:rPr>
        <w:t xml:space="preserve">Murre, J. M. J. (2014). S-shaped learning curves. </w:t>
      </w:r>
      <w:r w:rsidRPr="00431D16">
        <w:rPr>
          <w:rFonts w:ascii="Helvetica" w:eastAsia="Times New Roman" w:hAnsi="Helvetica"/>
          <w:i/>
          <w:iCs/>
        </w:rPr>
        <w:t>Psychonomic Bulletin and Review</w:t>
      </w:r>
      <w:r w:rsidRPr="00431D16">
        <w:rPr>
          <w:rFonts w:ascii="Helvetica" w:eastAsia="Times New Roman" w:hAnsi="Helvetica"/>
        </w:rPr>
        <w:t>. https://doi.org/10.3758/s13423-013-0522-0</w:t>
      </w:r>
    </w:p>
    <w:p w14:paraId="1EB42116"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r w:rsidRPr="00431D16">
        <w:rPr>
          <w:rFonts w:ascii="Helvetica" w:eastAsia="Times New Roman" w:hAnsi="Helvetica"/>
        </w:rPr>
        <w:t xml:space="preserve">Murre, J. M. J., </w:t>
      </w:r>
      <w:proofErr w:type="spellStart"/>
      <w:r w:rsidRPr="00431D16">
        <w:rPr>
          <w:rFonts w:ascii="Helvetica" w:eastAsia="Times New Roman" w:hAnsi="Helvetica"/>
        </w:rPr>
        <w:t>Chessa</w:t>
      </w:r>
      <w:proofErr w:type="spellEnd"/>
      <w:r w:rsidRPr="00431D16">
        <w:rPr>
          <w:rFonts w:ascii="Helvetica" w:eastAsia="Times New Roman" w:hAnsi="Helvetica"/>
        </w:rPr>
        <w:t xml:space="preserve">, A. G., &amp; Meeter, M. (2013). A Mathematical Model of Forgetting and Amnesia. </w:t>
      </w:r>
      <w:r w:rsidRPr="00431D16">
        <w:rPr>
          <w:rFonts w:ascii="Helvetica" w:eastAsia="Times New Roman" w:hAnsi="Helvetica"/>
          <w:i/>
          <w:iCs/>
        </w:rPr>
        <w:t>Frontiers in Psychology</w:t>
      </w:r>
      <w:r w:rsidRPr="00431D16">
        <w:rPr>
          <w:rFonts w:ascii="Helvetica" w:eastAsia="Times New Roman" w:hAnsi="Helvetica"/>
        </w:rPr>
        <w:t>. https://doi.org/10.3389/fpsyg.2013.00076</w:t>
      </w:r>
    </w:p>
    <w:p w14:paraId="7F660156"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proofErr w:type="spellStart"/>
      <w:r w:rsidRPr="00431D16">
        <w:rPr>
          <w:rFonts w:ascii="Helvetica" w:eastAsia="Times New Roman" w:hAnsi="Helvetica"/>
        </w:rPr>
        <w:t>Neuberg</w:t>
      </w:r>
      <w:proofErr w:type="spellEnd"/>
      <w:r w:rsidRPr="00431D16">
        <w:rPr>
          <w:rFonts w:ascii="Helvetica" w:eastAsia="Times New Roman" w:hAnsi="Helvetica"/>
        </w:rPr>
        <w:t xml:space="preserve">, S. L., &amp; Newsom, J. T. (1993). Personal Need for Structure: Individual Differences in the Desire for Simple Structure. </w:t>
      </w:r>
      <w:r w:rsidRPr="00431D16">
        <w:rPr>
          <w:rFonts w:ascii="Helvetica" w:eastAsia="Times New Roman" w:hAnsi="Helvetica"/>
          <w:i/>
          <w:iCs/>
        </w:rPr>
        <w:t>Journal of Personality and Social Psychology</w:t>
      </w:r>
      <w:r w:rsidRPr="00431D16">
        <w:rPr>
          <w:rFonts w:ascii="Helvetica" w:eastAsia="Times New Roman" w:hAnsi="Helvetica"/>
        </w:rPr>
        <w:t>. https://doi.org/10.1037/0022-3514.65.1.113</w:t>
      </w:r>
    </w:p>
    <w:p w14:paraId="074E30DD"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proofErr w:type="spellStart"/>
      <w:r w:rsidRPr="00431D16">
        <w:rPr>
          <w:rFonts w:ascii="Helvetica" w:eastAsia="Times New Roman" w:hAnsi="Helvetica"/>
        </w:rPr>
        <w:t>Nocon</w:t>
      </w:r>
      <w:proofErr w:type="spellEnd"/>
      <w:r w:rsidRPr="00431D16">
        <w:rPr>
          <w:rFonts w:ascii="Helvetica" w:eastAsia="Times New Roman" w:hAnsi="Helvetica"/>
        </w:rPr>
        <w:t xml:space="preserve">, M., </w:t>
      </w:r>
      <w:proofErr w:type="spellStart"/>
      <w:r w:rsidRPr="00431D16">
        <w:rPr>
          <w:rFonts w:ascii="Helvetica" w:eastAsia="Times New Roman" w:hAnsi="Helvetica"/>
        </w:rPr>
        <w:t>Hiemann</w:t>
      </w:r>
      <w:proofErr w:type="spellEnd"/>
      <w:r w:rsidRPr="00431D16">
        <w:rPr>
          <w:rFonts w:ascii="Helvetica" w:eastAsia="Times New Roman" w:hAnsi="Helvetica"/>
        </w:rPr>
        <w:t xml:space="preserve">, T., Müller-Riemenschneider, F., </w:t>
      </w:r>
      <w:proofErr w:type="spellStart"/>
      <w:r w:rsidRPr="00431D16">
        <w:rPr>
          <w:rFonts w:ascii="Helvetica" w:eastAsia="Times New Roman" w:hAnsi="Helvetica"/>
        </w:rPr>
        <w:t>Thalau</w:t>
      </w:r>
      <w:proofErr w:type="spellEnd"/>
      <w:r w:rsidRPr="00431D16">
        <w:rPr>
          <w:rFonts w:ascii="Helvetica" w:eastAsia="Times New Roman" w:hAnsi="Helvetica"/>
        </w:rPr>
        <w:t xml:space="preserve">, F., Roll, S., &amp; </w:t>
      </w:r>
      <w:proofErr w:type="spellStart"/>
      <w:r w:rsidRPr="00431D16">
        <w:rPr>
          <w:rFonts w:ascii="Helvetica" w:eastAsia="Times New Roman" w:hAnsi="Helvetica"/>
        </w:rPr>
        <w:t>Willich</w:t>
      </w:r>
      <w:proofErr w:type="spellEnd"/>
      <w:r w:rsidRPr="00431D16">
        <w:rPr>
          <w:rFonts w:ascii="Helvetica" w:eastAsia="Times New Roman" w:hAnsi="Helvetica"/>
        </w:rPr>
        <w:t xml:space="preserve">, S. N. (2008). Association of physical activity with all-cause and cardiovascular mortality: A systematic review and meta-analysis. In </w:t>
      </w:r>
      <w:r w:rsidRPr="00431D16">
        <w:rPr>
          <w:rFonts w:ascii="Helvetica" w:eastAsia="Times New Roman" w:hAnsi="Helvetica"/>
          <w:i/>
          <w:iCs/>
        </w:rPr>
        <w:t>European Journal of Preventive Cardiology</w:t>
      </w:r>
      <w:r w:rsidRPr="00431D16">
        <w:rPr>
          <w:rFonts w:ascii="Helvetica" w:eastAsia="Times New Roman" w:hAnsi="Helvetica"/>
        </w:rPr>
        <w:t>. https://doi.org/10.1097/HJR.0b013e3282f55e09</w:t>
      </w:r>
    </w:p>
    <w:p w14:paraId="5DB5420F"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r w:rsidRPr="00431D16">
        <w:rPr>
          <w:rFonts w:ascii="Helvetica" w:eastAsia="Times New Roman" w:hAnsi="Helvetica"/>
        </w:rPr>
        <w:t xml:space="preserve">Patton, J., </w:t>
      </w:r>
      <w:proofErr w:type="spellStart"/>
      <w:r w:rsidRPr="00431D16">
        <w:rPr>
          <w:rFonts w:ascii="Helvetica" w:eastAsia="Times New Roman" w:hAnsi="Helvetica"/>
        </w:rPr>
        <w:t>Standord</w:t>
      </w:r>
      <w:proofErr w:type="spellEnd"/>
      <w:r w:rsidRPr="00431D16">
        <w:rPr>
          <w:rFonts w:ascii="Helvetica" w:eastAsia="Times New Roman" w:hAnsi="Helvetica"/>
        </w:rPr>
        <w:t xml:space="preserve">, M., &amp; Barratt, E. (1995). Barratt Impulsiveness Scale. </w:t>
      </w:r>
      <w:r w:rsidRPr="00431D16">
        <w:rPr>
          <w:rFonts w:ascii="Helvetica" w:eastAsia="Times New Roman" w:hAnsi="Helvetica"/>
          <w:i/>
          <w:iCs/>
        </w:rPr>
        <w:t>Journal of Clinical Psychology</w:t>
      </w:r>
      <w:r w:rsidRPr="00431D16">
        <w:rPr>
          <w:rFonts w:ascii="Helvetica" w:eastAsia="Times New Roman" w:hAnsi="Helvetica"/>
        </w:rPr>
        <w:t xml:space="preserve">, </w:t>
      </w:r>
      <w:r w:rsidRPr="00431D16">
        <w:rPr>
          <w:rFonts w:ascii="Helvetica" w:eastAsia="Times New Roman" w:hAnsi="Helvetica"/>
          <w:i/>
          <w:iCs/>
        </w:rPr>
        <w:t>51</w:t>
      </w:r>
      <w:r w:rsidRPr="00431D16">
        <w:rPr>
          <w:rFonts w:ascii="Helvetica" w:eastAsia="Times New Roman" w:hAnsi="Helvetica"/>
        </w:rPr>
        <w:t>(6), 768–774. https://doi.org/10.1037/t05661-000</w:t>
      </w:r>
    </w:p>
    <w:p w14:paraId="0DB426FF"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r w:rsidRPr="00431D16">
        <w:rPr>
          <w:rFonts w:ascii="Helvetica" w:eastAsia="Times New Roman" w:hAnsi="Helvetica"/>
        </w:rPr>
        <w:t>Sheeran, P., &amp; Webb, T. L. (2016). The Intention–</w:t>
      </w:r>
      <w:proofErr w:type="spellStart"/>
      <w:r w:rsidRPr="00431D16">
        <w:rPr>
          <w:rFonts w:ascii="Helvetica" w:eastAsia="Times New Roman" w:hAnsi="Helvetica"/>
        </w:rPr>
        <w:t>Behavior</w:t>
      </w:r>
      <w:proofErr w:type="spellEnd"/>
      <w:r w:rsidRPr="00431D16">
        <w:rPr>
          <w:rFonts w:ascii="Helvetica" w:eastAsia="Times New Roman" w:hAnsi="Helvetica"/>
        </w:rPr>
        <w:t xml:space="preserve"> Gap. </w:t>
      </w:r>
      <w:r w:rsidRPr="00431D16">
        <w:rPr>
          <w:rFonts w:ascii="Helvetica" w:eastAsia="Times New Roman" w:hAnsi="Helvetica"/>
          <w:i/>
          <w:iCs/>
        </w:rPr>
        <w:t>Social and Personality Psychology Compass</w:t>
      </w:r>
      <w:r w:rsidRPr="00431D16">
        <w:rPr>
          <w:rFonts w:ascii="Helvetica" w:eastAsia="Times New Roman" w:hAnsi="Helvetica"/>
        </w:rPr>
        <w:t>. https://doi.org/10.1111/spc3.12265</w:t>
      </w:r>
    </w:p>
    <w:p w14:paraId="5348CD8B" w14:textId="411B33B5" w:rsidR="00E95C69" w:rsidRPr="00431D16" w:rsidRDefault="00E95C69" w:rsidP="00C120E8">
      <w:pPr>
        <w:autoSpaceDE w:val="0"/>
        <w:autoSpaceDN w:val="0"/>
        <w:spacing w:after="0" w:line="360" w:lineRule="auto"/>
        <w:ind w:left="720" w:hanging="720"/>
        <w:contextualSpacing/>
        <w:rPr>
          <w:rFonts w:ascii="Helvetica" w:eastAsia="Times New Roman" w:hAnsi="Helvetica"/>
        </w:rPr>
      </w:pPr>
      <w:proofErr w:type="spellStart"/>
      <w:r w:rsidRPr="00431D16">
        <w:rPr>
          <w:rFonts w:ascii="Helvetica" w:eastAsia="Times New Roman" w:hAnsi="Helvetica"/>
        </w:rPr>
        <w:t>Spiess</w:t>
      </w:r>
      <w:proofErr w:type="spellEnd"/>
      <w:r w:rsidRPr="00431D16">
        <w:rPr>
          <w:rFonts w:ascii="Helvetica" w:eastAsia="Times New Roman" w:hAnsi="Helvetica"/>
        </w:rPr>
        <w:t xml:space="preserve">, A. N., &amp; </w:t>
      </w:r>
      <w:proofErr w:type="spellStart"/>
      <w:r w:rsidRPr="00431D16">
        <w:rPr>
          <w:rFonts w:ascii="Helvetica" w:eastAsia="Times New Roman" w:hAnsi="Helvetica"/>
        </w:rPr>
        <w:t>Neumeyer</w:t>
      </w:r>
      <w:proofErr w:type="spellEnd"/>
      <w:r w:rsidRPr="00431D16">
        <w:rPr>
          <w:rFonts w:ascii="Helvetica" w:eastAsia="Times New Roman" w:hAnsi="Helvetica"/>
        </w:rPr>
        <w:t>, N. (2010). An evaluation of R</w:t>
      </w:r>
      <w:r w:rsidR="00D06248" w:rsidRPr="00431D16">
        <w:rPr>
          <w:rFonts w:ascii="Helvetica" w:eastAsia="Times New Roman" w:hAnsi="Helvetica"/>
          <w:vertAlign w:val="superscript"/>
        </w:rPr>
        <w:t>2</w:t>
      </w:r>
      <w:r w:rsidR="00D06248" w:rsidRPr="00431D16">
        <w:rPr>
          <w:rFonts w:ascii="Helvetica" w:eastAsia="Times New Roman" w:hAnsi="Helvetica"/>
        </w:rPr>
        <w:t xml:space="preserve"> </w:t>
      </w:r>
      <w:r w:rsidRPr="00431D16">
        <w:rPr>
          <w:rFonts w:ascii="Helvetica" w:eastAsia="Times New Roman" w:hAnsi="Helvetica"/>
        </w:rPr>
        <w:t xml:space="preserve">as an inadequate measure for nonlinear models in pharmacological and biochemical research: A Monte Carlo approach. </w:t>
      </w:r>
      <w:r w:rsidRPr="00431D16">
        <w:rPr>
          <w:rFonts w:ascii="Helvetica" w:eastAsia="Times New Roman" w:hAnsi="Helvetica"/>
          <w:i/>
          <w:iCs/>
        </w:rPr>
        <w:t>BMC Pharmacology</w:t>
      </w:r>
      <w:r w:rsidRPr="00431D16">
        <w:rPr>
          <w:rFonts w:ascii="Helvetica" w:eastAsia="Times New Roman" w:hAnsi="Helvetica"/>
        </w:rPr>
        <w:t>. https://doi.org/10.1186/1471-2210-10-6</w:t>
      </w:r>
    </w:p>
    <w:p w14:paraId="2B021D39" w14:textId="77777777" w:rsidR="00E95C69" w:rsidRPr="004E699A" w:rsidRDefault="00E95C69" w:rsidP="00C120E8">
      <w:pPr>
        <w:autoSpaceDE w:val="0"/>
        <w:autoSpaceDN w:val="0"/>
        <w:spacing w:after="0" w:line="360" w:lineRule="auto"/>
        <w:ind w:left="720" w:hanging="720"/>
        <w:contextualSpacing/>
        <w:rPr>
          <w:rFonts w:ascii="Helvetica" w:eastAsia="Times New Roman" w:hAnsi="Helvetica"/>
          <w:lang w:val="nl-NL"/>
        </w:rPr>
      </w:pPr>
      <w:r w:rsidRPr="00431D16">
        <w:rPr>
          <w:rFonts w:ascii="Helvetica" w:eastAsia="Times New Roman" w:hAnsi="Helvetica"/>
        </w:rPr>
        <w:t xml:space="preserve">Thompson, M., M., </w:t>
      </w:r>
      <w:proofErr w:type="spellStart"/>
      <w:r w:rsidRPr="00431D16">
        <w:rPr>
          <w:rFonts w:ascii="Helvetica" w:eastAsia="Times New Roman" w:hAnsi="Helvetica"/>
        </w:rPr>
        <w:t>Naccarato</w:t>
      </w:r>
      <w:proofErr w:type="spellEnd"/>
      <w:r w:rsidRPr="00431D16">
        <w:rPr>
          <w:rFonts w:ascii="Helvetica" w:eastAsia="Times New Roman" w:hAnsi="Helvetica"/>
        </w:rPr>
        <w:t xml:space="preserve">, M.E., Parker, K. E. (1989). Personal Need for Structure Scale (PNS) [Database record]. </w:t>
      </w:r>
      <w:r w:rsidRPr="004E699A">
        <w:rPr>
          <w:rFonts w:ascii="Helvetica" w:eastAsia="Times New Roman" w:hAnsi="Helvetica"/>
          <w:i/>
          <w:iCs/>
          <w:lang w:val="nl-NL"/>
        </w:rPr>
        <w:t>APA Psych Tests</w:t>
      </w:r>
      <w:r w:rsidRPr="004E699A">
        <w:rPr>
          <w:rFonts w:ascii="Helvetica" w:eastAsia="Times New Roman" w:hAnsi="Helvetica"/>
          <w:lang w:val="nl-NL"/>
        </w:rPr>
        <w:t xml:space="preserve">. </w:t>
      </w:r>
      <w:proofErr w:type="gramStart"/>
      <w:r w:rsidRPr="004E699A">
        <w:rPr>
          <w:rFonts w:ascii="Helvetica" w:eastAsia="Times New Roman" w:hAnsi="Helvetica"/>
          <w:lang w:val="nl-NL"/>
        </w:rPr>
        <w:t>https://doi.org/https://doi.org/10.1037/t00912-000</w:t>
      </w:r>
      <w:proofErr w:type="gramEnd"/>
    </w:p>
    <w:p w14:paraId="0B27D160"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r w:rsidRPr="004E699A">
        <w:rPr>
          <w:rFonts w:ascii="Helvetica" w:eastAsia="Times New Roman" w:hAnsi="Helvetica"/>
          <w:lang w:val="nl-NL"/>
        </w:rPr>
        <w:t xml:space="preserve">Verhoeven, A., &amp; de Wit, S. (2018). </w:t>
      </w:r>
      <w:r w:rsidRPr="00431D16">
        <w:rPr>
          <w:rFonts w:ascii="Helvetica" w:eastAsia="Times New Roman" w:hAnsi="Helvetica"/>
        </w:rPr>
        <w:t xml:space="preserve">The Role of Habits in Maladaptive Behaviour and Therapeutic Interventions. In </w:t>
      </w:r>
      <w:r w:rsidRPr="00431D16">
        <w:rPr>
          <w:rFonts w:ascii="Helvetica" w:eastAsia="Times New Roman" w:hAnsi="Helvetica"/>
          <w:i/>
          <w:iCs/>
        </w:rPr>
        <w:t>The Psychology of Habit</w:t>
      </w:r>
      <w:r w:rsidRPr="00431D16">
        <w:rPr>
          <w:rFonts w:ascii="Helvetica" w:eastAsia="Times New Roman" w:hAnsi="Helvetica"/>
        </w:rPr>
        <w:t>. https://doi.org/10.1007/978-3-319-97529-0_16</w:t>
      </w:r>
    </w:p>
    <w:p w14:paraId="11981629"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proofErr w:type="spellStart"/>
      <w:r w:rsidRPr="00431D16">
        <w:rPr>
          <w:rFonts w:ascii="Helvetica" w:eastAsia="Times New Roman" w:hAnsi="Helvetica"/>
        </w:rPr>
        <w:lastRenderedPageBreak/>
        <w:t>Verplanken</w:t>
      </w:r>
      <w:proofErr w:type="spellEnd"/>
      <w:r w:rsidRPr="00431D16">
        <w:rPr>
          <w:rFonts w:ascii="Helvetica" w:eastAsia="Times New Roman" w:hAnsi="Helvetica"/>
        </w:rPr>
        <w:t xml:space="preserve">, B. (2006). Beyond frequency: Habit as mental construct. </w:t>
      </w:r>
      <w:r w:rsidRPr="00431D16">
        <w:rPr>
          <w:rFonts w:ascii="Helvetica" w:eastAsia="Times New Roman" w:hAnsi="Helvetica"/>
          <w:i/>
          <w:iCs/>
        </w:rPr>
        <w:t>British Journal of Social Psychology</w:t>
      </w:r>
      <w:r w:rsidRPr="00431D16">
        <w:rPr>
          <w:rFonts w:ascii="Helvetica" w:eastAsia="Times New Roman" w:hAnsi="Helvetica"/>
        </w:rPr>
        <w:t>. https://doi.org/10.1348/014466605X49122</w:t>
      </w:r>
    </w:p>
    <w:p w14:paraId="1296E4E9"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proofErr w:type="spellStart"/>
      <w:r w:rsidRPr="00431D16">
        <w:rPr>
          <w:rFonts w:ascii="Helvetica" w:eastAsia="Times New Roman" w:hAnsi="Helvetica"/>
        </w:rPr>
        <w:t>Verplanken</w:t>
      </w:r>
      <w:proofErr w:type="spellEnd"/>
      <w:r w:rsidRPr="00431D16">
        <w:rPr>
          <w:rFonts w:ascii="Helvetica" w:eastAsia="Times New Roman" w:hAnsi="Helvetica"/>
        </w:rPr>
        <w:t xml:space="preserve">, B., &amp; Orbell, S. (2003). Reflections on past </w:t>
      </w:r>
      <w:proofErr w:type="spellStart"/>
      <w:r w:rsidRPr="00431D16">
        <w:rPr>
          <w:rFonts w:ascii="Helvetica" w:eastAsia="Times New Roman" w:hAnsi="Helvetica"/>
        </w:rPr>
        <w:t>behavior</w:t>
      </w:r>
      <w:proofErr w:type="spellEnd"/>
      <w:r w:rsidRPr="00431D16">
        <w:rPr>
          <w:rFonts w:ascii="Helvetica" w:eastAsia="Times New Roman" w:hAnsi="Helvetica"/>
        </w:rPr>
        <w:t xml:space="preserve">: A self-report index of habit strength. </w:t>
      </w:r>
      <w:r w:rsidRPr="00431D16">
        <w:rPr>
          <w:rFonts w:ascii="Helvetica" w:eastAsia="Times New Roman" w:hAnsi="Helvetica"/>
          <w:i/>
          <w:iCs/>
        </w:rPr>
        <w:t>Journal of Applied Social Psychology</w:t>
      </w:r>
      <w:r w:rsidRPr="00431D16">
        <w:rPr>
          <w:rFonts w:ascii="Helvetica" w:eastAsia="Times New Roman" w:hAnsi="Helvetica"/>
        </w:rPr>
        <w:t xml:space="preserve">, </w:t>
      </w:r>
      <w:r w:rsidRPr="00431D16">
        <w:rPr>
          <w:rFonts w:ascii="Helvetica" w:eastAsia="Times New Roman" w:hAnsi="Helvetica"/>
          <w:i/>
          <w:iCs/>
        </w:rPr>
        <w:t>33</w:t>
      </w:r>
      <w:r w:rsidRPr="00431D16">
        <w:rPr>
          <w:rFonts w:ascii="Helvetica" w:eastAsia="Times New Roman" w:hAnsi="Helvetica"/>
        </w:rPr>
        <w:t>(6), 1313–1330. https://doi.org/10.1111/j.1559-1816.2003.tb01951.x</w:t>
      </w:r>
    </w:p>
    <w:p w14:paraId="41D87318" w14:textId="77777777" w:rsidR="00E95C69" w:rsidRPr="00431D16" w:rsidRDefault="00E95C69" w:rsidP="00C120E8">
      <w:pPr>
        <w:autoSpaceDE w:val="0"/>
        <w:autoSpaceDN w:val="0"/>
        <w:spacing w:after="0" w:line="360" w:lineRule="auto"/>
        <w:ind w:left="720" w:hanging="720"/>
        <w:contextualSpacing/>
        <w:rPr>
          <w:rFonts w:ascii="Helvetica" w:eastAsia="Times New Roman" w:hAnsi="Helvetica"/>
        </w:rPr>
      </w:pPr>
      <w:r w:rsidRPr="00431D16">
        <w:rPr>
          <w:rFonts w:ascii="Helvetica" w:eastAsia="Times New Roman" w:hAnsi="Helvetica"/>
        </w:rPr>
        <w:t xml:space="preserve">Wood, W., &amp; </w:t>
      </w:r>
      <w:proofErr w:type="spellStart"/>
      <w:r w:rsidRPr="00431D16">
        <w:rPr>
          <w:rFonts w:ascii="Helvetica" w:eastAsia="Times New Roman" w:hAnsi="Helvetica"/>
        </w:rPr>
        <w:t>Rünger</w:t>
      </w:r>
      <w:proofErr w:type="spellEnd"/>
      <w:r w:rsidRPr="00431D16">
        <w:rPr>
          <w:rFonts w:ascii="Helvetica" w:eastAsia="Times New Roman" w:hAnsi="Helvetica"/>
        </w:rPr>
        <w:t xml:space="preserve">, D. (2015). Psychology of Habit. </w:t>
      </w:r>
      <w:r w:rsidRPr="00431D16">
        <w:rPr>
          <w:rFonts w:ascii="Helvetica" w:eastAsia="Times New Roman" w:hAnsi="Helvetica"/>
          <w:i/>
          <w:iCs/>
        </w:rPr>
        <w:t>Annual Review of Psychology</w:t>
      </w:r>
      <w:r w:rsidRPr="00431D16">
        <w:rPr>
          <w:rFonts w:ascii="Helvetica" w:eastAsia="Times New Roman" w:hAnsi="Helvetica"/>
        </w:rPr>
        <w:t>. https://doi.org/10.1146/annurev-psych-122414-033417</w:t>
      </w:r>
    </w:p>
    <w:p w14:paraId="77FEE3F6" w14:textId="21EDE27D" w:rsidR="006658ED" w:rsidRPr="00431D16" w:rsidRDefault="00E95C69" w:rsidP="00C120E8">
      <w:pPr>
        <w:autoSpaceDE w:val="0"/>
        <w:autoSpaceDN w:val="0"/>
        <w:spacing w:after="0" w:line="360" w:lineRule="auto"/>
        <w:ind w:left="720" w:hanging="720"/>
        <w:contextualSpacing/>
        <w:rPr>
          <w:rFonts w:ascii="Helvetica" w:eastAsia="Times New Roman" w:hAnsi="Helvetica"/>
        </w:rPr>
      </w:pPr>
      <w:proofErr w:type="spellStart"/>
      <w:r w:rsidRPr="00431D16">
        <w:rPr>
          <w:rFonts w:ascii="Helvetica" w:eastAsia="Times New Roman" w:hAnsi="Helvetica"/>
        </w:rPr>
        <w:t>Ypofanti</w:t>
      </w:r>
      <w:proofErr w:type="spellEnd"/>
      <w:r w:rsidRPr="00431D16">
        <w:rPr>
          <w:rFonts w:ascii="Helvetica" w:eastAsia="Times New Roman" w:hAnsi="Helvetica"/>
        </w:rPr>
        <w:t xml:space="preserve">, M., </w:t>
      </w:r>
      <w:proofErr w:type="spellStart"/>
      <w:r w:rsidRPr="00431D16">
        <w:rPr>
          <w:rFonts w:ascii="Helvetica" w:eastAsia="Times New Roman" w:hAnsi="Helvetica"/>
        </w:rPr>
        <w:t>Zisi</w:t>
      </w:r>
      <w:proofErr w:type="spellEnd"/>
      <w:r w:rsidRPr="00431D16">
        <w:rPr>
          <w:rFonts w:ascii="Helvetica" w:eastAsia="Times New Roman" w:hAnsi="Helvetica"/>
        </w:rPr>
        <w:t xml:space="preserve">, V., </w:t>
      </w:r>
      <w:proofErr w:type="spellStart"/>
      <w:r w:rsidRPr="00431D16">
        <w:rPr>
          <w:rFonts w:ascii="Helvetica" w:eastAsia="Times New Roman" w:hAnsi="Helvetica"/>
        </w:rPr>
        <w:t>Zourbanos</w:t>
      </w:r>
      <w:proofErr w:type="spellEnd"/>
      <w:r w:rsidRPr="00431D16">
        <w:rPr>
          <w:rFonts w:ascii="Helvetica" w:eastAsia="Times New Roman" w:hAnsi="Helvetica"/>
        </w:rPr>
        <w:t xml:space="preserve">, N., </w:t>
      </w:r>
      <w:proofErr w:type="spellStart"/>
      <w:r w:rsidRPr="00431D16">
        <w:rPr>
          <w:rFonts w:ascii="Helvetica" w:eastAsia="Times New Roman" w:hAnsi="Helvetica"/>
        </w:rPr>
        <w:t>Mouchtouri</w:t>
      </w:r>
      <w:proofErr w:type="spellEnd"/>
      <w:r w:rsidRPr="00431D16">
        <w:rPr>
          <w:rFonts w:ascii="Helvetica" w:eastAsia="Times New Roman" w:hAnsi="Helvetica"/>
        </w:rPr>
        <w:t xml:space="preserve">, B., </w:t>
      </w:r>
      <w:proofErr w:type="spellStart"/>
      <w:r w:rsidRPr="00431D16">
        <w:rPr>
          <w:rFonts w:ascii="Helvetica" w:eastAsia="Times New Roman" w:hAnsi="Helvetica"/>
        </w:rPr>
        <w:t>Tzanne</w:t>
      </w:r>
      <w:proofErr w:type="spellEnd"/>
      <w:r w:rsidRPr="00431D16">
        <w:rPr>
          <w:rFonts w:ascii="Helvetica" w:eastAsia="Times New Roman" w:hAnsi="Helvetica"/>
        </w:rPr>
        <w:t xml:space="preserve">, P., Theodorakis, Y., &amp; </w:t>
      </w:r>
      <w:proofErr w:type="spellStart"/>
      <w:r w:rsidRPr="00431D16">
        <w:rPr>
          <w:rFonts w:ascii="Helvetica" w:eastAsia="Times New Roman" w:hAnsi="Helvetica"/>
        </w:rPr>
        <w:t>Lyrakos</w:t>
      </w:r>
      <w:proofErr w:type="spellEnd"/>
      <w:r w:rsidRPr="00431D16">
        <w:rPr>
          <w:rFonts w:ascii="Helvetica" w:eastAsia="Times New Roman" w:hAnsi="Helvetica"/>
        </w:rPr>
        <w:t xml:space="preserve">, G. (2015). Psychometric properties of the International Personality Item Pool Big-Five personality questionnaire for the Greek population. </w:t>
      </w:r>
      <w:r w:rsidRPr="00431D16">
        <w:rPr>
          <w:rFonts w:ascii="Helvetica" w:eastAsia="Times New Roman" w:hAnsi="Helvetica"/>
          <w:i/>
          <w:iCs/>
        </w:rPr>
        <w:t>Health Psychology Research</w:t>
      </w:r>
      <w:r w:rsidRPr="00431D16">
        <w:rPr>
          <w:rFonts w:ascii="Helvetica" w:eastAsia="Times New Roman" w:hAnsi="Helvetica"/>
        </w:rPr>
        <w:t xml:space="preserve">. </w:t>
      </w:r>
      <w:r w:rsidR="00361D1F" w:rsidRPr="00A54483">
        <w:rPr>
          <w:rFonts w:ascii="Helvetica" w:eastAsia="Times New Roman" w:hAnsi="Helvetica"/>
        </w:rPr>
        <w:t>https://doi.org/10.4081/hpr.2015.2206</w:t>
      </w:r>
    </w:p>
    <w:p w14:paraId="3920C5CE" w14:textId="054A00D6" w:rsidR="00361D1F" w:rsidRPr="00431D16" w:rsidRDefault="00361D1F" w:rsidP="00C120E8">
      <w:pPr>
        <w:autoSpaceDE w:val="0"/>
        <w:autoSpaceDN w:val="0"/>
        <w:spacing w:after="0" w:line="360" w:lineRule="auto"/>
        <w:ind w:left="720" w:hanging="720"/>
        <w:contextualSpacing/>
        <w:rPr>
          <w:rFonts w:ascii="Helvetica" w:eastAsia="Times New Roman" w:hAnsi="Helvetica"/>
        </w:rPr>
      </w:pPr>
    </w:p>
    <w:p w14:paraId="06275916" w14:textId="77777777" w:rsidR="00361D1F" w:rsidRPr="00431D16" w:rsidRDefault="00361D1F">
      <w:pPr>
        <w:spacing w:after="0" w:line="240" w:lineRule="auto"/>
        <w:rPr>
          <w:rFonts w:ascii="Helvetica" w:eastAsia="Times New Roman" w:hAnsi="Helvetica"/>
        </w:rPr>
        <w:sectPr w:rsidR="00361D1F" w:rsidRPr="00431D16" w:rsidSect="00A751DF">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NumType w:start="0"/>
          <w:cols w:space="708"/>
          <w:titlePg/>
        </w:sectPr>
      </w:pPr>
      <w:r w:rsidRPr="00431D16">
        <w:rPr>
          <w:rFonts w:ascii="Helvetica" w:eastAsia="Times New Roman" w:hAnsi="Helvetica"/>
        </w:rPr>
        <w:br w:type="page"/>
      </w:r>
    </w:p>
    <w:p w14:paraId="1911A1C3" w14:textId="791E123F" w:rsidR="00EB08AD" w:rsidRPr="00EB08AD" w:rsidRDefault="00EB08AD" w:rsidP="00EB08AD">
      <w:pPr>
        <w:spacing w:after="0" w:line="360" w:lineRule="auto"/>
        <w:jc w:val="center"/>
        <w:rPr>
          <w:rFonts w:ascii="Helvetica" w:eastAsia="Times New Roman" w:hAnsi="Helvetica"/>
          <w:b/>
          <w:bCs/>
        </w:rPr>
      </w:pPr>
      <w:r>
        <w:rPr>
          <w:rFonts w:ascii="Helvetica" w:eastAsia="Times New Roman" w:hAnsi="Helvetica"/>
          <w:b/>
          <w:bCs/>
        </w:rPr>
        <w:lastRenderedPageBreak/>
        <w:t>Appendix A</w:t>
      </w:r>
    </w:p>
    <w:p w14:paraId="030EB57D" w14:textId="41E21377" w:rsidR="00361D1F" w:rsidRPr="00431D16" w:rsidRDefault="00361D1F" w:rsidP="00431D16">
      <w:pPr>
        <w:spacing w:after="0" w:line="360" w:lineRule="auto"/>
        <w:rPr>
          <w:rFonts w:ascii="Helvetica" w:eastAsia="Times New Roman" w:hAnsi="Helvetica"/>
          <w:b/>
          <w:bCs/>
        </w:rPr>
      </w:pPr>
      <w:r w:rsidRPr="00431D16">
        <w:rPr>
          <w:rFonts w:ascii="Helvetica" w:eastAsia="Times New Roman" w:hAnsi="Helvetica"/>
          <w:b/>
          <w:bCs/>
        </w:rPr>
        <w:t>Table A1</w:t>
      </w:r>
    </w:p>
    <w:p w14:paraId="3622B35C" w14:textId="29C734D0" w:rsidR="00361D1F" w:rsidRPr="00431D16" w:rsidRDefault="18555990" w:rsidP="7FA3E6E0">
      <w:pPr>
        <w:spacing w:after="0" w:line="360" w:lineRule="auto"/>
        <w:rPr>
          <w:rFonts w:ascii="Helvetica" w:eastAsia="Times New Roman" w:hAnsi="Helvetica"/>
          <w:i/>
          <w:iCs/>
        </w:rPr>
      </w:pPr>
      <w:r w:rsidRPr="7FA3E6E0">
        <w:rPr>
          <w:rFonts w:ascii="Helvetica" w:eastAsia="Times New Roman" w:hAnsi="Helvetica"/>
          <w:i/>
          <w:iCs/>
        </w:rPr>
        <w:t>Study Design Table</w:t>
      </w:r>
    </w:p>
    <w:p w14:paraId="76083BF0" w14:textId="77777777" w:rsidR="00361D1F" w:rsidRPr="00431D16" w:rsidRDefault="00361D1F" w:rsidP="00361D1F">
      <w:pPr>
        <w:ind w:left="720"/>
        <w:contextualSpacing/>
        <w:rPr>
          <w:rFonts w:ascii="Helvetica" w:hAnsi="Helvetica"/>
          <w:i/>
          <w:sz w:val="20"/>
          <w:szCs w:val="20"/>
        </w:rPr>
      </w:pPr>
    </w:p>
    <w:tbl>
      <w:tblPr>
        <w:tblStyle w:val="TableGrid"/>
        <w:tblW w:w="1536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Change w:id="341" w:author="Gustaw Opiełka" w:date="2022-11-03T10:07:00Z">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PrChange>
      </w:tblPr>
      <w:tblGrid>
        <w:gridCol w:w="1530"/>
        <w:gridCol w:w="1629"/>
        <w:gridCol w:w="2155"/>
        <w:gridCol w:w="2511"/>
        <w:gridCol w:w="2520"/>
        <w:gridCol w:w="2828"/>
        <w:gridCol w:w="2195"/>
        <w:tblGridChange w:id="342">
          <w:tblGrid>
            <w:gridCol w:w="1530"/>
            <w:gridCol w:w="1503"/>
            <w:gridCol w:w="2281"/>
            <w:gridCol w:w="2511"/>
            <w:gridCol w:w="2520"/>
            <w:gridCol w:w="2828"/>
            <w:gridCol w:w="2195"/>
          </w:tblGrid>
        </w:tblGridChange>
      </w:tblGrid>
      <w:tr w:rsidR="007B06B0" w:rsidRPr="00043446" w14:paraId="736CD1F9" w14:textId="77777777" w:rsidTr="7FA3E6E0">
        <w:trPr>
          <w:trHeight w:val="300"/>
          <w:tblHeader/>
          <w:trPrChange w:id="343" w:author="Gustaw Opiełka" w:date="2022-11-03T10:07:00Z">
            <w:trPr>
              <w:trHeight w:val="300"/>
            </w:trPr>
          </w:trPrChange>
        </w:trPr>
        <w:tc>
          <w:tcPr>
            <w:tcW w:w="1530" w:type="dxa"/>
            <w:tcBorders>
              <w:bottom w:val="single" w:sz="18" w:space="0" w:color="auto"/>
            </w:tcBorders>
            <w:tcPrChange w:id="344" w:author="Gustaw Opiełka" w:date="2022-11-03T10:07:00Z">
              <w:tcPr>
                <w:tcW w:w="1530" w:type="dxa"/>
                <w:tcBorders>
                  <w:bottom w:val="single" w:sz="18" w:space="0" w:color="auto"/>
                </w:tcBorders>
              </w:tcPr>
            </w:tcPrChange>
          </w:tcPr>
          <w:p w14:paraId="34F05395" w14:textId="77777777" w:rsidR="00361D1F" w:rsidRPr="00043446" w:rsidRDefault="00361D1F" w:rsidP="00043446">
            <w:pPr>
              <w:snapToGrid w:val="0"/>
              <w:spacing w:after="0" w:line="240" w:lineRule="auto"/>
              <w:contextualSpacing/>
              <w:rPr>
                <w:rFonts w:ascii="Helvetica" w:hAnsi="Helvetica" w:cs="Arial"/>
                <w:sz w:val="16"/>
                <w:szCs w:val="16"/>
              </w:rPr>
            </w:pPr>
            <w:r w:rsidRPr="00043446">
              <w:rPr>
                <w:rFonts w:ascii="Helvetica" w:hAnsi="Helvetica" w:cs="Arial"/>
                <w:sz w:val="16"/>
                <w:szCs w:val="16"/>
              </w:rPr>
              <w:t>Question</w:t>
            </w:r>
          </w:p>
        </w:tc>
        <w:tc>
          <w:tcPr>
            <w:tcW w:w="1629" w:type="dxa"/>
            <w:tcBorders>
              <w:bottom w:val="single" w:sz="18" w:space="0" w:color="auto"/>
            </w:tcBorders>
            <w:tcPrChange w:id="345" w:author="Gustaw Opiełka" w:date="2022-11-03T10:07:00Z">
              <w:tcPr>
                <w:tcW w:w="1503" w:type="dxa"/>
                <w:tcBorders>
                  <w:bottom w:val="single" w:sz="18" w:space="0" w:color="auto"/>
                </w:tcBorders>
              </w:tcPr>
            </w:tcPrChange>
          </w:tcPr>
          <w:p w14:paraId="02C35C77" w14:textId="77777777" w:rsidR="00361D1F" w:rsidRPr="00043446" w:rsidRDefault="00361D1F" w:rsidP="00043446">
            <w:pPr>
              <w:snapToGrid w:val="0"/>
              <w:spacing w:after="0" w:line="240" w:lineRule="auto"/>
              <w:contextualSpacing/>
              <w:rPr>
                <w:rFonts w:ascii="Helvetica" w:hAnsi="Helvetica" w:cs="Arial"/>
                <w:sz w:val="16"/>
                <w:szCs w:val="16"/>
              </w:rPr>
            </w:pPr>
            <w:r w:rsidRPr="00043446">
              <w:rPr>
                <w:rFonts w:ascii="Helvetica" w:hAnsi="Helvetica" w:cs="Arial"/>
                <w:sz w:val="16"/>
                <w:szCs w:val="16"/>
              </w:rPr>
              <w:t>Hypothesis</w:t>
            </w:r>
          </w:p>
        </w:tc>
        <w:tc>
          <w:tcPr>
            <w:tcW w:w="2155" w:type="dxa"/>
            <w:tcBorders>
              <w:bottom w:val="single" w:sz="18" w:space="0" w:color="auto"/>
            </w:tcBorders>
            <w:tcPrChange w:id="346" w:author="Gustaw Opiełka" w:date="2022-11-03T10:07:00Z">
              <w:tcPr>
                <w:tcW w:w="2281" w:type="dxa"/>
                <w:tcBorders>
                  <w:bottom w:val="single" w:sz="18" w:space="0" w:color="auto"/>
                </w:tcBorders>
              </w:tcPr>
            </w:tcPrChange>
          </w:tcPr>
          <w:p w14:paraId="1BBEF2D6" w14:textId="77777777" w:rsidR="00361D1F" w:rsidRPr="00043446" w:rsidRDefault="00361D1F" w:rsidP="00043446">
            <w:pPr>
              <w:snapToGrid w:val="0"/>
              <w:spacing w:after="0" w:line="240" w:lineRule="auto"/>
              <w:contextualSpacing/>
              <w:rPr>
                <w:rFonts w:ascii="Helvetica" w:hAnsi="Helvetica" w:cs="Arial"/>
                <w:sz w:val="16"/>
                <w:szCs w:val="16"/>
              </w:rPr>
            </w:pPr>
            <w:r w:rsidRPr="00043446">
              <w:rPr>
                <w:rFonts w:ascii="Helvetica" w:hAnsi="Helvetica" w:cs="Arial"/>
                <w:sz w:val="16"/>
                <w:szCs w:val="16"/>
              </w:rPr>
              <w:t>Sampling plan</w:t>
            </w:r>
          </w:p>
        </w:tc>
        <w:tc>
          <w:tcPr>
            <w:tcW w:w="2511" w:type="dxa"/>
            <w:tcBorders>
              <w:bottom w:val="single" w:sz="18" w:space="0" w:color="auto"/>
            </w:tcBorders>
            <w:tcPrChange w:id="347" w:author="Gustaw Opiełka" w:date="2022-11-03T10:07:00Z">
              <w:tcPr>
                <w:tcW w:w="2511" w:type="dxa"/>
                <w:tcBorders>
                  <w:bottom w:val="single" w:sz="18" w:space="0" w:color="auto"/>
                </w:tcBorders>
              </w:tcPr>
            </w:tcPrChange>
          </w:tcPr>
          <w:p w14:paraId="0776B8AA" w14:textId="77777777" w:rsidR="00361D1F" w:rsidRPr="00043446" w:rsidRDefault="00361D1F" w:rsidP="00043446">
            <w:pPr>
              <w:snapToGrid w:val="0"/>
              <w:spacing w:after="0" w:line="240" w:lineRule="auto"/>
              <w:contextualSpacing/>
              <w:rPr>
                <w:rFonts w:ascii="Helvetica" w:hAnsi="Helvetica" w:cs="Arial"/>
                <w:sz w:val="16"/>
                <w:szCs w:val="16"/>
              </w:rPr>
            </w:pPr>
            <w:r w:rsidRPr="00043446">
              <w:rPr>
                <w:rFonts w:ascii="Helvetica" w:hAnsi="Helvetica" w:cs="Arial"/>
                <w:sz w:val="16"/>
                <w:szCs w:val="16"/>
              </w:rPr>
              <w:t>Analysis Plan</w:t>
            </w:r>
          </w:p>
        </w:tc>
        <w:tc>
          <w:tcPr>
            <w:tcW w:w="2520" w:type="dxa"/>
            <w:tcBorders>
              <w:bottom w:val="single" w:sz="18" w:space="0" w:color="auto"/>
            </w:tcBorders>
            <w:tcPrChange w:id="348" w:author="Gustaw Opiełka" w:date="2022-11-03T10:07:00Z">
              <w:tcPr>
                <w:tcW w:w="2520" w:type="dxa"/>
                <w:tcBorders>
                  <w:bottom w:val="single" w:sz="18" w:space="0" w:color="auto"/>
                </w:tcBorders>
              </w:tcPr>
            </w:tcPrChange>
          </w:tcPr>
          <w:p w14:paraId="70970FB9" w14:textId="77777777" w:rsidR="00361D1F" w:rsidRPr="00043446" w:rsidRDefault="00361D1F" w:rsidP="00043446">
            <w:pPr>
              <w:snapToGrid w:val="0"/>
              <w:spacing w:after="0" w:line="240" w:lineRule="auto"/>
              <w:contextualSpacing/>
              <w:rPr>
                <w:rFonts w:ascii="Helvetica" w:hAnsi="Helvetica" w:cs="Arial"/>
                <w:sz w:val="16"/>
                <w:szCs w:val="16"/>
              </w:rPr>
            </w:pPr>
            <w:r w:rsidRPr="00043446">
              <w:rPr>
                <w:rFonts w:ascii="Helvetica" w:hAnsi="Helvetica" w:cs="Arial"/>
                <w:sz w:val="16"/>
                <w:szCs w:val="16"/>
              </w:rPr>
              <w:t>Rationale</w:t>
            </w:r>
          </w:p>
        </w:tc>
        <w:tc>
          <w:tcPr>
            <w:tcW w:w="2828" w:type="dxa"/>
            <w:tcBorders>
              <w:bottom w:val="single" w:sz="18" w:space="0" w:color="auto"/>
            </w:tcBorders>
            <w:tcPrChange w:id="349" w:author="Gustaw Opiełka" w:date="2022-11-03T10:07:00Z">
              <w:tcPr>
                <w:tcW w:w="2828" w:type="dxa"/>
                <w:tcBorders>
                  <w:bottom w:val="single" w:sz="18" w:space="0" w:color="auto"/>
                </w:tcBorders>
              </w:tcPr>
            </w:tcPrChange>
          </w:tcPr>
          <w:p w14:paraId="6E430E5C" w14:textId="77777777" w:rsidR="00361D1F" w:rsidRPr="00043446" w:rsidRDefault="00361D1F" w:rsidP="00043446">
            <w:pPr>
              <w:snapToGrid w:val="0"/>
              <w:spacing w:after="0" w:line="240" w:lineRule="auto"/>
              <w:contextualSpacing/>
              <w:rPr>
                <w:rFonts w:ascii="Helvetica" w:hAnsi="Helvetica" w:cs="Arial"/>
                <w:sz w:val="16"/>
                <w:szCs w:val="16"/>
              </w:rPr>
            </w:pPr>
            <w:r w:rsidRPr="00043446">
              <w:rPr>
                <w:rFonts w:ascii="Helvetica" w:hAnsi="Helvetica" w:cs="Arial"/>
                <w:sz w:val="16"/>
                <w:szCs w:val="16"/>
              </w:rPr>
              <w:t xml:space="preserve">Interpretation </w:t>
            </w:r>
          </w:p>
        </w:tc>
        <w:tc>
          <w:tcPr>
            <w:tcW w:w="2195" w:type="dxa"/>
            <w:tcBorders>
              <w:bottom w:val="single" w:sz="18" w:space="0" w:color="auto"/>
            </w:tcBorders>
            <w:tcPrChange w:id="350" w:author="Gustaw Opiełka" w:date="2022-11-03T10:07:00Z">
              <w:tcPr>
                <w:tcW w:w="2195" w:type="dxa"/>
                <w:tcBorders>
                  <w:bottom w:val="single" w:sz="18" w:space="0" w:color="auto"/>
                </w:tcBorders>
              </w:tcPr>
            </w:tcPrChange>
          </w:tcPr>
          <w:p w14:paraId="1D8ADDD4" w14:textId="77777777" w:rsidR="00361D1F" w:rsidRPr="00043446" w:rsidRDefault="00361D1F" w:rsidP="00043446">
            <w:pPr>
              <w:snapToGrid w:val="0"/>
              <w:spacing w:after="0" w:line="240" w:lineRule="auto"/>
              <w:contextualSpacing/>
              <w:rPr>
                <w:rFonts w:ascii="Helvetica" w:hAnsi="Helvetica" w:cs="Arial"/>
                <w:sz w:val="16"/>
                <w:szCs w:val="16"/>
              </w:rPr>
            </w:pPr>
            <w:r w:rsidRPr="00043446">
              <w:rPr>
                <w:rFonts w:ascii="Helvetica" w:hAnsi="Helvetica" w:cs="Arial"/>
                <w:sz w:val="16"/>
                <w:szCs w:val="16"/>
              </w:rPr>
              <w:t xml:space="preserve">Theory </w:t>
            </w:r>
          </w:p>
        </w:tc>
      </w:tr>
      <w:tr w:rsidR="003E5F00" w:rsidRPr="00043446" w14:paraId="043F3B54" w14:textId="77777777" w:rsidTr="7FA3E6E0">
        <w:trPr>
          <w:trHeight w:val="6960"/>
          <w:trPrChange w:id="351" w:author="Gustaw Opiełka" w:date="2022-11-03T10:07:00Z">
            <w:trPr>
              <w:trHeight w:val="6960"/>
            </w:trPr>
          </w:trPrChange>
        </w:trPr>
        <w:tc>
          <w:tcPr>
            <w:tcW w:w="1530" w:type="dxa"/>
            <w:tcBorders>
              <w:top w:val="single" w:sz="12" w:space="0" w:color="auto"/>
              <w:left w:val="single" w:sz="12" w:space="0" w:color="auto"/>
              <w:bottom w:val="single" w:sz="12" w:space="0" w:color="auto"/>
              <w:right w:val="single" w:sz="12" w:space="0" w:color="auto"/>
            </w:tcBorders>
            <w:tcPrChange w:id="352" w:author="Gustaw Opiełka" w:date="2022-11-03T10:07:00Z">
              <w:tcPr>
                <w:tcW w:w="1530" w:type="dxa"/>
                <w:tcBorders>
                  <w:top w:val="single" w:sz="12" w:space="0" w:color="auto"/>
                  <w:left w:val="single" w:sz="12" w:space="0" w:color="auto"/>
                  <w:bottom w:val="single" w:sz="12" w:space="0" w:color="auto"/>
                  <w:right w:val="single" w:sz="12" w:space="0" w:color="auto"/>
                </w:tcBorders>
              </w:tcPr>
            </w:tcPrChange>
          </w:tcPr>
          <w:p w14:paraId="30C033FF" w14:textId="2D74A01B" w:rsidR="001A12A0" w:rsidRPr="00043446" w:rsidRDefault="45E60896" w:rsidP="00043446">
            <w:pPr>
              <w:snapToGrid w:val="0"/>
              <w:spacing w:after="0" w:line="240" w:lineRule="auto"/>
              <w:contextualSpacing/>
              <w:rPr>
                <w:rFonts w:ascii="Helvetica" w:hAnsi="Helvetica" w:cs="Arial"/>
                <w:sz w:val="16"/>
                <w:szCs w:val="16"/>
              </w:rPr>
            </w:pPr>
            <w:r w:rsidRPr="7FA3E6E0">
              <w:rPr>
                <w:rFonts w:ascii="Helvetica" w:hAnsi="Helvetica" w:cs="Arial"/>
                <w:sz w:val="16"/>
                <w:szCs w:val="16"/>
              </w:rPr>
              <w:t>RQ</w:t>
            </w:r>
            <w:r w:rsidR="161D54C7" w:rsidRPr="7FA3E6E0">
              <w:rPr>
                <w:rFonts w:ascii="Helvetica" w:hAnsi="Helvetica" w:cs="Arial"/>
                <w:sz w:val="16"/>
                <w:szCs w:val="16"/>
              </w:rPr>
              <w:t>1</w:t>
            </w:r>
            <w:r w:rsidR="09991449" w:rsidRPr="7FA3E6E0">
              <w:rPr>
                <w:rFonts w:ascii="Helvetica" w:hAnsi="Helvetica" w:cs="Arial"/>
                <w:sz w:val="16"/>
                <w:szCs w:val="16"/>
              </w:rPr>
              <w:t>: How long does it take to form a habit?</w:t>
            </w:r>
          </w:p>
        </w:tc>
        <w:tc>
          <w:tcPr>
            <w:tcW w:w="1629" w:type="dxa"/>
            <w:tcBorders>
              <w:top w:val="single" w:sz="12" w:space="0" w:color="auto"/>
              <w:left w:val="single" w:sz="12" w:space="0" w:color="auto"/>
              <w:bottom w:val="single" w:sz="12" w:space="0" w:color="auto"/>
              <w:right w:val="single" w:sz="12" w:space="0" w:color="auto"/>
            </w:tcBorders>
            <w:tcPrChange w:id="353" w:author="Gustaw Opiełka" w:date="2022-11-03T10:07:00Z">
              <w:tcPr>
                <w:tcW w:w="1503" w:type="dxa"/>
                <w:tcBorders>
                  <w:top w:val="single" w:sz="12" w:space="0" w:color="auto"/>
                  <w:left w:val="single" w:sz="12" w:space="0" w:color="auto"/>
                  <w:bottom w:val="single" w:sz="12" w:space="0" w:color="auto"/>
                  <w:right w:val="single" w:sz="12" w:space="0" w:color="auto"/>
                </w:tcBorders>
              </w:tcPr>
            </w:tcPrChange>
          </w:tcPr>
          <w:p w14:paraId="58977EE6" w14:textId="4473A221" w:rsidR="001A12A0" w:rsidRPr="00043446" w:rsidRDefault="0D1ED1ED" w:rsidP="00043446">
            <w:pPr>
              <w:snapToGrid w:val="0"/>
              <w:spacing w:after="0" w:line="240" w:lineRule="auto"/>
              <w:contextualSpacing/>
              <w:rPr>
                <w:rFonts w:ascii="Helvetica" w:hAnsi="Helvetica" w:cs="Arial"/>
                <w:sz w:val="16"/>
                <w:szCs w:val="16"/>
              </w:rPr>
            </w:pPr>
            <w:r w:rsidRPr="74D9E942">
              <w:rPr>
                <w:rFonts w:ascii="Helvetica" w:hAnsi="Helvetica" w:cs="Arial"/>
                <w:sz w:val="16"/>
                <w:szCs w:val="16"/>
              </w:rPr>
              <w:t>H</w:t>
            </w:r>
            <w:r w:rsidR="6C714485" w:rsidRPr="74D9E942">
              <w:rPr>
                <w:rFonts w:ascii="Helvetica" w:hAnsi="Helvetica" w:cs="Arial"/>
                <w:sz w:val="16"/>
                <w:szCs w:val="16"/>
              </w:rPr>
              <w:t>1</w:t>
            </w:r>
            <w:r w:rsidR="001A12A0" w:rsidRPr="00043446">
              <w:rPr>
                <w:rFonts w:ascii="Helvetica" w:hAnsi="Helvetica" w:cs="Arial"/>
                <w:sz w:val="16"/>
                <w:szCs w:val="16"/>
              </w:rPr>
              <w:t>: It takes a median of 66 days to form a habit.</w:t>
            </w:r>
          </w:p>
        </w:tc>
        <w:tc>
          <w:tcPr>
            <w:tcW w:w="2155" w:type="dxa"/>
            <w:vMerge w:val="restart"/>
            <w:tcBorders>
              <w:top w:val="single" w:sz="18" w:space="0" w:color="auto"/>
              <w:left w:val="single" w:sz="12" w:space="0" w:color="auto"/>
              <w:right w:val="single" w:sz="12" w:space="0" w:color="auto"/>
            </w:tcBorders>
            <w:tcPrChange w:id="354" w:author="Gustaw Opiełka" w:date="2022-11-03T10:07:00Z">
              <w:tcPr>
                <w:tcW w:w="2281" w:type="dxa"/>
                <w:vMerge w:val="restart"/>
                <w:tcBorders>
                  <w:top w:val="single" w:sz="18" w:space="0" w:color="auto"/>
                  <w:left w:val="single" w:sz="12" w:space="0" w:color="auto"/>
                  <w:right w:val="single" w:sz="12" w:space="0" w:color="auto"/>
                </w:tcBorders>
              </w:tcPr>
            </w:tcPrChange>
          </w:tcPr>
          <w:p w14:paraId="46EC1F69" w14:textId="77777777" w:rsidR="001A12A0" w:rsidRPr="00043446" w:rsidRDefault="001A12A0" w:rsidP="00043446">
            <w:pPr>
              <w:snapToGrid w:val="0"/>
              <w:spacing w:after="0" w:line="240" w:lineRule="auto"/>
              <w:contextualSpacing/>
              <w:rPr>
                <w:rFonts w:ascii="Helvetica" w:hAnsi="Helvetica" w:cs="Arial"/>
                <w:sz w:val="16"/>
                <w:szCs w:val="16"/>
              </w:rPr>
            </w:pPr>
            <w:r w:rsidRPr="00043446">
              <w:rPr>
                <w:rFonts w:ascii="Helvetica" w:hAnsi="Helvetica" w:cs="Arial"/>
                <w:sz w:val="16"/>
                <w:szCs w:val="16"/>
              </w:rPr>
              <w:t>We aim to test 200 participants at each of the four sites, until the data collection deadline (end of Dec ‘22).  In agreement with the original paper, participants were excluded from analyses if: (i) they failed to provide data beyond day 60;  (ii) SPSS was unable to find an optimal solution after 100 iterations attempting to fit the curve equation to the data; (iii) the model generated a zero value for the b parameter of the fitted equation y = a – be-cx, which implies no learning (a flat curve); (iv)  the modelled asymptote score was below 21 (indicating a lack of habit) or higher than 49 (which is an unrealistic value); (v) if the R2 value was below 0.7.</w:t>
            </w:r>
          </w:p>
        </w:tc>
        <w:tc>
          <w:tcPr>
            <w:tcW w:w="2511" w:type="dxa"/>
            <w:tcBorders>
              <w:top w:val="single" w:sz="18" w:space="0" w:color="auto"/>
              <w:left w:val="single" w:sz="12" w:space="0" w:color="auto"/>
            </w:tcBorders>
            <w:tcPrChange w:id="355" w:author="Gustaw Opiełka" w:date="2022-11-03T10:07:00Z">
              <w:tcPr>
                <w:tcW w:w="2511" w:type="dxa"/>
                <w:tcBorders>
                  <w:top w:val="single" w:sz="18" w:space="0" w:color="auto"/>
                  <w:left w:val="single" w:sz="12" w:space="0" w:color="auto"/>
                </w:tcBorders>
              </w:tcPr>
            </w:tcPrChange>
          </w:tcPr>
          <w:p w14:paraId="6B7DE186" w14:textId="76153430" w:rsidR="001A12A0" w:rsidRPr="00043446" w:rsidRDefault="2BCD539E" w:rsidP="7048C92D">
            <w:pPr>
              <w:snapToGrid w:val="0"/>
              <w:spacing w:after="0" w:line="240" w:lineRule="auto"/>
              <w:contextualSpacing/>
              <w:rPr>
                <w:rFonts w:ascii="Helvetica" w:hAnsi="Helvetica" w:cs="Arial"/>
                <w:sz w:val="16"/>
                <w:szCs w:val="16"/>
              </w:rPr>
            </w:pPr>
            <w:r w:rsidRPr="4C065A33">
              <w:rPr>
                <w:rFonts w:ascii="Helvetica" w:hAnsi="Helvetica" w:cs="Arial"/>
                <w:sz w:val="16"/>
                <w:szCs w:val="16"/>
              </w:rPr>
              <w:t xml:space="preserve">The number of days needed to reach a plateau of automaticity (95% of asymptote) will be calculated for each participant, and the median value will be determined for each of the four datasets. </w:t>
            </w:r>
            <w:r w:rsidR="4BB6CEDA" w:rsidRPr="4C065A33">
              <w:rPr>
                <w:rFonts w:ascii="Helvetica" w:hAnsi="Helvetica" w:cs="Arial"/>
                <w:sz w:val="16"/>
                <w:szCs w:val="16"/>
              </w:rPr>
              <w:t>Additionally</w:t>
            </w:r>
            <w:r w:rsidR="598A59F3" w:rsidRPr="4C065A33">
              <w:rPr>
                <w:rFonts w:ascii="Helvetica" w:hAnsi="Helvetica" w:cs="Arial"/>
                <w:sz w:val="16"/>
                <w:szCs w:val="16"/>
              </w:rPr>
              <w:t xml:space="preserve">, </w:t>
            </w:r>
            <w:r w:rsidR="2F48027A" w:rsidRPr="4C065A33">
              <w:rPr>
                <w:rFonts w:ascii="Helvetica" w:hAnsi="Helvetica" w:cs="Arial"/>
                <w:sz w:val="16"/>
                <w:szCs w:val="16"/>
              </w:rPr>
              <w:t>w</w:t>
            </w:r>
            <w:r w:rsidRPr="4C065A33">
              <w:rPr>
                <w:rFonts w:ascii="Helvetica" w:hAnsi="Helvetica" w:cs="Arial"/>
                <w:sz w:val="16"/>
                <w:szCs w:val="16"/>
              </w:rPr>
              <w:t xml:space="preserve">e will compare the </w:t>
            </w:r>
            <w:r w:rsidR="18EC39F0" w:rsidRPr="4C065A33">
              <w:rPr>
                <w:rFonts w:ascii="Helvetica" w:hAnsi="Helvetica" w:cs="Arial"/>
                <w:sz w:val="16"/>
                <w:szCs w:val="16"/>
              </w:rPr>
              <w:t>95% confidence intervals around the median estimate</w:t>
            </w:r>
            <w:r w:rsidR="7FCC0E15" w:rsidRPr="4C065A33">
              <w:rPr>
                <w:rFonts w:ascii="Helvetica" w:hAnsi="Helvetica" w:cs="Arial"/>
                <w:sz w:val="16"/>
                <w:szCs w:val="16"/>
              </w:rPr>
              <w:t>s</w:t>
            </w:r>
            <w:r w:rsidRPr="4C065A33">
              <w:rPr>
                <w:rFonts w:ascii="Helvetica" w:hAnsi="Helvetica" w:cs="Arial"/>
                <w:sz w:val="16"/>
                <w:szCs w:val="16"/>
              </w:rPr>
              <w:t xml:space="preserve"> of the replicated </w:t>
            </w:r>
            <w:r w:rsidR="7166C77A" w:rsidRPr="4C065A33">
              <w:rPr>
                <w:rFonts w:ascii="Helvetica" w:hAnsi="Helvetica" w:cs="Arial"/>
                <w:sz w:val="16"/>
                <w:szCs w:val="16"/>
              </w:rPr>
              <w:t>datasets</w:t>
            </w:r>
            <w:r w:rsidRPr="4C065A33">
              <w:rPr>
                <w:rFonts w:ascii="Helvetica" w:hAnsi="Helvetica" w:cs="Arial"/>
                <w:sz w:val="16"/>
                <w:szCs w:val="16"/>
              </w:rPr>
              <w:t xml:space="preserve"> at the four sites within our consortium</w:t>
            </w:r>
            <w:r w:rsidR="2F48027A" w:rsidRPr="4C065A33">
              <w:rPr>
                <w:rFonts w:ascii="Helvetica" w:hAnsi="Helvetica" w:cs="Arial"/>
                <w:sz w:val="16"/>
                <w:szCs w:val="16"/>
              </w:rPr>
              <w:t xml:space="preserve">. </w:t>
            </w:r>
          </w:p>
        </w:tc>
        <w:tc>
          <w:tcPr>
            <w:tcW w:w="2520" w:type="dxa"/>
            <w:tcBorders>
              <w:top w:val="single" w:sz="18" w:space="0" w:color="auto"/>
              <w:left w:val="single" w:sz="12" w:space="0" w:color="auto"/>
              <w:bottom w:val="single" w:sz="12" w:space="0" w:color="auto"/>
              <w:right w:val="single" w:sz="12" w:space="0" w:color="auto"/>
            </w:tcBorders>
            <w:tcPrChange w:id="356" w:author="Gustaw Opiełka" w:date="2022-11-03T10:07:00Z">
              <w:tcPr>
                <w:tcW w:w="2520" w:type="dxa"/>
                <w:tcBorders>
                  <w:top w:val="single" w:sz="18" w:space="0" w:color="auto"/>
                  <w:left w:val="single" w:sz="12" w:space="0" w:color="auto"/>
                  <w:bottom w:val="single" w:sz="12" w:space="0" w:color="auto"/>
                  <w:right w:val="single" w:sz="12" w:space="0" w:color="auto"/>
                </w:tcBorders>
              </w:tcPr>
            </w:tcPrChange>
          </w:tcPr>
          <w:p w14:paraId="5741BE79" w14:textId="1AC5FC3E" w:rsidR="001A12A0" w:rsidRPr="00044417" w:rsidRDefault="09991449" w:rsidP="00043446">
            <w:pPr>
              <w:snapToGrid w:val="0"/>
              <w:spacing w:after="0" w:line="240" w:lineRule="auto"/>
              <w:contextualSpacing/>
              <w:rPr>
                <w:rFonts w:ascii="Helvetica" w:hAnsi="Helvetica" w:cs="Arial"/>
                <w:color w:val="000000" w:themeColor="text1"/>
                <w:sz w:val="16"/>
                <w:szCs w:val="16"/>
                <w:rPrChange w:id="357" w:author="Sanne de Wit" w:date="2022-08-16T21:21:00Z">
                  <w:rPr>
                    <w:rFonts w:ascii="Helvetica" w:hAnsi="Helvetica" w:cs="Arial"/>
                    <w:sz w:val="16"/>
                    <w:szCs w:val="16"/>
                  </w:rPr>
                </w:rPrChange>
              </w:rPr>
            </w:pPr>
            <w:r w:rsidRPr="7FA3E6E0">
              <w:rPr>
                <w:rFonts w:ascii="Helvetica" w:hAnsi="Helvetica" w:cs="Arial"/>
                <w:color w:val="000000" w:themeColor="text1"/>
                <w:sz w:val="16"/>
                <w:szCs w:val="16"/>
                <w:rPrChange w:id="358" w:author="Sanne de Wit" w:date="2022-08-16T21:21:00Z">
                  <w:rPr>
                    <w:rFonts w:ascii="Helvetica" w:hAnsi="Helvetica" w:cs="Arial"/>
                    <w:sz w:val="16"/>
                    <w:szCs w:val="16"/>
                  </w:rPr>
                </w:rPrChange>
              </w:rPr>
              <w:t xml:space="preserve">Our (replication) analysis takes all individual curves together to determine the median number of repetitions to reach the plateau of automaticity (RQ1). To narrow down </w:t>
            </w:r>
            <w:r w:rsidR="014033C8" w:rsidRPr="7FA3E6E0">
              <w:rPr>
                <w:rFonts w:ascii="Helvetica" w:hAnsi="Helvetica" w:cs="Arial"/>
                <w:color w:val="000000" w:themeColor="text1"/>
                <w:sz w:val="16"/>
                <w:szCs w:val="16"/>
              </w:rPr>
              <w:t>the 95</w:t>
            </w:r>
            <w:r w:rsidRPr="7FA3E6E0">
              <w:rPr>
                <w:rFonts w:ascii="Helvetica" w:hAnsi="Helvetica" w:cs="Arial"/>
                <w:color w:val="000000" w:themeColor="text1"/>
                <w:sz w:val="16"/>
                <w:szCs w:val="16"/>
                <w:rPrChange w:id="359" w:author="Sanne de Wit" w:date="2022-08-16T21:21:00Z">
                  <w:rPr>
                    <w:rFonts w:ascii="Helvetica" w:hAnsi="Helvetica" w:cs="Arial"/>
                    <w:sz w:val="16"/>
                    <w:szCs w:val="16"/>
                  </w:rPr>
                </w:rPrChange>
              </w:rPr>
              <w:t xml:space="preserve">% confidence interval for the median, and thereby obtain a more precise representation, we aim to increase the original sample size by factor 2. We estimate that this can be achieved by including 61% more participants, </w:t>
            </w:r>
            <w:proofErr w:type="gramStart"/>
            <w:r w:rsidRPr="7FA3E6E0">
              <w:rPr>
                <w:rFonts w:ascii="Helvetica" w:hAnsi="Helvetica" w:cs="Arial"/>
                <w:color w:val="000000" w:themeColor="text1"/>
                <w:sz w:val="16"/>
                <w:szCs w:val="16"/>
                <w:rPrChange w:id="360" w:author="Sanne de Wit" w:date="2022-08-16T21:21:00Z">
                  <w:rPr>
                    <w:rFonts w:ascii="Helvetica" w:hAnsi="Helvetica" w:cs="Arial"/>
                    <w:sz w:val="16"/>
                    <w:szCs w:val="16"/>
                  </w:rPr>
                </w:rPrChange>
              </w:rPr>
              <w:t>based on the fact that</w:t>
            </w:r>
            <w:proofErr w:type="gramEnd"/>
            <w:r w:rsidRPr="7FA3E6E0">
              <w:rPr>
                <w:rFonts w:ascii="Helvetica" w:hAnsi="Helvetica" w:cs="Arial"/>
                <w:color w:val="000000" w:themeColor="text1"/>
                <w:sz w:val="16"/>
                <w:szCs w:val="16"/>
                <w:rPrChange w:id="361" w:author="Sanne de Wit" w:date="2022-08-16T21:21:00Z">
                  <w:rPr>
                    <w:rFonts w:ascii="Helvetica" w:hAnsi="Helvetica" w:cs="Arial"/>
                    <w:sz w:val="16"/>
                    <w:szCs w:val="16"/>
                  </w:rPr>
                </w:rPrChange>
              </w:rPr>
              <w:t xml:space="preserve"> in the original study only 39% of the initially included participants (39 out of 101) could eventually be used in the main analyses. </w:t>
            </w:r>
          </w:p>
          <w:p w14:paraId="10351E46" w14:textId="786A3AD7" w:rsidR="001A12A0" w:rsidRPr="00044417" w:rsidRDefault="001A12A0" w:rsidP="00043446">
            <w:pPr>
              <w:snapToGrid w:val="0"/>
              <w:spacing w:after="0" w:line="240" w:lineRule="auto"/>
              <w:contextualSpacing/>
              <w:rPr>
                <w:rFonts w:ascii="Helvetica" w:hAnsi="Helvetica" w:cs="Arial"/>
                <w:color w:val="000000" w:themeColor="text1"/>
                <w:sz w:val="16"/>
                <w:szCs w:val="16"/>
                <w:rPrChange w:id="362" w:author="Sanne de Wit" w:date="2022-08-16T21:21:00Z">
                  <w:rPr>
                    <w:rFonts w:ascii="Helvetica" w:hAnsi="Helvetica" w:cs="Arial"/>
                    <w:sz w:val="16"/>
                    <w:szCs w:val="16"/>
                  </w:rPr>
                </w:rPrChange>
              </w:rPr>
            </w:pPr>
            <w:r w:rsidRPr="00044417">
              <w:rPr>
                <w:rFonts w:ascii="Helvetica" w:hAnsi="Helvetica" w:cs="Arial"/>
                <w:color w:val="000000" w:themeColor="text1"/>
                <w:sz w:val="16"/>
                <w:szCs w:val="16"/>
                <w:rPrChange w:id="363" w:author="Sanne de Wit" w:date="2022-08-16T21:21:00Z">
                  <w:rPr>
                    <w:rFonts w:ascii="Helvetica" w:hAnsi="Helvetica" w:cs="Arial"/>
                    <w:sz w:val="16"/>
                    <w:szCs w:val="16"/>
                  </w:rPr>
                </w:rPrChange>
              </w:rPr>
              <w:t>Therefore, we aim for a primary sample of 200 participants (per site). This sample size was based on exact replication of the original analysis.</w:t>
            </w:r>
          </w:p>
          <w:p w14:paraId="29356BF2" w14:textId="31B14CC9" w:rsidR="001A12A0" w:rsidRPr="00044417" w:rsidRDefault="04146E27" w:rsidP="6C75CCE5">
            <w:pPr>
              <w:snapToGrid w:val="0"/>
              <w:spacing w:after="0" w:line="240" w:lineRule="auto"/>
              <w:contextualSpacing/>
              <w:rPr>
                <w:rFonts w:ascii="Helvetica" w:hAnsi="Helvetica" w:cs="Arial"/>
                <w:color w:val="000000" w:themeColor="text1"/>
                <w:sz w:val="16"/>
                <w:szCs w:val="16"/>
              </w:rPr>
            </w:pPr>
            <w:r w:rsidRPr="4C065A33">
              <w:rPr>
                <w:rFonts w:ascii="Helvetica" w:hAnsi="Helvetica" w:cs="Arial"/>
                <w:color w:val="000000" w:themeColor="text1"/>
                <w:sz w:val="16"/>
                <w:szCs w:val="16"/>
                <w:rPrChange w:id="364" w:author="Sanne de Wit" w:date="2022-08-16T21:21:00Z">
                  <w:rPr>
                    <w:rFonts w:ascii="Helvetica" w:hAnsi="Helvetica" w:cs="Arial"/>
                    <w:sz w:val="16"/>
                    <w:szCs w:val="16"/>
                  </w:rPr>
                </w:rPrChange>
              </w:rPr>
              <w:t>Importantly, this greater sample size also allows for more reliable results regarding the influence of individual differences (</w:t>
            </w:r>
            <w:r w:rsidRPr="4C065A33">
              <w:rPr>
                <w:rFonts w:ascii="Helvetica" w:hAnsi="Helvetica" w:cs="Arial"/>
                <w:color w:val="000000" w:themeColor="text1"/>
                <w:sz w:val="16"/>
                <w:szCs w:val="16"/>
              </w:rPr>
              <w:t>RQ</w:t>
            </w:r>
            <w:r w:rsidR="242EA088" w:rsidRPr="4C065A33">
              <w:rPr>
                <w:rFonts w:ascii="Helvetica" w:hAnsi="Helvetica" w:cs="Arial"/>
                <w:color w:val="000000" w:themeColor="text1"/>
                <w:sz w:val="16"/>
                <w:szCs w:val="16"/>
              </w:rPr>
              <w:t xml:space="preserve"> </w:t>
            </w:r>
            <w:r w:rsidR="203737A5" w:rsidRPr="4C065A33">
              <w:rPr>
                <w:rFonts w:ascii="Helvetica" w:hAnsi="Helvetica" w:cs="Arial"/>
                <w:color w:val="000000" w:themeColor="text1"/>
                <w:sz w:val="16"/>
                <w:szCs w:val="16"/>
              </w:rPr>
              <w:t>2</w:t>
            </w:r>
            <w:r w:rsidRPr="4C065A33">
              <w:rPr>
                <w:rFonts w:ascii="Helvetica" w:hAnsi="Helvetica" w:cs="Arial"/>
                <w:color w:val="000000" w:themeColor="text1"/>
                <w:sz w:val="16"/>
                <w:szCs w:val="16"/>
              </w:rPr>
              <w:t>/</w:t>
            </w:r>
            <w:r w:rsidR="203737A5" w:rsidRPr="4C065A33">
              <w:rPr>
                <w:rFonts w:ascii="Helvetica" w:hAnsi="Helvetica" w:cs="Arial"/>
                <w:color w:val="000000" w:themeColor="text1"/>
                <w:sz w:val="16"/>
                <w:szCs w:val="16"/>
              </w:rPr>
              <w:t>3</w:t>
            </w:r>
            <w:r w:rsidRPr="4C065A33">
              <w:rPr>
                <w:rFonts w:ascii="Helvetica" w:hAnsi="Helvetica" w:cs="Arial"/>
                <w:color w:val="000000" w:themeColor="text1"/>
                <w:sz w:val="16"/>
                <w:szCs w:val="16"/>
                <w:rPrChange w:id="365" w:author="Sanne de Wit" w:date="2022-08-16T21:21:00Z">
                  <w:rPr>
                    <w:rFonts w:ascii="Helvetica" w:hAnsi="Helvetica" w:cs="Arial"/>
                    <w:sz w:val="16"/>
                    <w:szCs w:val="16"/>
                  </w:rPr>
                </w:rPrChange>
              </w:rPr>
              <w:t>).</w:t>
            </w:r>
          </w:p>
          <w:p w14:paraId="020A669B" w14:textId="39A8EDBB" w:rsidR="001A12A0" w:rsidRPr="00044417" w:rsidRDefault="001A12A0" w:rsidP="6C75CCE5">
            <w:pPr>
              <w:snapToGrid w:val="0"/>
              <w:spacing w:after="0" w:line="240" w:lineRule="auto"/>
              <w:contextualSpacing/>
              <w:rPr>
                <w:rFonts w:ascii="Helvetica" w:hAnsi="Helvetica" w:cs="Arial"/>
                <w:color w:val="000000" w:themeColor="text1"/>
                <w:sz w:val="16"/>
                <w:szCs w:val="16"/>
              </w:rPr>
            </w:pPr>
          </w:p>
          <w:p w14:paraId="70566EAA" w14:textId="7D7647FB" w:rsidR="001A12A0" w:rsidRPr="00044417" w:rsidRDefault="001A12A0" w:rsidP="6C75CCE5">
            <w:pPr>
              <w:snapToGrid w:val="0"/>
              <w:spacing w:after="0" w:line="240" w:lineRule="auto"/>
              <w:contextualSpacing/>
              <w:rPr>
                <w:rFonts w:ascii="Helvetica" w:hAnsi="Helvetica" w:cs="Arial"/>
                <w:color w:val="000000" w:themeColor="text1"/>
                <w:sz w:val="16"/>
                <w:szCs w:val="16"/>
              </w:rPr>
            </w:pPr>
          </w:p>
          <w:p w14:paraId="60D70FA3" w14:textId="0A7DE0F3" w:rsidR="001A12A0" w:rsidRPr="00044417" w:rsidRDefault="001A12A0" w:rsidP="00043446">
            <w:pPr>
              <w:snapToGrid w:val="0"/>
              <w:spacing w:after="0" w:line="240" w:lineRule="auto"/>
              <w:contextualSpacing/>
              <w:rPr>
                <w:rFonts w:ascii="Helvetica" w:hAnsi="Helvetica" w:cs="Arial"/>
                <w:color w:val="000000" w:themeColor="text1"/>
                <w:sz w:val="16"/>
                <w:szCs w:val="16"/>
                <w:rPrChange w:id="366" w:author="Sanne de Wit" w:date="2022-08-16T21:21:00Z">
                  <w:rPr>
                    <w:rFonts w:ascii="Helvetica" w:hAnsi="Helvetica" w:cs="Arial"/>
                    <w:sz w:val="16"/>
                    <w:szCs w:val="16"/>
                  </w:rPr>
                </w:rPrChange>
              </w:rPr>
            </w:pPr>
          </w:p>
        </w:tc>
        <w:tc>
          <w:tcPr>
            <w:tcW w:w="2828" w:type="dxa"/>
            <w:tcBorders>
              <w:top w:val="single" w:sz="18" w:space="0" w:color="auto"/>
              <w:left w:val="single" w:sz="12" w:space="0" w:color="auto"/>
              <w:bottom w:val="single" w:sz="12" w:space="0" w:color="auto"/>
              <w:right w:val="single" w:sz="12" w:space="0" w:color="auto"/>
            </w:tcBorders>
            <w:tcPrChange w:id="367" w:author="Gustaw Opiełka" w:date="2022-11-03T10:07:00Z">
              <w:tcPr>
                <w:tcW w:w="2828" w:type="dxa"/>
                <w:tcBorders>
                  <w:top w:val="single" w:sz="18" w:space="0" w:color="auto"/>
                  <w:left w:val="single" w:sz="12" w:space="0" w:color="auto"/>
                  <w:bottom w:val="single" w:sz="12" w:space="0" w:color="auto"/>
                  <w:right w:val="single" w:sz="12" w:space="0" w:color="auto"/>
                </w:tcBorders>
              </w:tcPr>
            </w:tcPrChange>
          </w:tcPr>
          <w:p w14:paraId="1D0F9154" w14:textId="12A4D5D0" w:rsidR="001A12A0" w:rsidRPr="001D1581" w:rsidRDefault="68ECCC14" w:rsidP="7FA3E6E0">
            <w:pPr>
              <w:snapToGrid w:val="0"/>
              <w:spacing w:after="0" w:line="240" w:lineRule="auto"/>
              <w:contextualSpacing/>
              <w:rPr>
                <w:ins w:id="368" w:author="Gustaw Opiełka" w:date="2022-11-03T12:49:00Z"/>
                <w:rFonts w:ascii="Helvetica" w:hAnsi="Helvetica" w:cs="Arial"/>
                <w:color w:val="000000" w:themeColor="text1"/>
                <w:sz w:val="16"/>
                <w:szCs w:val="16"/>
              </w:rPr>
            </w:pPr>
            <w:ins w:id="369" w:author="Gustaw Opiełka" w:date="2022-11-03T12:49:00Z">
              <w:r w:rsidRPr="7FA3E6E0">
                <w:rPr>
                  <w:rFonts w:ascii="Helvetica" w:hAnsi="Helvetica" w:cs="Arial"/>
                  <w:color w:val="000000" w:themeColor="text1"/>
                  <w:sz w:val="16"/>
                  <w:szCs w:val="16"/>
                </w:rPr>
                <w:t>We will use the majority rule to determine if the original finding of 66 days for habit formation is reliable and generalizable. If at least three out of four research sites yield 95% confidence intervals containing the value of 66 we will conclude that the finding is</w:t>
              </w:r>
            </w:ins>
            <w:ins w:id="370" w:author="Sanne de Wit" w:date="2022-11-03T21:17:00Z">
              <w:r w:rsidR="00A72517">
                <w:rPr>
                  <w:rFonts w:ascii="Helvetica" w:hAnsi="Helvetica" w:cs="Arial"/>
                  <w:color w:val="000000" w:themeColor="text1"/>
                  <w:sz w:val="16"/>
                  <w:szCs w:val="16"/>
                </w:rPr>
                <w:t xml:space="preserve"> replicated</w:t>
              </w:r>
            </w:ins>
            <w:ins w:id="371" w:author="Gustaw Opiełka" w:date="2022-11-03T12:49:00Z">
              <w:r w:rsidRPr="7FA3E6E0">
                <w:rPr>
                  <w:rFonts w:ascii="Helvetica" w:hAnsi="Helvetica" w:cs="Arial"/>
                  <w:color w:val="000000" w:themeColor="text1"/>
                  <w:sz w:val="16"/>
                  <w:szCs w:val="16"/>
                </w:rPr>
                <w:t>.</w:t>
              </w:r>
            </w:ins>
          </w:p>
          <w:p w14:paraId="589A5B79" w14:textId="1C620B91" w:rsidR="001A12A0" w:rsidRPr="001D1581" w:rsidRDefault="68ECCC14" w:rsidP="7FA3E6E0">
            <w:pPr>
              <w:snapToGrid w:val="0"/>
              <w:spacing w:after="0" w:line="240" w:lineRule="auto"/>
              <w:contextualSpacing/>
              <w:rPr>
                <w:ins w:id="372" w:author="Gustaw Opiełka" w:date="2022-11-03T12:49:00Z"/>
                <w:rFonts w:ascii="Helvetica" w:hAnsi="Helvetica" w:cs="Arial"/>
                <w:color w:val="000000" w:themeColor="text1"/>
                <w:sz w:val="16"/>
                <w:szCs w:val="16"/>
              </w:rPr>
            </w:pPr>
            <w:ins w:id="373" w:author="Gustaw Opiełka" w:date="2022-11-03T12:49:00Z">
              <w:r w:rsidRPr="7FA3E6E0">
                <w:rPr>
                  <w:rFonts w:ascii="Helvetica" w:hAnsi="Helvetica" w:cs="Arial"/>
                  <w:color w:val="000000" w:themeColor="text1"/>
                  <w:sz w:val="16"/>
                  <w:szCs w:val="16"/>
                </w:rPr>
                <w:t xml:space="preserve">Conversely if more than one research site does not contain the value of 66, this means that the finding is not </w:t>
              </w:r>
              <w:del w:id="374" w:author="Sanne de Wit" w:date="2022-11-03T21:17:00Z">
                <w:r w:rsidRPr="7FA3E6E0" w:rsidDel="00A72517">
                  <w:rPr>
                    <w:rFonts w:ascii="Helvetica" w:hAnsi="Helvetica" w:cs="Arial"/>
                    <w:color w:val="000000" w:themeColor="text1"/>
                    <w:sz w:val="16"/>
                    <w:szCs w:val="16"/>
                  </w:rPr>
                  <w:delText>generalizable</w:delText>
                </w:r>
              </w:del>
            </w:ins>
            <w:ins w:id="375" w:author="Sanne de Wit" w:date="2022-11-03T21:17:00Z">
              <w:r w:rsidR="00A72517">
                <w:rPr>
                  <w:rFonts w:ascii="Helvetica" w:hAnsi="Helvetica" w:cs="Arial"/>
                  <w:color w:val="000000" w:themeColor="text1"/>
                  <w:sz w:val="16"/>
                  <w:szCs w:val="16"/>
                </w:rPr>
                <w:t>replicated.</w:t>
              </w:r>
            </w:ins>
          </w:p>
          <w:p w14:paraId="45938A77" w14:textId="562D1392" w:rsidR="001A12A0" w:rsidRPr="001D1581" w:rsidRDefault="001A12A0" w:rsidP="7FA3E6E0">
            <w:pPr>
              <w:snapToGrid w:val="0"/>
              <w:spacing w:after="0" w:line="240" w:lineRule="auto"/>
              <w:contextualSpacing/>
              <w:rPr>
                <w:rFonts w:ascii="Helvetica" w:hAnsi="Helvetica" w:cs="Arial"/>
                <w:color w:val="000000" w:themeColor="text1"/>
                <w:sz w:val="16"/>
                <w:szCs w:val="16"/>
              </w:rPr>
            </w:pPr>
          </w:p>
        </w:tc>
        <w:tc>
          <w:tcPr>
            <w:tcW w:w="2195" w:type="dxa"/>
            <w:tcBorders>
              <w:top w:val="single" w:sz="18" w:space="0" w:color="auto"/>
              <w:left w:val="single" w:sz="12" w:space="0" w:color="auto"/>
              <w:bottom w:val="single" w:sz="12" w:space="0" w:color="auto"/>
              <w:right w:val="single" w:sz="12" w:space="0" w:color="auto"/>
            </w:tcBorders>
            <w:tcPrChange w:id="376" w:author="Gustaw Opiełka" w:date="2022-11-03T10:07:00Z">
              <w:tcPr>
                <w:tcW w:w="2195" w:type="dxa"/>
                <w:tcBorders>
                  <w:top w:val="single" w:sz="18" w:space="0" w:color="auto"/>
                  <w:left w:val="single" w:sz="12" w:space="0" w:color="auto"/>
                  <w:bottom w:val="single" w:sz="12" w:space="0" w:color="auto"/>
                  <w:right w:val="single" w:sz="12" w:space="0" w:color="auto"/>
                </w:tcBorders>
              </w:tcPr>
            </w:tcPrChange>
          </w:tcPr>
          <w:p w14:paraId="4833BF50" w14:textId="77777777" w:rsidR="001A12A0" w:rsidRPr="001D1581" w:rsidRDefault="001A12A0" w:rsidP="00043446">
            <w:pPr>
              <w:snapToGrid w:val="0"/>
              <w:spacing w:after="0" w:line="240" w:lineRule="auto"/>
              <w:contextualSpacing/>
              <w:rPr>
                <w:rFonts w:ascii="Helvetica" w:hAnsi="Helvetica" w:cs="Arial"/>
                <w:color w:val="000000" w:themeColor="text1"/>
                <w:sz w:val="16"/>
                <w:szCs w:val="16"/>
              </w:rPr>
            </w:pPr>
            <w:r w:rsidRPr="00044417">
              <w:rPr>
                <w:rFonts w:ascii="Helvetica" w:hAnsi="Helvetica" w:cs="Arial"/>
                <w:color w:val="000000" w:themeColor="text1"/>
                <w:sz w:val="16"/>
                <w:szCs w:val="16"/>
                <w:rPrChange w:id="377" w:author="Sanne de Wit" w:date="2022-08-16T21:21:00Z">
                  <w:rPr>
                    <w:rFonts w:ascii="Helvetica" w:hAnsi="Helvetica" w:cs="Arial"/>
                    <w:sz w:val="16"/>
                    <w:szCs w:val="16"/>
                  </w:rPr>
                </w:rPrChange>
              </w:rPr>
              <w:t xml:space="preserve">The authors of the original study based their hypothesis on the theory of Hull (1943, 1951), according to which habit strength increases according to: </w:t>
            </w:r>
            <w:r w:rsidRPr="00044417">
              <w:rPr>
                <w:rFonts w:ascii="Helvetica" w:hAnsi="Helvetica" w:cs="Arial"/>
                <w:i/>
                <w:iCs/>
                <w:color w:val="000000" w:themeColor="text1"/>
                <w:sz w:val="16"/>
                <w:szCs w:val="16"/>
                <w:rPrChange w:id="378" w:author="Sanne de Wit" w:date="2022-08-16T21:21:00Z">
                  <w:rPr>
                    <w:rFonts w:ascii="Helvetica" w:hAnsi="Helvetica" w:cs="Arial"/>
                    <w:i/>
                    <w:iCs/>
                    <w:sz w:val="16"/>
                    <w:szCs w:val="16"/>
                  </w:rPr>
                </w:rPrChange>
              </w:rPr>
              <w:t>Habit = a (1 – 10-bN).</w:t>
            </w:r>
            <w:r w:rsidRPr="00044417">
              <w:rPr>
                <w:rFonts w:ascii="Helvetica" w:hAnsi="Helvetica" w:cs="Arial"/>
                <w:color w:val="000000" w:themeColor="text1"/>
                <w:sz w:val="16"/>
                <w:szCs w:val="16"/>
                <w:rPrChange w:id="379" w:author="Sanne de Wit" w:date="2022-08-16T21:21:00Z">
                  <w:rPr>
                    <w:rFonts w:ascii="Helvetica" w:hAnsi="Helvetica" w:cs="Arial"/>
                    <w:sz w:val="16"/>
                    <w:szCs w:val="16"/>
                  </w:rPr>
                </w:rPrChange>
              </w:rPr>
              <w:t xml:space="preserve">  </w:t>
            </w:r>
            <w:r w:rsidRPr="00044417">
              <w:rPr>
                <w:rFonts w:ascii="Helvetica" w:eastAsiaTheme="minorEastAsia" w:hAnsi="Helvetica" w:cs="Arial"/>
                <w:color w:val="000000" w:themeColor="text1"/>
                <w:sz w:val="16"/>
                <w:szCs w:val="16"/>
              </w:rPr>
              <w:t xml:space="preserve">If </w:t>
            </w:r>
            <w:r w:rsidRPr="001D1581">
              <w:rPr>
                <w:rFonts w:ascii="Helvetica" w:hAnsi="Helvetica" w:cs="Arial"/>
                <w:color w:val="000000" w:themeColor="text1"/>
                <w:sz w:val="16"/>
                <w:szCs w:val="16"/>
              </w:rPr>
              <w:t xml:space="preserve">we fail to replicate the original finding that habit formation is best described by an asymptotic curve, this </w:t>
            </w:r>
            <w:proofErr w:type="gramStart"/>
            <w:r w:rsidRPr="001D1581">
              <w:rPr>
                <w:rFonts w:ascii="Helvetica" w:hAnsi="Helvetica" w:cs="Arial"/>
                <w:color w:val="000000" w:themeColor="text1"/>
                <w:sz w:val="16"/>
                <w:szCs w:val="16"/>
              </w:rPr>
              <w:t>would</w:t>
            </w:r>
            <w:proofErr w:type="gramEnd"/>
            <w:r w:rsidRPr="001D1581">
              <w:rPr>
                <w:rFonts w:ascii="Helvetica" w:hAnsi="Helvetica" w:cs="Arial"/>
                <w:color w:val="000000" w:themeColor="text1"/>
                <w:sz w:val="16"/>
                <w:szCs w:val="16"/>
              </w:rPr>
              <w:t xml:space="preserve"> provide evidence against the theory of Hull (1943, 1951).</w:t>
            </w:r>
          </w:p>
        </w:tc>
      </w:tr>
      <w:tr w:rsidR="009E64A6" w:rsidRPr="00043446" w14:paraId="152822B2" w14:textId="77777777" w:rsidTr="7FA3E6E0">
        <w:trPr>
          <w:trHeight w:val="4710"/>
          <w:trPrChange w:id="380" w:author="Gustaw Opiełka" w:date="2022-11-03T10:07:00Z">
            <w:trPr>
              <w:trHeight w:val="4710"/>
            </w:trPr>
          </w:trPrChange>
        </w:trPr>
        <w:tc>
          <w:tcPr>
            <w:tcW w:w="1530" w:type="dxa"/>
            <w:tcBorders>
              <w:top w:val="single" w:sz="12" w:space="0" w:color="auto"/>
              <w:left w:val="single" w:sz="12" w:space="0" w:color="auto"/>
              <w:bottom w:val="single" w:sz="12" w:space="0" w:color="auto"/>
              <w:right w:val="single" w:sz="12" w:space="0" w:color="auto"/>
            </w:tcBorders>
            <w:tcPrChange w:id="381" w:author="Gustaw Opiełka" w:date="2022-11-03T10:07:00Z">
              <w:tcPr>
                <w:tcW w:w="1530" w:type="dxa"/>
                <w:tcBorders>
                  <w:top w:val="single" w:sz="12" w:space="0" w:color="auto"/>
                  <w:left w:val="single" w:sz="12" w:space="0" w:color="auto"/>
                  <w:bottom w:val="single" w:sz="12" w:space="0" w:color="auto"/>
                  <w:right w:val="single" w:sz="12" w:space="0" w:color="auto"/>
                </w:tcBorders>
              </w:tcPr>
            </w:tcPrChange>
          </w:tcPr>
          <w:p w14:paraId="08D3C223" w14:textId="2AC8181F" w:rsidR="001A12A0" w:rsidRPr="00043446" w:rsidRDefault="0D1ED1ED" w:rsidP="00043446">
            <w:pPr>
              <w:snapToGrid w:val="0"/>
              <w:spacing w:after="0" w:line="240" w:lineRule="auto"/>
              <w:contextualSpacing/>
              <w:rPr>
                <w:rFonts w:ascii="Helvetica" w:hAnsi="Helvetica" w:cs="Arial"/>
                <w:sz w:val="16"/>
                <w:szCs w:val="16"/>
              </w:rPr>
            </w:pPr>
            <w:r w:rsidRPr="74D9E942">
              <w:rPr>
                <w:rFonts w:ascii="Helvetica" w:hAnsi="Helvetica" w:cs="Arial"/>
                <w:sz w:val="16"/>
                <w:szCs w:val="16"/>
              </w:rPr>
              <w:lastRenderedPageBreak/>
              <w:t>RQ</w:t>
            </w:r>
            <w:r w:rsidR="3BC18896" w:rsidRPr="74D9E942">
              <w:rPr>
                <w:rFonts w:ascii="Helvetica" w:hAnsi="Helvetica" w:cs="Arial"/>
                <w:sz w:val="16"/>
                <w:szCs w:val="16"/>
              </w:rPr>
              <w:t>2</w:t>
            </w:r>
            <w:r w:rsidR="001A12A0" w:rsidRPr="00043446">
              <w:rPr>
                <w:rFonts w:ascii="Helvetica" w:hAnsi="Helvetica" w:cs="Arial"/>
                <w:sz w:val="16"/>
                <w:szCs w:val="16"/>
              </w:rPr>
              <w:t>: Do habits form faster when the behaviour is consistently performed?</w:t>
            </w:r>
          </w:p>
        </w:tc>
        <w:tc>
          <w:tcPr>
            <w:tcW w:w="1629" w:type="dxa"/>
            <w:tcBorders>
              <w:top w:val="single" w:sz="12" w:space="0" w:color="auto"/>
              <w:left w:val="single" w:sz="12" w:space="0" w:color="auto"/>
              <w:bottom w:val="single" w:sz="12" w:space="0" w:color="auto"/>
              <w:right w:val="single" w:sz="12" w:space="0" w:color="auto"/>
            </w:tcBorders>
            <w:tcPrChange w:id="382" w:author="Gustaw Opiełka" w:date="2022-11-03T10:07:00Z">
              <w:tcPr>
                <w:tcW w:w="1503" w:type="dxa"/>
                <w:tcBorders>
                  <w:top w:val="single" w:sz="12" w:space="0" w:color="auto"/>
                  <w:left w:val="single" w:sz="12" w:space="0" w:color="auto"/>
                  <w:bottom w:val="single" w:sz="12" w:space="0" w:color="auto"/>
                  <w:right w:val="single" w:sz="12" w:space="0" w:color="auto"/>
                </w:tcBorders>
              </w:tcPr>
            </w:tcPrChange>
          </w:tcPr>
          <w:p w14:paraId="5772CAC4" w14:textId="7258416C" w:rsidR="001A12A0" w:rsidRPr="00043446" w:rsidRDefault="0D1ED1ED" w:rsidP="00043446">
            <w:pPr>
              <w:snapToGrid w:val="0"/>
              <w:spacing w:after="0" w:line="240" w:lineRule="auto"/>
              <w:contextualSpacing/>
              <w:rPr>
                <w:rFonts w:ascii="Helvetica" w:hAnsi="Helvetica" w:cs="Arial"/>
                <w:sz w:val="16"/>
                <w:szCs w:val="16"/>
              </w:rPr>
            </w:pPr>
            <w:r w:rsidRPr="74D9E942">
              <w:rPr>
                <w:rFonts w:ascii="Helvetica" w:hAnsi="Helvetica" w:cs="Arial"/>
                <w:sz w:val="16"/>
                <w:szCs w:val="16"/>
              </w:rPr>
              <w:t>H</w:t>
            </w:r>
            <w:r w:rsidR="7FCD3653" w:rsidRPr="74D9E942">
              <w:rPr>
                <w:rFonts w:ascii="Helvetica" w:hAnsi="Helvetica" w:cs="Arial"/>
                <w:sz w:val="16"/>
                <w:szCs w:val="16"/>
              </w:rPr>
              <w:t>2</w:t>
            </w:r>
            <w:r w:rsidR="001A12A0" w:rsidRPr="00043446">
              <w:rPr>
                <w:rFonts w:ascii="Helvetica" w:hAnsi="Helvetica" w:cs="Arial"/>
                <w:sz w:val="16"/>
                <w:szCs w:val="16"/>
              </w:rPr>
              <w:t>: Missing a single opportunity to perform the behaviour (i.e., lower consistency) compromises habit formation.</w:t>
            </w:r>
          </w:p>
        </w:tc>
        <w:tc>
          <w:tcPr>
            <w:tcW w:w="2155" w:type="dxa"/>
            <w:vMerge/>
            <w:tcBorders>
              <w:left w:val="single" w:sz="12" w:space="0" w:color="auto"/>
              <w:right w:val="single" w:sz="12" w:space="0" w:color="auto"/>
            </w:tcBorders>
            <w:tcPrChange w:id="383" w:author="Gustaw Opiełka" w:date="2022-11-03T10:07:00Z">
              <w:tcPr>
                <w:tcW w:w="0" w:type="auto"/>
                <w:vMerge/>
              </w:tcPr>
            </w:tcPrChange>
          </w:tcPr>
          <w:p w14:paraId="69D9B5DD" w14:textId="77777777" w:rsidR="001A12A0" w:rsidRPr="00043446" w:rsidRDefault="001A12A0" w:rsidP="00043446">
            <w:pPr>
              <w:snapToGrid w:val="0"/>
              <w:spacing w:after="0" w:line="240" w:lineRule="auto"/>
              <w:contextualSpacing/>
              <w:rPr>
                <w:rFonts w:ascii="Helvetica" w:hAnsi="Helvetica" w:cs="Arial"/>
                <w:sz w:val="16"/>
                <w:szCs w:val="16"/>
              </w:rPr>
            </w:pPr>
          </w:p>
        </w:tc>
        <w:tc>
          <w:tcPr>
            <w:tcW w:w="2511" w:type="dxa"/>
            <w:tcBorders>
              <w:top w:val="single" w:sz="12" w:space="0" w:color="auto"/>
              <w:left w:val="single" w:sz="12" w:space="0" w:color="auto"/>
              <w:bottom w:val="single" w:sz="12" w:space="0" w:color="auto"/>
              <w:right w:val="single" w:sz="12" w:space="0" w:color="auto"/>
            </w:tcBorders>
            <w:tcPrChange w:id="384" w:author="Gustaw Opiełka" w:date="2022-11-03T10:07:00Z">
              <w:tcPr>
                <w:tcW w:w="2511" w:type="dxa"/>
                <w:tcBorders>
                  <w:top w:val="single" w:sz="12" w:space="0" w:color="auto"/>
                  <w:left w:val="single" w:sz="12" w:space="0" w:color="auto"/>
                  <w:bottom w:val="single" w:sz="12" w:space="0" w:color="auto"/>
                  <w:right w:val="single" w:sz="12" w:space="0" w:color="auto"/>
                </w:tcBorders>
              </w:tcPr>
            </w:tcPrChange>
          </w:tcPr>
          <w:p w14:paraId="4D2B44B0" w14:textId="23968A76" w:rsidR="001A12A0" w:rsidRPr="00043446" w:rsidRDefault="6F26C721" w:rsidP="7D6E78CB">
            <w:pPr>
              <w:snapToGrid w:val="0"/>
              <w:spacing w:after="0" w:line="240" w:lineRule="auto"/>
              <w:contextualSpacing/>
              <w:rPr>
                <w:rFonts w:ascii="Helvetica" w:hAnsi="Helvetica" w:cs="Arial"/>
                <w:color w:val="000000" w:themeColor="text1"/>
                <w:sz w:val="16"/>
                <w:szCs w:val="16"/>
              </w:rPr>
            </w:pPr>
            <w:r w:rsidRPr="7D6E78CB">
              <w:rPr>
                <w:rFonts w:ascii="Helvetica" w:hAnsi="Helvetica" w:cs="Arial"/>
                <w:sz w:val="16"/>
                <w:szCs w:val="16"/>
              </w:rPr>
              <w:t>Automaticity measurements preceding (X1) and following (X2) a single missed opportunity (i.e., an occasion where the behaviour was reported to not have been performed but preceded by three consecutive days of performing the behaviour) are compared using a Wilcoxon signed rank test. Additionally, we will also compare the automaticity scores preceding a single missed opportunity (X1) and the second day following this missed (X3) opportunity (only when automaticity scores were also available for X2). Finally, this difference in automaticity was compared to situations when the behaviour was performed on three consecutive days (i.e., without a miss in between), again with a Wilcoxon signed rank test.</w:t>
            </w:r>
          </w:p>
          <w:p w14:paraId="6022D85E" w14:textId="68C901DA" w:rsidR="001A12A0" w:rsidRPr="00043446" w:rsidRDefault="001A12A0" w:rsidP="00043446">
            <w:pPr>
              <w:snapToGrid w:val="0"/>
              <w:spacing w:after="0" w:line="240" w:lineRule="auto"/>
              <w:contextualSpacing/>
              <w:rPr>
                <w:rFonts w:ascii="Helvetica" w:hAnsi="Helvetica" w:cs="Arial"/>
                <w:sz w:val="16"/>
                <w:szCs w:val="16"/>
              </w:rPr>
            </w:pPr>
          </w:p>
        </w:tc>
        <w:tc>
          <w:tcPr>
            <w:tcW w:w="2520" w:type="dxa"/>
            <w:tcBorders>
              <w:top w:val="single" w:sz="18" w:space="0" w:color="auto"/>
              <w:left w:val="single" w:sz="12" w:space="0" w:color="auto"/>
              <w:bottom w:val="single" w:sz="12" w:space="0" w:color="auto"/>
              <w:right w:val="single" w:sz="12" w:space="0" w:color="auto"/>
            </w:tcBorders>
            <w:tcPrChange w:id="385" w:author="Gustaw Opiełka" w:date="2022-11-03T10:07:00Z">
              <w:tcPr>
                <w:tcW w:w="2520" w:type="dxa"/>
                <w:tcBorders>
                  <w:top w:val="single" w:sz="18" w:space="0" w:color="auto"/>
                  <w:left w:val="single" w:sz="12" w:space="0" w:color="auto"/>
                  <w:bottom w:val="single" w:sz="12" w:space="0" w:color="auto"/>
                  <w:right w:val="single" w:sz="12" w:space="0" w:color="auto"/>
                </w:tcBorders>
              </w:tcPr>
            </w:tcPrChange>
          </w:tcPr>
          <w:p w14:paraId="0ED346EB" w14:textId="559542AA" w:rsidR="1CAE1277" w:rsidRDefault="1CAE1277" w:rsidP="6C75CCE5">
            <w:pPr>
              <w:spacing w:after="0" w:line="240" w:lineRule="auto"/>
              <w:contextualSpacing/>
              <w:rPr>
                <w:rFonts w:ascii="Helvetica" w:hAnsi="Helvetica" w:cs="Arial"/>
                <w:sz w:val="16"/>
                <w:szCs w:val="16"/>
              </w:rPr>
            </w:pPr>
            <w:r w:rsidRPr="6C75CCE5">
              <w:rPr>
                <w:rFonts w:ascii="Helvetica" w:hAnsi="Helvetica" w:cs="Arial"/>
                <w:sz w:val="16"/>
                <w:szCs w:val="16"/>
              </w:rPr>
              <w:t>An a priori power analysis for a Wilcoxon signed rank test was conducted using G*Power version 3.1.9.7 to determine the minimum number of participants required to test our H</w:t>
            </w:r>
            <w:r w:rsidR="000B2A0F">
              <w:rPr>
                <w:rFonts w:ascii="Helvetica" w:hAnsi="Helvetica" w:cs="Arial"/>
                <w:sz w:val="16"/>
                <w:szCs w:val="16"/>
              </w:rPr>
              <w:t>2</w:t>
            </w:r>
            <w:r w:rsidRPr="6C75CCE5">
              <w:rPr>
                <w:rFonts w:ascii="Helvetica" w:hAnsi="Helvetica" w:cs="Arial"/>
                <w:sz w:val="16"/>
                <w:szCs w:val="16"/>
              </w:rPr>
              <w:t xml:space="preserve"> hypothesis, Results indicated the required sample size to achieve 80% power for detecting a medium (0.50) effect, at a significance criterion of α = .05, was 28. Based on Lally’s observation that on average, for each participant 2.5 missed opportunities were found, this suggests 11 (medium effect) participants would be needed for the first analyses. However, based on Lally’s experience, we can expect to find less occasions where both X2 and X3 automaticity data will be available (</w:t>
            </w:r>
            <w:proofErr w:type="spellStart"/>
            <w:proofErr w:type="gramStart"/>
            <w:r w:rsidRPr="6C75CCE5">
              <w:rPr>
                <w:rFonts w:ascii="Helvetica" w:hAnsi="Helvetica" w:cs="Arial"/>
                <w:sz w:val="16"/>
                <w:szCs w:val="16"/>
              </w:rPr>
              <w:t>i</w:t>
            </w:r>
            <w:proofErr w:type="spellEnd"/>
            <w:r w:rsidRPr="6C75CCE5">
              <w:rPr>
                <w:rFonts w:ascii="Helvetica" w:hAnsi="Helvetica" w:cs="Arial"/>
                <w:sz w:val="16"/>
                <w:szCs w:val="16"/>
              </w:rPr>
              <w:t>..e.</w:t>
            </w:r>
            <w:proofErr w:type="gramEnd"/>
            <w:r w:rsidRPr="6C75CCE5">
              <w:rPr>
                <w:rFonts w:ascii="Helvetica" w:hAnsi="Helvetica" w:cs="Arial"/>
                <w:sz w:val="16"/>
                <w:szCs w:val="16"/>
              </w:rPr>
              <w:t>, 1.2 per participant on average). Hence, this suggests that for the second and third analysis, a minimum of 23 participants is required. Given that data of all sites will eventually be combined (N = 800), our sample size will suffice and even allow to detect an effect size as small as 0.09 (i.e., sensitivity analysis).</w:t>
            </w:r>
          </w:p>
          <w:p w14:paraId="7769CAB5" w14:textId="0831645A" w:rsidR="1CAE1277" w:rsidRPr="6C75CCE5" w:rsidRDefault="1CAE1277" w:rsidP="6C75CCE5">
            <w:pPr>
              <w:spacing w:after="0" w:line="240" w:lineRule="auto"/>
              <w:contextualSpacing/>
              <w:rPr>
                <w:rFonts w:ascii="Helvetica" w:hAnsi="Helvetica" w:cs="Arial"/>
                <w:sz w:val="16"/>
                <w:szCs w:val="16"/>
              </w:rPr>
            </w:pPr>
          </w:p>
        </w:tc>
        <w:tc>
          <w:tcPr>
            <w:tcW w:w="2828" w:type="dxa"/>
            <w:tcBorders>
              <w:top w:val="single" w:sz="12" w:space="0" w:color="auto"/>
              <w:left w:val="single" w:sz="12" w:space="0" w:color="auto"/>
              <w:bottom w:val="single" w:sz="12" w:space="0" w:color="auto"/>
              <w:right w:val="single" w:sz="12" w:space="0" w:color="auto"/>
            </w:tcBorders>
            <w:tcPrChange w:id="386" w:author="Gustaw Opiełka" w:date="2022-11-03T10:07:00Z">
              <w:tcPr>
                <w:tcW w:w="2828" w:type="dxa"/>
                <w:tcBorders>
                  <w:top w:val="single" w:sz="12" w:space="0" w:color="auto"/>
                  <w:left w:val="single" w:sz="12" w:space="0" w:color="auto"/>
                  <w:bottom w:val="single" w:sz="12" w:space="0" w:color="auto"/>
                  <w:right w:val="single" w:sz="12" w:space="0" w:color="auto"/>
                </w:tcBorders>
              </w:tcPr>
            </w:tcPrChange>
          </w:tcPr>
          <w:p w14:paraId="6CE63EAA" w14:textId="1B92BC5E" w:rsidR="001A12A0" w:rsidRPr="00043446" w:rsidRDefault="7EB6BAAC" w:rsidP="6C75CCE5">
            <w:pPr>
              <w:snapToGrid w:val="0"/>
              <w:spacing w:after="0" w:line="240" w:lineRule="auto"/>
              <w:contextualSpacing/>
              <w:rPr>
                <w:rFonts w:ascii="Helvetica" w:hAnsi="Helvetica" w:cs="Arial"/>
                <w:sz w:val="16"/>
                <w:szCs w:val="16"/>
              </w:rPr>
            </w:pPr>
            <w:r w:rsidRPr="6C75CCE5">
              <w:rPr>
                <w:rFonts w:ascii="Helvetica" w:hAnsi="Helvetica" w:cs="Arial"/>
                <w:sz w:val="16"/>
                <w:szCs w:val="16"/>
              </w:rPr>
              <w:t>A significant difference in automaticity between measurements following an omission and measurements in absence of an omission (with higher automaticity in absence of an omission) indicate that performing the behaviour is important for the automatization of a routine.</w:t>
            </w:r>
          </w:p>
          <w:p w14:paraId="53570368" w14:textId="1F15C932" w:rsidR="001A12A0" w:rsidRPr="00043446" w:rsidRDefault="001A12A0" w:rsidP="00043446">
            <w:pPr>
              <w:snapToGrid w:val="0"/>
              <w:spacing w:after="0" w:line="240" w:lineRule="auto"/>
              <w:contextualSpacing/>
              <w:rPr>
                <w:rFonts w:ascii="Helvetica" w:hAnsi="Helvetica" w:cs="Arial"/>
                <w:color w:val="000000" w:themeColor="text1"/>
                <w:sz w:val="16"/>
                <w:szCs w:val="16"/>
              </w:rPr>
            </w:pPr>
          </w:p>
        </w:tc>
        <w:tc>
          <w:tcPr>
            <w:tcW w:w="2195" w:type="dxa"/>
            <w:tcBorders>
              <w:top w:val="single" w:sz="12" w:space="0" w:color="auto"/>
              <w:left w:val="single" w:sz="12" w:space="0" w:color="auto"/>
              <w:bottom w:val="single" w:sz="12" w:space="0" w:color="auto"/>
              <w:right w:val="single" w:sz="12" w:space="0" w:color="auto"/>
            </w:tcBorders>
            <w:tcPrChange w:id="387" w:author="Gustaw Opiełka" w:date="2022-11-03T10:07:00Z">
              <w:tcPr>
                <w:tcW w:w="2195" w:type="dxa"/>
                <w:tcBorders>
                  <w:top w:val="single" w:sz="12" w:space="0" w:color="auto"/>
                  <w:left w:val="single" w:sz="12" w:space="0" w:color="auto"/>
                  <w:bottom w:val="single" w:sz="12" w:space="0" w:color="auto"/>
                  <w:right w:val="single" w:sz="12" w:space="0" w:color="auto"/>
                </w:tcBorders>
              </w:tcPr>
            </w:tcPrChange>
          </w:tcPr>
          <w:p w14:paraId="4D316669" w14:textId="419CFF2C" w:rsidR="001A12A0" w:rsidRPr="00043446" w:rsidRDefault="7EB6BAAC" w:rsidP="6C75CCE5">
            <w:pPr>
              <w:snapToGrid w:val="0"/>
              <w:spacing w:after="0" w:line="240" w:lineRule="auto"/>
              <w:contextualSpacing/>
              <w:rPr>
                <w:rFonts w:ascii="Helvetica" w:hAnsi="Helvetica" w:cs="Arial"/>
                <w:color w:val="000000" w:themeColor="text1"/>
                <w:sz w:val="16"/>
                <w:szCs w:val="16"/>
              </w:rPr>
            </w:pPr>
            <w:r w:rsidRPr="6C75CCE5">
              <w:rPr>
                <w:rFonts w:ascii="Helvetica" w:hAnsi="Helvetica" w:cs="Arial"/>
                <w:color w:val="231F20"/>
                <w:sz w:val="16"/>
                <w:szCs w:val="16"/>
              </w:rPr>
              <w:t xml:space="preserve">James (1890) suggested that consistent performance is vital for habit formation see also, </w:t>
            </w:r>
            <w:r w:rsidRPr="6C75CCE5">
              <w:rPr>
                <w:rFonts w:ascii="Helvetica" w:hAnsi="Helvetica" w:cs="Arial"/>
                <w:color w:val="000000" w:themeColor="text1"/>
                <w:sz w:val="16"/>
                <w:szCs w:val="16"/>
              </w:rPr>
              <w:t>(Armitage, 2005). If omissions fail to affect automatization in our study, this will provide evidence against this theory.</w:t>
            </w:r>
          </w:p>
          <w:p w14:paraId="4C2A7DC7" w14:textId="2A9E2E92" w:rsidR="001A12A0" w:rsidRPr="00043446" w:rsidRDefault="001A12A0" w:rsidP="00043446">
            <w:pPr>
              <w:snapToGrid w:val="0"/>
              <w:spacing w:after="0" w:line="240" w:lineRule="auto"/>
              <w:contextualSpacing/>
              <w:rPr>
                <w:rFonts w:ascii="Helvetica" w:hAnsi="Helvetica" w:cs="Arial"/>
                <w:sz w:val="16"/>
                <w:szCs w:val="16"/>
              </w:rPr>
            </w:pPr>
          </w:p>
        </w:tc>
      </w:tr>
      <w:tr w:rsidR="007B06B0" w:rsidRPr="00043446" w14:paraId="6EAEC2B7" w14:textId="77777777" w:rsidTr="7FA3E6E0">
        <w:trPr>
          <w:trHeight w:val="4140"/>
          <w:trPrChange w:id="388" w:author="Gustaw Opiełka" w:date="2022-11-03T10:07:00Z">
            <w:trPr>
              <w:trHeight w:val="4140"/>
            </w:trPr>
          </w:trPrChange>
        </w:trPr>
        <w:tc>
          <w:tcPr>
            <w:tcW w:w="1530" w:type="dxa"/>
            <w:tcBorders>
              <w:bottom w:val="single" w:sz="18" w:space="0" w:color="auto"/>
            </w:tcBorders>
            <w:tcPrChange w:id="389" w:author="Gustaw Opiełka" w:date="2022-11-03T10:07:00Z">
              <w:tcPr>
                <w:tcW w:w="1530" w:type="dxa"/>
                <w:tcBorders>
                  <w:bottom w:val="single" w:sz="18" w:space="0" w:color="auto"/>
                </w:tcBorders>
              </w:tcPr>
            </w:tcPrChange>
          </w:tcPr>
          <w:p w14:paraId="3FC7D39E" w14:textId="59127A8F" w:rsidR="001A12A0" w:rsidRPr="00043446" w:rsidRDefault="0D1ED1ED" w:rsidP="00043446">
            <w:pPr>
              <w:snapToGrid w:val="0"/>
              <w:spacing w:after="0" w:line="240" w:lineRule="auto"/>
              <w:contextualSpacing/>
              <w:rPr>
                <w:rFonts w:ascii="Helvetica" w:hAnsi="Helvetica" w:cs="Arial"/>
                <w:sz w:val="16"/>
                <w:szCs w:val="16"/>
              </w:rPr>
            </w:pPr>
            <w:r w:rsidRPr="74D9E942">
              <w:rPr>
                <w:rFonts w:ascii="Helvetica" w:hAnsi="Helvetica" w:cs="Arial"/>
                <w:sz w:val="16"/>
                <w:szCs w:val="16"/>
              </w:rPr>
              <w:t>RQ</w:t>
            </w:r>
            <w:r w:rsidR="178F82B0" w:rsidRPr="74D9E942">
              <w:rPr>
                <w:rFonts w:ascii="Helvetica" w:hAnsi="Helvetica" w:cs="Arial"/>
                <w:sz w:val="16"/>
                <w:szCs w:val="16"/>
              </w:rPr>
              <w:t>3</w:t>
            </w:r>
            <w:r w:rsidR="001A12A0" w:rsidRPr="00043446">
              <w:rPr>
                <w:rFonts w:ascii="Helvetica" w:hAnsi="Helvetica" w:cs="Arial"/>
                <w:sz w:val="16"/>
                <w:szCs w:val="16"/>
              </w:rPr>
              <w:t>: Does the complexity of a novel routine negatively affect its automatization?</w:t>
            </w:r>
          </w:p>
        </w:tc>
        <w:tc>
          <w:tcPr>
            <w:tcW w:w="1629" w:type="dxa"/>
            <w:tcBorders>
              <w:bottom w:val="single" w:sz="18" w:space="0" w:color="auto"/>
              <w:right w:val="single" w:sz="12" w:space="0" w:color="auto"/>
            </w:tcBorders>
            <w:tcPrChange w:id="390" w:author="Gustaw Opiełka" w:date="2022-11-03T10:07:00Z">
              <w:tcPr>
                <w:tcW w:w="1503" w:type="dxa"/>
                <w:tcBorders>
                  <w:bottom w:val="single" w:sz="18" w:space="0" w:color="auto"/>
                  <w:right w:val="single" w:sz="12" w:space="0" w:color="auto"/>
                </w:tcBorders>
              </w:tcPr>
            </w:tcPrChange>
          </w:tcPr>
          <w:p w14:paraId="700E1CC7" w14:textId="133D0AF9" w:rsidR="001A12A0" w:rsidRPr="00043446" w:rsidRDefault="0D1ED1ED" w:rsidP="00043446">
            <w:pPr>
              <w:snapToGrid w:val="0"/>
              <w:spacing w:after="0" w:line="240" w:lineRule="auto"/>
              <w:contextualSpacing/>
              <w:rPr>
                <w:rFonts w:ascii="Helvetica" w:hAnsi="Helvetica" w:cs="Arial"/>
                <w:sz w:val="16"/>
                <w:szCs w:val="16"/>
              </w:rPr>
            </w:pPr>
            <w:r w:rsidRPr="74D9E942">
              <w:rPr>
                <w:rFonts w:ascii="Helvetica" w:hAnsi="Helvetica" w:cs="Arial"/>
                <w:sz w:val="16"/>
                <w:szCs w:val="16"/>
              </w:rPr>
              <w:t>H</w:t>
            </w:r>
            <w:r w:rsidR="259D0EE7" w:rsidRPr="74D9E942">
              <w:rPr>
                <w:rFonts w:ascii="Helvetica" w:hAnsi="Helvetica" w:cs="Arial"/>
                <w:sz w:val="16"/>
                <w:szCs w:val="16"/>
              </w:rPr>
              <w:t>3</w:t>
            </w:r>
            <w:r w:rsidR="001A12A0" w:rsidRPr="00043446">
              <w:rPr>
                <w:rFonts w:ascii="Helvetica" w:hAnsi="Helvetica" w:cs="Arial"/>
                <w:sz w:val="16"/>
                <w:szCs w:val="16"/>
              </w:rPr>
              <w:t>: It takes more repetitions to automatize a complex behaviour (i.e., exercise as opposed to simple eating or drinking behaviour).</w:t>
            </w:r>
          </w:p>
        </w:tc>
        <w:tc>
          <w:tcPr>
            <w:tcW w:w="2155" w:type="dxa"/>
            <w:vMerge/>
            <w:tcBorders>
              <w:left w:val="single" w:sz="12" w:space="0" w:color="auto"/>
              <w:right w:val="single" w:sz="12" w:space="0" w:color="auto"/>
            </w:tcBorders>
            <w:tcPrChange w:id="391" w:author="Gustaw Opiełka" w:date="2022-11-03T10:07:00Z">
              <w:tcPr>
                <w:tcW w:w="0" w:type="auto"/>
                <w:vMerge/>
              </w:tcPr>
            </w:tcPrChange>
          </w:tcPr>
          <w:p w14:paraId="6872E9F6" w14:textId="77777777" w:rsidR="001A12A0" w:rsidRPr="00043446" w:rsidRDefault="001A12A0" w:rsidP="00043446">
            <w:pPr>
              <w:snapToGrid w:val="0"/>
              <w:spacing w:after="0" w:line="240" w:lineRule="auto"/>
              <w:contextualSpacing/>
              <w:rPr>
                <w:rFonts w:ascii="Helvetica" w:hAnsi="Helvetica" w:cs="Arial"/>
                <w:sz w:val="16"/>
                <w:szCs w:val="16"/>
              </w:rPr>
            </w:pPr>
          </w:p>
        </w:tc>
        <w:tc>
          <w:tcPr>
            <w:tcW w:w="2511" w:type="dxa"/>
            <w:tcBorders>
              <w:left w:val="single" w:sz="12" w:space="0" w:color="auto"/>
              <w:bottom w:val="single" w:sz="18" w:space="0" w:color="auto"/>
            </w:tcBorders>
            <w:tcPrChange w:id="392" w:author="Gustaw Opiełka" w:date="2022-11-03T10:07:00Z">
              <w:tcPr>
                <w:tcW w:w="2511" w:type="dxa"/>
                <w:tcBorders>
                  <w:left w:val="single" w:sz="12" w:space="0" w:color="auto"/>
                  <w:bottom w:val="single" w:sz="18" w:space="0" w:color="auto"/>
                </w:tcBorders>
              </w:tcPr>
            </w:tcPrChange>
          </w:tcPr>
          <w:p w14:paraId="370B5551" w14:textId="50DE26AB" w:rsidR="001A12A0" w:rsidRPr="00043446" w:rsidRDefault="22C823B6" w:rsidP="7D6E78CB">
            <w:pPr>
              <w:snapToGrid w:val="0"/>
              <w:spacing w:after="0" w:line="240" w:lineRule="auto"/>
              <w:contextualSpacing/>
              <w:rPr>
                <w:rFonts w:ascii="Helvetica" w:hAnsi="Helvetica" w:cs="Arial"/>
                <w:color w:val="000000" w:themeColor="text1"/>
                <w:sz w:val="16"/>
                <w:szCs w:val="16"/>
              </w:rPr>
            </w:pPr>
            <w:r w:rsidRPr="7FA3E6E0">
              <w:rPr>
                <w:rFonts w:ascii="Helvetica" w:hAnsi="Helvetica" w:cs="Arial"/>
                <w:color w:val="000000" w:themeColor="text1"/>
                <w:sz w:val="16"/>
                <w:szCs w:val="16"/>
              </w:rPr>
              <w:t>We will compare the estimated curve parameters (a, b, and</w:t>
            </w:r>
            <w:r w:rsidR="52D0E87F" w:rsidRPr="7FA3E6E0">
              <w:rPr>
                <w:rFonts w:ascii="Helvetica" w:hAnsi="Helvetica" w:cs="Arial"/>
                <w:color w:val="000000" w:themeColor="text1"/>
                <w:sz w:val="16"/>
                <w:szCs w:val="16"/>
              </w:rPr>
              <w:t xml:space="preserve"> </w:t>
            </w:r>
            <w:r w:rsidR="2AA74925" w:rsidRPr="7FA3E6E0">
              <w:rPr>
                <w:rFonts w:ascii="Helvetica" w:hAnsi="Helvetica" w:cs="Arial"/>
                <w:color w:val="000000" w:themeColor="text1"/>
                <w:sz w:val="16"/>
                <w:szCs w:val="16"/>
              </w:rPr>
              <w:t>time to reach 95% of asymptote</w:t>
            </w:r>
            <w:r w:rsidRPr="7FA3E6E0">
              <w:rPr>
                <w:rFonts w:ascii="Helvetica" w:hAnsi="Helvetica" w:cs="Arial"/>
                <w:color w:val="000000" w:themeColor="text1"/>
                <w:sz w:val="16"/>
                <w:szCs w:val="16"/>
              </w:rPr>
              <w:t>) and performance variables (i.e., number of reported repetitions and percent compliance) between participants who chose eating, drinking, and exercise target behaviours. The former two are thought to be relatively simple, whereas the latter is considered a more complex behaviour.</w:t>
            </w:r>
            <w:ins w:id="393" w:author="Gustaw Opiełka" w:date="2022-10-21T16:34:00Z">
              <w:r w:rsidR="4C35FBD5" w:rsidRPr="7FA3E6E0">
                <w:rPr>
                  <w:rFonts w:ascii="Helvetica" w:hAnsi="Helvetica" w:cs="Arial"/>
                  <w:color w:val="000000" w:themeColor="text1"/>
                  <w:sz w:val="16"/>
                  <w:szCs w:val="16"/>
                </w:rPr>
                <w:t xml:space="preserve"> </w:t>
              </w:r>
            </w:ins>
            <w:ins w:id="394" w:author="Gustaw Opiełka" w:date="2022-10-21T16:36:00Z">
              <w:r w:rsidR="6022DA65" w:rsidRPr="7FA3E6E0">
                <w:rPr>
                  <w:rFonts w:ascii="Helvetica" w:hAnsi="Helvetica" w:cs="Arial"/>
                  <w:color w:val="000000" w:themeColor="text1"/>
                  <w:sz w:val="16"/>
                  <w:szCs w:val="16"/>
                </w:rPr>
                <w:t xml:space="preserve">The difference between the behaviours will be compared by </w:t>
              </w:r>
            </w:ins>
            <w:ins w:id="395" w:author="Gustaw Opiełka" w:date="2022-10-21T15:48:00Z">
              <w:r w:rsidR="242363CD" w:rsidRPr="7FA3E6E0">
                <w:rPr>
                  <w:rFonts w:ascii="Helvetica" w:hAnsi="Helvetica" w:cs="Arial"/>
                  <w:color w:val="000000" w:themeColor="text1"/>
                  <w:sz w:val="16"/>
                  <w:szCs w:val="16"/>
                </w:rPr>
                <w:t>performing</w:t>
              </w:r>
            </w:ins>
            <w:ins w:id="396" w:author="Gustaw Opiełka" w:date="2022-10-21T16:36:00Z">
              <w:r w:rsidR="6022DA65" w:rsidRPr="7FA3E6E0">
                <w:rPr>
                  <w:rFonts w:ascii="Helvetica" w:hAnsi="Helvetica" w:cs="Arial"/>
                  <w:color w:val="000000" w:themeColor="text1"/>
                  <w:sz w:val="16"/>
                  <w:szCs w:val="16"/>
                </w:rPr>
                <w:t xml:space="preserve"> </w:t>
              </w:r>
            </w:ins>
            <w:ins w:id="397" w:author="Gustaw Opiełka" w:date="2022-10-21T16:34:00Z">
              <w:r w:rsidR="4C35FBD5" w:rsidRPr="7FA3E6E0">
                <w:rPr>
                  <w:rFonts w:ascii="Helvetica" w:hAnsi="Helvetica" w:cs="Arial"/>
                  <w:color w:val="000000" w:themeColor="text1"/>
                  <w:sz w:val="16"/>
                  <w:szCs w:val="16"/>
                </w:rPr>
                <w:t xml:space="preserve">five univariate </w:t>
              </w:r>
              <w:proofErr w:type="gramStart"/>
              <w:r w:rsidR="4C35FBD5" w:rsidRPr="7FA3E6E0">
                <w:rPr>
                  <w:rFonts w:ascii="Helvetica" w:hAnsi="Helvetica" w:cs="Arial"/>
                  <w:color w:val="000000" w:themeColor="text1"/>
                  <w:sz w:val="16"/>
                  <w:szCs w:val="16"/>
                </w:rPr>
                <w:t>ANOVA’s</w:t>
              </w:r>
              <w:proofErr w:type="gramEnd"/>
              <w:r w:rsidR="4C35FBD5" w:rsidRPr="7FA3E6E0">
                <w:rPr>
                  <w:rFonts w:ascii="Helvetica" w:hAnsi="Helvetica" w:cs="Arial"/>
                  <w:color w:val="000000" w:themeColor="text1"/>
                  <w:sz w:val="16"/>
                  <w:szCs w:val="16"/>
                </w:rPr>
                <w:t xml:space="preserve"> on each of the dependent variables. For all the ANOVA’s that turn out significant we will perform post-hoc pairwise comparisons to examine which behaviours drove the effect. We will correct for the multiple testing error rate using the Tukey-Kramer's method. </w:t>
              </w:r>
            </w:ins>
          </w:p>
          <w:p w14:paraId="0D20FA7C" w14:textId="34017755" w:rsidR="001A12A0" w:rsidRPr="00043446" w:rsidRDefault="00E1351B" w:rsidP="00043446">
            <w:pPr>
              <w:snapToGrid w:val="0"/>
              <w:spacing w:after="0" w:line="240" w:lineRule="auto"/>
              <w:contextualSpacing/>
              <w:rPr>
                <w:rFonts w:ascii="Helvetica" w:hAnsi="Helvetica" w:cs="Arial"/>
                <w:color w:val="000000" w:themeColor="text1"/>
                <w:sz w:val="16"/>
                <w:szCs w:val="16"/>
              </w:rPr>
            </w:pPr>
            <w:r>
              <w:rPr>
                <w:rFonts w:ascii="Helvetica" w:hAnsi="Helvetica" w:cs="Arial"/>
                <w:color w:val="000000" w:themeColor="text1"/>
                <w:sz w:val="16"/>
                <w:szCs w:val="16"/>
              </w:rPr>
              <w:t xml:space="preserve"> </w:t>
            </w:r>
          </w:p>
        </w:tc>
        <w:tc>
          <w:tcPr>
            <w:tcW w:w="2520" w:type="dxa"/>
            <w:tcBorders>
              <w:bottom w:val="single" w:sz="18" w:space="0" w:color="auto"/>
            </w:tcBorders>
            <w:tcPrChange w:id="398" w:author="Gustaw Opiełka" w:date="2022-11-03T10:07:00Z">
              <w:tcPr>
                <w:tcW w:w="2520" w:type="dxa"/>
                <w:tcBorders>
                  <w:bottom w:val="single" w:sz="18" w:space="0" w:color="auto"/>
                </w:tcBorders>
              </w:tcPr>
            </w:tcPrChange>
          </w:tcPr>
          <w:p w14:paraId="7C76E8CE" w14:textId="58DFDE01" w:rsidR="001A12A0" w:rsidRPr="00043446" w:rsidRDefault="001A12A0" w:rsidP="6C75CCE5">
            <w:pPr>
              <w:snapToGrid w:val="0"/>
              <w:spacing w:after="0" w:line="240" w:lineRule="auto"/>
              <w:contextualSpacing/>
              <w:rPr>
                <w:rFonts w:ascii="Helvetica" w:hAnsi="Helvetica" w:cs="Arial"/>
                <w:sz w:val="16"/>
                <w:szCs w:val="16"/>
              </w:rPr>
            </w:pPr>
            <w:r w:rsidRPr="00043446">
              <w:rPr>
                <w:rFonts w:ascii="Helvetica" w:hAnsi="Helvetica" w:cs="Arial"/>
                <w:sz w:val="16"/>
                <w:szCs w:val="16"/>
              </w:rPr>
              <w:t xml:space="preserve">An a priori power analysis for a </w:t>
            </w:r>
            <w:r w:rsidR="51C0329F" w:rsidRPr="6C75CCE5">
              <w:rPr>
                <w:rFonts w:ascii="Helvetica" w:hAnsi="Helvetica" w:cs="Arial"/>
                <w:sz w:val="16"/>
                <w:szCs w:val="16"/>
              </w:rPr>
              <w:t xml:space="preserve">one-way </w:t>
            </w:r>
            <w:r w:rsidR="00F33ED2">
              <w:rPr>
                <w:rFonts w:ascii="Helvetica" w:hAnsi="Helvetica" w:cs="Arial"/>
                <w:sz w:val="16"/>
                <w:szCs w:val="16"/>
              </w:rPr>
              <w:t>ANOVA</w:t>
            </w:r>
            <w:r w:rsidRPr="00043446">
              <w:rPr>
                <w:rFonts w:ascii="Helvetica" w:hAnsi="Helvetica" w:cs="Arial"/>
                <w:sz w:val="16"/>
                <w:szCs w:val="16"/>
              </w:rPr>
              <w:t xml:space="preserve"> was conducted using G*Power version 3.1.9.7 to determine the minimum number of participants required to test our </w:t>
            </w:r>
            <w:r w:rsidR="51C0329F" w:rsidRPr="6C75CCE5">
              <w:rPr>
                <w:rFonts w:ascii="Helvetica" w:hAnsi="Helvetica" w:cs="Arial"/>
                <w:sz w:val="16"/>
                <w:szCs w:val="16"/>
              </w:rPr>
              <w:t>H</w:t>
            </w:r>
            <w:r w:rsidR="00F33ED2">
              <w:rPr>
                <w:rFonts w:ascii="Helvetica" w:hAnsi="Helvetica" w:cs="Arial"/>
                <w:sz w:val="16"/>
                <w:szCs w:val="16"/>
              </w:rPr>
              <w:t xml:space="preserve">3 </w:t>
            </w:r>
            <w:r w:rsidRPr="00043446">
              <w:rPr>
                <w:rFonts w:ascii="Helvetica" w:hAnsi="Helvetica" w:cs="Arial"/>
                <w:sz w:val="16"/>
                <w:szCs w:val="16"/>
              </w:rPr>
              <w:t>hypothesis</w:t>
            </w:r>
            <w:r w:rsidR="51C0329F" w:rsidRPr="6C75CCE5">
              <w:rPr>
                <w:rFonts w:ascii="Helvetica" w:hAnsi="Helvetica" w:cs="Arial"/>
                <w:sz w:val="16"/>
                <w:szCs w:val="16"/>
              </w:rPr>
              <w:t>.</w:t>
            </w:r>
            <w:r w:rsidRPr="00043446">
              <w:rPr>
                <w:rFonts w:ascii="Helvetica" w:hAnsi="Helvetica" w:cs="Arial"/>
                <w:sz w:val="16"/>
                <w:szCs w:val="16"/>
              </w:rPr>
              <w:t xml:space="preserve"> Results indicated the </w:t>
            </w:r>
            <w:r w:rsidR="51C0329F" w:rsidRPr="6C75CCE5">
              <w:rPr>
                <w:rFonts w:ascii="Helvetica" w:hAnsi="Helvetica" w:cs="Arial"/>
                <w:sz w:val="16"/>
                <w:szCs w:val="16"/>
              </w:rPr>
              <w:t xml:space="preserve">total </w:t>
            </w:r>
            <w:r w:rsidRPr="00043446">
              <w:rPr>
                <w:rFonts w:ascii="Helvetica" w:hAnsi="Helvetica" w:cs="Arial"/>
                <w:sz w:val="16"/>
                <w:szCs w:val="16"/>
              </w:rPr>
              <w:t xml:space="preserve">required sample size to achieve </w:t>
            </w:r>
            <w:r w:rsidR="003C0606">
              <w:rPr>
                <w:rFonts w:ascii="Helvetica" w:hAnsi="Helvetica" w:cs="Arial"/>
                <w:sz w:val="16"/>
                <w:szCs w:val="16"/>
              </w:rPr>
              <w:t>80</w:t>
            </w:r>
            <w:r w:rsidRPr="00043446">
              <w:rPr>
                <w:rFonts w:ascii="Helvetica" w:hAnsi="Helvetica" w:cs="Arial"/>
                <w:sz w:val="16"/>
                <w:szCs w:val="16"/>
              </w:rPr>
              <w:t>% power for detecting a medium (0.</w:t>
            </w:r>
            <w:r w:rsidR="00DE61EF">
              <w:rPr>
                <w:rFonts w:ascii="Helvetica" w:hAnsi="Helvetica" w:cs="Arial"/>
                <w:sz w:val="16"/>
                <w:szCs w:val="16"/>
              </w:rPr>
              <w:t>2</w:t>
            </w:r>
            <w:r w:rsidR="51C0329F" w:rsidRPr="6C75CCE5">
              <w:rPr>
                <w:rFonts w:ascii="Helvetica" w:hAnsi="Helvetica" w:cs="Arial"/>
                <w:sz w:val="16"/>
                <w:szCs w:val="16"/>
              </w:rPr>
              <w:t>5</w:t>
            </w:r>
            <w:r w:rsidRPr="00043446">
              <w:rPr>
                <w:rFonts w:ascii="Helvetica" w:hAnsi="Helvetica" w:cs="Arial"/>
                <w:sz w:val="16"/>
                <w:szCs w:val="16"/>
              </w:rPr>
              <w:t xml:space="preserve">) effect, at a significance criterion of α = .05, was </w:t>
            </w:r>
            <w:r w:rsidR="00590167">
              <w:rPr>
                <w:rFonts w:ascii="Helvetica" w:hAnsi="Helvetica" w:cs="Arial"/>
                <w:sz w:val="16"/>
                <w:szCs w:val="16"/>
              </w:rPr>
              <w:t>159</w:t>
            </w:r>
            <w:r w:rsidR="51C0329F" w:rsidRPr="6C75CCE5">
              <w:rPr>
                <w:rFonts w:ascii="Helvetica" w:hAnsi="Helvetica" w:cs="Arial"/>
                <w:sz w:val="16"/>
                <w:szCs w:val="16"/>
              </w:rPr>
              <w:t xml:space="preserve">. Given that data of all sites will </w:t>
            </w:r>
            <w:r w:rsidRPr="00043446">
              <w:rPr>
                <w:rFonts w:ascii="Helvetica" w:hAnsi="Helvetica" w:cs="Arial"/>
                <w:sz w:val="16"/>
                <w:szCs w:val="16"/>
              </w:rPr>
              <w:t>be combined (N = 800), our sample size will suffice and even allow to detect an effect size as small as 0.</w:t>
            </w:r>
            <w:r w:rsidR="00B673F4">
              <w:rPr>
                <w:rFonts w:ascii="Helvetica" w:hAnsi="Helvetica" w:cs="Arial"/>
                <w:sz w:val="16"/>
                <w:szCs w:val="16"/>
              </w:rPr>
              <w:t>12.</w:t>
            </w:r>
          </w:p>
          <w:p w14:paraId="0BDBDB47" w14:textId="6CCA0ABC" w:rsidR="001A12A0" w:rsidRPr="00043446" w:rsidRDefault="001A12A0" w:rsidP="6C75CCE5">
            <w:pPr>
              <w:snapToGrid w:val="0"/>
              <w:spacing w:after="0" w:line="240" w:lineRule="auto"/>
              <w:contextualSpacing/>
              <w:rPr>
                <w:rFonts w:ascii="Helvetica" w:hAnsi="Helvetica" w:cs="Arial"/>
                <w:sz w:val="16"/>
                <w:szCs w:val="16"/>
              </w:rPr>
            </w:pPr>
          </w:p>
          <w:p w14:paraId="45360F95" w14:textId="386F86C2" w:rsidR="001A12A0" w:rsidRPr="00043446" w:rsidRDefault="001A12A0" w:rsidP="00043446">
            <w:pPr>
              <w:snapToGrid w:val="0"/>
              <w:spacing w:after="0" w:line="240" w:lineRule="auto"/>
              <w:contextualSpacing/>
              <w:rPr>
                <w:rFonts w:ascii="Helvetica" w:hAnsi="Helvetica" w:cs="Arial"/>
                <w:sz w:val="16"/>
                <w:szCs w:val="16"/>
              </w:rPr>
            </w:pPr>
          </w:p>
        </w:tc>
        <w:tc>
          <w:tcPr>
            <w:tcW w:w="2828" w:type="dxa"/>
            <w:tcBorders>
              <w:bottom w:val="single" w:sz="18" w:space="0" w:color="auto"/>
            </w:tcBorders>
            <w:tcPrChange w:id="399" w:author="Gustaw Opiełka" w:date="2022-11-03T10:07:00Z">
              <w:tcPr>
                <w:tcW w:w="2828" w:type="dxa"/>
                <w:tcBorders>
                  <w:bottom w:val="single" w:sz="18" w:space="0" w:color="auto"/>
                </w:tcBorders>
              </w:tcPr>
            </w:tcPrChange>
          </w:tcPr>
          <w:p w14:paraId="2D3CB67E" w14:textId="77777777" w:rsidR="001A12A0" w:rsidRPr="00043446" w:rsidRDefault="51C0329F" w:rsidP="6C75CCE5">
            <w:pPr>
              <w:snapToGrid w:val="0"/>
              <w:spacing w:after="0" w:line="240" w:lineRule="auto"/>
              <w:contextualSpacing/>
              <w:rPr>
                <w:rFonts w:ascii="Helvetica" w:hAnsi="Helvetica" w:cs="Arial"/>
                <w:sz w:val="16"/>
                <w:szCs w:val="16"/>
              </w:rPr>
            </w:pPr>
            <w:r w:rsidRPr="6C75CCE5">
              <w:rPr>
                <w:rFonts w:ascii="Helvetica" w:hAnsi="Helvetica" w:cs="Arial"/>
                <w:sz w:val="16"/>
                <w:szCs w:val="16"/>
              </w:rPr>
              <w:t>If automatization is slower and reaches a lower level for complex behaviours than for simpler ones, this suggests that complex behaviours are harder to automatize. If this is not the case, then complexity is irrelevant for automatization.</w:t>
            </w:r>
          </w:p>
          <w:p w14:paraId="4600AB3C" w14:textId="3F3304BF" w:rsidR="001A12A0" w:rsidRPr="00043446" w:rsidRDefault="001A12A0" w:rsidP="00043446">
            <w:pPr>
              <w:snapToGrid w:val="0"/>
              <w:spacing w:after="0" w:line="240" w:lineRule="auto"/>
              <w:contextualSpacing/>
              <w:rPr>
                <w:rFonts w:ascii="Helvetica" w:hAnsi="Helvetica" w:cs="Arial"/>
                <w:sz w:val="16"/>
                <w:szCs w:val="16"/>
              </w:rPr>
            </w:pPr>
          </w:p>
        </w:tc>
        <w:tc>
          <w:tcPr>
            <w:tcW w:w="2195" w:type="dxa"/>
            <w:tcBorders>
              <w:bottom w:val="single" w:sz="18" w:space="0" w:color="auto"/>
            </w:tcBorders>
            <w:tcPrChange w:id="400" w:author="Gustaw Opiełka" w:date="2022-11-03T10:07:00Z">
              <w:tcPr>
                <w:tcW w:w="2195" w:type="dxa"/>
                <w:tcBorders>
                  <w:bottom w:val="single" w:sz="18" w:space="0" w:color="auto"/>
                </w:tcBorders>
              </w:tcPr>
            </w:tcPrChange>
          </w:tcPr>
          <w:p w14:paraId="64817819" w14:textId="459B43F7" w:rsidR="001A12A0" w:rsidRPr="00043446" w:rsidRDefault="51C0329F" w:rsidP="6C75CCE5">
            <w:pPr>
              <w:autoSpaceDE w:val="0"/>
              <w:autoSpaceDN w:val="0"/>
              <w:adjustRightInd w:val="0"/>
              <w:snapToGrid w:val="0"/>
              <w:spacing w:after="0" w:line="240" w:lineRule="auto"/>
              <w:contextualSpacing/>
              <w:rPr>
                <w:rFonts w:ascii="Helvetica" w:hAnsi="Helvetica" w:cs="Arial"/>
                <w:color w:val="000000" w:themeColor="text1"/>
                <w:sz w:val="16"/>
                <w:szCs w:val="16"/>
              </w:rPr>
            </w:pPr>
            <w:r w:rsidRPr="6C75CCE5">
              <w:rPr>
                <w:rFonts w:ascii="Helvetica" w:hAnsi="Helvetica" w:cs="Arial"/>
                <w:sz w:val="16"/>
                <w:szCs w:val="16"/>
              </w:rPr>
              <w:t>Complex behaviours have been proposed to automatize more slowly than simple behaviours (</w:t>
            </w:r>
            <w:proofErr w:type="spellStart"/>
            <w:r w:rsidRPr="6C75CCE5">
              <w:rPr>
                <w:rFonts w:ascii="Helvetica" w:hAnsi="Helvetica" w:cs="Arial"/>
                <w:sz w:val="16"/>
                <w:szCs w:val="16"/>
              </w:rPr>
              <w:t>Verplanken</w:t>
            </w:r>
            <w:proofErr w:type="spellEnd"/>
            <w:r w:rsidRPr="6C75CCE5">
              <w:rPr>
                <w:rFonts w:ascii="Helvetica" w:hAnsi="Helvetica" w:cs="Arial"/>
                <w:sz w:val="16"/>
                <w:szCs w:val="16"/>
              </w:rPr>
              <w:t xml:space="preserve">, </w:t>
            </w:r>
            <w:proofErr w:type="gramStart"/>
            <w:r w:rsidRPr="6C75CCE5">
              <w:rPr>
                <w:rFonts w:ascii="Helvetica" w:hAnsi="Helvetica" w:cs="Arial"/>
                <w:sz w:val="16"/>
                <w:szCs w:val="16"/>
              </w:rPr>
              <w:t>2006;</w:t>
            </w:r>
            <w:proofErr w:type="gramEnd"/>
            <w:r w:rsidRPr="6C75CCE5">
              <w:rPr>
                <w:rFonts w:ascii="Helvetica" w:hAnsi="Helvetica" w:cs="Arial"/>
                <w:sz w:val="16"/>
                <w:szCs w:val="16"/>
              </w:rPr>
              <w:t xml:space="preserve"> </w:t>
            </w:r>
          </w:p>
          <w:p w14:paraId="66A8705C" w14:textId="54B601B8" w:rsidR="001A12A0" w:rsidRPr="00043446" w:rsidRDefault="51C0329F" w:rsidP="6C75CCE5">
            <w:pPr>
              <w:autoSpaceDE w:val="0"/>
              <w:autoSpaceDN w:val="0"/>
              <w:adjustRightInd w:val="0"/>
              <w:snapToGrid w:val="0"/>
              <w:spacing w:after="0" w:line="240" w:lineRule="auto"/>
              <w:contextualSpacing/>
              <w:rPr>
                <w:rFonts w:ascii="Helvetica" w:hAnsi="Helvetica" w:cs="Arial"/>
                <w:color w:val="FF0000"/>
                <w:sz w:val="16"/>
                <w:szCs w:val="16"/>
              </w:rPr>
            </w:pPr>
            <w:r w:rsidRPr="6C75CCE5">
              <w:rPr>
                <w:rFonts w:ascii="Helvetica" w:hAnsi="Helvetica" w:cs="Arial"/>
                <w:color w:val="000000" w:themeColor="text1"/>
                <w:sz w:val="16"/>
                <w:szCs w:val="16"/>
              </w:rPr>
              <w:t>Kaushal et al., 2017). If automatization is equally fast for relatively complex exercise behaviours and simpler eating and drinking behaviours, this would provide evidence against this theory.</w:t>
            </w:r>
          </w:p>
          <w:p w14:paraId="42310C39" w14:textId="6392FD8D" w:rsidR="001A12A0" w:rsidRPr="00043446" w:rsidRDefault="001A12A0" w:rsidP="00043446">
            <w:pPr>
              <w:autoSpaceDE w:val="0"/>
              <w:autoSpaceDN w:val="0"/>
              <w:adjustRightInd w:val="0"/>
              <w:snapToGrid w:val="0"/>
              <w:spacing w:after="0" w:line="240" w:lineRule="auto"/>
              <w:contextualSpacing/>
              <w:rPr>
                <w:rFonts w:ascii="Helvetica" w:hAnsi="Helvetica" w:cs="Arial"/>
                <w:color w:val="000000" w:themeColor="text1"/>
                <w:sz w:val="16"/>
                <w:szCs w:val="16"/>
              </w:rPr>
            </w:pPr>
          </w:p>
        </w:tc>
      </w:tr>
    </w:tbl>
    <w:p w14:paraId="777546D7" w14:textId="6B5550A4" w:rsidR="00361D1F" w:rsidRPr="00BE3772" w:rsidRDefault="00361D1F" w:rsidP="00BE3772">
      <w:pPr>
        <w:spacing w:before="100" w:beforeAutospacing="1" w:after="100" w:afterAutospacing="1" w:line="240" w:lineRule="auto"/>
        <w:rPr>
          <w:rFonts w:ascii="Helvetica" w:hAnsi="Helvetica"/>
          <w:lang w:eastAsia="en-GB"/>
        </w:rPr>
      </w:pPr>
      <w:r w:rsidRPr="00EB08AD">
        <w:rPr>
          <w:rFonts w:ascii="Helvetica" w:hAnsi="Helvetica"/>
          <w:i/>
          <w:iCs/>
          <w:lang w:eastAsia="en-GB"/>
        </w:rPr>
        <w:lastRenderedPageBreak/>
        <w:t>Note.</w:t>
      </w:r>
      <w:r w:rsidRPr="00EB08AD">
        <w:rPr>
          <w:rFonts w:ascii="Helvetica" w:hAnsi="Helvetica"/>
          <w:lang w:eastAsia="en-GB"/>
        </w:rPr>
        <w:t xml:space="preserve"> This table summarises the main research questions (RQ) and hypotheses (H) of our replication, as well as our sampling plan, analysis plan, rationale for deciding the sensitivity of the test for confirming or disconfirming the hypothesis, interpretation of different outcomes, and theory that could be proven wrong by the outcomes.</w:t>
      </w:r>
    </w:p>
    <w:sectPr w:rsidR="00361D1F" w:rsidRPr="00BE3772" w:rsidSect="00361D1F">
      <w:headerReference w:type="first" r:id="rId19"/>
      <w:footerReference w:type="first" r:id="rId20"/>
      <w:pgSz w:w="16838" w:h="11906" w:orient="landscape"/>
      <w:pgMar w:top="720" w:right="720" w:bottom="720" w:left="720" w:header="708" w:footer="708" w:gutter="0"/>
      <w:pgNumType w:start="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BCCCE" w14:textId="77777777" w:rsidR="00F54653" w:rsidRDefault="00F54653" w:rsidP="00532F3B">
      <w:pPr>
        <w:spacing w:after="0" w:line="240" w:lineRule="auto"/>
      </w:pPr>
      <w:r>
        <w:separator/>
      </w:r>
    </w:p>
  </w:endnote>
  <w:endnote w:type="continuationSeparator" w:id="0">
    <w:p w14:paraId="1A33123E" w14:textId="77777777" w:rsidR="00F54653" w:rsidRDefault="00F54653" w:rsidP="00532F3B">
      <w:pPr>
        <w:spacing w:after="0" w:line="240" w:lineRule="auto"/>
      </w:pPr>
      <w:r>
        <w:continuationSeparator/>
      </w:r>
    </w:p>
  </w:endnote>
  <w:endnote w:type="continuationNotice" w:id="1">
    <w:p w14:paraId="6DBBF028" w14:textId="77777777" w:rsidR="00F54653" w:rsidRDefault="00F546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pple-system">
    <w:altName w:val="Cambria"/>
    <w:panose1 w:val="020B0604020202020204"/>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FA5A3" w14:textId="2C01FF57" w:rsidR="00A751DF" w:rsidRDefault="00A751DF" w:rsidP="00A751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5ACEBDAE" w14:textId="77777777" w:rsidR="00A751DF" w:rsidRDefault="00A751DF" w:rsidP="00A7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5865689"/>
      <w:docPartObj>
        <w:docPartGallery w:val="Page Numbers (Bottom of Page)"/>
        <w:docPartUnique/>
      </w:docPartObj>
    </w:sdtPr>
    <w:sdtContent>
      <w:p w14:paraId="7001FF7A" w14:textId="04DD291D" w:rsidR="00A751DF" w:rsidRDefault="00A751DF" w:rsidP="00A751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205FA5" w14:textId="77777777" w:rsidR="00A751DF" w:rsidRDefault="00A751DF" w:rsidP="00A751D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Change w:id="332" w:author="Gustaw Opiełka" w:date="2022-11-02T21:53:00Z">
        <w:tblPr>
          <w:tblStyle w:val="TableGrid"/>
          <w:tblW w:w="0" w:type="nil"/>
          <w:tblLayout w:type="fixed"/>
          <w:tblLook w:val="06A0" w:firstRow="1" w:lastRow="0" w:firstColumn="1" w:lastColumn="0" w:noHBand="1" w:noVBand="1"/>
        </w:tblPr>
      </w:tblPrChange>
    </w:tblPr>
    <w:tblGrid>
      <w:gridCol w:w="3005"/>
      <w:gridCol w:w="3005"/>
      <w:gridCol w:w="3005"/>
      <w:tblGridChange w:id="333">
        <w:tblGrid>
          <w:gridCol w:w="3005"/>
          <w:gridCol w:w="3005"/>
          <w:gridCol w:w="3005"/>
        </w:tblGrid>
      </w:tblGridChange>
    </w:tblGrid>
    <w:tr w:rsidR="7FA3E6E0" w14:paraId="5B316962" w14:textId="77777777" w:rsidTr="7FA3E6E0">
      <w:tc>
        <w:tcPr>
          <w:tcW w:w="3005" w:type="dxa"/>
          <w:tcPrChange w:id="334" w:author="Gustaw Opiełka" w:date="2022-11-02T21:53:00Z">
            <w:tcPr>
              <w:tcW w:w="3005" w:type="dxa"/>
            </w:tcPr>
          </w:tcPrChange>
        </w:tcPr>
        <w:p w14:paraId="092E0330" w14:textId="265AB67D" w:rsidR="7FA3E6E0" w:rsidRDefault="7FA3E6E0">
          <w:pPr>
            <w:pStyle w:val="Header"/>
            <w:ind w:left="-115"/>
            <w:pPrChange w:id="335" w:author="Gustaw Opiełka" w:date="2022-11-02T21:53:00Z">
              <w:pPr/>
            </w:pPrChange>
          </w:pPr>
        </w:p>
      </w:tc>
      <w:tc>
        <w:tcPr>
          <w:tcW w:w="3005" w:type="dxa"/>
          <w:tcPrChange w:id="336" w:author="Gustaw Opiełka" w:date="2022-11-02T21:53:00Z">
            <w:tcPr>
              <w:tcW w:w="3005" w:type="dxa"/>
            </w:tcPr>
          </w:tcPrChange>
        </w:tcPr>
        <w:p w14:paraId="548253A6" w14:textId="2F68934D" w:rsidR="7FA3E6E0" w:rsidRDefault="7FA3E6E0">
          <w:pPr>
            <w:pStyle w:val="Header"/>
            <w:jc w:val="center"/>
            <w:pPrChange w:id="337" w:author="Gustaw Opiełka" w:date="2022-11-02T21:53:00Z">
              <w:pPr/>
            </w:pPrChange>
          </w:pPr>
        </w:p>
      </w:tc>
      <w:tc>
        <w:tcPr>
          <w:tcW w:w="3005" w:type="dxa"/>
          <w:tcPrChange w:id="338" w:author="Gustaw Opiełka" w:date="2022-11-02T21:53:00Z">
            <w:tcPr>
              <w:tcW w:w="3005" w:type="dxa"/>
            </w:tcPr>
          </w:tcPrChange>
        </w:tcPr>
        <w:p w14:paraId="2004D370" w14:textId="764939E1" w:rsidR="7FA3E6E0" w:rsidRDefault="7FA3E6E0">
          <w:pPr>
            <w:pStyle w:val="Header"/>
            <w:ind w:right="-115"/>
            <w:jc w:val="right"/>
            <w:pPrChange w:id="339" w:author="Gustaw Opiełka" w:date="2022-11-02T21:53:00Z">
              <w:pPr/>
            </w:pPrChange>
          </w:pPr>
        </w:p>
      </w:tc>
    </w:tr>
  </w:tbl>
  <w:p w14:paraId="65B5D0C3" w14:textId="46C8BF79" w:rsidR="7FA3E6E0" w:rsidRDefault="7FA3E6E0">
    <w:pPr>
      <w:pStyle w:val="Footer"/>
      <w:pPrChange w:id="340" w:author="Gustaw Opiełka" w:date="2022-11-02T21:53:00Z">
        <w:pPr/>
      </w:pPrChan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Change w:id="410" w:author="Gustaw Opiełka" w:date="2022-11-02T21:53:00Z">
        <w:tblPr>
          <w:tblStyle w:val="TableGrid"/>
          <w:tblW w:w="0" w:type="nil"/>
          <w:tblLayout w:type="fixed"/>
          <w:tblLook w:val="06A0" w:firstRow="1" w:lastRow="0" w:firstColumn="1" w:lastColumn="0" w:noHBand="1" w:noVBand="1"/>
        </w:tblPr>
      </w:tblPrChange>
    </w:tblPr>
    <w:tblGrid>
      <w:gridCol w:w="5130"/>
      <w:gridCol w:w="5130"/>
      <w:gridCol w:w="5130"/>
      <w:tblGridChange w:id="411">
        <w:tblGrid>
          <w:gridCol w:w="5130"/>
          <w:gridCol w:w="5130"/>
          <w:gridCol w:w="5130"/>
        </w:tblGrid>
      </w:tblGridChange>
    </w:tblGrid>
    <w:tr w:rsidR="7FA3E6E0" w14:paraId="1CCC78DC" w14:textId="77777777" w:rsidTr="7FA3E6E0">
      <w:tc>
        <w:tcPr>
          <w:tcW w:w="5130" w:type="dxa"/>
          <w:tcPrChange w:id="412" w:author="Gustaw Opiełka" w:date="2022-11-02T21:53:00Z">
            <w:tcPr>
              <w:tcW w:w="5130" w:type="dxa"/>
            </w:tcPr>
          </w:tcPrChange>
        </w:tcPr>
        <w:p w14:paraId="1CEC061B" w14:textId="2A6455B1" w:rsidR="7FA3E6E0" w:rsidRDefault="7FA3E6E0">
          <w:pPr>
            <w:pStyle w:val="Header"/>
            <w:ind w:left="-115"/>
            <w:pPrChange w:id="413" w:author="Gustaw Opiełka" w:date="2022-11-02T21:53:00Z">
              <w:pPr/>
            </w:pPrChange>
          </w:pPr>
        </w:p>
      </w:tc>
      <w:tc>
        <w:tcPr>
          <w:tcW w:w="5130" w:type="dxa"/>
          <w:tcPrChange w:id="414" w:author="Gustaw Opiełka" w:date="2022-11-02T21:53:00Z">
            <w:tcPr>
              <w:tcW w:w="5130" w:type="dxa"/>
            </w:tcPr>
          </w:tcPrChange>
        </w:tcPr>
        <w:p w14:paraId="49FF8343" w14:textId="2E875E55" w:rsidR="7FA3E6E0" w:rsidRDefault="7FA3E6E0">
          <w:pPr>
            <w:pStyle w:val="Header"/>
            <w:jc w:val="center"/>
            <w:pPrChange w:id="415" w:author="Gustaw Opiełka" w:date="2022-11-02T21:53:00Z">
              <w:pPr/>
            </w:pPrChange>
          </w:pPr>
        </w:p>
      </w:tc>
      <w:tc>
        <w:tcPr>
          <w:tcW w:w="5130" w:type="dxa"/>
          <w:tcPrChange w:id="416" w:author="Gustaw Opiełka" w:date="2022-11-02T21:53:00Z">
            <w:tcPr>
              <w:tcW w:w="5130" w:type="dxa"/>
            </w:tcPr>
          </w:tcPrChange>
        </w:tcPr>
        <w:p w14:paraId="3DB9D73A" w14:textId="4F0456E9" w:rsidR="7FA3E6E0" w:rsidRDefault="7FA3E6E0">
          <w:pPr>
            <w:pStyle w:val="Header"/>
            <w:ind w:right="-115"/>
            <w:jc w:val="right"/>
            <w:pPrChange w:id="417" w:author="Gustaw Opiełka" w:date="2022-11-02T21:53:00Z">
              <w:pPr/>
            </w:pPrChange>
          </w:pPr>
        </w:p>
      </w:tc>
    </w:tr>
  </w:tbl>
  <w:p w14:paraId="1CC9D92C" w14:textId="506FB441" w:rsidR="7FA3E6E0" w:rsidRDefault="7FA3E6E0">
    <w:pPr>
      <w:pStyle w:val="Footer"/>
      <w:pPrChange w:id="418" w:author="Gustaw Opiełka" w:date="2022-11-02T21:53: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C2954" w14:textId="77777777" w:rsidR="00F54653" w:rsidRDefault="00F54653" w:rsidP="00532F3B">
      <w:pPr>
        <w:spacing w:after="0" w:line="240" w:lineRule="auto"/>
      </w:pPr>
      <w:r>
        <w:separator/>
      </w:r>
    </w:p>
  </w:footnote>
  <w:footnote w:type="continuationSeparator" w:id="0">
    <w:p w14:paraId="53197CFD" w14:textId="77777777" w:rsidR="00F54653" w:rsidRDefault="00F54653" w:rsidP="00532F3B">
      <w:pPr>
        <w:spacing w:after="0" w:line="240" w:lineRule="auto"/>
      </w:pPr>
      <w:r>
        <w:continuationSeparator/>
      </w:r>
    </w:p>
  </w:footnote>
  <w:footnote w:type="continuationNotice" w:id="1">
    <w:p w14:paraId="1A205EA8" w14:textId="77777777" w:rsidR="00F54653" w:rsidRDefault="00F546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97079" w14:textId="50156033" w:rsidR="00532F3B" w:rsidRDefault="00532F3B" w:rsidP="00532F3B">
    <w:pPr>
      <w:pStyle w:val="Header"/>
      <w:jc w:val="center"/>
    </w:pPr>
    <w:r>
      <w:t>PREPRINT: THE SHAPE OF HABITS A MULTI-CENT</w:t>
    </w:r>
    <w:r w:rsidR="00095F3B">
      <w:t>RE</w:t>
    </w:r>
    <w:r>
      <w:t xml:space="preserve"> REPL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Change w:id="323" w:author="Gustaw Opiełka" w:date="2022-11-02T21:53:00Z">
        <w:tblPr>
          <w:tblStyle w:val="TableGrid"/>
          <w:tblW w:w="0" w:type="nil"/>
          <w:tblLayout w:type="fixed"/>
          <w:tblLook w:val="06A0" w:firstRow="1" w:lastRow="0" w:firstColumn="1" w:lastColumn="0" w:noHBand="1" w:noVBand="1"/>
        </w:tblPr>
      </w:tblPrChange>
    </w:tblPr>
    <w:tblGrid>
      <w:gridCol w:w="3005"/>
      <w:gridCol w:w="3005"/>
      <w:gridCol w:w="3005"/>
      <w:tblGridChange w:id="324">
        <w:tblGrid>
          <w:gridCol w:w="3005"/>
          <w:gridCol w:w="3005"/>
          <w:gridCol w:w="3005"/>
        </w:tblGrid>
      </w:tblGridChange>
    </w:tblGrid>
    <w:tr w:rsidR="7FA3E6E0" w14:paraId="2125C08B" w14:textId="77777777" w:rsidTr="7FA3E6E0">
      <w:tc>
        <w:tcPr>
          <w:tcW w:w="3005" w:type="dxa"/>
          <w:tcPrChange w:id="325" w:author="Gustaw Opiełka" w:date="2022-11-02T21:53:00Z">
            <w:tcPr>
              <w:tcW w:w="3005" w:type="dxa"/>
            </w:tcPr>
          </w:tcPrChange>
        </w:tcPr>
        <w:p w14:paraId="263D705D" w14:textId="37BDB703" w:rsidR="7FA3E6E0" w:rsidRDefault="7FA3E6E0">
          <w:pPr>
            <w:pStyle w:val="Header"/>
            <w:ind w:left="-115"/>
            <w:pPrChange w:id="326" w:author="Gustaw Opiełka" w:date="2022-11-02T21:53:00Z">
              <w:pPr/>
            </w:pPrChange>
          </w:pPr>
        </w:p>
      </w:tc>
      <w:tc>
        <w:tcPr>
          <w:tcW w:w="3005" w:type="dxa"/>
          <w:tcPrChange w:id="327" w:author="Gustaw Opiełka" w:date="2022-11-02T21:53:00Z">
            <w:tcPr>
              <w:tcW w:w="3005" w:type="dxa"/>
            </w:tcPr>
          </w:tcPrChange>
        </w:tcPr>
        <w:p w14:paraId="5204751B" w14:textId="4ACE994D" w:rsidR="7FA3E6E0" w:rsidRDefault="7FA3E6E0">
          <w:pPr>
            <w:pStyle w:val="Header"/>
            <w:jc w:val="center"/>
            <w:pPrChange w:id="328" w:author="Gustaw Opiełka" w:date="2022-11-02T21:53:00Z">
              <w:pPr/>
            </w:pPrChange>
          </w:pPr>
        </w:p>
      </w:tc>
      <w:tc>
        <w:tcPr>
          <w:tcW w:w="3005" w:type="dxa"/>
          <w:tcPrChange w:id="329" w:author="Gustaw Opiełka" w:date="2022-11-02T21:53:00Z">
            <w:tcPr>
              <w:tcW w:w="3005" w:type="dxa"/>
            </w:tcPr>
          </w:tcPrChange>
        </w:tcPr>
        <w:p w14:paraId="3B520D98" w14:textId="68698030" w:rsidR="7FA3E6E0" w:rsidRDefault="7FA3E6E0">
          <w:pPr>
            <w:pStyle w:val="Header"/>
            <w:ind w:right="-115"/>
            <w:jc w:val="right"/>
            <w:pPrChange w:id="330" w:author="Gustaw Opiełka" w:date="2022-11-02T21:53:00Z">
              <w:pPr/>
            </w:pPrChange>
          </w:pPr>
        </w:p>
      </w:tc>
    </w:tr>
  </w:tbl>
  <w:p w14:paraId="6F728234" w14:textId="1D73CDC6" w:rsidR="7FA3E6E0" w:rsidRDefault="7FA3E6E0">
    <w:pPr>
      <w:pStyle w:val="Header"/>
      <w:pPrChange w:id="331" w:author="Gustaw Opiełka" w:date="2022-11-02T21:53:00Z">
        <w:pPr/>
      </w:pPrChang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Change w:id="401" w:author="Gustaw Opiełka" w:date="2022-11-02T21:53:00Z">
        <w:tblPr>
          <w:tblStyle w:val="TableGrid"/>
          <w:tblW w:w="0" w:type="nil"/>
          <w:tblLayout w:type="fixed"/>
          <w:tblLook w:val="06A0" w:firstRow="1" w:lastRow="0" w:firstColumn="1" w:lastColumn="0" w:noHBand="1" w:noVBand="1"/>
        </w:tblPr>
      </w:tblPrChange>
    </w:tblPr>
    <w:tblGrid>
      <w:gridCol w:w="5130"/>
      <w:gridCol w:w="5130"/>
      <w:gridCol w:w="5130"/>
      <w:tblGridChange w:id="402">
        <w:tblGrid>
          <w:gridCol w:w="5130"/>
          <w:gridCol w:w="5130"/>
          <w:gridCol w:w="5130"/>
        </w:tblGrid>
      </w:tblGridChange>
    </w:tblGrid>
    <w:tr w:rsidR="7FA3E6E0" w14:paraId="35402F9B" w14:textId="77777777" w:rsidTr="7FA3E6E0">
      <w:tc>
        <w:tcPr>
          <w:tcW w:w="5130" w:type="dxa"/>
          <w:tcPrChange w:id="403" w:author="Gustaw Opiełka" w:date="2022-11-02T21:53:00Z">
            <w:tcPr>
              <w:tcW w:w="5130" w:type="dxa"/>
            </w:tcPr>
          </w:tcPrChange>
        </w:tcPr>
        <w:p w14:paraId="61B00F0B" w14:textId="14D22F40" w:rsidR="7FA3E6E0" w:rsidRDefault="7FA3E6E0">
          <w:pPr>
            <w:pStyle w:val="Header"/>
            <w:ind w:left="-115"/>
            <w:pPrChange w:id="404" w:author="Gustaw Opiełka" w:date="2022-11-02T21:53:00Z">
              <w:pPr/>
            </w:pPrChange>
          </w:pPr>
        </w:p>
      </w:tc>
      <w:tc>
        <w:tcPr>
          <w:tcW w:w="5130" w:type="dxa"/>
          <w:tcPrChange w:id="405" w:author="Gustaw Opiełka" w:date="2022-11-02T21:53:00Z">
            <w:tcPr>
              <w:tcW w:w="5130" w:type="dxa"/>
            </w:tcPr>
          </w:tcPrChange>
        </w:tcPr>
        <w:p w14:paraId="6FC16659" w14:textId="2D318A9E" w:rsidR="7FA3E6E0" w:rsidRDefault="7FA3E6E0">
          <w:pPr>
            <w:pStyle w:val="Header"/>
            <w:jc w:val="center"/>
            <w:pPrChange w:id="406" w:author="Gustaw Opiełka" w:date="2022-11-02T21:53:00Z">
              <w:pPr/>
            </w:pPrChange>
          </w:pPr>
        </w:p>
      </w:tc>
      <w:tc>
        <w:tcPr>
          <w:tcW w:w="5130" w:type="dxa"/>
          <w:tcPrChange w:id="407" w:author="Gustaw Opiełka" w:date="2022-11-02T21:53:00Z">
            <w:tcPr>
              <w:tcW w:w="5130" w:type="dxa"/>
            </w:tcPr>
          </w:tcPrChange>
        </w:tcPr>
        <w:p w14:paraId="327DA097" w14:textId="2DA2EA6D" w:rsidR="7FA3E6E0" w:rsidRDefault="7FA3E6E0">
          <w:pPr>
            <w:pStyle w:val="Header"/>
            <w:ind w:right="-115"/>
            <w:jc w:val="right"/>
            <w:pPrChange w:id="408" w:author="Gustaw Opiełka" w:date="2022-11-02T21:53:00Z">
              <w:pPr/>
            </w:pPrChange>
          </w:pPr>
        </w:p>
      </w:tc>
    </w:tr>
  </w:tbl>
  <w:p w14:paraId="18D95FE4" w14:textId="22987B9C" w:rsidR="7FA3E6E0" w:rsidRDefault="7FA3E6E0">
    <w:pPr>
      <w:pStyle w:val="Header"/>
      <w:pPrChange w:id="409" w:author="Gustaw Opiełka" w:date="2022-11-02T21:53:00Z">
        <w:pPr/>
      </w:pPrChange>
    </w:pPr>
  </w:p>
</w:hdr>
</file>

<file path=word/intelligence2.xml><?xml version="1.0" encoding="utf-8"?>
<int2:intelligence xmlns:int2="http://schemas.microsoft.com/office/intelligence/2020/intelligence" xmlns:oel="http://schemas.microsoft.com/office/2019/extlst">
  <int2:observations>
    <int2:bookmark int2:bookmarkName="_Int_Pe3GcLNP" int2:invalidationBookmarkName="" int2:hashCode="EKu6N8iNZ8a2G6" int2:id="KpBq2JNB">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5847CC"/>
    <w:multiLevelType w:val="multilevel"/>
    <w:tmpl w:val="3E48C03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69493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ne de Wit">
    <w15:presenceInfo w15:providerId="AD" w15:userId="S::s.dewit@uva.nl::fcdd3c33-3445-4205-8230-dd0038e7d589"/>
  </w15:person>
  <w15:person w15:author="Gustaw Opiełka">
    <w15:presenceInfo w15:providerId="AD" w15:userId="S::gustaw.opielka@student.uva.nl::fbb7372c-14b2-4c6c-a875-c8a1a08945ca"/>
  </w15:person>
  <w15:person w15:author="Lukas Gunschera">
    <w15:presenceInfo w15:providerId="AD" w15:userId="S::l.j.gunschera@uva.nl::2198d8b6-2937-4f5d-bedc-da73243b82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zI1NDM1NzG1MDBW0lEKTi0uzszPAykwrAUA6k7O2SwAAAA="/>
  </w:docVars>
  <w:rsids>
    <w:rsidRoot w:val="00E95C69"/>
    <w:rsid w:val="00030E01"/>
    <w:rsid w:val="0003116F"/>
    <w:rsid w:val="00031D5A"/>
    <w:rsid w:val="00043446"/>
    <w:rsid w:val="00044417"/>
    <w:rsid w:val="00045053"/>
    <w:rsid w:val="00060BB4"/>
    <w:rsid w:val="00061C2A"/>
    <w:rsid w:val="00065630"/>
    <w:rsid w:val="000761BF"/>
    <w:rsid w:val="0008108D"/>
    <w:rsid w:val="0008372E"/>
    <w:rsid w:val="00083CDC"/>
    <w:rsid w:val="00092746"/>
    <w:rsid w:val="000934FE"/>
    <w:rsid w:val="0009487D"/>
    <w:rsid w:val="00095993"/>
    <w:rsid w:val="00095F3B"/>
    <w:rsid w:val="000A42AC"/>
    <w:rsid w:val="000B2A0F"/>
    <w:rsid w:val="000B4544"/>
    <w:rsid w:val="000C4665"/>
    <w:rsid w:val="000E1B7E"/>
    <w:rsid w:val="000E729C"/>
    <w:rsid w:val="001044D7"/>
    <w:rsid w:val="00154982"/>
    <w:rsid w:val="001A12A0"/>
    <w:rsid w:val="001A7289"/>
    <w:rsid w:val="001C1DB6"/>
    <w:rsid w:val="001D1581"/>
    <w:rsid w:val="001D658C"/>
    <w:rsid w:val="001E1134"/>
    <w:rsid w:val="001E3DC7"/>
    <w:rsid w:val="001E51A9"/>
    <w:rsid w:val="00200EB6"/>
    <w:rsid w:val="0021C912"/>
    <w:rsid w:val="00224A13"/>
    <w:rsid w:val="00232B7F"/>
    <w:rsid w:val="0023792D"/>
    <w:rsid w:val="002566AB"/>
    <w:rsid w:val="00270161"/>
    <w:rsid w:val="00273603"/>
    <w:rsid w:val="00292CDE"/>
    <w:rsid w:val="0029463F"/>
    <w:rsid w:val="0029631B"/>
    <w:rsid w:val="002B6462"/>
    <w:rsid w:val="002B6B1A"/>
    <w:rsid w:val="002D5AAE"/>
    <w:rsid w:val="002E4FAF"/>
    <w:rsid w:val="002F2FC3"/>
    <w:rsid w:val="00301639"/>
    <w:rsid w:val="0030298D"/>
    <w:rsid w:val="00335E74"/>
    <w:rsid w:val="00352973"/>
    <w:rsid w:val="00361D1F"/>
    <w:rsid w:val="00363CA6"/>
    <w:rsid w:val="003761A0"/>
    <w:rsid w:val="00386AC9"/>
    <w:rsid w:val="00390950"/>
    <w:rsid w:val="00394541"/>
    <w:rsid w:val="00395B58"/>
    <w:rsid w:val="003B5368"/>
    <w:rsid w:val="003C0606"/>
    <w:rsid w:val="003C2AC2"/>
    <w:rsid w:val="003C516D"/>
    <w:rsid w:val="003C64AB"/>
    <w:rsid w:val="003D6768"/>
    <w:rsid w:val="003E5F00"/>
    <w:rsid w:val="003F37F7"/>
    <w:rsid w:val="00406E53"/>
    <w:rsid w:val="0041105B"/>
    <w:rsid w:val="00431D16"/>
    <w:rsid w:val="00442745"/>
    <w:rsid w:val="00454F70"/>
    <w:rsid w:val="0045579E"/>
    <w:rsid w:val="0045763C"/>
    <w:rsid w:val="00461759"/>
    <w:rsid w:val="00464A77"/>
    <w:rsid w:val="00465B5A"/>
    <w:rsid w:val="004B1365"/>
    <w:rsid w:val="004D54EE"/>
    <w:rsid w:val="004E699A"/>
    <w:rsid w:val="004E7080"/>
    <w:rsid w:val="004F41C2"/>
    <w:rsid w:val="00531E3D"/>
    <w:rsid w:val="00532F3B"/>
    <w:rsid w:val="00550C9E"/>
    <w:rsid w:val="00553495"/>
    <w:rsid w:val="00590167"/>
    <w:rsid w:val="00595624"/>
    <w:rsid w:val="005A0041"/>
    <w:rsid w:val="005A0F6E"/>
    <w:rsid w:val="005C3A99"/>
    <w:rsid w:val="005D4DF1"/>
    <w:rsid w:val="005D7317"/>
    <w:rsid w:val="005E00E3"/>
    <w:rsid w:val="005E029E"/>
    <w:rsid w:val="005E075E"/>
    <w:rsid w:val="005E14B8"/>
    <w:rsid w:val="00602A29"/>
    <w:rsid w:val="006167B2"/>
    <w:rsid w:val="00631F3A"/>
    <w:rsid w:val="00632B58"/>
    <w:rsid w:val="00644BF6"/>
    <w:rsid w:val="00653427"/>
    <w:rsid w:val="006658ED"/>
    <w:rsid w:val="0066CFEE"/>
    <w:rsid w:val="00675D4B"/>
    <w:rsid w:val="00683E97"/>
    <w:rsid w:val="00692DEA"/>
    <w:rsid w:val="006A044B"/>
    <w:rsid w:val="006C21BA"/>
    <w:rsid w:val="006E2350"/>
    <w:rsid w:val="007233AF"/>
    <w:rsid w:val="0075171F"/>
    <w:rsid w:val="00751729"/>
    <w:rsid w:val="00754729"/>
    <w:rsid w:val="0075486D"/>
    <w:rsid w:val="00755554"/>
    <w:rsid w:val="00757AF7"/>
    <w:rsid w:val="0077008B"/>
    <w:rsid w:val="007B06B0"/>
    <w:rsid w:val="007C4B47"/>
    <w:rsid w:val="007F070B"/>
    <w:rsid w:val="008119DB"/>
    <w:rsid w:val="00817A14"/>
    <w:rsid w:val="0084174A"/>
    <w:rsid w:val="00850BEC"/>
    <w:rsid w:val="008611F1"/>
    <w:rsid w:val="00862D3B"/>
    <w:rsid w:val="008640A6"/>
    <w:rsid w:val="008640F3"/>
    <w:rsid w:val="0086648F"/>
    <w:rsid w:val="00874E26"/>
    <w:rsid w:val="00877A9F"/>
    <w:rsid w:val="00880636"/>
    <w:rsid w:val="008920FD"/>
    <w:rsid w:val="008A2945"/>
    <w:rsid w:val="008A33A9"/>
    <w:rsid w:val="008A9460"/>
    <w:rsid w:val="008B0DF2"/>
    <w:rsid w:val="008C4F35"/>
    <w:rsid w:val="008E6534"/>
    <w:rsid w:val="008F75B7"/>
    <w:rsid w:val="009028B4"/>
    <w:rsid w:val="00951C7F"/>
    <w:rsid w:val="009676F2"/>
    <w:rsid w:val="00990DB3"/>
    <w:rsid w:val="00994FA3"/>
    <w:rsid w:val="009A3E0B"/>
    <w:rsid w:val="009B1896"/>
    <w:rsid w:val="009B63A9"/>
    <w:rsid w:val="009C184E"/>
    <w:rsid w:val="009E64A6"/>
    <w:rsid w:val="00A05678"/>
    <w:rsid w:val="00A21BAA"/>
    <w:rsid w:val="00A3391E"/>
    <w:rsid w:val="00A447CC"/>
    <w:rsid w:val="00A54369"/>
    <w:rsid w:val="00A54483"/>
    <w:rsid w:val="00A56426"/>
    <w:rsid w:val="00A6281C"/>
    <w:rsid w:val="00A652BF"/>
    <w:rsid w:val="00A72517"/>
    <w:rsid w:val="00A7313E"/>
    <w:rsid w:val="00A751DF"/>
    <w:rsid w:val="00A752DF"/>
    <w:rsid w:val="00A969FE"/>
    <w:rsid w:val="00AA2BE3"/>
    <w:rsid w:val="00AA3F1F"/>
    <w:rsid w:val="00AE2D49"/>
    <w:rsid w:val="00AE40E5"/>
    <w:rsid w:val="00AF035F"/>
    <w:rsid w:val="00B0240F"/>
    <w:rsid w:val="00B265B8"/>
    <w:rsid w:val="00B26AD6"/>
    <w:rsid w:val="00B32DE2"/>
    <w:rsid w:val="00B331F7"/>
    <w:rsid w:val="00B44B3D"/>
    <w:rsid w:val="00B567F2"/>
    <w:rsid w:val="00B673F4"/>
    <w:rsid w:val="00B71B07"/>
    <w:rsid w:val="00BA664E"/>
    <w:rsid w:val="00BD0E0D"/>
    <w:rsid w:val="00BD34D7"/>
    <w:rsid w:val="00BD5BDA"/>
    <w:rsid w:val="00BE3772"/>
    <w:rsid w:val="00BE4C72"/>
    <w:rsid w:val="00BF5CCB"/>
    <w:rsid w:val="00BF6438"/>
    <w:rsid w:val="00C05DD7"/>
    <w:rsid w:val="00C07736"/>
    <w:rsid w:val="00C120E8"/>
    <w:rsid w:val="00C12704"/>
    <w:rsid w:val="00C406E5"/>
    <w:rsid w:val="00C6141B"/>
    <w:rsid w:val="00C616ED"/>
    <w:rsid w:val="00C62E0F"/>
    <w:rsid w:val="00C652B7"/>
    <w:rsid w:val="00C71172"/>
    <w:rsid w:val="00C711DD"/>
    <w:rsid w:val="00C72FD3"/>
    <w:rsid w:val="00C77C3F"/>
    <w:rsid w:val="00C9230C"/>
    <w:rsid w:val="00CA6863"/>
    <w:rsid w:val="00CD2A45"/>
    <w:rsid w:val="00CE36A5"/>
    <w:rsid w:val="00CF331C"/>
    <w:rsid w:val="00D06248"/>
    <w:rsid w:val="00D16EBE"/>
    <w:rsid w:val="00D20131"/>
    <w:rsid w:val="00D32D39"/>
    <w:rsid w:val="00D40856"/>
    <w:rsid w:val="00D47900"/>
    <w:rsid w:val="00D52B7C"/>
    <w:rsid w:val="00D57E19"/>
    <w:rsid w:val="00D60CA5"/>
    <w:rsid w:val="00D83ADC"/>
    <w:rsid w:val="00D83B46"/>
    <w:rsid w:val="00DC5AC2"/>
    <w:rsid w:val="00DD5800"/>
    <w:rsid w:val="00DD633E"/>
    <w:rsid w:val="00DE61EF"/>
    <w:rsid w:val="00E0767A"/>
    <w:rsid w:val="00E1351B"/>
    <w:rsid w:val="00E320D5"/>
    <w:rsid w:val="00E40ABC"/>
    <w:rsid w:val="00E746D7"/>
    <w:rsid w:val="00E82614"/>
    <w:rsid w:val="00E95C69"/>
    <w:rsid w:val="00EA6685"/>
    <w:rsid w:val="00EA7099"/>
    <w:rsid w:val="00EB08AD"/>
    <w:rsid w:val="00EB1BC4"/>
    <w:rsid w:val="00EB7EDD"/>
    <w:rsid w:val="00EC1B2F"/>
    <w:rsid w:val="00EE4B04"/>
    <w:rsid w:val="00EE777E"/>
    <w:rsid w:val="00EE7BD7"/>
    <w:rsid w:val="00EF5B89"/>
    <w:rsid w:val="00F33ED2"/>
    <w:rsid w:val="00F40F8D"/>
    <w:rsid w:val="00F531D9"/>
    <w:rsid w:val="00F5450B"/>
    <w:rsid w:val="00F54653"/>
    <w:rsid w:val="00F61D2A"/>
    <w:rsid w:val="00F6482D"/>
    <w:rsid w:val="00F66268"/>
    <w:rsid w:val="00F72A58"/>
    <w:rsid w:val="00F73C27"/>
    <w:rsid w:val="00F761BF"/>
    <w:rsid w:val="00F7753D"/>
    <w:rsid w:val="00F8209C"/>
    <w:rsid w:val="00F94857"/>
    <w:rsid w:val="00FB04D1"/>
    <w:rsid w:val="00FD2FCF"/>
    <w:rsid w:val="00FE5317"/>
    <w:rsid w:val="00FF4774"/>
    <w:rsid w:val="00FF78BC"/>
    <w:rsid w:val="01210190"/>
    <w:rsid w:val="014033C8"/>
    <w:rsid w:val="014A3680"/>
    <w:rsid w:val="014B7008"/>
    <w:rsid w:val="015527B1"/>
    <w:rsid w:val="01749B02"/>
    <w:rsid w:val="01A21C41"/>
    <w:rsid w:val="0224C53A"/>
    <w:rsid w:val="024B33D7"/>
    <w:rsid w:val="02562A85"/>
    <w:rsid w:val="02889941"/>
    <w:rsid w:val="02BA4A1A"/>
    <w:rsid w:val="02C27487"/>
    <w:rsid w:val="02D22640"/>
    <w:rsid w:val="033DECA2"/>
    <w:rsid w:val="03608FB5"/>
    <w:rsid w:val="039BA64C"/>
    <w:rsid w:val="03A8EF2B"/>
    <w:rsid w:val="03CEF392"/>
    <w:rsid w:val="03D748CE"/>
    <w:rsid w:val="04099A0E"/>
    <w:rsid w:val="04146E27"/>
    <w:rsid w:val="042A91AA"/>
    <w:rsid w:val="04385D2C"/>
    <w:rsid w:val="04778C13"/>
    <w:rsid w:val="04E6DD82"/>
    <w:rsid w:val="0544BF8C"/>
    <w:rsid w:val="05CF4F7A"/>
    <w:rsid w:val="05D2D540"/>
    <w:rsid w:val="05E2180C"/>
    <w:rsid w:val="0605B8CE"/>
    <w:rsid w:val="064AEDC2"/>
    <w:rsid w:val="070486FD"/>
    <w:rsid w:val="072457EC"/>
    <w:rsid w:val="0777CFA0"/>
    <w:rsid w:val="077F7B14"/>
    <w:rsid w:val="0780E69C"/>
    <w:rsid w:val="08183336"/>
    <w:rsid w:val="0828D2C1"/>
    <w:rsid w:val="0840152B"/>
    <w:rsid w:val="08457EA8"/>
    <w:rsid w:val="0874A715"/>
    <w:rsid w:val="089D9B28"/>
    <w:rsid w:val="08DB7D36"/>
    <w:rsid w:val="090B04A2"/>
    <w:rsid w:val="094D5ADF"/>
    <w:rsid w:val="09760A3E"/>
    <w:rsid w:val="09991449"/>
    <w:rsid w:val="09BE9CB8"/>
    <w:rsid w:val="0A0E2E5E"/>
    <w:rsid w:val="0A117673"/>
    <w:rsid w:val="0A2EAB8E"/>
    <w:rsid w:val="0A2FA441"/>
    <w:rsid w:val="0A597602"/>
    <w:rsid w:val="0A5B52AE"/>
    <w:rsid w:val="0A655195"/>
    <w:rsid w:val="0A794B27"/>
    <w:rsid w:val="0AE35819"/>
    <w:rsid w:val="0AF50942"/>
    <w:rsid w:val="0B01589E"/>
    <w:rsid w:val="0BCFA3D8"/>
    <w:rsid w:val="0BDDCEB5"/>
    <w:rsid w:val="0C0330FF"/>
    <w:rsid w:val="0C2979B9"/>
    <w:rsid w:val="0C9121F6"/>
    <w:rsid w:val="0C9D28FF"/>
    <w:rsid w:val="0D1ED1ED"/>
    <w:rsid w:val="0D46AFB7"/>
    <w:rsid w:val="0D56BB53"/>
    <w:rsid w:val="0D6B7439"/>
    <w:rsid w:val="0D9C9FBB"/>
    <w:rsid w:val="0DB8D489"/>
    <w:rsid w:val="0DE625FA"/>
    <w:rsid w:val="0E0F912B"/>
    <w:rsid w:val="0E18B839"/>
    <w:rsid w:val="0E1BF8B9"/>
    <w:rsid w:val="0E9E9A38"/>
    <w:rsid w:val="0EBDACA8"/>
    <w:rsid w:val="0EDDBF2D"/>
    <w:rsid w:val="0EFB6698"/>
    <w:rsid w:val="0F5E98E7"/>
    <w:rsid w:val="0F6CD201"/>
    <w:rsid w:val="0F9840E0"/>
    <w:rsid w:val="105979E9"/>
    <w:rsid w:val="1063E9F9"/>
    <w:rsid w:val="107CA559"/>
    <w:rsid w:val="10804249"/>
    <w:rsid w:val="1080999B"/>
    <w:rsid w:val="1086EC53"/>
    <w:rsid w:val="110061A8"/>
    <w:rsid w:val="112FC321"/>
    <w:rsid w:val="11586CC4"/>
    <w:rsid w:val="11719521"/>
    <w:rsid w:val="11B27576"/>
    <w:rsid w:val="123502AE"/>
    <w:rsid w:val="12388412"/>
    <w:rsid w:val="1296D534"/>
    <w:rsid w:val="12F97A72"/>
    <w:rsid w:val="13282D2E"/>
    <w:rsid w:val="13CC575E"/>
    <w:rsid w:val="13E80018"/>
    <w:rsid w:val="13F5241E"/>
    <w:rsid w:val="145F9C77"/>
    <w:rsid w:val="14AB1CAF"/>
    <w:rsid w:val="14BE069C"/>
    <w:rsid w:val="14F19BE2"/>
    <w:rsid w:val="14FA7AA1"/>
    <w:rsid w:val="153E7687"/>
    <w:rsid w:val="15B76BCC"/>
    <w:rsid w:val="15DC57C9"/>
    <w:rsid w:val="161D54C7"/>
    <w:rsid w:val="162D20E8"/>
    <w:rsid w:val="167D2831"/>
    <w:rsid w:val="1720AD59"/>
    <w:rsid w:val="173B9E85"/>
    <w:rsid w:val="1774069B"/>
    <w:rsid w:val="1776598A"/>
    <w:rsid w:val="1778B981"/>
    <w:rsid w:val="178F0116"/>
    <w:rsid w:val="178F82B0"/>
    <w:rsid w:val="1799FC5C"/>
    <w:rsid w:val="17BF9A7F"/>
    <w:rsid w:val="17CF9BCE"/>
    <w:rsid w:val="184C885B"/>
    <w:rsid w:val="18555990"/>
    <w:rsid w:val="18C7FB05"/>
    <w:rsid w:val="18EC39F0"/>
    <w:rsid w:val="18FAD02E"/>
    <w:rsid w:val="190D040A"/>
    <w:rsid w:val="19A32E88"/>
    <w:rsid w:val="1A6EBAC5"/>
    <w:rsid w:val="1A799A8A"/>
    <w:rsid w:val="1A82A471"/>
    <w:rsid w:val="1A9C8A18"/>
    <w:rsid w:val="1AAC8B9B"/>
    <w:rsid w:val="1AD9992F"/>
    <w:rsid w:val="1B055EF9"/>
    <w:rsid w:val="1B0D4A9F"/>
    <w:rsid w:val="1B2EFAD5"/>
    <w:rsid w:val="1B402F5F"/>
    <w:rsid w:val="1B568329"/>
    <w:rsid w:val="1B6BEC0F"/>
    <w:rsid w:val="1B985D10"/>
    <w:rsid w:val="1C3270F0"/>
    <w:rsid w:val="1C6E9DC4"/>
    <w:rsid w:val="1C89E494"/>
    <w:rsid w:val="1C981A40"/>
    <w:rsid w:val="1CAE1277"/>
    <w:rsid w:val="1CC1077D"/>
    <w:rsid w:val="1D04D6FA"/>
    <w:rsid w:val="1D1643A7"/>
    <w:rsid w:val="1D5A54A2"/>
    <w:rsid w:val="1D66C561"/>
    <w:rsid w:val="1DAAEDA6"/>
    <w:rsid w:val="1DCC0017"/>
    <w:rsid w:val="1E570AB0"/>
    <w:rsid w:val="1E7410D7"/>
    <w:rsid w:val="1EA8A750"/>
    <w:rsid w:val="1EAD0BBC"/>
    <w:rsid w:val="1ECFCB9D"/>
    <w:rsid w:val="1F14C28C"/>
    <w:rsid w:val="1F58B4FB"/>
    <w:rsid w:val="1FDC6032"/>
    <w:rsid w:val="2018C273"/>
    <w:rsid w:val="203737A5"/>
    <w:rsid w:val="20575DD0"/>
    <w:rsid w:val="209C1FEC"/>
    <w:rsid w:val="20E1D86E"/>
    <w:rsid w:val="20EE9970"/>
    <w:rsid w:val="211231EE"/>
    <w:rsid w:val="215D3EFC"/>
    <w:rsid w:val="21EE3944"/>
    <w:rsid w:val="225DBCE7"/>
    <w:rsid w:val="227502A8"/>
    <w:rsid w:val="22C823B6"/>
    <w:rsid w:val="22F2D5DF"/>
    <w:rsid w:val="23124E75"/>
    <w:rsid w:val="2382FC94"/>
    <w:rsid w:val="238EA49C"/>
    <w:rsid w:val="23C2EE42"/>
    <w:rsid w:val="2406378E"/>
    <w:rsid w:val="2410E725"/>
    <w:rsid w:val="2419A9CB"/>
    <w:rsid w:val="242363CD"/>
    <w:rsid w:val="242EA088"/>
    <w:rsid w:val="247353D1"/>
    <w:rsid w:val="24BA759C"/>
    <w:rsid w:val="24BB6DCD"/>
    <w:rsid w:val="24D56F3A"/>
    <w:rsid w:val="24D7E3AC"/>
    <w:rsid w:val="2529AA9D"/>
    <w:rsid w:val="253B193D"/>
    <w:rsid w:val="259D0EE7"/>
    <w:rsid w:val="25C50893"/>
    <w:rsid w:val="25DC838F"/>
    <w:rsid w:val="268F4229"/>
    <w:rsid w:val="275B538A"/>
    <w:rsid w:val="277B029B"/>
    <w:rsid w:val="2808CE3D"/>
    <w:rsid w:val="284A3053"/>
    <w:rsid w:val="2858C846"/>
    <w:rsid w:val="2914C831"/>
    <w:rsid w:val="2936F821"/>
    <w:rsid w:val="29E3F363"/>
    <w:rsid w:val="2A09623A"/>
    <w:rsid w:val="2A1442D0"/>
    <w:rsid w:val="2A3CE4D0"/>
    <w:rsid w:val="2A4579D4"/>
    <w:rsid w:val="2A9E8635"/>
    <w:rsid w:val="2AA74925"/>
    <w:rsid w:val="2AC1DA15"/>
    <w:rsid w:val="2AE33023"/>
    <w:rsid w:val="2AF0DEB3"/>
    <w:rsid w:val="2B012AB5"/>
    <w:rsid w:val="2B52AD2C"/>
    <w:rsid w:val="2BCD539E"/>
    <w:rsid w:val="2BF00D6A"/>
    <w:rsid w:val="2BF384DC"/>
    <w:rsid w:val="2C04FF15"/>
    <w:rsid w:val="2C0B27EF"/>
    <w:rsid w:val="2C1332D6"/>
    <w:rsid w:val="2C290E32"/>
    <w:rsid w:val="2C5D1AA9"/>
    <w:rsid w:val="2C6BECC9"/>
    <w:rsid w:val="2CA138C9"/>
    <w:rsid w:val="2EA4A71D"/>
    <w:rsid w:val="2ED02558"/>
    <w:rsid w:val="2F342A94"/>
    <w:rsid w:val="2F3F0BC1"/>
    <w:rsid w:val="2F48027A"/>
    <w:rsid w:val="2F4F2D04"/>
    <w:rsid w:val="2FE5A4B5"/>
    <w:rsid w:val="302075E9"/>
    <w:rsid w:val="3024744B"/>
    <w:rsid w:val="3119BCAA"/>
    <w:rsid w:val="3121B229"/>
    <w:rsid w:val="314C9BD9"/>
    <w:rsid w:val="31CE0A95"/>
    <w:rsid w:val="31FD4CB8"/>
    <w:rsid w:val="320D8EA2"/>
    <w:rsid w:val="321C29FA"/>
    <w:rsid w:val="321D4935"/>
    <w:rsid w:val="32D01210"/>
    <w:rsid w:val="33310ED1"/>
    <w:rsid w:val="3336EF6F"/>
    <w:rsid w:val="33381D3C"/>
    <w:rsid w:val="33AC2A88"/>
    <w:rsid w:val="34C1D4CD"/>
    <w:rsid w:val="34DD900F"/>
    <w:rsid w:val="352421FE"/>
    <w:rsid w:val="35A4E28C"/>
    <w:rsid w:val="35BC44F8"/>
    <w:rsid w:val="368B0AAF"/>
    <w:rsid w:val="36A95812"/>
    <w:rsid w:val="36C12004"/>
    <w:rsid w:val="36C9FC66"/>
    <w:rsid w:val="36F400A0"/>
    <w:rsid w:val="3717AE52"/>
    <w:rsid w:val="37280207"/>
    <w:rsid w:val="37574AE4"/>
    <w:rsid w:val="375768A0"/>
    <w:rsid w:val="3761FCA0"/>
    <w:rsid w:val="3777CB50"/>
    <w:rsid w:val="3780C4A3"/>
    <w:rsid w:val="37EC5B0A"/>
    <w:rsid w:val="381FB143"/>
    <w:rsid w:val="386D765B"/>
    <w:rsid w:val="387AFC10"/>
    <w:rsid w:val="38D67DF8"/>
    <w:rsid w:val="38E638D0"/>
    <w:rsid w:val="39139BB1"/>
    <w:rsid w:val="3935569F"/>
    <w:rsid w:val="39AC0569"/>
    <w:rsid w:val="39BE341D"/>
    <w:rsid w:val="39D1273B"/>
    <w:rsid w:val="3A081403"/>
    <w:rsid w:val="3A12A924"/>
    <w:rsid w:val="3A15A506"/>
    <w:rsid w:val="3A1B6C0C"/>
    <w:rsid w:val="3A50BBEF"/>
    <w:rsid w:val="3A724E59"/>
    <w:rsid w:val="3AAF6C12"/>
    <w:rsid w:val="3ABD988A"/>
    <w:rsid w:val="3AF5F5D2"/>
    <w:rsid w:val="3B10750D"/>
    <w:rsid w:val="3B1D894C"/>
    <w:rsid w:val="3B514C4F"/>
    <w:rsid w:val="3B59CCC0"/>
    <w:rsid w:val="3BC18896"/>
    <w:rsid w:val="3C2597E3"/>
    <w:rsid w:val="3C72A57C"/>
    <w:rsid w:val="3CA9507B"/>
    <w:rsid w:val="3CAA19D3"/>
    <w:rsid w:val="3CE1295B"/>
    <w:rsid w:val="3D16CB81"/>
    <w:rsid w:val="3D4A555C"/>
    <w:rsid w:val="3D4D66C4"/>
    <w:rsid w:val="3DA9EF1B"/>
    <w:rsid w:val="3DB3B28B"/>
    <w:rsid w:val="3DDB047A"/>
    <w:rsid w:val="3E09E545"/>
    <w:rsid w:val="3E14A4B2"/>
    <w:rsid w:val="3E264542"/>
    <w:rsid w:val="3E795582"/>
    <w:rsid w:val="3EF5D755"/>
    <w:rsid w:val="3F047F84"/>
    <w:rsid w:val="3F08046B"/>
    <w:rsid w:val="3F8EFDD2"/>
    <w:rsid w:val="40540C3B"/>
    <w:rsid w:val="40B66EFC"/>
    <w:rsid w:val="416805D8"/>
    <w:rsid w:val="4177BAD9"/>
    <w:rsid w:val="4199DC89"/>
    <w:rsid w:val="41BE3A08"/>
    <w:rsid w:val="41CDDFEE"/>
    <w:rsid w:val="42166D4A"/>
    <w:rsid w:val="421C7268"/>
    <w:rsid w:val="4227568C"/>
    <w:rsid w:val="423F6AE7"/>
    <w:rsid w:val="425E1C2D"/>
    <w:rsid w:val="42A085AA"/>
    <w:rsid w:val="433225FB"/>
    <w:rsid w:val="433AB4F2"/>
    <w:rsid w:val="43786D8C"/>
    <w:rsid w:val="43A5584E"/>
    <w:rsid w:val="43FD659E"/>
    <w:rsid w:val="4419309F"/>
    <w:rsid w:val="449454DB"/>
    <w:rsid w:val="45212EB0"/>
    <w:rsid w:val="455564FD"/>
    <w:rsid w:val="45B50100"/>
    <w:rsid w:val="45B7E3EB"/>
    <w:rsid w:val="45E60896"/>
    <w:rsid w:val="4701DC9A"/>
    <w:rsid w:val="4750D161"/>
    <w:rsid w:val="4752CAB4"/>
    <w:rsid w:val="47F1726C"/>
    <w:rsid w:val="48006FC4"/>
    <w:rsid w:val="480AEEA8"/>
    <w:rsid w:val="480EBE9C"/>
    <w:rsid w:val="4813126B"/>
    <w:rsid w:val="481883F4"/>
    <w:rsid w:val="48ADE251"/>
    <w:rsid w:val="48C16FE7"/>
    <w:rsid w:val="48C58CDB"/>
    <w:rsid w:val="48E5C401"/>
    <w:rsid w:val="48F641C7"/>
    <w:rsid w:val="49B8A3F8"/>
    <w:rsid w:val="4A00E83C"/>
    <w:rsid w:val="4A9FF28B"/>
    <w:rsid w:val="4AD494DA"/>
    <w:rsid w:val="4AD5E760"/>
    <w:rsid w:val="4AD6DF47"/>
    <w:rsid w:val="4B3A8DF3"/>
    <w:rsid w:val="4B51D1E2"/>
    <w:rsid w:val="4B530B6A"/>
    <w:rsid w:val="4B7A6048"/>
    <w:rsid w:val="4B8E4535"/>
    <w:rsid w:val="4BB6CEDA"/>
    <w:rsid w:val="4BBB54CC"/>
    <w:rsid w:val="4BC2CE9A"/>
    <w:rsid w:val="4BD54DBD"/>
    <w:rsid w:val="4BF51523"/>
    <w:rsid w:val="4BFFDC8F"/>
    <w:rsid w:val="4C065A33"/>
    <w:rsid w:val="4C068AB4"/>
    <w:rsid w:val="4C35FBD5"/>
    <w:rsid w:val="4C4B59D6"/>
    <w:rsid w:val="4D30ED0A"/>
    <w:rsid w:val="4D419977"/>
    <w:rsid w:val="4D7E57A1"/>
    <w:rsid w:val="4DC0376A"/>
    <w:rsid w:val="4E11B732"/>
    <w:rsid w:val="4E40F4AC"/>
    <w:rsid w:val="4EBC5F44"/>
    <w:rsid w:val="4F10B212"/>
    <w:rsid w:val="4F1E2998"/>
    <w:rsid w:val="4F249C49"/>
    <w:rsid w:val="4F2905C7"/>
    <w:rsid w:val="4F2F77CC"/>
    <w:rsid w:val="500CCE4C"/>
    <w:rsid w:val="502276F7"/>
    <w:rsid w:val="50425BDE"/>
    <w:rsid w:val="505D9FC2"/>
    <w:rsid w:val="50CB4A87"/>
    <w:rsid w:val="50FCEED7"/>
    <w:rsid w:val="514BD335"/>
    <w:rsid w:val="51C0329F"/>
    <w:rsid w:val="51C749CD"/>
    <w:rsid w:val="51F15573"/>
    <w:rsid w:val="52209E2F"/>
    <w:rsid w:val="52495614"/>
    <w:rsid w:val="5278A88B"/>
    <w:rsid w:val="52A1A0DE"/>
    <w:rsid w:val="52D0E87F"/>
    <w:rsid w:val="52F8AD79"/>
    <w:rsid w:val="5325E477"/>
    <w:rsid w:val="53AD7D91"/>
    <w:rsid w:val="53ADC9E4"/>
    <w:rsid w:val="53BE5785"/>
    <w:rsid w:val="54535289"/>
    <w:rsid w:val="5485BAAE"/>
    <w:rsid w:val="5525FA47"/>
    <w:rsid w:val="55576C10"/>
    <w:rsid w:val="5563FA63"/>
    <w:rsid w:val="55A9FB70"/>
    <w:rsid w:val="55B7ECF3"/>
    <w:rsid w:val="55B9E9F3"/>
    <w:rsid w:val="55E7F475"/>
    <w:rsid w:val="560094DD"/>
    <w:rsid w:val="56189AD2"/>
    <w:rsid w:val="5706EE93"/>
    <w:rsid w:val="5768D79B"/>
    <w:rsid w:val="57DD54EA"/>
    <w:rsid w:val="57F29AFA"/>
    <w:rsid w:val="58386ACE"/>
    <w:rsid w:val="5854C3A1"/>
    <w:rsid w:val="587AEF0F"/>
    <w:rsid w:val="58AFD9DE"/>
    <w:rsid w:val="58DFD908"/>
    <w:rsid w:val="58F1F84D"/>
    <w:rsid w:val="5912A506"/>
    <w:rsid w:val="598A59F3"/>
    <w:rsid w:val="598CDCD7"/>
    <w:rsid w:val="598E6B5B"/>
    <w:rsid w:val="5A519B7A"/>
    <w:rsid w:val="5AE82E6A"/>
    <w:rsid w:val="5B1778EA"/>
    <w:rsid w:val="5B1BC892"/>
    <w:rsid w:val="5BCD9093"/>
    <w:rsid w:val="5BE0F150"/>
    <w:rsid w:val="5BE27E80"/>
    <w:rsid w:val="5BEDC238"/>
    <w:rsid w:val="5C121C46"/>
    <w:rsid w:val="5C29C1CE"/>
    <w:rsid w:val="5C421110"/>
    <w:rsid w:val="5CA2F995"/>
    <w:rsid w:val="5CB4562E"/>
    <w:rsid w:val="5DD88C3E"/>
    <w:rsid w:val="5DFD9A2C"/>
    <w:rsid w:val="5E4822CA"/>
    <w:rsid w:val="5E597981"/>
    <w:rsid w:val="5ED0535B"/>
    <w:rsid w:val="5F1AFFE3"/>
    <w:rsid w:val="5F7BDA2E"/>
    <w:rsid w:val="6022DA65"/>
    <w:rsid w:val="603B66CF"/>
    <w:rsid w:val="60D07D63"/>
    <w:rsid w:val="614850F0"/>
    <w:rsid w:val="61E87207"/>
    <w:rsid w:val="62D6C3BF"/>
    <w:rsid w:val="630DEC46"/>
    <w:rsid w:val="63138250"/>
    <w:rsid w:val="63200791"/>
    <w:rsid w:val="635EE954"/>
    <w:rsid w:val="63691391"/>
    <w:rsid w:val="63A57A2E"/>
    <w:rsid w:val="63DD4E2C"/>
    <w:rsid w:val="63E01879"/>
    <w:rsid w:val="63E974FE"/>
    <w:rsid w:val="63F2A8B5"/>
    <w:rsid w:val="640FD767"/>
    <w:rsid w:val="64291094"/>
    <w:rsid w:val="6434938B"/>
    <w:rsid w:val="64C0A707"/>
    <w:rsid w:val="64F19210"/>
    <w:rsid w:val="64FB3926"/>
    <w:rsid w:val="650ED7F2"/>
    <w:rsid w:val="65733F55"/>
    <w:rsid w:val="65ABA7C8"/>
    <w:rsid w:val="65ADB6F7"/>
    <w:rsid w:val="65E38056"/>
    <w:rsid w:val="660594AB"/>
    <w:rsid w:val="66068B61"/>
    <w:rsid w:val="662684E3"/>
    <w:rsid w:val="665C7768"/>
    <w:rsid w:val="666CE1E9"/>
    <w:rsid w:val="66743223"/>
    <w:rsid w:val="667FF428"/>
    <w:rsid w:val="66FE9C10"/>
    <w:rsid w:val="673F5C77"/>
    <w:rsid w:val="67477829"/>
    <w:rsid w:val="677A1F52"/>
    <w:rsid w:val="67A25BC2"/>
    <w:rsid w:val="67ACBE73"/>
    <w:rsid w:val="67C25544"/>
    <w:rsid w:val="67CFD109"/>
    <w:rsid w:val="681B87C0"/>
    <w:rsid w:val="68367765"/>
    <w:rsid w:val="68DB2CD8"/>
    <w:rsid w:val="68ECCC14"/>
    <w:rsid w:val="691E6EB9"/>
    <w:rsid w:val="6921134A"/>
    <w:rsid w:val="695175C4"/>
    <w:rsid w:val="69542AC5"/>
    <w:rsid w:val="69E5010B"/>
    <w:rsid w:val="69ED3D71"/>
    <w:rsid w:val="6A0CD05B"/>
    <w:rsid w:val="6A26F196"/>
    <w:rsid w:val="6A5766CF"/>
    <w:rsid w:val="6A7F18EB"/>
    <w:rsid w:val="6A90C63E"/>
    <w:rsid w:val="6AB68DB8"/>
    <w:rsid w:val="6AC385E0"/>
    <w:rsid w:val="6AF9EA16"/>
    <w:rsid w:val="6B2D7F4D"/>
    <w:rsid w:val="6B31EFE0"/>
    <w:rsid w:val="6B5094DC"/>
    <w:rsid w:val="6B84DCDA"/>
    <w:rsid w:val="6B87E16E"/>
    <w:rsid w:val="6B8CF888"/>
    <w:rsid w:val="6C714485"/>
    <w:rsid w:val="6C75CCE5"/>
    <w:rsid w:val="6CBA737D"/>
    <w:rsid w:val="6CD85D47"/>
    <w:rsid w:val="6CDDEF99"/>
    <w:rsid w:val="6CDF81D0"/>
    <w:rsid w:val="6CE1AEA2"/>
    <w:rsid w:val="6CF0D7D1"/>
    <w:rsid w:val="6D3059F2"/>
    <w:rsid w:val="6D727127"/>
    <w:rsid w:val="6DA4E4A1"/>
    <w:rsid w:val="6DE2BC5D"/>
    <w:rsid w:val="6E38D64C"/>
    <w:rsid w:val="6EA5B8E9"/>
    <w:rsid w:val="6EA9C55D"/>
    <w:rsid w:val="6EBF4499"/>
    <w:rsid w:val="6F26C721"/>
    <w:rsid w:val="6F4427B4"/>
    <w:rsid w:val="6F516BEE"/>
    <w:rsid w:val="6FA97D2B"/>
    <w:rsid w:val="702A8960"/>
    <w:rsid w:val="7035D084"/>
    <w:rsid w:val="7048C92D"/>
    <w:rsid w:val="705798A8"/>
    <w:rsid w:val="707D0CCA"/>
    <w:rsid w:val="70DFF815"/>
    <w:rsid w:val="7166C77A"/>
    <w:rsid w:val="717CA9C9"/>
    <w:rsid w:val="718BECC6"/>
    <w:rsid w:val="7256A8F7"/>
    <w:rsid w:val="725E0523"/>
    <w:rsid w:val="72871312"/>
    <w:rsid w:val="72AAA690"/>
    <w:rsid w:val="731AE852"/>
    <w:rsid w:val="7321E60B"/>
    <w:rsid w:val="733E18E1"/>
    <w:rsid w:val="7391FE75"/>
    <w:rsid w:val="747500C8"/>
    <w:rsid w:val="74D9E942"/>
    <w:rsid w:val="74EA30B7"/>
    <w:rsid w:val="7517B161"/>
    <w:rsid w:val="751F7828"/>
    <w:rsid w:val="75E643E8"/>
    <w:rsid w:val="780D5FC1"/>
    <w:rsid w:val="78173A62"/>
    <w:rsid w:val="784DEC3E"/>
    <w:rsid w:val="78639688"/>
    <w:rsid w:val="79BA7788"/>
    <w:rsid w:val="7A1DFA0D"/>
    <w:rsid w:val="7A43F256"/>
    <w:rsid w:val="7A746E7F"/>
    <w:rsid w:val="7AB5C193"/>
    <w:rsid w:val="7AED0EB0"/>
    <w:rsid w:val="7B4275E8"/>
    <w:rsid w:val="7B6FD74B"/>
    <w:rsid w:val="7B9DDD45"/>
    <w:rsid w:val="7C311DE6"/>
    <w:rsid w:val="7C31A7E3"/>
    <w:rsid w:val="7C4DEDB0"/>
    <w:rsid w:val="7CA0A39A"/>
    <w:rsid w:val="7D257483"/>
    <w:rsid w:val="7D39ADA6"/>
    <w:rsid w:val="7D6E78CB"/>
    <w:rsid w:val="7D7CA3A8"/>
    <w:rsid w:val="7D98208A"/>
    <w:rsid w:val="7DAC4DEB"/>
    <w:rsid w:val="7DE6CF13"/>
    <w:rsid w:val="7E082239"/>
    <w:rsid w:val="7E708950"/>
    <w:rsid w:val="7E8E13D3"/>
    <w:rsid w:val="7E9796BE"/>
    <w:rsid w:val="7EB6BAAC"/>
    <w:rsid w:val="7EBFE183"/>
    <w:rsid w:val="7EF79065"/>
    <w:rsid w:val="7F78F3FE"/>
    <w:rsid w:val="7FA3E6E0"/>
    <w:rsid w:val="7FA6B61C"/>
    <w:rsid w:val="7FCC0E15"/>
    <w:rsid w:val="7FCD3653"/>
    <w:rsid w:val="7FCDE216"/>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4AFEE"/>
  <w15:chartTrackingRefBased/>
  <w15:docId w15:val="{33D2318E-F86A-41B1-AD37-89BD41B00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C69"/>
    <w:pPr>
      <w:spacing w:after="160" w:line="259" w:lineRule="auto"/>
    </w:pPr>
    <w:rPr>
      <w:rFonts w:ascii="Calibri" w:eastAsia="Calibri" w:hAnsi="Calibri" w:cs="Calibri"/>
      <w:sz w:val="22"/>
      <w:szCs w:val="22"/>
      <w:lang w:val="en-GB"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20E8"/>
    <w:rPr>
      <w:color w:val="0563C1" w:themeColor="hyperlink"/>
      <w:u w:val="single"/>
    </w:rPr>
  </w:style>
  <w:style w:type="character" w:styleId="UnresolvedMention">
    <w:name w:val="Unresolved Mention"/>
    <w:basedOn w:val="DefaultParagraphFont"/>
    <w:uiPriority w:val="99"/>
    <w:semiHidden/>
    <w:unhideWhenUsed/>
    <w:rsid w:val="00C120E8"/>
    <w:rPr>
      <w:color w:val="605E5C"/>
      <w:shd w:val="clear" w:color="auto" w:fill="E1DFDD"/>
    </w:rPr>
  </w:style>
  <w:style w:type="character" w:styleId="FollowedHyperlink">
    <w:name w:val="FollowedHyperlink"/>
    <w:basedOn w:val="DefaultParagraphFont"/>
    <w:uiPriority w:val="99"/>
    <w:semiHidden/>
    <w:unhideWhenUsed/>
    <w:rsid w:val="00C120E8"/>
    <w:rPr>
      <w:color w:val="954F72" w:themeColor="followedHyperlink"/>
      <w:u w:val="single"/>
    </w:rPr>
  </w:style>
  <w:style w:type="paragraph" w:styleId="Header">
    <w:name w:val="header"/>
    <w:basedOn w:val="Normal"/>
    <w:link w:val="HeaderChar"/>
    <w:uiPriority w:val="99"/>
    <w:unhideWhenUsed/>
    <w:rsid w:val="00532F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2F3B"/>
    <w:rPr>
      <w:rFonts w:ascii="Calibri" w:eastAsia="Calibri" w:hAnsi="Calibri" w:cs="Calibri"/>
      <w:sz w:val="22"/>
      <w:szCs w:val="22"/>
      <w:lang w:val="en-GB" w:eastAsia="nl-NL"/>
    </w:rPr>
  </w:style>
  <w:style w:type="paragraph" w:styleId="Footer">
    <w:name w:val="footer"/>
    <w:basedOn w:val="Normal"/>
    <w:link w:val="FooterChar"/>
    <w:uiPriority w:val="99"/>
    <w:unhideWhenUsed/>
    <w:rsid w:val="00532F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2F3B"/>
    <w:rPr>
      <w:rFonts w:ascii="Calibri" w:eastAsia="Calibri" w:hAnsi="Calibri" w:cs="Calibri"/>
      <w:sz w:val="22"/>
      <w:szCs w:val="22"/>
      <w:lang w:val="en-GB" w:eastAsia="nl-NL"/>
    </w:rPr>
  </w:style>
  <w:style w:type="character" w:styleId="PageNumber">
    <w:name w:val="page number"/>
    <w:basedOn w:val="DefaultParagraphFont"/>
    <w:uiPriority w:val="99"/>
    <w:semiHidden/>
    <w:unhideWhenUsed/>
    <w:rsid w:val="00A751DF"/>
  </w:style>
  <w:style w:type="paragraph" w:styleId="ListParagraph">
    <w:name w:val="List Paragraph"/>
    <w:basedOn w:val="Normal"/>
    <w:uiPriority w:val="34"/>
    <w:qFormat/>
    <w:rsid w:val="00095F3B"/>
    <w:pPr>
      <w:ind w:left="720"/>
      <w:contextualSpacing/>
    </w:pPr>
  </w:style>
  <w:style w:type="character" w:styleId="CommentReference">
    <w:name w:val="annotation reference"/>
    <w:basedOn w:val="DefaultParagraphFont"/>
    <w:uiPriority w:val="99"/>
    <w:unhideWhenUsed/>
    <w:rsid w:val="00F761BF"/>
    <w:rPr>
      <w:sz w:val="16"/>
      <w:szCs w:val="16"/>
    </w:rPr>
  </w:style>
  <w:style w:type="paragraph" w:styleId="CommentText">
    <w:name w:val="annotation text"/>
    <w:basedOn w:val="Normal"/>
    <w:link w:val="CommentTextChar"/>
    <w:uiPriority w:val="99"/>
    <w:unhideWhenUsed/>
    <w:rsid w:val="00F761BF"/>
    <w:pPr>
      <w:spacing w:line="240" w:lineRule="auto"/>
    </w:pPr>
    <w:rPr>
      <w:sz w:val="20"/>
      <w:szCs w:val="20"/>
    </w:rPr>
  </w:style>
  <w:style w:type="character" w:customStyle="1" w:styleId="CommentTextChar">
    <w:name w:val="Comment Text Char"/>
    <w:basedOn w:val="DefaultParagraphFont"/>
    <w:link w:val="CommentText"/>
    <w:uiPriority w:val="99"/>
    <w:rsid w:val="00F761BF"/>
    <w:rPr>
      <w:rFonts w:ascii="Calibri" w:eastAsia="Calibri" w:hAnsi="Calibri" w:cs="Calibri"/>
      <w:sz w:val="20"/>
      <w:szCs w:val="20"/>
      <w:lang w:val="en-GB" w:eastAsia="nl-NL"/>
    </w:rPr>
  </w:style>
  <w:style w:type="paragraph" w:styleId="CommentSubject">
    <w:name w:val="annotation subject"/>
    <w:basedOn w:val="CommentText"/>
    <w:next w:val="CommentText"/>
    <w:link w:val="CommentSubjectChar"/>
    <w:uiPriority w:val="99"/>
    <w:semiHidden/>
    <w:unhideWhenUsed/>
    <w:rsid w:val="00F761BF"/>
    <w:rPr>
      <w:b/>
      <w:bCs/>
    </w:rPr>
  </w:style>
  <w:style w:type="character" w:customStyle="1" w:styleId="CommentSubjectChar">
    <w:name w:val="Comment Subject Char"/>
    <w:basedOn w:val="CommentTextChar"/>
    <w:link w:val="CommentSubject"/>
    <w:uiPriority w:val="99"/>
    <w:semiHidden/>
    <w:rsid w:val="00F761BF"/>
    <w:rPr>
      <w:rFonts w:ascii="Calibri" w:eastAsia="Calibri" w:hAnsi="Calibri" w:cs="Calibri"/>
      <w:b/>
      <w:bCs/>
      <w:sz w:val="20"/>
      <w:szCs w:val="20"/>
      <w:lang w:val="en-GB" w:eastAsia="nl-NL"/>
    </w:rPr>
  </w:style>
  <w:style w:type="paragraph" w:styleId="Revision">
    <w:name w:val="Revision"/>
    <w:hidden/>
    <w:uiPriority w:val="99"/>
    <w:semiHidden/>
    <w:rsid w:val="00F61D2A"/>
    <w:rPr>
      <w:rFonts w:ascii="Calibri" w:eastAsia="Calibri" w:hAnsi="Calibri" w:cs="Calibri"/>
      <w:sz w:val="22"/>
      <w:szCs w:val="22"/>
      <w:lang w:val="en-GB" w:eastAsia="nl-NL"/>
    </w:rPr>
  </w:style>
  <w:style w:type="table" w:styleId="TableGrid">
    <w:name w:val="Table Grid"/>
    <w:basedOn w:val="TableNormal"/>
    <w:uiPriority w:val="59"/>
    <w:rsid w:val="00361D1F"/>
    <w:rPr>
      <w:rFonts w:eastAsiaTheme="minorEastAsia" w:cs="Times New Roman"/>
      <w:color w:val="00000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D5BD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907531">
      <w:bodyDiv w:val="1"/>
      <w:marLeft w:val="0"/>
      <w:marRight w:val="0"/>
      <w:marTop w:val="0"/>
      <w:marBottom w:val="0"/>
      <w:divBdr>
        <w:top w:val="none" w:sz="0" w:space="0" w:color="auto"/>
        <w:left w:val="none" w:sz="0" w:space="0" w:color="auto"/>
        <w:bottom w:val="none" w:sz="0" w:space="0" w:color="auto"/>
        <w:right w:val="none" w:sz="0" w:space="0" w:color="auto"/>
      </w:divBdr>
      <w:divsChild>
        <w:div w:id="964625846">
          <w:marLeft w:val="0"/>
          <w:marRight w:val="0"/>
          <w:marTop w:val="0"/>
          <w:marBottom w:val="0"/>
          <w:divBdr>
            <w:top w:val="none" w:sz="0" w:space="0" w:color="auto"/>
            <w:left w:val="none" w:sz="0" w:space="0" w:color="auto"/>
            <w:bottom w:val="none" w:sz="0" w:space="0" w:color="auto"/>
            <w:right w:val="none" w:sz="0" w:space="0" w:color="auto"/>
          </w:divBdr>
        </w:div>
      </w:divsChild>
    </w:div>
    <w:div w:id="411632163">
      <w:bodyDiv w:val="1"/>
      <w:marLeft w:val="0"/>
      <w:marRight w:val="0"/>
      <w:marTop w:val="0"/>
      <w:marBottom w:val="0"/>
      <w:divBdr>
        <w:top w:val="none" w:sz="0" w:space="0" w:color="auto"/>
        <w:left w:val="none" w:sz="0" w:space="0" w:color="auto"/>
        <w:bottom w:val="none" w:sz="0" w:space="0" w:color="auto"/>
        <w:right w:val="none" w:sz="0" w:space="0" w:color="auto"/>
      </w:divBdr>
    </w:div>
    <w:div w:id="1359118268">
      <w:bodyDiv w:val="1"/>
      <w:marLeft w:val="0"/>
      <w:marRight w:val="0"/>
      <w:marTop w:val="0"/>
      <w:marBottom w:val="0"/>
      <w:divBdr>
        <w:top w:val="none" w:sz="0" w:space="0" w:color="auto"/>
        <w:left w:val="none" w:sz="0" w:space="0" w:color="auto"/>
        <w:bottom w:val="none" w:sz="0" w:space="0" w:color="auto"/>
        <w:right w:val="none" w:sz="0" w:space="0" w:color="auto"/>
      </w:divBdr>
    </w:div>
    <w:div w:id="1428422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n6srx/" TargetMode="External"/><Relationship Id="rId13" Type="http://schemas.openxmlformats.org/officeDocument/2006/relationships/hyperlink" Target="https://www.lab.uva.nl/lotus/help/"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sf.io/n6srx/" TargetMode="External"/><Relationship Id="rId17" Type="http://schemas.openxmlformats.org/officeDocument/2006/relationships/header" Target="header2.xml"/><Relationship Id="rId25"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qualtrics.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hyperlink" Target="http://www.lab.uva.nl/lotus"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B1A4B26066874388C2DC45C9773049"/>
        <w:category>
          <w:name w:val="General"/>
          <w:gallery w:val="placeholder"/>
        </w:category>
        <w:types>
          <w:type w:val="bbPlcHdr"/>
        </w:types>
        <w:behaviors>
          <w:behavior w:val="content"/>
        </w:behaviors>
        <w:guid w:val="{33249D22-90A3-3F40-AB07-D5DBC900BE8A}"/>
      </w:docPartPr>
      <w:docPartBody>
        <w:p w:rsidR="00B1106A" w:rsidRDefault="00C077E7" w:rsidP="00C077E7">
          <w:pPr>
            <w:pStyle w:val="FEB1A4B26066874388C2DC45C9773049"/>
          </w:pPr>
          <w:r w:rsidRPr="006026E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pple-system">
    <w:altName w:val="Cambria"/>
    <w:panose1 w:val="020B0604020202020204"/>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77E7"/>
    <w:rsid w:val="0002684A"/>
    <w:rsid w:val="000355BC"/>
    <w:rsid w:val="00081778"/>
    <w:rsid w:val="000C2B1C"/>
    <w:rsid w:val="001432B0"/>
    <w:rsid w:val="001739CD"/>
    <w:rsid w:val="0018699D"/>
    <w:rsid w:val="002E24B4"/>
    <w:rsid w:val="00347DEB"/>
    <w:rsid w:val="003C59B4"/>
    <w:rsid w:val="003D529E"/>
    <w:rsid w:val="00414636"/>
    <w:rsid w:val="006F120D"/>
    <w:rsid w:val="006F181F"/>
    <w:rsid w:val="007001ED"/>
    <w:rsid w:val="0070417F"/>
    <w:rsid w:val="007B343D"/>
    <w:rsid w:val="00A97E29"/>
    <w:rsid w:val="00B1106A"/>
    <w:rsid w:val="00C077E7"/>
    <w:rsid w:val="00C871B6"/>
    <w:rsid w:val="00C95E8D"/>
    <w:rsid w:val="00D038FD"/>
    <w:rsid w:val="00E24B47"/>
    <w:rsid w:val="00F838AB"/>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nl-NL"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EB1A4B26066874388C2DC45C9773049">
    <w:name w:val="FEB1A4B26066874388C2DC45C9773049"/>
    <w:rsid w:val="00C077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05F5D6-01FC-9743-92D7-5EAA1763D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6900</Words>
  <Characters>3933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Gunschera</dc:creator>
  <cp:keywords/>
  <dc:description/>
  <cp:lastModifiedBy>Gustaw Opiełka</cp:lastModifiedBy>
  <cp:revision>2</cp:revision>
  <cp:lastPrinted>2022-05-24T13:12:00Z</cp:lastPrinted>
  <dcterms:created xsi:type="dcterms:W3CDTF">2022-11-04T09:09:00Z</dcterms:created>
  <dcterms:modified xsi:type="dcterms:W3CDTF">2022-11-0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01978271/apa</vt:lpwstr>
  </property>
  <property fmtid="{D5CDD505-2E9C-101B-9397-08002B2CF9AE}" pid="9" name="Mendeley Recent Style Name 3_1">
    <vt:lpwstr>American Psychological Association 7th edition - Lukas Gunschera</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c539197-876a-303c-a5b1-b6f24c1e4092</vt:lpwstr>
  </property>
</Properties>
</file>